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669536" w14:textId="29B9DFD0" w:rsidR="00515AE3" w:rsidRDefault="00515AE3" w:rsidP="00BA7C60">
      <w:pPr>
        <w:pStyle w:val="a3"/>
        <w:rPr>
          <w:sz w:val="36"/>
        </w:rPr>
      </w:pPr>
    </w:p>
    <w:p w14:paraId="58772C3B" w14:textId="2081D038" w:rsidR="00515AE3" w:rsidRPr="00C30E34" w:rsidRDefault="009658C2" w:rsidP="00515AE3">
      <w:pPr>
        <w:pStyle w:val="a3"/>
        <w:rPr>
          <w:sz w:val="36"/>
        </w:rPr>
      </w:pPr>
      <w:r>
        <w:rPr>
          <w:sz w:val="36"/>
        </w:rPr>
        <w:t>[</w:t>
      </w:r>
      <w:r w:rsidR="00023833">
        <w:rPr>
          <w:sz w:val="36"/>
        </w:rPr>
        <w:t>TNC connection</w:t>
      </w:r>
      <w:r w:rsidR="004C4AA3">
        <w:rPr>
          <w:sz w:val="36"/>
        </w:rPr>
        <w:t xml:space="preserve"> for exchange</w:t>
      </w:r>
      <w:r w:rsidR="00E33A00">
        <w:rPr>
          <w:sz w:val="36"/>
        </w:rPr>
        <w:t xml:space="preserve"> </w:t>
      </w:r>
      <w:r w:rsidR="007F7D96">
        <w:rPr>
          <w:sz w:val="36"/>
        </w:rPr>
        <w:t xml:space="preserve">- </w:t>
      </w:r>
      <w:r w:rsidR="00E33A00">
        <w:rPr>
          <w:sz w:val="36"/>
        </w:rPr>
        <w:t>U</w:t>
      </w:r>
      <w:r w:rsidR="007F7D96">
        <w:rPr>
          <w:sz w:val="36"/>
        </w:rPr>
        <w:t>buntu</w:t>
      </w:r>
      <w:r>
        <w:rPr>
          <w:rFonts w:hint="eastAsia"/>
          <w:sz w:val="36"/>
        </w:rPr>
        <w:t>]</w:t>
      </w:r>
    </w:p>
    <w:p w14:paraId="6EE8B7C3" w14:textId="77777777" w:rsidR="00515AE3" w:rsidRDefault="00515AE3" w:rsidP="00402CB9">
      <w:pPr>
        <w:rPr>
          <w:i/>
          <w:sz w:val="24"/>
        </w:rPr>
      </w:pPr>
    </w:p>
    <w:p w14:paraId="70DE95FE" w14:textId="77777777" w:rsidR="00515AE3" w:rsidRDefault="00515AE3" w:rsidP="00402CB9">
      <w:pPr>
        <w:rPr>
          <w:i/>
          <w:sz w:val="24"/>
        </w:rPr>
      </w:pPr>
    </w:p>
    <w:p w14:paraId="262D2FAE" w14:textId="77777777" w:rsidR="00515AE3" w:rsidRDefault="00515AE3" w:rsidP="00402CB9">
      <w:pPr>
        <w:rPr>
          <w:i/>
          <w:sz w:val="24"/>
        </w:rPr>
      </w:pPr>
    </w:p>
    <w:p w14:paraId="2E8AEA2C" w14:textId="77777777" w:rsidR="00515AE3" w:rsidRDefault="00515AE3" w:rsidP="00402CB9">
      <w:pPr>
        <w:rPr>
          <w:i/>
          <w:sz w:val="24"/>
        </w:rPr>
      </w:pPr>
    </w:p>
    <w:p w14:paraId="22466A29" w14:textId="77777777" w:rsidR="00515AE3" w:rsidRDefault="00515AE3" w:rsidP="00402CB9">
      <w:pPr>
        <w:rPr>
          <w:i/>
          <w:sz w:val="24"/>
        </w:rPr>
      </w:pPr>
    </w:p>
    <w:p w14:paraId="02636803" w14:textId="77777777" w:rsidR="00515AE3" w:rsidRDefault="00515AE3" w:rsidP="00402CB9">
      <w:pPr>
        <w:rPr>
          <w:i/>
          <w:sz w:val="24"/>
        </w:rPr>
      </w:pPr>
    </w:p>
    <w:p w14:paraId="3A99E8A6" w14:textId="77777777" w:rsidR="00515AE3" w:rsidRDefault="00515AE3" w:rsidP="00402CB9">
      <w:pPr>
        <w:rPr>
          <w:i/>
          <w:sz w:val="24"/>
        </w:rPr>
      </w:pPr>
    </w:p>
    <w:p w14:paraId="3D7EEC91" w14:textId="77777777" w:rsidR="00515AE3" w:rsidRDefault="00515AE3" w:rsidP="00402CB9">
      <w:pPr>
        <w:rPr>
          <w:i/>
          <w:sz w:val="24"/>
        </w:rPr>
      </w:pPr>
    </w:p>
    <w:p w14:paraId="4946535D" w14:textId="77777777" w:rsidR="00515AE3" w:rsidRDefault="00515AE3" w:rsidP="00402CB9">
      <w:pPr>
        <w:rPr>
          <w:i/>
          <w:sz w:val="24"/>
        </w:rPr>
      </w:pPr>
    </w:p>
    <w:p w14:paraId="29F8E4B6" w14:textId="77777777" w:rsidR="00515AE3" w:rsidRDefault="00515AE3" w:rsidP="00402CB9">
      <w:pPr>
        <w:rPr>
          <w:i/>
          <w:sz w:val="24"/>
        </w:rPr>
      </w:pPr>
    </w:p>
    <w:p w14:paraId="4C6AF05C" w14:textId="77777777" w:rsidR="00515AE3" w:rsidRDefault="00515AE3" w:rsidP="00402CB9">
      <w:pPr>
        <w:rPr>
          <w:i/>
          <w:sz w:val="24"/>
        </w:rPr>
      </w:pPr>
    </w:p>
    <w:p w14:paraId="3D93D5E2" w14:textId="77777777" w:rsidR="00515AE3" w:rsidRDefault="00515AE3" w:rsidP="00402CB9">
      <w:pPr>
        <w:rPr>
          <w:i/>
          <w:sz w:val="24"/>
        </w:rPr>
      </w:pPr>
    </w:p>
    <w:p w14:paraId="6B811E7C" w14:textId="77777777" w:rsidR="00515AE3" w:rsidRDefault="00515AE3" w:rsidP="00402CB9">
      <w:pPr>
        <w:rPr>
          <w:i/>
          <w:sz w:val="24"/>
        </w:rPr>
      </w:pPr>
    </w:p>
    <w:p w14:paraId="537B5DA7" w14:textId="77777777" w:rsidR="00515AE3" w:rsidRDefault="00515AE3" w:rsidP="00402CB9">
      <w:pPr>
        <w:rPr>
          <w:i/>
          <w:sz w:val="24"/>
        </w:rPr>
      </w:pPr>
    </w:p>
    <w:p w14:paraId="3EC4AB02" w14:textId="77777777" w:rsidR="00515AE3" w:rsidRDefault="00515AE3" w:rsidP="00402CB9">
      <w:pPr>
        <w:rPr>
          <w:i/>
          <w:sz w:val="24"/>
        </w:rPr>
      </w:pPr>
    </w:p>
    <w:p w14:paraId="19E12F51" w14:textId="77777777" w:rsidR="00515AE3" w:rsidRDefault="00515AE3" w:rsidP="00402CB9">
      <w:pPr>
        <w:rPr>
          <w:i/>
          <w:sz w:val="24"/>
        </w:rPr>
      </w:pPr>
    </w:p>
    <w:p w14:paraId="6EE0E3C1" w14:textId="77777777" w:rsidR="00515AE3" w:rsidRDefault="00515AE3" w:rsidP="00402CB9">
      <w:pPr>
        <w:rPr>
          <w:i/>
          <w:sz w:val="24"/>
        </w:rPr>
      </w:pPr>
    </w:p>
    <w:p w14:paraId="448E5F32" w14:textId="0D142A4E" w:rsidR="007F7D96" w:rsidRDefault="00E33A00" w:rsidP="007F7D96">
      <w:pPr>
        <w:pStyle w:val="a3"/>
        <w:numPr>
          <w:ilvl w:val="0"/>
          <w:numId w:val="5"/>
        </w:numPr>
        <w:jc w:val="left"/>
      </w:pPr>
      <w:r>
        <w:rPr>
          <w:rFonts w:hint="eastAsia"/>
        </w:rPr>
        <w:t>S</w:t>
      </w:r>
      <w:r>
        <w:t>etting Up blockchain node</w:t>
      </w:r>
    </w:p>
    <w:p w14:paraId="4641947C" w14:textId="573BE43A" w:rsidR="007F7D96" w:rsidRDefault="00E33A00" w:rsidP="00DC5117">
      <w:pPr>
        <w:pStyle w:val="a4"/>
        <w:numPr>
          <w:ilvl w:val="0"/>
          <w:numId w:val="6"/>
        </w:numPr>
        <w:ind w:leftChars="0" w:firstLineChars="100" w:firstLine="200"/>
      </w:pPr>
      <w:r>
        <w:t>When you first run ./</w:t>
      </w:r>
      <w:proofErr w:type="spellStart"/>
      <w:r w:rsidR="00743A6B">
        <w:rPr>
          <w:rFonts w:hint="eastAsia"/>
        </w:rPr>
        <w:t>t</w:t>
      </w:r>
      <w:r w:rsidR="00743A6B">
        <w:t>nc</w:t>
      </w:r>
      <w:r>
        <w:t>d</w:t>
      </w:r>
      <w:proofErr w:type="spellEnd"/>
      <w:r>
        <w:t xml:space="preserve"> from the downloaded file, the config.ini file and log_config.ini file are created inside the </w:t>
      </w:r>
      <w:proofErr w:type="spellStart"/>
      <w:r>
        <w:t>node_data_dir</w:t>
      </w:r>
      <w:proofErr w:type="spellEnd"/>
      <w:r>
        <w:t xml:space="preserve"> folder. After running for the first time, Press </w:t>
      </w:r>
      <w:proofErr w:type="spellStart"/>
      <w:r>
        <w:t>Ctrl+C</w:t>
      </w:r>
      <w:proofErr w:type="spellEnd"/>
      <w:r>
        <w:t xml:space="preserve"> to force shutdown and </w:t>
      </w:r>
      <w:r w:rsidR="00050BEB">
        <w:t xml:space="preserve">then </w:t>
      </w:r>
      <w:r w:rsidR="00EA450C">
        <w:t>setup the</w:t>
      </w:r>
      <w:r>
        <w:t xml:space="preserve"> config.ini and log_config.ini </w:t>
      </w:r>
      <w:r w:rsidR="007F7D96">
        <w:rPr>
          <w:noProof/>
        </w:rPr>
        <w:drawing>
          <wp:inline distT="0" distB="0" distL="0" distR="0" wp14:anchorId="057C34CF" wp14:editId="0902A286">
            <wp:extent cx="5731510" cy="2810510"/>
            <wp:effectExtent l="0" t="0" r="2540" b="889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A3907" w14:textId="7C7372AB" w:rsidR="007F7D96" w:rsidRDefault="00E33A00" w:rsidP="007F7D96">
      <w:pPr>
        <w:ind w:firstLineChars="100" w:firstLine="200"/>
      </w:pPr>
      <w:r>
        <w:t xml:space="preserve">Pressing </w:t>
      </w:r>
      <w:r w:rsidR="007F7D96">
        <w:t xml:space="preserve">Ctrl + </w:t>
      </w:r>
      <w:r>
        <w:t>C</w:t>
      </w:r>
      <w:r w:rsidR="007F7D96">
        <w:rPr>
          <w:rFonts w:hint="eastAsia"/>
        </w:rPr>
        <w:t xml:space="preserve"> </w:t>
      </w:r>
      <w:r w:rsidR="00EA450C">
        <w:t xml:space="preserve">will </w:t>
      </w:r>
      <w:r>
        <w:rPr>
          <w:rFonts w:hint="eastAsia"/>
        </w:rPr>
        <w:t>f</w:t>
      </w:r>
      <w:r>
        <w:t>orce shutdown the program.</w:t>
      </w:r>
    </w:p>
    <w:p w14:paraId="209AB589" w14:textId="026EA53D" w:rsidR="000D6089" w:rsidRDefault="000D6089">
      <w:pPr>
        <w:widowControl/>
        <w:wordWrap/>
        <w:autoSpaceDE/>
        <w:autoSpaceDN/>
      </w:pPr>
      <w:r>
        <w:br w:type="page"/>
      </w:r>
    </w:p>
    <w:p w14:paraId="6A330323" w14:textId="4CADA834" w:rsidR="007F7D96" w:rsidRDefault="00EA450C" w:rsidP="00DC5117">
      <w:pPr>
        <w:pStyle w:val="a4"/>
        <w:numPr>
          <w:ilvl w:val="0"/>
          <w:numId w:val="6"/>
        </w:numPr>
        <w:ind w:leftChars="0"/>
      </w:pPr>
      <w:r w:rsidRPr="00EA450C">
        <w:t xml:space="preserve">Set the config.ini file </w:t>
      </w:r>
      <w:r>
        <w:t>through</w:t>
      </w:r>
      <w:r w:rsidRPr="00EA450C">
        <w:t xml:space="preserve"> vi </w:t>
      </w:r>
      <w:proofErr w:type="spellStart"/>
      <w:r w:rsidRPr="00EA450C">
        <w:t>node_data_dir</w:t>
      </w:r>
      <w:proofErr w:type="spellEnd"/>
      <w:r w:rsidRPr="00EA450C">
        <w:t xml:space="preserve"> / config.ini</w:t>
      </w:r>
      <w:r w:rsidR="00340082">
        <w:rPr>
          <w:rFonts w:hint="eastAsia"/>
        </w:rPr>
        <w:t>.</w:t>
      </w:r>
    </w:p>
    <w:p w14:paraId="420C42A9" w14:textId="16A2C50C" w:rsidR="00340082" w:rsidRDefault="007D24A5" w:rsidP="00340082">
      <w:pPr>
        <w:ind w:left="2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19C301" wp14:editId="7CF9AF46">
                <wp:simplePos x="0" y="0"/>
                <wp:positionH relativeFrom="column">
                  <wp:posOffset>-27305</wp:posOffset>
                </wp:positionH>
                <wp:positionV relativeFrom="paragraph">
                  <wp:posOffset>4538980</wp:posOffset>
                </wp:positionV>
                <wp:extent cx="3394710" cy="476885"/>
                <wp:effectExtent l="0" t="0" r="15240" b="18415"/>
                <wp:wrapNone/>
                <wp:docPr id="11" name="직사각형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4710" cy="4768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4532CF" id="직사각형 11" o:spid="_x0000_s1026" style="position:absolute;left:0;text-align:left;margin-left:-2.15pt;margin-top:357.4pt;width:267.3pt;height:37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" filled="f" strokecolor="#c00000" strokeweight="1pt"/>
            </w:pict>
          </mc:Fallback>
        </mc:AlternateContent>
      </w:r>
      <w:r w:rsidR="007021AF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78E2CB" wp14:editId="5260480C">
                <wp:simplePos x="0" y="0"/>
                <wp:positionH relativeFrom="column">
                  <wp:posOffset>-55587</wp:posOffset>
                </wp:positionH>
                <wp:positionV relativeFrom="paragraph">
                  <wp:posOffset>1075348</wp:posOffset>
                </wp:positionV>
                <wp:extent cx="3395207" cy="2209800"/>
                <wp:effectExtent l="0" t="0" r="15240" b="19050"/>
                <wp:wrapNone/>
                <wp:docPr id="12" name="직사각형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5207" cy="2209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0A770" id="직사각형 12" o:spid="_x0000_s1026" style="position:absolute;left:0;text-align:left;margin-left:-4.4pt;margin-top:84.65pt;width:267.35pt;height:17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" filled="f" strokecolor="#c00000" strokeweight="1pt"/>
            </w:pict>
          </mc:Fallback>
        </mc:AlternateContent>
      </w:r>
      <w:r w:rsidR="00413D4C">
        <w:rPr>
          <w:noProof/>
        </w:rPr>
        <w:drawing>
          <wp:inline distT="0" distB="0" distL="0" distR="0" wp14:anchorId="7D6E1913" wp14:editId="1FC4BB0F">
            <wp:extent cx="8348591" cy="5316415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54913" cy="5320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62B47" w14:textId="5A7C2B2A" w:rsidR="00340082" w:rsidRDefault="00340082" w:rsidP="00340082">
      <w:pPr>
        <w:ind w:left="200"/>
      </w:pPr>
      <w:r>
        <w:t xml:space="preserve">p2p-endpoint : </w:t>
      </w:r>
      <w:r w:rsidR="00EA450C" w:rsidRPr="00EA450C">
        <w:t>Set</w:t>
      </w:r>
      <w:r w:rsidR="00EA450C">
        <w:t>tings for</w:t>
      </w:r>
      <w:r w:rsidR="00EA450C" w:rsidRPr="00EA450C">
        <w:t xml:space="preserve"> the IP and port number of this node to which other block-chain nodes will connect.</w:t>
      </w:r>
    </w:p>
    <w:p w14:paraId="4997337C" w14:textId="10C395D6" w:rsidR="0096124E" w:rsidRDefault="0096124E" w:rsidP="00340082">
      <w:pPr>
        <w:ind w:left="200"/>
      </w:pPr>
      <w:r>
        <w:rPr>
          <w:rFonts w:hint="eastAsia"/>
        </w:rPr>
        <w:t>s</w:t>
      </w:r>
      <w:r>
        <w:t xml:space="preserve">eed-node : </w:t>
      </w:r>
      <w:r w:rsidR="00EA450C">
        <w:t>O</w:t>
      </w:r>
      <w:r w:rsidR="00EA450C" w:rsidRPr="00EA450C">
        <w:t>ther blockchain node</w:t>
      </w:r>
      <w:r w:rsidR="00EA450C">
        <w:t>s</w:t>
      </w:r>
      <w:r w:rsidR="00EA450C" w:rsidRPr="00EA450C">
        <w:t xml:space="preserve"> to which this node will connect</w:t>
      </w:r>
    </w:p>
    <w:tbl>
      <w:tblPr>
        <w:tblStyle w:val="a6"/>
        <w:tblW w:w="0" w:type="auto"/>
        <w:tblInd w:w="200" w:type="dxa"/>
        <w:tblLook w:val="04A0" w:firstRow="1" w:lastRow="0" w:firstColumn="1" w:lastColumn="0" w:noHBand="0" w:noVBand="1"/>
      </w:tblPr>
      <w:tblGrid>
        <w:gridCol w:w="7939"/>
      </w:tblGrid>
      <w:tr w:rsidR="0096124E" w14:paraId="35DB6A1D" w14:textId="77777777" w:rsidTr="009F365B">
        <w:trPr>
          <w:trHeight w:val="787"/>
        </w:trPr>
        <w:tc>
          <w:tcPr>
            <w:tcW w:w="7939" w:type="dxa"/>
          </w:tcPr>
          <w:p w14:paraId="44F78855" w14:textId="77777777" w:rsidR="009F365B" w:rsidRDefault="009F365B" w:rsidP="009F365B">
            <w:pPr>
              <w:pStyle w:val="a9"/>
            </w:pPr>
            <w:r>
              <w:t>seed-node = 13.125.211.3:4003</w:t>
            </w:r>
          </w:p>
          <w:p w14:paraId="6735F307" w14:textId="77777777" w:rsidR="009F365B" w:rsidRDefault="009F365B" w:rsidP="009F365B">
            <w:pPr>
              <w:pStyle w:val="a9"/>
            </w:pPr>
            <w:r>
              <w:t>seed-node = 13.125.199.76:4003</w:t>
            </w:r>
          </w:p>
          <w:p w14:paraId="1BB93EB1" w14:textId="77777777" w:rsidR="009F365B" w:rsidRDefault="009F365B" w:rsidP="009F365B">
            <w:pPr>
              <w:pStyle w:val="a9"/>
            </w:pPr>
            <w:r>
              <w:t>seed-node = 3.35.166.98:4003</w:t>
            </w:r>
          </w:p>
          <w:p w14:paraId="2CA6DC67" w14:textId="77777777" w:rsidR="009F365B" w:rsidRDefault="009F365B" w:rsidP="009F365B">
            <w:pPr>
              <w:pStyle w:val="a9"/>
            </w:pPr>
            <w:r>
              <w:t>seed-node = 54.180.128.144:4003</w:t>
            </w:r>
          </w:p>
          <w:p w14:paraId="18621591" w14:textId="77777777" w:rsidR="009F365B" w:rsidRDefault="009F365B" w:rsidP="009F365B">
            <w:pPr>
              <w:pStyle w:val="a9"/>
            </w:pPr>
            <w:r>
              <w:t>seed-node = 3.36.105.187:4003</w:t>
            </w:r>
          </w:p>
          <w:p w14:paraId="05E20D5B" w14:textId="77777777" w:rsidR="009F365B" w:rsidRDefault="009F365B" w:rsidP="009F365B">
            <w:pPr>
              <w:pStyle w:val="a9"/>
            </w:pPr>
            <w:r>
              <w:t>seed-node = 3.36.73.243:4003</w:t>
            </w:r>
          </w:p>
          <w:p w14:paraId="4C271FF1" w14:textId="77777777" w:rsidR="009F365B" w:rsidRDefault="009F365B" w:rsidP="009F365B">
            <w:pPr>
              <w:pStyle w:val="a9"/>
            </w:pPr>
            <w:r>
              <w:t>seed-node = 3.36.77.153:4003</w:t>
            </w:r>
          </w:p>
          <w:p w14:paraId="3EBB6340" w14:textId="1401501F" w:rsidR="009974CA" w:rsidRPr="0096124E" w:rsidRDefault="009F365B" w:rsidP="009F365B">
            <w:pPr>
              <w:pStyle w:val="a9"/>
            </w:pPr>
            <w:r>
              <w:t>seed-node = 3.36.100.214:4003</w:t>
            </w:r>
          </w:p>
        </w:tc>
      </w:tr>
    </w:tbl>
    <w:p w14:paraId="3D82A889" w14:textId="184D8BDC" w:rsidR="0096124E" w:rsidRDefault="0096124E" w:rsidP="0096124E">
      <w:r>
        <w:rPr>
          <w:rFonts w:hint="eastAsia"/>
        </w:rPr>
        <w:t xml:space="preserve"> </w:t>
      </w:r>
      <w:r>
        <w:t xml:space="preserve"> </w:t>
      </w:r>
      <w:proofErr w:type="spellStart"/>
      <w:r>
        <w:t>rpc</w:t>
      </w:r>
      <w:proofErr w:type="spellEnd"/>
      <w:r>
        <w:t xml:space="preserve">-endpoint : </w:t>
      </w:r>
      <w:r w:rsidR="00EA450C" w:rsidRPr="00EA450C">
        <w:t>This is the IP, port to communicate with the NodeJS API. It is secure to have blockchain nodes and NodeJS APIs on one server by setting them to 127.0.0.1</w:t>
      </w:r>
    </w:p>
    <w:p w14:paraId="1A5CA977" w14:textId="1CDAE231" w:rsidR="000D6089" w:rsidRDefault="0096124E" w:rsidP="007D24A5">
      <w:pPr>
        <w:ind w:left="200"/>
      </w:pPr>
      <w:r>
        <w:rPr>
          <w:rFonts w:hint="eastAsia"/>
        </w:rPr>
        <w:t xml:space="preserve"> </w:t>
      </w:r>
      <w:r w:rsidR="000D6089">
        <w:br w:type="page"/>
      </w:r>
    </w:p>
    <w:p w14:paraId="04C9B187" w14:textId="1F4948FD" w:rsidR="00D15092" w:rsidRDefault="00E04501" w:rsidP="00D15092">
      <w:pPr>
        <w:pStyle w:val="a4"/>
        <w:numPr>
          <w:ilvl w:val="0"/>
          <w:numId w:val="6"/>
        </w:numPr>
        <w:ind w:leftChars="0"/>
      </w:pPr>
      <w:r w:rsidRPr="00E04501">
        <w:t xml:space="preserve">Run the vi </w:t>
      </w:r>
      <w:proofErr w:type="spellStart"/>
      <w:r w:rsidRPr="00E04501">
        <w:t>node_data_dir</w:t>
      </w:r>
      <w:proofErr w:type="spellEnd"/>
      <w:r w:rsidRPr="00E04501">
        <w:t xml:space="preserve"> / log_config.ini to set the log</w:t>
      </w:r>
      <w:r w:rsidR="00D15092">
        <w:rPr>
          <w:rFonts w:hint="eastAsia"/>
        </w:rPr>
        <w:t>.</w:t>
      </w:r>
    </w:p>
    <w:p w14:paraId="48AC4170" w14:textId="660B73BB" w:rsidR="00D15092" w:rsidRDefault="002C7A78" w:rsidP="00C971CD">
      <w:r w:rsidRPr="002C7A78">
        <w:t>There are settings to either view the logs during runtime of the program or save the logs in a file. Only one of the two methods should be selected</w:t>
      </w:r>
      <w:r w:rsidR="00C971CD">
        <w:rPr>
          <w:rFonts w:hint="eastAsia"/>
        </w:rPr>
        <w:t>.</w:t>
      </w:r>
    </w:p>
    <w:p w14:paraId="135744C6" w14:textId="77777777" w:rsidR="00C971CD" w:rsidRDefault="00C56343" w:rsidP="00C971C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9899F9" wp14:editId="0957B70F">
                <wp:simplePos x="0" y="0"/>
                <wp:positionH relativeFrom="column">
                  <wp:posOffset>-101600</wp:posOffset>
                </wp:positionH>
                <wp:positionV relativeFrom="paragraph">
                  <wp:posOffset>208915</wp:posOffset>
                </wp:positionV>
                <wp:extent cx="1498600" cy="273050"/>
                <wp:effectExtent l="0" t="0" r="25400" b="12700"/>
                <wp:wrapNone/>
                <wp:docPr id="8" name="직사각형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273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0A7502" id="직사각형 8" o:spid="_x0000_s1026" style="position:absolute;left:0;text-align:left;margin-left:-8pt;margin-top:16.45pt;width:118pt;height:2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" filled="f" strokecolor="#c00000" strokeweight="1pt"/>
            </w:pict>
          </mc:Fallback>
        </mc:AlternateContent>
      </w:r>
      <w:r w:rsidR="00C971CD">
        <w:rPr>
          <w:noProof/>
        </w:rPr>
        <w:drawing>
          <wp:inline distT="0" distB="0" distL="0" distR="0" wp14:anchorId="05166683" wp14:editId="47675B93">
            <wp:extent cx="4413250" cy="3303337"/>
            <wp:effectExtent l="0" t="0" r="635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31387" cy="3316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D60FE" w14:textId="7BFEACD0" w:rsidR="002C7A78" w:rsidRDefault="002C7A78" w:rsidP="002C7A78">
      <w:pPr>
        <w:ind w:firstLineChars="150" w:firstLine="300"/>
        <w:jc w:val="left"/>
      </w:pPr>
      <w:r w:rsidRPr="002C7A78">
        <w:t>&lt;Settings that the logs are seen at console during the runtime&gt;</w:t>
      </w:r>
    </w:p>
    <w:p w14:paraId="74389EC5" w14:textId="77777777" w:rsidR="002C7A78" w:rsidRDefault="002C7A78" w:rsidP="002C7A78">
      <w:pPr>
        <w:ind w:firstLineChars="150" w:firstLine="300"/>
        <w:jc w:val="left"/>
      </w:pPr>
    </w:p>
    <w:p w14:paraId="1F360D38" w14:textId="4A719C13" w:rsidR="00C971CD" w:rsidRDefault="00B51842" w:rsidP="002C7A78">
      <w:pPr>
        <w:ind w:firstLineChars="150" w:firstLine="300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30E1C7" wp14:editId="65528527">
                <wp:simplePos x="0" y="0"/>
                <wp:positionH relativeFrom="column">
                  <wp:posOffset>101600</wp:posOffset>
                </wp:positionH>
                <wp:positionV relativeFrom="paragraph">
                  <wp:posOffset>1502410</wp:posOffset>
                </wp:positionV>
                <wp:extent cx="685800" cy="196850"/>
                <wp:effectExtent l="0" t="0" r="19050" b="12700"/>
                <wp:wrapNone/>
                <wp:docPr id="10" name="직사각형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196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F9CF87" id="직사각형 10" o:spid="_x0000_s1026" style="position:absolute;left:0;text-align:left;margin-left:8pt;margin-top:118.3pt;width:54pt;height:15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" filled="f" strokecolor="#c00000" strokeweight="1pt"/>
            </w:pict>
          </mc:Fallback>
        </mc:AlternateContent>
      </w:r>
      <w:r w:rsidR="00C56343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CB1EA8" wp14:editId="7063E5AD">
                <wp:simplePos x="0" y="0"/>
                <wp:positionH relativeFrom="column">
                  <wp:posOffset>44450</wp:posOffset>
                </wp:positionH>
                <wp:positionV relativeFrom="paragraph">
                  <wp:posOffset>461010</wp:posOffset>
                </wp:positionV>
                <wp:extent cx="1631950" cy="304800"/>
                <wp:effectExtent l="0" t="0" r="25400" b="19050"/>
                <wp:wrapNone/>
                <wp:docPr id="9" name="직사각형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950" cy="30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242D34" id="직사각형 9" o:spid="_x0000_s1026" style="position:absolute;left:0;text-align:left;margin-left:3.5pt;margin-top:36.3pt;width:128.5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" filled="f" strokecolor="#c00000" strokeweight="1pt"/>
            </w:pict>
          </mc:Fallback>
        </mc:AlternateContent>
      </w:r>
      <w:r w:rsidR="00C971CD">
        <w:rPr>
          <w:noProof/>
        </w:rPr>
        <w:drawing>
          <wp:inline distT="0" distB="0" distL="0" distR="0" wp14:anchorId="436F0519" wp14:editId="1523759D">
            <wp:extent cx="4224825" cy="3162300"/>
            <wp:effectExtent l="0" t="0" r="444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9701" cy="3173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DF6D" w14:textId="16EB23C2" w:rsidR="00C971CD" w:rsidRDefault="00A34DEB" w:rsidP="00C971CD">
      <w:pPr>
        <w:ind w:firstLineChars="150" w:firstLine="300"/>
      </w:pPr>
      <w:r>
        <w:t xml:space="preserve">&lt;Settings to </w:t>
      </w:r>
      <w:r w:rsidRPr="002C7A78">
        <w:t>save the logs in a file</w:t>
      </w:r>
      <w:r>
        <w:rPr>
          <w:rFonts w:hint="eastAsia"/>
        </w:rPr>
        <w:t xml:space="preserve"> </w:t>
      </w:r>
      <w:r w:rsidR="00C971CD">
        <w:rPr>
          <w:rFonts w:hint="eastAsia"/>
        </w:rPr>
        <w:t>&gt;</w:t>
      </w:r>
    </w:p>
    <w:p w14:paraId="317960BE" w14:textId="1F41207F" w:rsidR="008A6DB4" w:rsidRDefault="008A6DB4" w:rsidP="00C971CD">
      <w:pPr>
        <w:ind w:firstLineChars="150" w:firstLine="300"/>
      </w:pPr>
      <w:proofErr w:type="spellStart"/>
      <w:r>
        <w:rPr>
          <w:rFonts w:hint="eastAsia"/>
        </w:rPr>
        <w:t>l</w:t>
      </w:r>
      <w:r>
        <w:t>imit_days</w:t>
      </w:r>
      <w:proofErr w:type="spellEnd"/>
      <w:r>
        <w:t xml:space="preserve"> : </w:t>
      </w:r>
      <w:r w:rsidR="00A34DEB" w:rsidRPr="00A34DEB">
        <w:t>Number of days to keep log files (delete logs older than 7 days)</w:t>
      </w:r>
    </w:p>
    <w:p w14:paraId="2FC8571D" w14:textId="513AFDB4" w:rsidR="009A456D" w:rsidRDefault="002B69CA" w:rsidP="00422EB6">
      <w:pPr>
        <w:ind w:firstLineChars="150" w:firstLine="300"/>
      </w:pPr>
      <w:r>
        <w:rPr>
          <w:rFonts w:hint="eastAsia"/>
        </w:rPr>
        <w:t>l</w:t>
      </w:r>
      <w:r>
        <w:t xml:space="preserve">evel : </w:t>
      </w:r>
      <w:r w:rsidR="00A34DEB">
        <w:rPr>
          <w:rFonts w:hint="eastAsia"/>
        </w:rPr>
        <w:t>L</w:t>
      </w:r>
      <w:r w:rsidR="00034FB5">
        <w:t>ev</w:t>
      </w:r>
      <w:r w:rsidR="00A34DEB">
        <w:t xml:space="preserve">el </w:t>
      </w:r>
      <w:r w:rsidR="00034FB5">
        <w:t>of</w:t>
      </w:r>
      <w:r w:rsidR="00A34DEB">
        <w:t xml:space="preserve"> the output log</w:t>
      </w:r>
      <w:r>
        <w:t xml:space="preserve"> ( </w:t>
      </w:r>
      <w:r w:rsidR="00A34DEB">
        <w:t xml:space="preserve">select one from </w:t>
      </w:r>
      <w:r>
        <w:t>warn, debug</w:t>
      </w:r>
      <w:r w:rsidR="00A34DEB">
        <w:t xml:space="preserve"> and</w:t>
      </w:r>
      <w:r>
        <w:t xml:space="preserve"> info)</w:t>
      </w:r>
    </w:p>
    <w:p w14:paraId="33C2BEFD" w14:textId="789C5B33" w:rsidR="009A456D" w:rsidRDefault="00034FB5" w:rsidP="009A456D">
      <w:pPr>
        <w:pStyle w:val="a4"/>
        <w:numPr>
          <w:ilvl w:val="0"/>
          <w:numId w:val="6"/>
        </w:numPr>
        <w:ind w:leftChars="0"/>
      </w:pPr>
      <w:r w:rsidRPr="00034FB5">
        <w:t>Run ./</w:t>
      </w:r>
      <w:proofErr w:type="spellStart"/>
      <w:r w:rsidR="008F52B6">
        <w:t>tnc</w:t>
      </w:r>
      <w:r w:rsidRPr="00034FB5">
        <w:t>d</w:t>
      </w:r>
      <w:proofErr w:type="spellEnd"/>
      <w:r w:rsidRPr="00034FB5">
        <w:t xml:space="preserve"> to connect to </w:t>
      </w:r>
      <w:r w:rsidR="00FE60DD">
        <w:t>TNC</w:t>
      </w:r>
      <w:r w:rsidRPr="00034FB5">
        <w:t xml:space="preserve"> </w:t>
      </w:r>
      <w:proofErr w:type="spellStart"/>
      <w:r w:rsidRPr="00034FB5">
        <w:t>MainNet</w:t>
      </w:r>
      <w:proofErr w:type="spellEnd"/>
      <w:r w:rsidRPr="00034FB5">
        <w:t xml:space="preserve"> and receive block</w:t>
      </w:r>
      <w:r w:rsidR="009A456D">
        <w:rPr>
          <w:rFonts w:hint="eastAsia"/>
        </w:rPr>
        <w:t>.</w:t>
      </w:r>
      <w:r w:rsidR="0086643D">
        <w:t xml:space="preserve"> ( for background Run ./</w:t>
      </w:r>
      <w:proofErr w:type="spellStart"/>
      <w:r w:rsidR="0086643D">
        <w:t>tncd</w:t>
      </w:r>
      <w:proofErr w:type="spellEnd"/>
      <w:r w:rsidR="0086643D">
        <w:t xml:space="preserve"> &amp;)</w:t>
      </w:r>
    </w:p>
    <w:p w14:paraId="5125C660" w14:textId="77777777" w:rsidR="009A456D" w:rsidRDefault="009A456D" w:rsidP="009A456D">
      <w:pPr>
        <w:pStyle w:val="a4"/>
        <w:ind w:leftChars="0" w:left="560"/>
      </w:pPr>
      <w:r>
        <w:rPr>
          <w:noProof/>
        </w:rPr>
        <w:drawing>
          <wp:inline distT="0" distB="0" distL="0" distR="0" wp14:anchorId="0C63C03C" wp14:editId="69D27A1D">
            <wp:extent cx="5073650" cy="2670608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94327" cy="268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8423E" w14:textId="4C125964" w:rsidR="000D6089" w:rsidRDefault="000D6089" w:rsidP="000B776C">
      <w:pPr>
        <w:pStyle w:val="a4"/>
        <w:widowControl/>
        <w:numPr>
          <w:ilvl w:val="0"/>
          <w:numId w:val="6"/>
        </w:numPr>
        <w:wordWrap/>
        <w:autoSpaceDE/>
        <w:autoSpaceDN/>
        <w:ind w:leftChars="0"/>
      </w:pPr>
      <w:r>
        <w:br w:type="page"/>
      </w:r>
      <w:r w:rsidR="000B776C">
        <w:t>If you choose save log file</w:t>
      </w:r>
      <w:r w:rsidR="008A366A">
        <w:t>s</w:t>
      </w:r>
      <w:r w:rsidR="000B776C">
        <w:t>.. you can find /</w:t>
      </w:r>
      <w:proofErr w:type="spellStart"/>
      <w:r w:rsidR="000B776C">
        <w:t>node_data_dir</w:t>
      </w:r>
      <w:proofErr w:type="spellEnd"/>
      <w:r w:rsidR="000B776C">
        <w:t>/logs/default/default.log</w:t>
      </w:r>
    </w:p>
    <w:p w14:paraId="298B69F6" w14:textId="77777777" w:rsidR="000B776C" w:rsidRDefault="000B776C">
      <w:pPr>
        <w:widowControl/>
        <w:wordWrap/>
        <w:autoSpaceDE/>
        <w:autoSpaceDN/>
      </w:pPr>
    </w:p>
    <w:p w14:paraId="616DA040" w14:textId="76EE986D" w:rsidR="00F5687C" w:rsidRDefault="0044195B" w:rsidP="008D4540">
      <w:pPr>
        <w:pStyle w:val="a3"/>
        <w:numPr>
          <w:ilvl w:val="0"/>
          <w:numId w:val="5"/>
        </w:numPr>
        <w:jc w:val="left"/>
      </w:pPr>
      <w:r>
        <w:t xml:space="preserve">Run </w:t>
      </w:r>
      <w:proofErr w:type="spellStart"/>
      <w:r>
        <w:t>cli_wallet</w:t>
      </w:r>
      <w:proofErr w:type="spellEnd"/>
    </w:p>
    <w:p w14:paraId="3A5A8D20" w14:textId="0EE65625" w:rsidR="002804AC" w:rsidRDefault="00C91403" w:rsidP="002804AC">
      <w:r>
        <w:rPr>
          <w:rFonts w:hint="eastAsia"/>
        </w:rPr>
        <w:t>&gt;</w:t>
      </w:r>
      <w:r>
        <w:t xml:space="preserve"> </w:t>
      </w:r>
      <w:r w:rsidRPr="00C91403">
        <w:t>./</w:t>
      </w:r>
      <w:proofErr w:type="spellStart"/>
      <w:r w:rsidRPr="00C91403">
        <w:t>cli_wallet</w:t>
      </w:r>
      <w:proofErr w:type="spellEnd"/>
      <w:r w:rsidRPr="00C91403">
        <w:t xml:space="preserve"> -s </w:t>
      </w:r>
      <w:r>
        <w:t>ws://[</w:t>
      </w:r>
      <w:r w:rsidRPr="00C150E3">
        <w:rPr>
          <w:color w:val="FF0000"/>
        </w:rPr>
        <w:t xml:space="preserve">your blockchain </w:t>
      </w:r>
      <w:proofErr w:type="spellStart"/>
      <w:r w:rsidRPr="00C150E3">
        <w:rPr>
          <w:color w:val="FF0000"/>
        </w:rPr>
        <w:t>ip</w:t>
      </w:r>
      <w:proofErr w:type="spellEnd"/>
      <w:r>
        <w:t>]:[</w:t>
      </w:r>
      <w:proofErr w:type="spellStart"/>
      <w:r w:rsidRPr="00C150E3">
        <w:rPr>
          <w:color w:val="FF0000"/>
        </w:rPr>
        <w:t>rpc_port</w:t>
      </w:r>
      <w:proofErr w:type="spellEnd"/>
      <w:r>
        <w:t>]</w:t>
      </w:r>
      <w:r w:rsidRPr="00C91403">
        <w:t xml:space="preserve"> -r </w:t>
      </w:r>
      <w:r>
        <w:t>[</w:t>
      </w:r>
      <w:proofErr w:type="spellStart"/>
      <w:r w:rsidRPr="00C150E3">
        <w:rPr>
          <w:color w:val="FF0000"/>
        </w:rPr>
        <w:t>you’r</w:t>
      </w:r>
      <w:proofErr w:type="spellEnd"/>
      <w:r w:rsidRPr="00C150E3">
        <w:rPr>
          <w:color w:val="FF0000"/>
        </w:rPr>
        <w:t xml:space="preserve"> </w:t>
      </w:r>
      <w:proofErr w:type="spellStart"/>
      <w:r w:rsidRPr="00C150E3">
        <w:rPr>
          <w:color w:val="FF0000"/>
        </w:rPr>
        <w:t>cli_wallet</w:t>
      </w:r>
      <w:proofErr w:type="spellEnd"/>
      <w:r w:rsidRPr="00C150E3">
        <w:rPr>
          <w:color w:val="FF0000"/>
        </w:rPr>
        <w:t xml:space="preserve"> </w:t>
      </w:r>
      <w:proofErr w:type="spellStart"/>
      <w:r w:rsidRPr="00C150E3">
        <w:rPr>
          <w:color w:val="FF0000"/>
        </w:rPr>
        <w:t>ip</w:t>
      </w:r>
      <w:proofErr w:type="spellEnd"/>
      <w:r>
        <w:t>]</w:t>
      </w:r>
      <w:r w:rsidRPr="00C91403">
        <w:t>:</w:t>
      </w:r>
      <w:r>
        <w:t>[</w:t>
      </w:r>
      <w:proofErr w:type="spellStart"/>
      <w:r w:rsidRPr="00C150E3">
        <w:rPr>
          <w:color w:val="FF0000"/>
        </w:rPr>
        <w:t>rpc_port</w:t>
      </w:r>
      <w:proofErr w:type="spellEnd"/>
      <w:r>
        <w:t>]</w:t>
      </w:r>
      <w:r w:rsidRPr="00C91403">
        <w:t xml:space="preserve"> -d</w:t>
      </w:r>
    </w:p>
    <w:p w14:paraId="18BF74EA" w14:textId="247D8ADB" w:rsidR="00FC7B02" w:rsidRPr="002804AC" w:rsidRDefault="00FC7B02" w:rsidP="002804AC">
      <w:r>
        <w:rPr>
          <w:noProof/>
        </w:rPr>
        <w:drawing>
          <wp:inline distT="0" distB="0" distL="0" distR="0" wp14:anchorId="7F44B8B7" wp14:editId="0271FEA6">
            <wp:extent cx="5772150" cy="2626970"/>
            <wp:effectExtent l="0" t="0" r="0" b="254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11888" cy="264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B9F4E" w14:textId="063065BB" w:rsidR="008179D7" w:rsidRDefault="008179D7" w:rsidP="008179D7">
      <w:pPr>
        <w:pStyle w:val="a3"/>
        <w:numPr>
          <w:ilvl w:val="0"/>
          <w:numId w:val="5"/>
        </w:numPr>
        <w:jc w:val="left"/>
      </w:pPr>
      <w:r>
        <w:t>Set password</w:t>
      </w:r>
      <w:r w:rsidR="00DF7843">
        <w:t xml:space="preserve"> / unlock</w:t>
      </w:r>
      <w:r>
        <w:t xml:space="preserve"> for </w:t>
      </w:r>
      <w:proofErr w:type="spellStart"/>
      <w:r>
        <w:t>cli_wallet</w:t>
      </w:r>
      <w:proofErr w:type="spellEnd"/>
    </w:p>
    <w:p w14:paraId="19F0BDBA" w14:textId="0BF98F28" w:rsidR="008179D7" w:rsidRDefault="008179D7" w:rsidP="003544D5">
      <w:pPr>
        <w:pStyle w:val="a4"/>
        <w:numPr>
          <w:ilvl w:val="0"/>
          <w:numId w:val="14"/>
        </w:numPr>
        <w:ind w:leftChars="0"/>
      </w:pPr>
      <w:r w:rsidRPr="008179D7">
        <w:t>The first time you run it, you have to set a password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412"/>
        <w:gridCol w:w="7604"/>
      </w:tblGrid>
      <w:tr w:rsidR="00677EE3" w14:paraId="7FB0A3F8" w14:textId="77777777" w:rsidTr="008543A6">
        <w:tc>
          <w:tcPr>
            <w:tcW w:w="1412" w:type="dxa"/>
          </w:tcPr>
          <w:p w14:paraId="77B1DCD2" w14:textId="77777777" w:rsidR="00677EE3" w:rsidRDefault="00677EE3" w:rsidP="00DC5117">
            <w:r>
              <w:t>Json RPC</w:t>
            </w:r>
          </w:p>
        </w:tc>
        <w:tc>
          <w:tcPr>
            <w:tcW w:w="7604" w:type="dxa"/>
          </w:tcPr>
          <w:p w14:paraId="7D715401" w14:textId="77777777" w:rsidR="00677EE3" w:rsidRDefault="00677EE3" w:rsidP="00DC5117">
            <w:r w:rsidRPr="00BD7E85">
              <w:t>{"</w:t>
            </w:r>
            <w:proofErr w:type="spellStart"/>
            <w:r w:rsidRPr="00BD7E85">
              <w:t>jsonrpc</w:t>
            </w:r>
            <w:proofErr w:type="spellEnd"/>
            <w:r w:rsidRPr="00BD7E85">
              <w:t>": "2.0", "method": "</w:t>
            </w:r>
            <w:proofErr w:type="spellStart"/>
            <w:r w:rsidRPr="00BD7E85">
              <w:t>set_password</w:t>
            </w:r>
            <w:proofErr w:type="spellEnd"/>
            <w:r w:rsidRPr="00BD7E85">
              <w:t>", "params": [</w:t>
            </w:r>
            <w:r>
              <w:t>“</w:t>
            </w:r>
            <w:proofErr w:type="spellStart"/>
            <w:r w:rsidRPr="00C150E3">
              <w:rPr>
                <w:color w:val="FF0000"/>
              </w:rPr>
              <w:t>you’r</w:t>
            </w:r>
            <w:proofErr w:type="spellEnd"/>
            <w:r w:rsidRPr="00C150E3">
              <w:rPr>
                <w:color w:val="FF0000"/>
              </w:rPr>
              <w:t xml:space="preserve"> password</w:t>
            </w:r>
            <w:r>
              <w:t>”</w:t>
            </w:r>
            <w:r w:rsidRPr="00BD7E85">
              <w:t>], "id":1 }</w:t>
            </w:r>
          </w:p>
        </w:tc>
      </w:tr>
      <w:tr w:rsidR="00677EE3" w14:paraId="0772905B" w14:textId="77777777" w:rsidTr="008543A6">
        <w:tc>
          <w:tcPr>
            <w:tcW w:w="1412" w:type="dxa"/>
          </w:tcPr>
          <w:p w14:paraId="368F59CE" w14:textId="77777777" w:rsidR="00677EE3" w:rsidRDefault="00677EE3" w:rsidP="00DC5117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7604" w:type="dxa"/>
          </w:tcPr>
          <w:p w14:paraId="3474FF4A" w14:textId="77777777" w:rsidR="00677EE3" w:rsidRDefault="00677EE3" w:rsidP="00DC5117">
            <w:r w:rsidRPr="00A0596C">
              <w:t>{"id":1,"result":null}</w:t>
            </w:r>
          </w:p>
        </w:tc>
      </w:tr>
    </w:tbl>
    <w:p w14:paraId="22835DC3" w14:textId="77777777" w:rsidR="0032336F" w:rsidRDefault="0032336F" w:rsidP="00677EE3">
      <w:pPr>
        <w:pStyle w:val="a4"/>
        <w:ind w:leftChars="0" w:left="760"/>
      </w:pPr>
    </w:p>
    <w:p w14:paraId="7FF5A7ED" w14:textId="63ADEDA9" w:rsidR="00677EE3" w:rsidRDefault="00677EE3" w:rsidP="00677EE3">
      <w:pPr>
        <w:pStyle w:val="a4"/>
        <w:ind w:leftChars="0" w:left="760"/>
      </w:pPr>
      <w:r w:rsidRPr="00650E01">
        <w:rPr>
          <w:noProof/>
        </w:rPr>
        <w:drawing>
          <wp:inline distT="0" distB="0" distL="0" distR="0" wp14:anchorId="0680FE5D" wp14:editId="164075ED">
            <wp:extent cx="3778250" cy="3480605"/>
            <wp:effectExtent l="19050" t="19050" r="12700" b="2476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6904" cy="3507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E98E63" w14:textId="004E8D07" w:rsidR="00677EE3" w:rsidRDefault="007B61CE" w:rsidP="003544D5">
      <w:pPr>
        <w:pStyle w:val="a4"/>
        <w:numPr>
          <w:ilvl w:val="0"/>
          <w:numId w:val="14"/>
        </w:numPr>
        <w:ind w:leftChars="0"/>
      </w:pPr>
      <w:r w:rsidRPr="007B61CE">
        <w:t xml:space="preserve">Unlock the </w:t>
      </w:r>
      <w:proofErr w:type="spellStart"/>
      <w:r w:rsidRPr="007B61CE">
        <w:t>cli_wallet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412"/>
        <w:gridCol w:w="7604"/>
      </w:tblGrid>
      <w:tr w:rsidR="00241B2C" w14:paraId="63564189" w14:textId="77777777" w:rsidTr="00DC5117">
        <w:tc>
          <w:tcPr>
            <w:tcW w:w="1412" w:type="dxa"/>
          </w:tcPr>
          <w:p w14:paraId="42032BD6" w14:textId="77777777" w:rsidR="00241B2C" w:rsidRDefault="00241B2C" w:rsidP="00DC5117">
            <w:r>
              <w:t>Json RPC</w:t>
            </w:r>
          </w:p>
        </w:tc>
        <w:tc>
          <w:tcPr>
            <w:tcW w:w="7604" w:type="dxa"/>
          </w:tcPr>
          <w:p w14:paraId="0EB57BAC" w14:textId="77777777" w:rsidR="00241B2C" w:rsidRDefault="00241B2C" w:rsidP="00DC5117">
            <w:r w:rsidRPr="00BD7E85">
              <w:t>{"</w:t>
            </w:r>
            <w:proofErr w:type="spellStart"/>
            <w:r w:rsidRPr="00BD7E85">
              <w:t>jsonrpc</w:t>
            </w:r>
            <w:proofErr w:type="spellEnd"/>
            <w:r w:rsidRPr="00BD7E85">
              <w:t>": "2.0", "method": "</w:t>
            </w:r>
            <w:r>
              <w:t>unlock</w:t>
            </w:r>
            <w:r w:rsidRPr="00BD7E85">
              <w:t>", "params": [</w:t>
            </w:r>
            <w:r>
              <w:t>“</w:t>
            </w:r>
            <w:proofErr w:type="spellStart"/>
            <w:r w:rsidRPr="00C150E3">
              <w:rPr>
                <w:color w:val="FF0000"/>
              </w:rPr>
              <w:t>you’r</w:t>
            </w:r>
            <w:proofErr w:type="spellEnd"/>
            <w:r w:rsidRPr="00C150E3">
              <w:rPr>
                <w:color w:val="FF0000"/>
              </w:rPr>
              <w:t xml:space="preserve"> password</w:t>
            </w:r>
            <w:r>
              <w:t>”</w:t>
            </w:r>
            <w:r w:rsidRPr="00BD7E85">
              <w:t>], "id":1 }</w:t>
            </w:r>
          </w:p>
        </w:tc>
      </w:tr>
      <w:tr w:rsidR="00241B2C" w14:paraId="1B64FAFD" w14:textId="77777777" w:rsidTr="00DC5117">
        <w:tc>
          <w:tcPr>
            <w:tcW w:w="1412" w:type="dxa"/>
          </w:tcPr>
          <w:p w14:paraId="7F1D0C9E" w14:textId="77777777" w:rsidR="00241B2C" w:rsidRDefault="00241B2C" w:rsidP="00DC5117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7604" w:type="dxa"/>
          </w:tcPr>
          <w:p w14:paraId="187A002A" w14:textId="77777777" w:rsidR="00241B2C" w:rsidRDefault="00241B2C" w:rsidP="00DC5117">
            <w:r w:rsidRPr="00A0596C">
              <w:t>{"id":1,"result":null}</w:t>
            </w:r>
          </w:p>
        </w:tc>
      </w:tr>
    </w:tbl>
    <w:p w14:paraId="6084EE01" w14:textId="2A5BD9BC" w:rsidR="00241B2C" w:rsidRDefault="00241B2C" w:rsidP="00241B2C">
      <w:pPr>
        <w:pStyle w:val="a4"/>
        <w:ind w:leftChars="0" w:left="760"/>
      </w:pPr>
    </w:p>
    <w:p w14:paraId="20BCC7BB" w14:textId="054720E3" w:rsidR="00241B2C" w:rsidRDefault="00241B2C" w:rsidP="00241B2C">
      <w:pPr>
        <w:pStyle w:val="a4"/>
        <w:ind w:leftChars="0" w:left="760"/>
      </w:pPr>
      <w:r w:rsidRPr="0032336F">
        <w:rPr>
          <w:noProof/>
        </w:rPr>
        <w:drawing>
          <wp:inline distT="0" distB="0" distL="0" distR="0" wp14:anchorId="14C550AD" wp14:editId="70B4B6C4">
            <wp:extent cx="4819650" cy="4277341"/>
            <wp:effectExtent l="19050" t="19050" r="19050" b="28575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46718" cy="43013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60952A" w14:textId="20A54B82" w:rsidR="00241B2C" w:rsidRDefault="00241B2C" w:rsidP="003544D5">
      <w:pPr>
        <w:pStyle w:val="a4"/>
        <w:numPr>
          <w:ilvl w:val="0"/>
          <w:numId w:val="14"/>
        </w:numPr>
        <w:ind w:leftChars="0"/>
      </w:pPr>
      <w:r>
        <w:t xml:space="preserve">lock the </w:t>
      </w:r>
      <w:proofErr w:type="spellStart"/>
      <w:r>
        <w:t>cli_wallet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412"/>
        <w:gridCol w:w="7604"/>
      </w:tblGrid>
      <w:tr w:rsidR="008543A6" w14:paraId="3A445BB9" w14:textId="77777777" w:rsidTr="000E15C6">
        <w:tc>
          <w:tcPr>
            <w:tcW w:w="1412" w:type="dxa"/>
          </w:tcPr>
          <w:p w14:paraId="26591E32" w14:textId="77777777" w:rsidR="008543A6" w:rsidRDefault="008543A6" w:rsidP="00DC5117">
            <w:r>
              <w:t>Json RPC</w:t>
            </w:r>
          </w:p>
        </w:tc>
        <w:tc>
          <w:tcPr>
            <w:tcW w:w="7604" w:type="dxa"/>
          </w:tcPr>
          <w:p w14:paraId="43E81A43" w14:textId="74F312F3" w:rsidR="008543A6" w:rsidRDefault="000E15C6" w:rsidP="00DC5117">
            <w:r w:rsidRPr="000E15C6">
              <w:t>{"</w:t>
            </w:r>
            <w:proofErr w:type="spellStart"/>
            <w:r w:rsidRPr="000E15C6">
              <w:t>jsonrpc</w:t>
            </w:r>
            <w:proofErr w:type="spellEnd"/>
            <w:r w:rsidRPr="000E15C6">
              <w:t>": "2.0", "method": "lock", "params": [], "id":1 }</w:t>
            </w:r>
          </w:p>
        </w:tc>
      </w:tr>
      <w:tr w:rsidR="008543A6" w14:paraId="00D00995" w14:textId="77777777" w:rsidTr="000E15C6">
        <w:tc>
          <w:tcPr>
            <w:tcW w:w="1412" w:type="dxa"/>
          </w:tcPr>
          <w:p w14:paraId="6B7FAACF" w14:textId="77777777" w:rsidR="008543A6" w:rsidRDefault="008543A6" w:rsidP="00DC5117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7604" w:type="dxa"/>
          </w:tcPr>
          <w:p w14:paraId="1BC8C8E7" w14:textId="77777777" w:rsidR="008543A6" w:rsidRDefault="008543A6" w:rsidP="00DC5117">
            <w:r w:rsidRPr="00A0596C">
              <w:t>{"id":1,"result":null}</w:t>
            </w:r>
          </w:p>
        </w:tc>
      </w:tr>
    </w:tbl>
    <w:p w14:paraId="2C235CDA" w14:textId="77777777" w:rsidR="0032336F" w:rsidRDefault="0032336F" w:rsidP="008179D7"/>
    <w:p w14:paraId="59401D15" w14:textId="344EC3BB" w:rsidR="001D1FA9" w:rsidRPr="008543A6" w:rsidRDefault="008A49DF" w:rsidP="00E151BA">
      <w:pPr>
        <w:ind w:left="760"/>
      </w:pPr>
      <w:r w:rsidRPr="008A49DF">
        <w:rPr>
          <w:noProof/>
        </w:rPr>
        <w:drawing>
          <wp:inline distT="0" distB="0" distL="0" distR="0" wp14:anchorId="4CB7BE0A" wp14:editId="50309D6D">
            <wp:extent cx="4734642" cy="4413250"/>
            <wp:effectExtent l="19050" t="19050" r="27940" b="2540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38616" cy="4416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A67BA" w14:textId="60F6C20B" w:rsidR="00677EE3" w:rsidRPr="001152C6" w:rsidRDefault="00677EE3" w:rsidP="008179D7"/>
    <w:p w14:paraId="6F407D04" w14:textId="123C75C9" w:rsidR="00B34900" w:rsidRDefault="006B075B" w:rsidP="001D3B28">
      <w:pPr>
        <w:pStyle w:val="a3"/>
        <w:numPr>
          <w:ilvl w:val="0"/>
          <w:numId w:val="5"/>
        </w:numPr>
        <w:jc w:val="left"/>
      </w:pPr>
      <w:proofErr w:type="spellStart"/>
      <w:r>
        <w:t>cli_wallet</w:t>
      </w:r>
      <w:proofErr w:type="spellEnd"/>
      <w:r w:rsidR="00F3087A">
        <w:t xml:space="preserve"> Reference</w:t>
      </w:r>
    </w:p>
    <w:p w14:paraId="2D197462" w14:textId="3E6DE9CC" w:rsidR="00B34900" w:rsidRDefault="00261829" w:rsidP="00E8108A">
      <w:pPr>
        <w:pStyle w:val="1"/>
      </w:pPr>
      <w:r>
        <w:t>info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412"/>
        <w:gridCol w:w="7604"/>
      </w:tblGrid>
      <w:tr w:rsidR="0064156C" w14:paraId="2AD285A3" w14:textId="77777777" w:rsidTr="00C254E5">
        <w:tc>
          <w:tcPr>
            <w:tcW w:w="1412" w:type="dxa"/>
          </w:tcPr>
          <w:p w14:paraId="561E6D98" w14:textId="77777777" w:rsidR="0064156C" w:rsidRDefault="0064156C" w:rsidP="00DC5117">
            <w:r>
              <w:t>Json RPC</w:t>
            </w:r>
          </w:p>
        </w:tc>
        <w:tc>
          <w:tcPr>
            <w:tcW w:w="7604" w:type="dxa"/>
          </w:tcPr>
          <w:p w14:paraId="685F4B24" w14:textId="1520941B" w:rsidR="0064156C" w:rsidRDefault="0064156C" w:rsidP="00DC5117">
            <w:r w:rsidRPr="0064156C">
              <w:t>{"</w:t>
            </w:r>
            <w:proofErr w:type="spellStart"/>
            <w:r w:rsidRPr="0064156C">
              <w:t>jsonrpc</w:t>
            </w:r>
            <w:proofErr w:type="spellEnd"/>
            <w:r w:rsidRPr="0064156C">
              <w:t>": "2.0", "method": "info", "params": [], "id":1 }</w:t>
            </w:r>
          </w:p>
        </w:tc>
      </w:tr>
      <w:tr w:rsidR="0064156C" w14:paraId="3F0E8E13" w14:textId="77777777" w:rsidTr="00C254E5">
        <w:tc>
          <w:tcPr>
            <w:tcW w:w="1412" w:type="dxa"/>
          </w:tcPr>
          <w:p w14:paraId="695D84B8" w14:textId="77777777" w:rsidR="0064156C" w:rsidRDefault="0064156C" w:rsidP="00DC5117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7604" w:type="dxa"/>
          </w:tcPr>
          <w:p w14:paraId="36E5B043" w14:textId="77777777" w:rsidR="001232B9" w:rsidRDefault="001232B9" w:rsidP="00DC5117">
            <w:r w:rsidRPr="001232B9">
              <w:t>{"id":1,"result":{</w:t>
            </w:r>
          </w:p>
          <w:p w14:paraId="56E72B46" w14:textId="77777777" w:rsidR="001232B9" w:rsidRDefault="001232B9" w:rsidP="001232B9">
            <w:pPr>
              <w:ind w:firstLineChars="300" w:firstLine="600"/>
            </w:pPr>
            <w:r w:rsidRPr="001232B9">
              <w:t>"id":0,</w:t>
            </w:r>
          </w:p>
          <w:p w14:paraId="678186CB" w14:textId="77777777" w:rsidR="001232B9" w:rsidRDefault="001232B9" w:rsidP="001232B9">
            <w:pPr>
              <w:ind w:firstLineChars="300" w:firstLine="600"/>
            </w:pPr>
            <w:r w:rsidRPr="00B87887">
              <w:rPr>
                <w:color w:val="FF0000"/>
              </w:rPr>
              <w:t>"head_block_number":21757</w:t>
            </w:r>
            <w:r w:rsidRPr="001232B9">
              <w:t>,</w:t>
            </w:r>
          </w:p>
          <w:p w14:paraId="475A34E7" w14:textId="77777777" w:rsidR="001232B9" w:rsidRDefault="001232B9" w:rsidP="001232B9">
            <w:pPr>
              <w:ind w:firstLineChars="300" w:firstLine="600"/>
            </w:pPr>
            <w:r w:rsidRPr="001232B9">
              <w:t>"head_block_id":"000054fd8be6420814e0d9ab9b91a3676de91b50",</w:t>
            </w:r>
          </w:p>
          <w:p w14:paraId="706E7CF9" w14:textId="77777777" w:rsidR="001232B9" w:rsidRDefault="001232B9" w:rsidP="001232B9">
            <w:pPr>
              <w:ind w:firstLineChars="300" w:firstLine="600"/>
            </w:pPr>
            <w:r w:rsidRPr="001232B9">
              <w:t>"time":"2020-10-14T00:45:06",</w:t>
            </w:r>
          </w:p>
          <w:p w14:paraId="5178C70E" w14:textId="77777777" w:rsidR="001232B9" w:rsidRDefault="001232B9" w:rsidP="001232B9">
            <w:pPr>
              <w:ind w:firstLineChars="300" w:firstLine="600"/>
            </w:pPr>
            <w:r w:rsidRPr="001232B9">
              <w:t>"current_</w:t>
            </w:r>
            <w:proofErr w:type="spellStart"/>
            <w:r w:rsidRPr="001232B9">
              <w:t>bobserver</w:t>
            </w:r>
            <w:proofErr w:type="spellEnd"/>
            <w:r w:rsidRPr="001232B9">
              <w:t>":"</w:t>
            </w:r>
            <w:proofErr w:type="spellStart"/>
            <w:r w:rsidRPr="001232B9">
              <w:t>chainmaker</w:t>
            </w:r>
            <w:proofErr w:type="spellEnd"/>
            <w:r w:rsidRPr="001232B9">
              <w:t>",</w:t>
            </w:r>
          </w:p>
          <w:p w14:paraId="4215EC9C" w14:textId="77777777" w:rsidR="001232B9" w:rsidRDefault="001232B9" w:rsidP="001232B9">
            <w:pPr>
              <w:ind w:firstLineChars="300" w:firstLine="600"/>
            </w:pPr>
            <w:r w:rsidRPr="001232B9">
              <w:t>"current_supply":"1000000000000.000000 TNC",</w:t>
            </w:r>
          </w:p>
          <w:p w14:paraId="7B5E1388" w14:textId="77777777" w:rsidR="001232B9" w:rsidRDefault="001232B9" w:rsidP="001232B9">
            <w:pPr>
              <w:ind w:firstLineChars="300" w:firstLine="600"/>
            </w:pPr>
            <w:r w:rsidRPr="001232B9">
              <w:t>"maximum_block_size":1333788672,</w:t>
            </w:r>
          </w:p>
          <w:p w14:paraId="656C5E6C" w14:textId="77777777" w:rsidR="001232B9" w:rsidRDefault="001232B9" w:rsidP="001232B9">
            <w:pPr>
              <w:ind w:firstLineChars="300" w:firstLine="600"/>
            </w:pPr>
            <w:r w:rsidRPr="001232B9">
              <w:t>"current_aslot":10506621,</w:t>
            </w:r>
          </w:p>
          <w:p w14:paraId="0EF11E14" w14:textId="77777777" w:rsidR="001232B9" w:rsidRDefault="001232B9" w:rsidP="001232B9">
            <w:pPr>
              <w:ind w:firstLineChars="300" w:firstLine="600"/>
            </w:pPr>
            <w:r w:rsidRPr="001232B9">
              <w:t>"recent_slots_filled":"340282366920938463463374607431768211455",</w:t>
            </w:r>
          </w:p>
          <w:p w14:paraId="6626D287" w14:textId="77777777" w:rsidR="001232B9" w:rsidRDefault="001232B9" w:rsidP="001232B9">
            <w:pPr>
              <w:ind w:firstLineChars="300" w:firstLine="600"/>
            </w:pPr>
            <w:r w:rsidRPr="001232B9">
              <w:t>"participation_count":128,</w:t>
            </w:r>
          </w:p>
          <w:p w14:paraId="6DE8D0A8" w14:textId="77777777" w:rsidR="001232B9" w:rsidRDefault="001232B9" w:rsidP="001232B9">
            <w:pPr>
              <w:ind w:firstLineChars="300" w:firstLine="600"/>
            </w:pPr>
            <w:r w:rsidRPr="001232B9">
              <w:t>"last_irreversible_block_num":21736,</w:t>
            </w:r>
          </w:p>
          <w:p w14:paraId="7B297027" w14:textId="77777777" w:rsidR="001232B9" w:rsidRDefault="001232B9" w:rsidP="001232B9">
            <w:pPr>
              <w:ind w:firstLineChars="300" w:firstLine="600"/>
            </w:pPr>
            <w:r w:rsidRPr="001232B9">
              <w:t>"current_bproducer_count":0,</w:t>
            </w:r>
          </w:p>
          <w:p w14:paraId="1490807A" w14:textId="77777777" w:rsidR="001232B9" w:rsidRDefault="001232B9" w:rsidP="001232B9">
            <w:pPr>
              <w:ind w:firstLineChars="300" w:firstLine="600"/>
            </w:pPr>
            <w:r w:rsidRPr="001232B9">
              <w:t>"next_update_bproducer_owner_time":"1970-01-01T00:00:00",</w:t>
            </w:r>
          </w:p>
          <w:p w14:paraId="634F8B05" w14:textId="77777777" w:rsidR="001232B9" w:rsidRDefault="001232B9" w:rsidP="001232B9">
            <w:pPr>
              <w:ind w:firstLineChars="300" w:firstLine="600"/>
            </w:pPr>
            <w:r w:rsidRPr="001232B9">
              <w:t>"last_dapp_voting_aggregation_time":"2020-10-14T00:15:09",</w:t>
            </w:r>
          </w:p>
          <w:p w14:paraId="5EFED2C0" w14:textId="77777777" w:rsidR="001232B9" w:rsidRDefault="001232B9" w:rsidP="001232B9">
            <w:pPr>
              <w:ind w:firstLineChars="300" w:firstLine="600"/>
            </w:pPr>
            <w:r w:rsidRPr="001232B9">
              <w:t>"current_reserve_ratio":200000000,</w:t>
            </w:r>
          </w:p>
          <w:p w14:paraId="0CB10F41" w14:textId="77777777" w:rsidR="001232B9" w:rsidRDefault="001232B9" w:rsidP="001232B9">
            <w:pPr>
              <w:ind w:firstLineChars="300" w:firstLine="600"/>
            </w:pPr>
            <w:r w:rsidRPr="001232B9">
              <w:t>"average_block_size":122,</w:t>
            </w:r>
          </w:p>
          <w:p w14:paraId="27C19045" w14:textId="77777777" w:rsidR="001232B9" w:rsidRDefault="001232B9" w:rsidP="001232B9">
            <w:pPr>
              <w:ind w:firstLineChars="300" w:firstLine="600"/>
            </w:pPr>
            <w:r w:rsidRPr="001232B9">
              <w:t>"bobserver_majority_version":"0.0.0",</w:t>
            </w:r>
          </w:p>
          <w:p w14:paraId="6F6B33F4" w14:textId="77777777" w:rsidR="001232B9" w:rsidRDefault="001232B9" w:rsidP="001232B9">
            <w:pPr>
              <w:ind w:firstLineChars="300" w:firstLine="600"/>
            </w:pPr>
            <w:r w:rsidRPr="001232B9">
              <w:t>"hardfork_version":"0.1.0",</w:t>
            </w:r>
          </w:p>
          <w:p w14:paraId="03DC512B" w14:textId="77777777" w:rsidR="001232B9" w:rsidRDefault="001232B9" w:rsidP="001232B9">
            <w:pPr>
              <w:ind w:firstLineChars="300" w:firstLine="600"/>
            </w:pPr>
            <w:r w:rsidRPr="001232B9">
              <w:t>"head_block_num":21757,</w:t>
            </w:r>
          </w:p>
          <w:p w14:paraId="67F25340" w14:textId="77777777" w:rsidR="001232B9" w:rsidRDefault="001232B9" w:rsidP="001232B9">
            <w:pPr>
              <w:ind w:firstLineChars="300" w:firstLine="600"/>
            </w:pPr>
            <w:r w:rsidRPr="001232B9">
              <w:t>"head_block_age":"0 second old",</w:t>
            </w:r>
          </w:p>
          <w:p w14:paraId="3CE2C9D9" w14:textId="77777777" w:rsidR="001232B9" w:rsidRDefault="001232B9" w:rsidP="001232B9">
            <w:pPr>
              <w:ind w:firstLineChars="300" w:firstLine="600"/>
            </w:pPr>
            <w:r w:rsidRPr="001232B9">
              <w:t>"participation":"100.00000000000000000"</w:t>
            </w:r>
          </w:p>
          <w:p w14:paraId="43B98420" w14:textId="5670B529" w:rsidR="0064156C" w:rsidRDefault="001232B9" w:rsidP="001232B9">
            <w:pPr>
              <w:ind w:firstLineChars="300" w:firstLine="600"/>
            </w:pPr>
            <w:r w:rsidRPr="001232B9">
              <w:t>}}</w:t>
            </w:r>
          </w:p>
        </w:tc>
      </w:tr>
    </w:tbl>
    <w:p w14:paraId="0E16BA26" w14:textId="77777777" w:rsidR="007852C2" w:rsidRDefault="007852C2" w:rsidP="00C117E1"/>
    <w:p w14:paraId="18EFFE7A" w14:textId="192212EB" w:rsidR="00AE69D8" w:rsidRDefault="002A7579" w:rsidP="00AE69D8">
      <w:pPr>
        <w:pStyle w:val="1"/>
      </w:pPr>
      <w:proofErr w:type="spellStart"/>
      <w:r>
        <w:t>g</w:t>
      </w:r>
      <w:r w:rsidR="00AE69D8" w:rsidRPr="00AE69D8">
        <w:t>et</w:t>
      </w:r>
      <w:r>
        <w:t>_b</w:t>
      </w:r>
      <w:r w:rsidR="00AE69D8" w:rsidRPr="00AE69D8">
        <w:t>lock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189"/>
        <w:gridCol w:w="7827"/>
      </w:tblGrid>
      <w:tr w:rsidR="00C254E5" w14:paraId="6E6E2E7E" w14:textId="77777777" w:rsidTr="005B13D0">
        <w:tc>
          <w:tcPr>
            <w:tcW w:w="1412" w:type="dxa"/>
          </w:tcPr>
          <w:p w14:paraId="4442280E" w14:textId="77777777" w:rsidR="00C254E5" w:rsidRDefault="00C254E5" w:rsidP="00DC5117">
            <w:r>
              <w:t>Json RPC</w:t>
            </w:r>
          </w:p>
        </w:tc>
        <w:tc>
          <w:tcPr>
            <w:tcW w:w="7604" w:type="dxa"/>
          </w:tcPr>
          <w:p w14:paraId="39077708" w14:textId="445F5AB9" w:rsidR="00C254E5" w:rsidRDefault="00C254E5" w:rsidP="00DC5117">
            <w:r w:rsidRPr="00C254E5">
              <w:t>{"</w:t>
            </w:r>
            <w:proofErr w:type="spellStart"/>
            <w:r w:rsidRPr="00C254E5">
              <w:t>jsonrpc</w:t>
            </w:r>
            <w:proofErr w:type="spellEnd"/>
            <w:r w:rsidRPr="00C254E5">
              <w:t>": "2.0", "method": "</w:t>
            </w:r>
            <w:proofErr w:type="spellStart"/>
            <w:r w:rsidRPr="00C254E5">
              <w:t>get_block</w:t>
            </w:r>
            <w:proofErr w:type="spellEnd"/>
            <w:r w:rsidRPr="00C254E5">
              <w:t>", "params": ["1</w:t>
            </w:r>
            <w:r>
              <w:t>0</w:t>
            </w:r>
            <w:r w:rsidRPr="00C254E5">
              <w:t>"], "id":1 }</w:t>
            </w:r>
          </w:p>
        </w:tc>
      </w:tr>
      <w:tr w:rsidR="00C254E5" w14:paraId="0F4B5631" w14:textId="77777777" w:rsidTr="005B13D0">
        <w:tc>
          <w:tcPr>
            <w:tcW w:w="1412" w:type="dxa"/>
          </w:tcPr>
          <w:p w14:paraId="13FA87A5" w14:textId="77777777" w:rsidR="00C254E5" w:rsidRDefault="00C254E5" w:rsidP="00DC5117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7604" w:type="dxa"/>
          </w:tcPr>
          <w:p w14:paraId="0955D513" w14:textId="77777777" w:rsidR="005D773A" w:rsidRDefault="005D773A" w:rsidP="005D773A">
            <w:r w:rsidRPr="005D773A">
              <w:t>{"id":1,"result":{</w:t>
            </w:r>
          </w:p>
          <w:p w14:paraId="364EBFFD" w14:textId="77777777" w:rsidR="005D773A" w:rsidRDefault="005D773A" w:rsidP="005D773A">
            <w:pPr>
              <w:ind w:firstLineChars="150" w:firstLine="300"/>
            </w:pPr>
            <w:r w:rsidRPr="005D773A">
              <w:t>"previous":"00000009c7d9390768397ff12b9cc1294d1c973f",</w:t>
            </w:r>
          </w:p>
          <w:p w14:paraId="4C9FEE37" w14:textId="77777777" w:rsidR="005D773A" w:rsidRDefault="005D773A" w:rsidP="005D773A">
            <w:pPr>
              <w:ind w:firstLineChars="150" w:firstLine="300"/>
            </w:pPr>
            <w:r w:rsidRPr="005D773A">
              <w:t>"timestamp":"2020-09-25T06:14:42",</w:t>
            </w:r>
          </w:p>
          <w:p w14:paraId="6336AF8F" w14:textId="77777777" w:rsidR="005D773A" w:rsidRDefault="005D773A" w:rsidP="005D773A">
            <w:pPr>
              <w:ind w:firstLineChars="150" w:firstLine="300"/>
            </w:pPr>
            <w:r w:rsidRPr="005D773A">
              <w:t>"</w:t>
            </w:r>
            <w:proofErr w:type="spellStart"/>
            <w:r w:rsidRPr="005D773A">
              <w:t>bobserver</w:t>
            </w:r>
            <w:proofErr w:type="spellEnd"/>
            <w:r w:rsidRPr="005D773A">
              <w:t>":"</w:t>
            </w:r>
            <w:proofErr w:type="spellStart"/>
            <w:r w:rsidRPr="005D773A">
              <w:t>chainmaker</w:t>
            </w:r>
            <w:proofErr w:type="spellEnd"/>
            <w:r w:rsidRPr="005D773A">
              <w:t>",</w:t>
            </w:r>
          </w:p>
          <w:p w14:paraId="68530F1D" w14:textId="77777777" w:rsidR="005D773A" w:rsidRDefault="005D773A" w:rsidP="005D773A">
            <w:pPr>
              <w:ind w:firstLineChars="150" w:firstLine="300"/>
            </w:pPr>
            <w:r w:rsidRPr="005D773A">
              <w:t>"transaction_merkle_root":"0000000000000000000000000000000000000000",</w:t>
            </w:r>
          </w:p>
          <w:p w14:paraId="6F06AC62" w14:textId="77777777" w:rsidR="005D773A" w:rsidRDefault="005D773A" w:rsidP="005D773A">
            <w:pPr>
              <w:ind w:firstLineChars="150" w:firstLine="300"/>
            </w:pPr>
            <w:r w:rsidRPr="005D773A">
              <w:t>"extensions":[],</w:t>
            </w:r>
          </w:p>
          <w:p w14:paraId="7A98F02B" w14:textId="09DA2226" w:rsidR="005D773A" w:rsidRDefault="005D773A" w:rsidP="005D773A">
            <w:pPr>
              <w:ind w:firstLineChars="150" w:firstLine="300"/>
            </w:pPr>
            <w:r w:rsidRPr="005D773A">
              <w:t>"bobserver_signature":"206bc300b1cadb6</w:t>
            </w:r>
            <w:r w:rsidR="00961FC4">
              <w:t>…</w:t>
            </w:r>
            <w:r w:rsidRPr="005D773A">
              <w:t>",</w:t>
            </w:r>
          </w:p>
          <w:p w14:paraId="10AB5D5E" w14:textId="77777777" w:rsidR="005D773A" w:rsidRDefault="005D773A" w:rsidP="005D773A">
            <w:pPr>
              <w:ind w:firstLineChars="150" w:firstLine="300"/>
            </w:pPr>
            <w:r w:rsidRPr="005D773A">
              <w:t>"transactions":[],</w:t>
            </w:r>
          </w:p>
          <w:p w14:paraId="6A0D7FC1" w14:textId="77777777" w:rsidR="005D773A" w:rsidRDefault="005D773A" w:rsidP="005D773A">
            <w:pPr>
              <w:ind w:firstLineChars="150" w:firstLine="300"/>
            </w:pPr>
            <w:r w:rsidRPr="005D773A">
              <w:t>"block_id":"0000000af48e5aea93a15b944187c0c5dbfb1e35",</w:t>
            </w:r>
          </w:p>
          <w:p w14:paraId="2A75F91D" w14:textId="77777777" w:rsidR="005D773A" w:rsidRDefault="005D773A" w:rsidP="005D773A">
            <w:pPr>
              <w:ind w:firstLineChars="150" w:firstLine="300"/>
            </w:pPr>
            <w:r w:rsidRPr="005D773A">
              <w:t>"signing_key":"TNC8AC92qZFLfzvZ5hQtL4L7ZdmbEMkj3otccobDGcSrRQjSY4fhG",</w:t>
            </w:r>
          </w:p>
          <w:p w14:paraId="32841356" w14:textId="77777777" w:rsidR="005D773A" w:rsidRDefault="005D773A" w:rsidP="005D773A">
            <w:pPr>
              <w:ind w:firstLineChars="150" w:firstLine="300"/>
            </w:pPr>
            <w:r w:rsidRPr="005D773A">
              <w:t>"</w:t>
            </w:r>
            <w:proofErr w:type="spellStart"/>
            <w:r w:rsidRPr="005D773A">
              <w:t>transaction_ids</w:t>
            </w:r>
            <w:proofErr w:type="spellEnd"/>
            <w:r w:rsidRPr="005D773A">
              <w:t>":[]</w:t>
            </w:r>
          </w:p>
          <w:p w14:paraId="11373DD2" w14:textId="0AE29BEA" w:rsidR="00C254E5" w:rsidRDefault="005D773A" w:rsidP="005D773A">
            <w:pPr>
              <w:ind w:firstLineChars="150" w:firstLine="300"/>
            </w:pPr>
            <w:r w:rsidRPr="005D773A">
              <w:t>}}</w:t>
            </w:r>
          </w:p>
        </w:tc>
      </w:tr>
    </w:tbl>
    <w:p w14:paraId="4220837F" w14:textId="77777777" w:rsidR="006A6504" w:rsidRDefault="006A6504" w:rsidP="006A6504"/>
    <w:p w14:paraId="746179DF" w14:textId="6E3EC3D8" w:rsidR="004512CD" w:rsidRDefault="00300FE8" w:rsidP="004512CD">
      <w:pPr>
        <w:pStyle w:val="1"/>
      </w:pPr>
      <w:proofErr w:type="spellStart"/>
      <w:r>
        <w:t>get_account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412"/>
        <w:gridCol w:w="7604"/>
      </w:tblGrid>
      <w:tr w:rsidR="005B13D0" w14:paraId="276046F8" w14:textId="77777777" w:rsidTr="00CE44B8">
        <w:tc>
          <w:tcPr>
            <w:tcW w:w="1412" w:type="dxa"/>
          </w:tcPr>
          <w:p w14:paraId="42DF0382" w14:textId="77777777" w:rsidR="005B13D0" w:rsidRDefault="005B13D0" w:rsidP="00DC5117">
            <w:r>
              <w:t>Json RPC</w:t>
            </w:r>
          </w:p>
        </w:tc>
        <w:tc>
          <w:tcPr>
            <w:tcW w:w="7604" w:type="dxa"/>
          </w:tcPr>
          <w:p w14:paraId="00967702" w14:textId="02E38BF5" w:rsidR="005B13D0" w:rsidRDefault="005B13D0" w:rsidP="00DC5117">
            <w:r w:rsidRPr="005B13D0">
              <w:t>{"</w:t>
            </w:r>
            <w:proofErr w:type="spellStart"/>
            <w:r w:rsidRPr="005B13D0">
              <w:t>jsonrpc</w:t>
            </w:r>
            <w:proofErr w:type="spellEnd"/>
            <w:r w:rsidRPr="005B13D0">
              <w:t>": "2.0", "method": "</w:t>
            </w:r>
            <w:proofErr w:type="spellStart"/>
            <w:r w:rsidRPr="005B13D0">
              <w:t>get_account</w:t>
            </w:r>
            <w:proofErr w:type="spellEnd"/>
            <w:r w:rsidRPr="005B13D0">
              <w:t>", "params": ["</w:t>
            </w:r>
            <w:proofErr w:type="spellStart"/>
            <w:r w:rsidRPr="005B13D0">
              <w:t>chainmaker</w:t>
            </w:r>
            <w:proofErr w:type="spellEnd"/>
            <w:r w:rsidRPr="005B13D0">
              <w:t>"], "id":1 }</w:t>
            </w:r>
          </w:p>
        </w:tc>
      </w:tr>
      <w:tr w:rsidR="005B13D0" w14:paraId="0000E6B1" w14:textId="77777777" w:rsidTr="00CE44B8">
        <w:tc>
          <w:tcPr>
            <w:tcW w:w="1412" w:type="dxa"/>
          </w:tcPr>
          <w:p w14:paraId="338F5743" w14:textId="77777777" w:rsidR="005B13D0" w:rsidRDefault="005B13D0" w:rsidP="00DC5117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7604" w:type="dxa"/>
          </w:tcPr>
          <w:p w14:paraId="144DB1F1" w14:textId="77777777" w:rsidR="00542D72" w:rsidRDefault="00542D72" w:rsidP="00542D72">
            <w:r w:rsidRPr="00542D72">
              <w:t>{"id":1,"result":{</w:t>
            </w:r>
          </w:p>
          <w:p w14:paraId="182BF0D2" w14:textId="77777777" w:rsidR="00542D72" w:rsidRDefault="00542D72" w:rsidP="00542D72">
            <w:pPr>
              <w:ind w:firstLineChars="150" w:firstLine="300"/>
            </w:pPr>
            <w:r w:rsidRPr="00542D72">
              <w:t>"id":3,</w:t>
            </w:r>
          </w:p>
          <w:p w14:paraId="028F4828" w14:textId="77777777" w:rsidR="00542D72" w:rsidRDefault="00542D72" w:rsidP="00542D72">
            <w:pPr>
              <w:ind w:firstLineChars="150" w:firstLine="300"/>
            </w:pPr>
            <w:r w:rsidRPr="00542D72">
              <w:t>"name":"</w:t>
            </w:r>
            <w:proofErr w:type="spellStart"/>
            <w:r w:rsidRPr="00542D72">
              <w:t>chainmaker</w:t>
            </w:r>
            <w:proofErr w:type="spellEnd"/>
            <w:r w:rsidRPr="00542D72">
              <w:t>",</w:t>
            </w:r>
          </w:p>
          <w:p w14:paraId="39221974" w14:textId="0200E04A" w:rsidR="00542D72" w:rsidRDefault="00542D72" w:rsidP="00542D72">
            <w:pPr>
              <w:ind w:firstLineChars="150" w:firstLine="300"/>
            </w:pPr>
            <w:r w:rsidRPr="00542D72">
              <w:t>"owner":{"weight_threshold":1,"account_auths":[],"key_</w:t>
            </w:r>
            <w:r w:rsidR="00DF3440">
              <w:t>...</w:t>
            </w:r>
            <w:r w:rsidRPr="00542D72">
              <w:t>,</w:t>
            </w:r>
          </w:p>
          <w:p w14:paraId="21C897BF" w14:textId="45EABB24" w:rsidR="00542D72" w:rsidRDefault="00542D72" w:rsidP="00542D72">
            <w:pPr>
              <w:ind w:firstLineChars="150" w:firstLine="300"/>
            </w:pPr>
            <w:r w:rsidRPr="00542D72">
              <w:t>"active":{"weight_threshold":1,"account_auths":[],"key_</w:t>
            </w:r>
            <w:r w:rsidR="00DF3440">
              <w:t>...</w:t>
            </w:r>
            <w:r w:rsidRPr="00542D72">
              <w:t>,</w:t>
            </w:r>
          </w:p>
          <w:p w14:paraId="62CF0386" w14:textId="028FC2ED" w:rsidR="00542D72" w:rsidRDefault="00542D72" w:rsidP="00542D72">
            <w:pPr>
              <w:ind w:firstLineChars="150" w:firstLine="300"/>
            </w:pPr>
            <w:r w:rsidRPr="00542D72">
              <w:t>"posting":{"weight_threshold":1,"account_auths":[],"key_</w:t>
            </w:r>
            <w:r w:rsidR="00DF3440">
              <w:t>...</w:t>
            </w:r>
            <w:r w:rsidRPr="00542D72">
              <w:t>,</w:t>
            </w:r>
          </w:p>
          <w:p w14:paraId="02E8F170" w14:textId="4F06E78A" w:rsidR="00542D72" w:rsidRDefault="00542D72" w:rsidP="00542D72">
            <w:pPr>
              <w:ind w:firstLineChars="150" w:firstLine="300"/>
            </w:pPr>
            <w:r w:rsidRPr="00542D72">
              <w:t>"memo_key":"TNC8AC92qZFLfzvZ</w:t>
            </w:r>
            <w:r w:rsidR="00DF3440">
              <w:t>…</w:t>
            </w:r>
            <w:r w:rsidRPr="00542D72">
              <w:t>",</w:t>
            </w:r>
          </w:p>
          <w:p w14:paraId="7178AE35" w14:textId="7D9F51B0" w:rsidR="00BF5334" w:rsidRDefault="00BF5334" w:rsidP="00542D72">
            <w:pPr>
              <w:ind w:firstLineChars="150" w:firstLine="300"/>
            </w:pPr>
            <w:r>
              <w:t>…</w:t>
            </w:r>
          </w:p>
          <w:p w14:paraId="77058CE4" w14:textId="70EE4CD4" w:rsidR="00542D72" w:rsidRDefault="00542D72" w:rsidP="00542D72">
            <w:pPr>
              <w:ind w:firstLineChars="150" w:firstLine="300"/>
            </w:pPr>
            <w:r w:rsidRPr="00542D72">
              <w:t>"balance":"0.000000 TNC",</w:t>
            </w:r>
          </w:p>
          <w:p w14:paraId="7A32BC45" w14:textId="77777777" w:rsidR="00542D72" w:rsidRDefault="00542D72" w:rsidP="00542D72">
            <w:pPr>
              <w:ind w:firstLineChars="150" w:firstLine="300"/>
            </w:pPr>
            <w:r w:rsidRPr="00542D72">
              <w:t>"savings_balance":"0.000000 TNC",</w:t>
            </w:r>
          </w:p>
          <w:p w14:paraId="12CD0F06" w14:textId="77777777" w:rsidR="00542D72" w:rsidRDefault="00542D72" w:rsidP="00542D72">
            <w:pPr>
              <w:ind w:firstLineChars="150" w:firstLine="300"/>
            </w:pPr>
            <w:r w:rsidRPr="00542D72">
              <w:t>"post_count":0,</w:t>
            </w:r>
          </w:p>
          <w:p w14:paraId="4B6A8001" w14:textId="77777777" w:rsidR="00542D72" w:rsidRDefault="00542D72" w:rsidP="00542D72">
            <w:pPr>
              <w:ind w:firstLineChars="150" w:firstLine="300"/>
            </w:pPr>
            <w:r w:rsidRPr="00542D72">
              <w:t>"last_post":"1970-01-01T00:00:00",</w:t>
            </w:r>
          </w:p>
          <w:p w14:paraId="362DE292" w14:textId="77777777" w:rsidR="00542D72" w:rsidRDefault="00542D72" w:rsidP="00542D72">
            <w:pPr>
              <w:ind w:firstLineChars="150" w:firstLine="300"/>
            </w:pPr>
            <w:r w:rsidRPr="00542D72">
              <w:t>"last_root_post":"1970-01-01T00:00:00"</w:t>
            </w:r>
          </w:p>
          <w:p w14:paraId="20A89FA3" w14:textId="4FBD8F43" w:rsidR="005B13D0" w:rsidRDefault="00542D72" w:rsidP="00542D72">
            <w:pPr>
              <w:ind w:firstLineChars="150" w:firstLine="300"/>
            </w:pPr>
            <w:r w:rsidRPr="00542D72">
              <w:t>}}</w:t>
            </w:r>
          </w:p>
        </w:tc>
      </w:tr>
    </w:tbl>
    <w:p w14:paraId="5F38029B" w14:textId="77777777" w:rsidR="00F61B9F" w:rsidRPr="00F61B9F" w:rsidRDefault="00F61B9F" w:rsidP="00F61B9F"/>
    <w:p w14:paraId="02C8EC93" w14:textId="018CB72B" w:rsidR="007625AA" w:rsidRDefault="00B81ACB" w:rsidP="007625AA">
      <w:pPr>
        <w:pStyle w:val="1"/>
      </w:pPr>
      <w:proofErr w:type="spellStart"/>
      <w:r>
        <w:t>Import_key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25"/>
        <w:gridCol w:w="8091"/>
      </w:tblGrid>
      <w:tr w:rsidR="00751FA3" w14:paraId="4FEE60B1" w14:textId="77777777" w:rsidTr="00084578">
        <w:tc>
          <w:tcPr>
            <w:tcW w:w="1412" w:type="dxa"/>
          </w:tcPr>
          <w:p w14:paraId="023E877F" w14:textId="77777777" w:rsidR="00CE44B8" w:rsidRDefault="00CE44B8" w:rsidP="00DC5117">
            <w:r>
              <w:t>Json RPC</w:t>
            </w:r>
          </w:p>
        </w:tc>
        <w:tc>
          <w:tcPr>
            <w:tcW w:w="12049" w:type="dxa"/>
          </w:tcPr>
          <w:p w14:paraId="33E0BE39" w14:textId="555D5AAA" w:rsidR="00CE44B8" w:rsidRDefault="001B3042" w:rsidP="00DC5117">
            <w:r w:rsidRPr="001B3042">
              <w:t>{"</w:t>
            </w:r>
            <w:proofErr w:type="spellStart"/>
            <w:r w:rsidRPr="001B3042">
              <w:t>jsonrpc</w:t>
            </w:r>
            <w:proofErr w:type="spellEnd"/>
            <w:r w:rsidRPr="001B3042">
              <w:t>": "2.0", "method": "</w:t>
            </w:r>
            <w:proofErr w:type="spellStart"/>
            <w:r w:rsidRPr="001B3042">
              <w:t>import_key</w:t>
            </w:r>
            <w:proofErr w:type="spellEnd"/>
            <w:r w:rsidRPr="001B3042">
              <w:t>", "params": ["</w:t>
            </w:r>
            <w:r w:rsidR="00302A53" w:rsidRPr="00302A53">
              <w:t>5JC5q5EbSYSET7SStvf7u7sm9AAyLdSSnVojTVqmMtNZ3mZmAVo</w:t>
            </w:r>
            <w:r w:rsidRPr="001B3042">
              <w:t>"], "id":1 }</w:t>
            </w:r>
          </w:p>
        </w:tc>
      </w:tr>
      <w:tr w:rsidR="00751FA3" w14:paraId="097E8864" w14:textId="77777777" w:rsidTr="00084578">
        <w:tc>
          <w:tcPr>
            <w:tcW w:w="1412" w:type="dxa"/>
          </w:tcPr>
          <w:p w14:paraId="0700388A" w14:textId="77777777" w:rsidR="00CE44B8" w:rsidRDefault="00CE44B8" w:rsidP="00DC5117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12049" w:type="dxa"/>
          </w:tcPr>
          <w:p w14:paraId="494F7D16" w14:textId="5611D757" w:rsidR="00CE44B8" w:rsidRDefault="00B22FC2" w:rsidP="00B22FC2">
            <w:r w:rsidRPr="00B22FC2">
              <w:t>{"id":1,"result":true}</w:t>
            </w:r>
          </w:p>
        </w:tc>
      </w:tr>
    </w:tbl>
    <w:p w14:paraId="615482F8" w14:textId="4D394618" w:rsidR="00DB4960" w:rsidRDefault="00E15AF2" w:rsidP="00DB4960">
      <w:r w:rsidRPr="00E15AF2">
        <w:t>5JC5q5EbSYSET7SStvf7u7sm9AAyLdSSnVojTVqmMtNZ3mZmAVo</w:t>
      </w:r>
      <w:r>
        <w:t xml:space="preserve"> is </w:t>
      </w:r>
      <w:proofErr w:type="spellStart"/>
      <w:r>
        <w:t>mainnet</w:t>
      </w:r>
      <w:proofErr w:type="spellEnd"/>
      <w:r>
        <w:t xml:space="preserve"> exchange’s private key. Use for </w:t>
      </w:r>
      <w:proofErr w:type="spellStart"/>
      <w:r>
        <w:t>mainnet</w:t>
      </w:r>
      <w:proofErr w:type="spellEnd"/>
      <w:r>
        <w:t xml:space="preserve"> exchange’s </w:t>
      </w:r>
      <w:proofErr w:type="spellStart"/>
      <w:r>
        <w:t>create_account</w:t>
      </w:r>
      <w:proofErr w:type="spellEnd"/>
    </w:p>
    <w:p w14:paraId="1972131B" w14:textId="15013731" w:rsidR="00E15AF2" w:rsidRDefault="00E15AF2" w:rsidP="00DB4960"/>
    <w:p w14:paraId="593A1053" w14:textId="798FC8FD" w:rsidR="005B4EC6" w:rsidRDefault="007E3758" w:rsidP="005B4EC6">
      <w:pPr>
        <w:pStyle w:val="1"/>
      </w:pPr>
      <w:proofErr w:type="spellStart"/>
      <w:r w:rsidRPr="007E3758">
        <w:t>create_account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622"/>
        <w:gridCol w:w="8394"/>
      </w:tblGrid>
      <w:tr w:rsidR="00294B08" w14:paraId="6B41A360" w14:textId="77777777" w:rsidTr="0045398A">
        <w:tc>
          <w:tcPr>
            <w:tcW w:w="1412" w:type="dxa"/>
          </w:tcPr>
          <w:p w14:paraId="32F79FCE" w14:textId="77777777" w:rsidR="00084578" w:rsidRDefault="00084578" w:rsidP="00DC5117">
            <w:r>
              <w:t>Json RPC</w:t>
            </w:r>
          </w:p>
        </w:tc>
        <w:tc>
          <w:tcPr>
            <w:tcW w:w="12049" w:type="dxa"/>
          </w:tcPr>
          <w:p w14:paraId="60BA6F03" w14:textId="5C1AAE75" w:rsidR="00084578" w:rsidRDefault="00084578" w:rsidP="00DC5117">
            <w:r w:rsidRPr="00084578">
              <w:t>{"</w:t>
            </w:r>
            <w:proofErr w:type="spellStart"/>
            <w:r w:rsidRPr="00084578">
              <w:t>jsonrpc</w:t>
            </w:r>
            <w:proofErr w:type="spellEnd"/>
            <w:r w:rsidRPr="00084578">
              <w:t>": "2.0", "method": "</w:t>
            </w:r>
            <w:proofErr w:type="spellStart"/>
            <w:r w:rsidRPr="00084578">
              <w:t>create_account</w:t>
            </w:r>
            <w:proofErr w:type="spellEnd"/>
            <w:r w:rsidRPr="00084578">
              <w:t>", "params": ["</w:t>
            </w:r>
            <w:r>
              <w:t>exchange</w:t>
            </w:r>
            <w:r w:rsidRPr="00084578">
              <w:t>", "</w:t>
            </w:r>
            <w:r w:rsidRPr="00084578">
              <w:rPr>
                <w:color w:val="FF0000"/>
              </w:rPr>
              <w:t>your account</w:t>
            </w:r>
            <w:r w:rsidRPr="00084578">
              <w:t>", "", true], "id":1 }</w:t>
            </w:r>
          </w:p>
        </w:tc>
      </w:tr>
      <w:tr w:rsidR="00294B08" w14:paraId="4447B493" w14:textId="77777777" w:rsidTr="0045398A">
        <w:tc>
          <w:tcPr>
            <w:tcW w:w="1412" w:type="dxa"/>
          </w:tcPr>
          <w:p w14:paraId="5025792F" w14:textId="77777777" w:rsidR="00084578" w:rsidRDefault="00084578" w:rsidP="00DC5117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12049" w:type="dxa"/>
          </w:tcPr>
          <w:p w14:paraId="4D721B50" w14:textId="77777777" w:rsidR="00A358A7" w:rsidRDefault="00A358A7" w:rsidP="00DC5117">
            <w:r w:rsidRPr="00A358A7">
              <w:t>{"id":1,"result":{</w:t>
            </w:r>
          </w:p>
          <w:p w14:paraId="53574DE9" w14:textId="77777777" w:rsidR="00A358A7" w:rsidRDefault="00A358A7" w:rsidP="00A358A7">
            <w:pPr>
              <w:ind w:firstLineChars="150" w:firstLine="300"/>
            </w:pPr>
            <w:r w:rsidRPr="00A358A7">
              <w:t>"ref_block_num":22370,</w:t>
            </w:r>
          </w:p>
          <w:p w14:paraId="6943AC3A" w14:textId="77777777" w:rsidR="00A358A7" w:rsidRDefault="00A358A7" w:rsidP="00A358A7">
            <w:pPr>
              <w:ind w:firstLineChars="150" w:firstLine="300"/>
            </w:pPr>
            <w:r w:rsidRPr="00A358A7">
              <w:t>"ref_block_prefix":1598497977,</w:t>
            </w:r>
          </w:p>
          <w:p w14:paraId="151E4480" w14:textId="77777777" w:rsidR="00A358A7" w:rsidRDefault="00A358A7" w:rsidP="00A358A7">
            <w:pPr>
              <w:ind w:firstLineChars="150" w:firstLine="300"/>
            </w:pPr>
            <w:r w:rsidRPr="00A358A7">
              <w:t>"expiration":"2020-10-14T01:16:15",</w:t>
            </w:r>
          </w:p>
          <w:p w14:paraId="5B077F46" w14:textId="77777777" w:rsidR="00A358A7" w:rsidRDefault="00A358A7" w:rsidP="00A358A7">
            <w:pPr>
              <w:ind w:firstLineChars="150" w:firstLine="300"/>
            </w:pPr>
            <w:r w:rsidRPr="00A358A7">
              <w:t>"operations":[[</w:t>
            </w:r>
          </w:p>
          <w:p w14:paraId="2F043981" w14:textId="77777777" w:rsidR="00A358A7" w:rsidRDefault="00A358A7" w:rsidP="00A358A7">
            <w:pPr>
              <w:ind w:firstLineChars="300" w:firstLine="600"/>
            </w:pPr>
            <w:r w:rsidRPr="00A358A7">
              <w:t>"</w:t>
            </w:r>
            <w:proofErr w:type="spellStart"/>
            <w:r w:rsidRPr="00A358A7">
              <w:t>account_create</w:t>
            </w:r>
            <w:proofErr w:type="spellEnd"/>
            <w:r w:rsidRPr="00A358A7">
              <w:t>",{</w:t>
            </w:r>
          </w:p>
          <w:p w14:paraId="48830B0F" w14:textId="11228C7A" w:rsidR="00A358A7" w:rsidRDefault="00A358A7" w:rsidP="00A358A7">
            <w:pPr>
              <w:ind w:firstLineChars="450" w:firstLine="900"/>
            </w:pPr>
            <w:r w:rsidRPr="00A358A7">
              <w:t>"</w:t>
            </w:r>
            <w:proofErr w:type="spellStart"/>
            <w:r w:rsidRPr="00A358A7">
              <w:t>creator":"</w:t>
            </w:r>
            <w:r>
              <w:t>exchange</w:t>
            </w:r>
            <w:proofErr w:type="spellEnd"/>
            <w:r w:rsidRPr="00A358A7">
              <w:t>",</w:t>
            </w:r>
          </w:p>
          <w:p w14:paraId="1088FDD8" w14:textId="77777777" w:rsidR="00A358A7" w:rsidRDefault="00A358A7" w:rsidP="00A358A7">
            <w:pPr>
              <w:ind w:firstLineChars="450" w:firstLine="900"/>
            </w:pPr>
            <w:r w:rsidRPr="00A358A7">
              <w:t>"new_account_name":"testte2",</w:t>
            </w:r>
          </w:p>
          <w:p w14:paraId="767E320C" w14:textId="77777777" w:rsidR="00A358A7" w:rsidRDefault="00A358A7" w:rsidP="00A358A7">
            <w:pPr>
              <w:ind w:firstLineChars="450" w:firstLine="900"/>
            </w:pPr>
            <w:r w:rsidRPr="00A358A7">
              <w:t>"owner":{</w:t>
            </w:r>
          </w:p>
          <w:p w14:paraId="23C40452" w14:textId="77777777" w:rsidR="00A358A7" w:rsidRDefault="00A358A7" w:rsidP="00A358A7">
            <w:pPr>
              <w:ind w:firstLineChars="600" w:firstLine="1200"/>
            </w:pPr>
            <w:r w:rsidRPr="00A358A7">
              <w:t>"weight_threshold":1,</w:t>
            </w:r>
          </w:p>
          <w:p w14:paraId="72CA55E5" w14:textId="77777777" w:rsidR="00A358A7" w:rsidRDefault="00A358A7" w:rsidP="00A358A7">
            <w:pPr>
              <w:ind w:firstLineChars="600" w:firstLine="1200"/>
            </w:pPr>
            <w:r w:rsidRPr="00A358A7">
              <w:t>"</w:t>
            </w:r>
            <w:proofErr w:type="spellStart"/>
            <w:r w:rsidRPr="00A358A7">
              <w:t>account_auths</w:t>
            </w:r>
            <w:proofErr w:type="spellEnd"/>
            <w:r w:rsidRPr="00A358A7">
              <w:t>":[],</w:t>
            </w:r>
          </w:p>
          <w:p w14:paraId="6CF04A05" w14:textId="77777777" w:rsidR="00A358A7" w:rsidRDefault="00A358A7" w:rsidP="00A358A7">
            <w:pPr>
              <w:ind w:firstLineChars="600" w:firstLine="1200"/>
            </w:pPr>
            <w:r w:rsidRPr="00A358A7">
              <w:t>"key_auths":[["TNC594hA3MSc5rujaYksAJ3ZLCWD9JiFE9YYWEfnknb2S8SiMo4UP",1]]},</w:t>
            </w:r>
          </w:p>
          <w:p w14:paraId="1E571176" w14:textId="1A0E74AC" w:rsidR="00A358A7" w:rsidRDefault="00A358A7" w:rsidP="00A358A7">
            <w:pPr>
              <w:ind w:firstLineChars="600" w:firstLine="1200"/>
            </w:pPr>
            <w:r w:rsidRPr="00A358A7">
              <w:t>"active":{"weight_threshold":1,"account_auths":[],"key_auths":[["TNC8ACjN</w:t>
            </w:r>
            <w:r w:rsidR="00294B08">
              <w:t>…</w:t>
            </w:r>
            <w:r w:rsidRPr="00A358A7">
              <w:t>p66Ev6XLwkEa1",1]]},</w:t>
            </w:r>
          </w:p>
          <w:p w14:paraId="41AA085B" w14:textId="55CC9E5A" w:rsidR="00A358A7" w:rsidRDefault="00A358A7" w:rsidP="00A358A7">
            <w:pPr>
              <w:ind w:firstLineChars="600" w:firstLine="1200"/>
            </w:pPr>
            <w:r w:rsidRPr="00A358A7">
              <w:t>"posting":{"weight_threshold":1,"account_auths":[],"key_auths":[["TNC6CDb</w:t>
            </w:r>
            <w:r w:rsidR="00294B08">
              <w:t>…</w:t>
            </w:r>
            <w:r w:rsidRPr="00A358A7">
              <w:t>eNEZhKZrU6vf2v",1]]},</w:t>
            </w:r>
          </w:p>
          <w:p w14:paraId="6F5F8B94" w14:textId="77777777" w:rsidR="00A358A7" w:rsidRDefault="00A358A7" w:rsidP="00A358A7">
            <w:pPr>
              <w:ind w:firstLineChars="600" w:firstLine="1200"/>
            </w:pPr>
            <w:r w:rsidRPr="00A358A7">
              <w:t>"memo_key":"TNC6jRFcGnM76K1cm8XFKsPZztLDmbZiNBd9k4EZopzbx3QTZDnMw",</w:t>
            </w:r>
          </w:p>
          <w:p w14:paraId="633F1719" w14:textId="77777777" w:rsidR="00A358A7" w:rsidRDefault="00A358A7" w:rsidP="00A358A7">
            <w:pPr>
              <w:ind w:firstLineChars="600" w:firstLine="1200"/>
            </w:pPr>
            <w:r w:rsidRPr="00A358A7">
              <w:t>"</w:t>
            </w:r>
            <w:proofErr w:type="spellStart"/>
            <w:r w:rsidRPr="00A358A7">
              <w:t>json_metadata</w:t>
            </w:r>
            <w:proofErr w:type="spellEnd"/>
            <w:r w:rsidRPr="00A358A7">
              <w:t>":""</w:t>
            </w:r>
          </w:p>
          <w:p w14:paraId="5FC91DBC" w14:textId="41869641" w:rsidR="00A358A7" w:rsidRDefault="00A358A7" w:rsidP="00A358A7">
            <w:pPr>
              <w:ind w:firstLineChars="600" w:firstLine="1200"/>
            </w:pPr>
            <w:r w:rsidRPr="00A358A7">
              <w:t>}]],</w:t>
            </w:r>
          </w:p>
          <w:p w14:paraId="14CC228D" w14:textId="77777777" w:rsidR="00A358A7" w:rsidRDefault="00A358A7" w:rsidP="00A358A7">
            <w:pPr>
              <w:ind w:firstLineChars="500" w:firstLine="1000"/>
            </w:pPr>
            <w:r w:rsidRPr="00A358A7">
              <w:t>"extensions":[],</w:t>
            </w:r>
          </w:p>
          <w:p w14:paraId="62C90084" w14:textId="366DB0B2" w:rsidR="00A358A7" w:rsidRDefault="00A358A7" w:rsidP="00A358A7">
            <w:pPr>
              <w:ind w:firstLineChars="500" w:firstLine="1000"/>
            </w:pPr>
            <w:r w:rsidRPr="00A358A7">
              <w:t>"signatures":["1f60a24e125b9d8901199ac88077</w:t>
            </w:r>
            <w:r w:rsidR="00294B08">
              <w:t>…</w:t>
            </w:r>
            <w:r w:rsidRPr="00A358A7">
              <w:t>71de3a450eec96fc1e258b7e0ae65"],</w:t>
            </w:r>
          </w:p>
          <w:p w14:paraId="4779C3D8" w14:textId="77777777" w:rsidR="00A358A7" w:rsidRDefault="00A358A7" w:rsidP="00A358A7">
            <w:pPr>
              <w:ind w:firstLineChars="500" w:firstLine="1000"/>
            </w:pPr>
            <w:r w:rsidRPr="00A358A7">
              <w:t>"transaction_id":"07e34d6e0cdbb27abb1def5563c1d45ed2404116",</w:t>
            </w:r>
          </w:p>
          <w:p w14:paraId="2F6D3222" w14:textId="77777777" w:rsidR="00A358A7" w:rsidRDefault="00A358A7" w:rsidP="00A358A7">
            <w:pPr>
              <w:ind w:firstLineChars="500" w:firstLine="1000"/>
            </w:pPr>
            <w:r w:rsidRPr="00A358A7">
              <w:t>"block_num":22371,</w:t>
            </w:r>
          </w:p>
          <w:p w14:paraId="48A6DBB6" w14:textId="255B021F" w:rsidR="00084578" w:rsidRDefault="00A358A7" w:rsidP="00A358A7">
            <w:pPr>
              <w:ind w:firstLineChars="500" w:firstLine="1000"/>
            </w:pPr>
            <w:r w:rsidRPr="00A358A7">
              <w:t>"transaction_num":0}}</w:t>
            </w:r>
          </w:p>
        </w:tc>
      </w:tr>
    </w:tbl>
    <w:p w14:paraId="7BC7F82F" w14:textId="5C6E2FBF" w:rsidR="005B4EC6" w:rsidRDefault="005B4EC6" w:rsidP="005B4EC6"/>
    <w:p w14:paraId="1ED0AD8B" w14:textId="1FE6A723" w:rsidR="00C56CB9" w:rsidRPr="00DB4960" w:rsidRDefault="00C56CB9" w:rsidP="00C56CB9">
      <w:pPr>
        <w:pStyle w:val="1"/>
      </w:pPr>
      <w:proofErr w:type="spellStart"/>
      <w:r w:rsidRPr="00C56CB9">
        <w:t>get_private_key_from_password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15"/>
        <w:gridCol w:w="8101"/>
      </w:tblGrid>
      <w:tr w:rsidR="0045398A" w14:paraId="457C1401" w14:textId="77777777" w:rsidTr="006C3175">
        <w:tc>
          <w:tcPr>
            <w:tcW w:w="1412" w:type="dxa"/>
          </w:tcPr>
          <w:p w14:paraId="0B54069E" w14:textId="77777777" w:rsidR="0045398A" w:rsidRDefault="0045398A" w:rsidP="00DC5117">
            <w:r>
              <w:t>Json RPC</w:t>
            </w:r>
          </w:p>
        </w:tc>
        <w:tc>
          <w:tcPr>
            <w:tcW w:w="12049" w:type="dxa"/>
          </w:tcPr>
          <w:p w14:paraId="318E91CC" w14:textId="6F91C888" w:rsidR="0045398A" w:rsidRDefault="0045398A" w:rsidP="00DC5117">
            <w:r w:rsidRPr="0045398A">
              <w:t>{"</w:t>
            </w:r>
            <w:proofErr w:type="spellStart"/>
            <w:r w:rsidRPr="0045398A">
              <w:t>jsonrpc</w:t>
            </w:r>
            <w:proofErr w:type="spellEnd"/>
            <w:r w:rsidRPr="0045398A">
              <w:t>": "2.0", "method": "</w:t>
            </w:r>
            <w:proofErr w:type="spellStart"/>
            <w:r w:rsidRPr="0045398A">
              <w:t>get_private_key_from_password</w:t>
            </w:r>
            <w:proofErr w:type="spellEnd"/>
            <w:r w:rsidRPr="0045398A">
              <w:t>", "params": ["</w:t>
            </w:r>
            <w:r w:rsidR="009C415F" w:rsidRPr="009C415F">
              <w:rPr>
                <w:color w:val="FF0000"/>
              </w:rPr>
              <w:t>your id</w:t>
            </w:r>
            <w:r w:rsidRPr="0045398A">
              <w:t>", "active", "</w:t>
            </w:r>
            <w:r w:rsidR="009C415F" w:rsidRPr="009C415F">
              <w:rPr>
                <w:color w:val="FF0000"/>
              </w:rPr>
              <w:t>password</w:t>
            </w:r>
            <w:r w:rsidRPr="0045398A">
              <w:t>"], "id":1 }</w:t>
            </w:r>
          </w:p>
        </w:tc>
      </w:tr>
      <w:tr w:rsidR="0045398A" w14:paraId="054FC7E3" w14:textId="77777777" w:rsidTr="006C3175">
        <w:tc>
          <w:tcPr>
            <w:tcW w:w="1412" w:type="dxa"/>
          </w:tcPr>
          <w:p w14:paraId="44183C7C" w14:textId="77777777" w:rsidR="0045398A" w:rsidRDefault="0045398A" w:rsidP="00DC5117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12049" w:type="dxa"/>
          </w:tcPr>
          <w:p w14:paraId="77264AE9" w14:textId="77777777" w:rsidR="00A71B41" w:rsidRDefault="00A71B41" w:rsidP="00A71B41">
            <w:r w:rsidRPr="00A71B41">
              <w:t>{"id":1,"result":</w:t>
            </w:r>
          </w:p>
          <w:p w14:paraId="489C5CA9" w14:textId="77777777" w:rsidR="00A71B41" w:rsidRDefault="00A71B41" w:rsidP="00A71B41">
            <w:pPr>
              <w:ind w:firstLineChars="150" w:firstLine="300"/>
            </w:pPr>
            <w:r w:rsidRPr="00A71B41">
              <w:t>[</w:t>
            </w:r>
          </w:p>
          <w:p w14:paraId="1D4BD1E1" w14:textId="00BF5E96" w:rsidR="00A71B41" w:rsidRDefault="00A71B41" w:rsidP="00A71B41">
            <w:pPr>
              <w:ind w:firstLineChars="200" w:firstLine="400"/>
            </w:pPr>
            <w:r w:rsidRPr="00A71B41">
              <w:t>"TNC8fYbGNiAsbNsgMjfxFu7F13RxBqjRTnxFSjmgcUZoXEpkJJY6j",</w:t>
            </w:r>
          </w:p>
          <w:p w14:paraId="38809960" w14:textId="77777777" w:rsidR="00A71B41" w:rsidRDefault="00A71B41" w:rsidP="00A71B41">
            <w:pPr>
              <w:ind w:firstLineChars="200" w:firstLine="400"/>
            </w:pPr>
            <w:r w:rsidRPr="00A71B41">
              <w:t>"5Jrq1hn8Pi9YHYUy9XbvLQ8g6EweL2houANDUz379oynNdri2VY"</w:t>
            </w:r>
          </w:p>
          <w:p w14:paraId="6DCA4F44" w14:textId="319B93C4" w:rsidR="0045398A" w:rsidRDefault="00A71B41" w:rsidP="00A71B41">
            <w:pPr>
              <w:ind w:firstLineChars="150" w:firstLine="300"/>
            </w:pPr>
            <w:r w:rsidRPr="00A71B41">
              <w:t>]}</w:t>
            </w:r>
          </w:p>
        </w:tc>
      </w:tr>
    </w:tbl>
    <w:p w14:paraId="0A2A9632" w14:textId="2C28A5C1" w:rsidR="00C56CB9" w:rsidRDefault="006C3175" w:rsidP="005B4EC6">
      <w:r w:rsidRPr="006C3175">
        <w:t>Used to generate a key for the wallet's key.</w:t>
      </w:r>
    </w:p>
    <w:p w14:paraId="19EC64CF" w14:textId="35D714BC" w:rsidR="009B21B8" w:rsidRDefault="009B21B8" w:rsidP="005B4EC6"/>
    <w:p w14:paraId="206DFDB4" w14:textId="6810ABB1" w:rsidR="00BA18EF" w:rsidRPr="00DB4960" w:rsidRDefault="0016123C" w:rsidP="00BA18EF">
      <w:pPr>
        <w:pStyle w:val="1"/>
      </w:pPr>
      <w:proofErr w:type="spellStart"/>
      <w:r w:rsidRPr="0016123C">
        <w:t>suggest_brain_key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01"/>
        <w:gridCol w:w="8215"/>
      </w:tblGrid>
      <w:tr w:rsidR="0089587E" w14:paraId="73CAB42D" w14:textId="77777777" w:rsidTr="00EC461B">
        <w:tc>
          <w:tcPr>
            <w:tcW w:w="1412" w:type="dxa"/>
          </w:tcPr>
          <w:p w14:paraId="36AAB6C3" w14:textId="77777777" w:rsidR="00BA18EF" w:rsidRDefault="00BA18EF" w:rsidP="00DC5117">
            <w:r>
              <w:t>Json RPC</w:t>
            </w:r>
          </w:p>
        </w:tc>
        <w:tc>
          <w:tcPr>
            <w:tcW w:w="12049" w:type="dxa"/>
          </w:tcPr>
          <w:p w14:paraId="4E321E8C" w14:textId="0024C663" w:rsidR="00BA18EF" w:rsidRDefault="00501E05" w:rsidP="00DC5117">
            <w:r w:rsidRPr="00501E05">
              <w:t>{"</w:t>
            </w:r>
            <w:proofErr w:type="spellStart"/>
            <w:r w:rsidRPr="00501E05">
              <w:t>jsonrpc</w:t>
            </w:r>
            <w:proofErr w:type="spellEnd"/>
            <w:r w:rsidRPr="00501E05">
              <w:t>": "2.0", "method": "</w:t>
            </w:r>
            <w:proofErr w:type="spellStart"/>
            <w:r w:rsidRPr="00501E05">
              <w:t>suggest_brain_key</w:t>
            </w:r>
            <w:proofErr w:type="spellEnd"/>
            <w:r w:rsidRPr="00501E05">
              <w:t>", "params": [], "id":1 }</w:t>
            </w:r>
          </w:p>
        </w:tc>
      </w:tr>
      <w:tr w:rsidR="0089587E" w14:paraId="33C139B0" w14:textId="77777777" w:rsidTr="00EC461B">
        <w:tc>
          <w:tcPr>
            <w:tcW w:w="1412" w:type="dxa"/>
          </w:tcPr>
          <w:p w14:paraId="426F21F3" w14:textId="77777777" w:rsidR="00BA18EF" w:rsidRDefault="00BA18EF" w:rsidP="00DC5117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12049" w:type="dxa"/>
          </w:tcPr>
          <w:p w14:paraId="712639E9" w14:textId="77777777" w:rsidR="0089587E" w:rsidRDefault="0089587E" w:rsidP="0089587E">
            <w:r w:rsidRPr="0089587E">
              <w:t>{"id":1,"result":{</w:t>
            </w:r>
          </w:p>
          <w:p w14:paraId="2D918334" w14:textId="77777777" w:rsidR="0089587E" w:rsidRDefault="0089587E" w:rsidP="0089587E">
            <w:pPr>
              <w:ind w:firstLineChars="150" w:firstLine="300"/>
            </w:pPr>
            <w:r w:rsidRPr="0089587E">
              <w:t>"</w:t>
            </w:r>
            <w:proofErr w:type="spellStart"/>
            <w:r w:rsidRPr="0089587E">
              <w:t>brain_priv_key":"POSCA</w:t>
            </w:r>
            <w:proofErr w:type="spellEnd"/>
            <w:r w:rsidRPr="0089587E">
              <w:t xml:space="preserve"> GIPSER LANATED GANDUM CHOCHO SARK GRUFTED AFGHANI SILAGE PITCHI DISTAIN YARL ROYET MYRICIN SUNN ROWEN",</w:t>
            </w:r>
          </w:p>
          <w:p w14:paraId="743963A1" w14:textId="77777777" w:rsidR="0089587E" w:rsidRDefault="0089587E" w:rsidP="0089587E">
            <w:pPr>
              <w:ind w:firstLineChars="150" w:firstLine="300"/>
            </w:pPr>
            <w:r w:rsidRPr="0089587E">
              <w:t>"wif_priv_key":"5KdhpLtfEiTAcXZf54sXFCi9L7D3rr4qWrLqKjGUfsD676q7a4E",</w:t>
            </w:r>
          </w:p>
          <w:p w14:paraId="73C3B2EA" w14:textId="77777777" w:rsidR="0089587E" w:rsidRDefault="0089587E" w:rsidP="0089587E">
            <w:pPr>
              <w:ind w:firstLineChars="150" w:firstLine="300"/>
            </w:pPr>
            <w:r w:rsidRPr="0089587E">
              <w:t>"pub_key":"TNC6PYKrKN1RoiBEvuurJtgMGuD1Bx3AzcnZaMjMURhjYrmKcvQPw"</w:t>
            </w:r>
          </w:p>
          <w:p w14:paraId="07E33DA9" w14:textId="58B0052F" w:rsidR="00BA18EF" w:rsidRDefault="0089587E" w:rsidP="0089587E">
            <w:pPr>
              <w:ind w:firstLineChars="150" w:firstLine="300"/>
            </w:pPr>
            <w:r w:rsidRPr="0089587E">
              <w:t>}}</w:t>
            </w:r>
          </w:p>
        </w:tc>
      </w:tr>
    </w:tbl>
    <w:p w14:paraId="16CEDEBF" w14:textId="77777777" w:rsidR="00BA18EF" w:rsidRDefault="00BA18EF" w:rsidP="00BA18EF">
      <w:r w:rsidRPr="006C3175">
        <w:t>Used to generate a key for the wallet's key.</w:t>
      </w:r>
    </w:p>
    <w:p w14:paraId="17434A67" w14:textId="28879DDF" w:rsidR="00BA18EF" w:rsidRDefault="00BA18EF" w:rsidP="005B4EC6"/>
    <w:p w14:paraId="68B8FC81" w14:textId="3CF93E49" w:rsidR="00426BCC" w:rsidRPr="00DB4960" w:rsidRDefault="00426BCC" w:rsidP="00426BCC">
      <w:pPr>
        <w:pStyle w:val="1"/>
      </w:pPr>
      <w:proofErr w:type="spellStart"/>
      <w:r>
        <w:t>update_account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580"/>
        <w:gridCol w:w="8436"/>
      </w:tblGrid>
      <w:tr w:rsidR="00FA6400" w14:paraId="00965739" w14:textId="77777777" w:rsidTr="00FA6400">
        <w:tc>
          <w:tcPr>
            <w:tcW w:w="1412" w:type="dxa"/>
          </w:tcPr>
          <w:p w14:paraId="1BBBDC46" w14:textId="77777777" w:rsidR="00426BCC" w:rsidRDefault="00426BCC" w:rsidP="00DC5117">
            <w:r>
              <w:t>Json RPC</w:t>
            </w:r>
          </w:p>
        </w:tc>
        <w:tc>
          <w:tcPr>
            <w:tcW w:w="12049" w:type="dxa"/>
          </w:tcPr>
          <w:p w14:paraId="75BC2CE4" w14:textId="77777777" w:rsidR="007A7EE4" w:rsidRDefault="00DF5BA9" w:rsidP="00DC5117">
            <w:r w:rsidRPr="00DF5BA9">
              <w:t>{"</w:t>
            </w:r>
            <w:proofErr w:type="spellStart"/>
            <w:r w:rsidRPr="00DF5BA9">
              <w:t>jsonrpc</w:t>
            </w:r>
            <w:proofErr w:type="spellEnd"/>
            <w:r w:rsidRPr="00DF5BA9">
              <w:t>": "2.0", "method": "</w:t>
            </w:r>
            <w:proofErr w:type="spellStart"/>
            <w:r w:rsidRPr="00DF5BA9">
              <w:t>update_account</w:t>
            </w:r>
            <w:proofErr w:type="spellEnd"/>
            <w:r w:rsidRPr="00DF5BA9">
              <w:t xml:space="preserve">", "params": </w:t>
            </w:r>
          </w:p>
          <w:p w14:paraId="10FE2321" w14:textId="378EA0D0" w:rsidR="00426BCC" w:rsidRDefault="00DF5BA9" w:rsidP="007A7EE4">
            <w:pPr>
              <w:ind w:firstLineChars="150" w:firstLine="300"/>
            </w:pPr>
            <w:r w:rsidRPr="00DF5BA9">
              <w:t>["</w:t>
            </w:r>
            <w:proofErr w:type="spellStart"/>
            <w:r w:rsidRPr="00FA6400">
              <w:rPr>
                <w:color w:val="FF0000"/>
              </w:rPr>
              <w:t>you</w:t>
            </w:r>
            <w:r w:rsidR="00443422" w:rsidRPr="00FA6400">
              <w:rPr>
                <w:color w:val="FF0000"/>
              </w:rPr>
              <w:t>’</w:t>
            </w:r>
            <w:r w:rsidRPr="00FA6400">
              <w:rPr>
                <w:color w:val="FF0000"/>
              </w:rPr>
              <w:t>r</w:t>
            </w:r>
            <w:proofErr w:type="spellEnd"/>
            <w:r w:rsidR="00443422" w:rsidRPr="00FA6400">
              <w:rPr>
                <w:color w:val="FF0000"/>
              </w:rPr>
              <w:t xml:space="preserve"> </w:t>
            </w:r>
            <w:proofErr w:type="spellStart"/>
            <w:r w:rsidRPr="00FA6400">
              <w:rPr>
                <w:color w:val="FF0000"/>
              </w:rPr>
              <w:t>id</w:t>
            </w:r>
            <w:r w:rsidRPr="00DF5BA9">
              <w:t>","","</w:t>
            </w:r>
            <w:r w:rsidRPr="00FA6400">
              <w:rPr>
                <w:color w:val="FF0000"/>
              </w:rPr>
              <w:t>owner</w:t>
            </w:r>
            <w:proofErr w:type="spellEnd"/>
            <w:r w:rsidRPr="00FA6400">
              <w:rPr>
                <w:color w:val="FF0000"/>
              </w:rPr>
              <w:t xml:space="preserve"> key for </w:t>
            </w:r>
            <w:proofErr w:type="spellStart"/>
            <w:r w:rsidRPr="00FA6400">
              <w:rPr>
                <w:color w:val="FF0000"/>
              </w:rPr>
              <w:t>change</w:t>
            </w:r>
            <w:r w:rsidRPr="00DF5BA9">
              <w:t>","</w:t>
            </w:r>
            <w:r w:rsidRPr="00FA6400">
              <w:rPr>
                <w:color w:val="FF0000"/>
              </w:rPr>
              <w:t>active</w:t>
            </w:r>
            <w:proofErr w:type="spellEnd"/>
            <w:r w:rsidRPr="00FA6400">
              <w:rPr>
                <w:color w:val="FF0000"/>
              </w:rPr>
              <w:t xml:space="preserve"> key for </w:t>
            </w:r>
            <w:proofErr w:type="spellStart"/>
            <w:r w:rsidRPr="00FA6400">
              <w:rPr>
                <w:color w:val="FF0000"/>
              </w:rPr>
              <w:t>change</w:t>
            </w:r>
            <w:r w:rsidRPr="00DF5BA9">
              <w:t>","</w:t>
            </w:r>
            <w:r w:rsidRPr="00FA6400">
              <w:rPr>
                <w:color w:val="FF0000"/>
              </w:rPr>
              <w:t>posting</w:t>
            </w:r>
            <w:proofErr w:type="spellEnd"/>
            <w:r w:rsidRPr="00FA6400">
              <w:rPr>
                <w:color w:val="FF0000"/>
              </w:rPr>
              <w:t xml:space="preserve"> key for </w:t>
            </w:r>
            <w:proofErr w:type="spellStart"/>
            <w:r w:rsidR="00FA6400" w:rsidRPr="00FA6400">
              <w:rPr>
                <w:color w:val="FF0000"/>
              </w:rPr>
              <w:t>change</w:t>
            </w:r>
            <w:r w:rsidRPr="00DF5BA9">
              <w:t>","</w:t>
            </w:r>
            <w:r w:rsidRPr="00FA6400">
              <w:rPr>
                <w:color w:val="FF0000"/>
              </w:rPr>
              <w:t>memo</w:t>
            </w:r>
            <w:proofErr w:type="spellEnd"/>
            <w:r w:rsidRPr="00FA6400">
              <w:rPr>
                <w:color w:val="FF0000"/>
              </w:rPr>
              <w:t xml:space="preserve"> key for </w:t>
            </w:r>
            <w:r w:rsidR="00FA6400" w:rsidRPr="00FA6400">
              <w:rPr>
                <w:color w:val="FF0000"/>
              </w:rPr>
              <w:t>change</w:t>
            </w:r>
            <w:r w:rsidRPr="00DF5BA9">
              <w:t>", true], "id":1 }</w:t>
            </w:r>
          </w:p>
        </w:tc>
      </w:tr>
      <w:tr w:rsidR="00FA6400" w14:paraId="4C1C7ECB" w14:textId="77777777" w:rsidTr="00FA6400">
        <w:tc>
          <w:tcPr>
            <w:tcW w:w="1412" w:type="dxa"/>
          </w:tcPr>
          <w:p w14:paraId="229CDBF5" w14:textId="77777777" w:rsidR="00426BCC" w:rsidRDefault="00426BCC" w:rsidP="00DC5117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12049" w:type="dxa"/>
          </w:tcPr>
          <w:p w14:paraId="15EC636D" w14:textId="77777777" w:rsidR="00FA6400" w:rsidRDefault="00FA6400" w:rsidP="00FA6400">
            <w:r w:rsidRPr="00FA6400">
              <w:t>{"id":1,"result":{</w:t>
            </w:r>
          </w:p>
          <w:p w14:paraId="604600AC" w14:textId="77777777" w:rsidR="00FA6400" w:rsidRDefault="00FA6400" w:rsidP="00FA6400">
            <w:pPr>
              <w:ind w:firstLineChars="150" w:firstLine="300"/>
            </w:pPr>
            <w:r w:rsidRPr="00FA6400">
              <w:t>"ref_block_num":23005,</w:t>
            </w:r>
          </w:p>
          <w:p w14:paraId="79E595AA" w14:textId="77777777" w:rsidR="00FA6400" w:rsidRDefault="00FA6400" w:rsidP="00FA6400">
            <w:pPr>
              <w:ind w:firstLineChars="150" w:firstLine="300"/>
            </w:pPr>
            <w:r w:rsidRPr="00FA6400">
              <w:t>"ref_block_prefix":357186352,</w:t>
            </w:r>
          </w:p>
          <w:p w14:paraId="0CC3A85C" w14:textId="77777777" w:rsidR="00FA6400" w:rsidRDefault="00FA6400" w:rsidP="00FA6400">
            <w:pPr>
              <w:ind w:firstLineChars="150" w:firstLine="300"/>
            </w:pPr>
            <w:r w:rsidRPr="00FA6400">
              <w:t>"expiration":"2020-10-14T01:50:33",</w:t>
            </w:r>
          </w:p>
          <w:p w14:paraId="33F130D0" w14:textId="77777777" w:rsidR="00FA6400" w:rsidRDefault="00FA6400" w:rsidP="00FA6400">
            <w:pPr>
              <w:ind w:firstLineChars="150" w:firstLine="300"/>
            </w:pPr>
            <w:r w:rsidRPr="00FA6400">
              <w:t>"operations":[[</w:t>
            </w:r>
          </w:p>
          <w:p w14:paraId="29C9978F" w14:textId="77777777" w:rsidR="00FA6400" w:rsidRDefault="00FA6400" w:rsidP="00FA6400">
            <w:pPr>
              <w:ind w:firstLineChars="300" w:firstLine="600"/>
            </w:pPr>
            <w:r w:rsidRPr="00FA6400">
              <w:t>"</w:t>
            </w:r>
            <w:proofErr w:type="spellStart"/>
            <w:r w:rsidRPr="00FA6400">
              <w:t>account_update</w:t>
            </w:r>
            <w:proofErr w:type="spellEnd"/>
            <w:r w:rsidRPr="00FA6400">
              <w:t>",{</w:t>
            </w:r>
          </w:p>
          <w:p w14:paraId="58E2FCF4" w14:textId="77777777" w:rsidR="00FA6400" w:rsidRDefault="00FA6400" w:rsidP="00FA6400">
            <w:pPr>
              <w:ind w:firstLineChars="450" w:firstLine="900"/>
            </w:pPr>
            <w:r w:rsidRPr="00FA6400">
              <w:t>"account":"testte2",</w:t>
            </w:r>
          </w:p>
          <w:p w14:paraId="3354E6E4" w14:textId="0D9F5752" w:rsidR="00FA6400" w:rsidRDefault="00FA6400" w:rsidP="00FA6400">
            <w:pPr>
              <w:ind w:firstLineChars="450" w:firstLine="900"/>
            </w:pPr>
            <w:r w:rsidRPr="00FA6400">
              <w:t>"owner":{"weight_threshold":1,"account_auths":[],"key_auths":[["TNC8Hi1By</w:t>
            </w:r>
            <w:r w:rsidR="00EF6CEF">
              <w:t>…</w:t>
            </w:r>
            <w:r w:rsidRPr="00FA6400">
              <w:t>bKMMujap5GwYNrwfz",1]]},</w:t>
            </w:r>
          </w:p>
          <w:p w14:paraId="0BBC76A0" w14:textId="6871C7C5" w:rsidR="00FA6400" w:rsidRDefault="00FA6400" w:rsidP="00FA6400">
            <w:pPr>
              <w:ind w:firstLineChars="450" w:firstLine="900"/>
            </w:pPr>
            <w:r w:rsidRPr="00FA6400">
              <w:t>"active":{"weight_threshold":1,"account_auths":[],"key_auths":[["TNC8Ruybnr</w:t>
            </w:r>
            <w:r w:rsidR="00EF6CEF">
              <w:t>…</w:t>
            </w:r>
            <w:r w:rsidRPr="00FA6400">
              <w:t>6CkAKE19nTNpX5vrNp2wnQ4bX",1]]},</w:t>
            </w:r>
          </w:p>
          <w:p w14:paraId="4B75390D" w14:textId="49C948AC" w:rsidR="00FA6400" w:rsidRDefault="00FA6400" w:rsidP="00FA6400">
            <w:pPr>
              <w:ind w:firstLineChars="450" w:firstLine="900"/>
            </w:pPr>
            <w:r w:rsidRPr="00FA6400">
              <w:t>"posting":{"weight_threshold":1,"account_auths":[],"key_auths":[["TNC8c9upw9vHe</w:t>
            </w:r>
            <w:r w:rsidR="00EF6CEF">
              <w:t>…</w:t>
            </w:r>
            <w:r w:rsidRPr="00FA6400">
              <w:t>2T4TB7HSpCE5W",1]]},</w:t>
            </w:r>
          </w:p>
          <w:p w14:paraId="72AFC591" w14:textId="77777777" w:rsidR="00FA6400" w:rsidRDefault="00FA6400" w:rsidP="00FA6400">
            <w:pPr>
              <w:ind w:firstLineChars="450" w:firstLine="900"/>
            </w:pPr>
            <w:r w:rsidRPr="00FA6400">
              <w:t>"memo_key":"TNC77WKXStronBCm39bVjGZy3zvS2NNKN5Hryzk5ABWhsmDzJfTcN",</w:t>
            </w:r>
          </w:p>
          <w:p w14:paraId="6AA9BF2C" w14:textId="77777777" w:rsidR="00FA6400" w:rsidRDefault="00FA6400" w:rsidP="00FA6400">
            <w:pPr>
              <w:ind w:firstLineChars="450" w:firstLine="900"/>
            </w:pPr>
            <w:r w:rsidRPr="00FA6400">
              <w:t>"</w:t>
            </w:r>
            <w:proofErr w:type="spellStart"/>
            <w:r w:rsidRPr="00FA6400">
              <w:t>json_metadata</w:t>
            </w:r>
            <w:proofErr w:type="spellEnd"/>
            <w:r w:rsidRPr="00FA6400">
              <w:t>":""</w:t>
            </w:r>
          </w:p>
          <w:p w14:paraId="68CD777B" w14:textId="77777777" w:rsidR="00FA6400" w:rsidRDefault="00FA6400" w:rsidP="00FA6400">
            <w:pPr>
              <w:ind w:firstLineChars="450" w:firstLine="900"/>
            </w:pPr>
            <w:r w:rsidRPr="00FA6400">
              <w:t>}]],</w:t>
            </w:r>
          </w:p>
          <w:p w14:paraId="634C18F0" w14:textId="77777777" w:rsidR="00FA6400" w:rsidRDefault="00FA6400" w:rsidP="00FA6400">
            <w:pPr>
              <w:ind w:firstLineChars="300" w:firstLine="600"/>
            </w:pPr>
            <w:r w:rsidRPr="00FA6400">
              <w:t>"extensions":[],</w:t>
            </w:r>
          </w:p>
          <w:p w14:paraId="4835387B" w14:textId="7DF7E525" w:rsidR="00FA6400" w:rsidRDefault="00FA6400" w:rsidP="00FA6400">
            <w:pPr>
              <w:ind w:firstLineChars="300" w:firstLine="600"/>
            </w:pPr>
            <w:r w:rsidRPr="00FA6400">
              <w:t>"signatures":["2062605085e4158b4c12ef431f9</w:t>
            </w:r>
            <w:r w:rsidR="00EF6CEF">
              <w:t>…</w:t>
            </w:r>
            <w:r w:rsidRPr="00FA6400">
              <w:t>6c9c138ef6c20677e866f4b4cb7459"],</w:t>
            </w:r>
          </w:p>
          <w:p w14:paraId="0D2E8121" w14:textId="79658F3E" w:rsidR="00426BCC" w:rsidRDefault="00FA6400" w:rsidP="00FA6400">
            <w:pPr>
              <w:ind w:firstLineChars="300" w:firstLine="600"/>
            </w:pPr>
            <w:r w:rsidRPr="00FA6400">
              <w:t>"transaction_id":"ce684e7f9158785af25470fbc957529ccb511f97","block_num":23006,"transaction_num":0}}</w:t>
            </w:r>
          </w:p>
        </w:tc>
      </w:tr>
    </w:tbl>
    <w:p w14:paraId="7C39073C" w14:textId="7DDEF11D" w:rsidR="00426BCC" w:rsidRDefault="00D82C4A" w:rsidP="00426BCC">
      <w:r>
        <w:t>Update wallet’s key</w:t>
      </w:r>
      <w:r w:rsidR="00426BCC" w:rsidRPr="006C3175">
        <w:t>.</w:t>
      </w:r>
      <w:r>
        <w:t xml:space="preserve"> Use public key created </w:t>
      </w:r>
      <w:proofErr w:type="spellStart"/>
      <w:r>
        <w:t>suggest_brain_key</w:t>
      </w:r>
      <w:proofErr w:type="spellEnd"/>
      <w:r>
        <w:t xml:space="preserve"> or </w:t>
      </w:r>
      <w:proofErr w:type="spellStart"/>
      <w:r>
        <w:t>get_private_key_from_password</w:t>
      </w:r>
      <w:proofErr w:type="spellEnd"/>
    </w:p>
    <w:p w14:paraId="6CD4EC7B" w14:textId="4FDEAFF6" w:rsidR="00E44129" w:rsidRDefault="00E44129" w:rsidP="00426BCC">
      <w:r>
        <w:t xml:space="preserve">After update wallet’s key. </w:t>
      </w:r>
      <w:r w:rsidR="00E6022E">
        <w:t xml:space="preserve">for transfer, </w:t>
      </w:r>
      <w:r>
        <w:t xml:space="preserve">Must </w:t>
      </w:r>
      <w:proofErr w:type="spellStart"/>
      <w:r>
        <w:t>impory_key</w:t>
      </w:r>
      <w:proofErr w:type="spellEnd"/>
      <w:r>
        <w:t xml:space="preserve"> private key to changed ke</w:t>
      </w:r>
      <w:r w:rsidR="00E6022E">
        <w:t>y</w:t>
      </w:r>
      <w:r>
        <w:t>.</w:t>
      </w:r>
    </w:p>
    <w:p w14:paraId="75C02E31" w14:textId="7833DD7E" w:rsidR="00426BCC" w:rsidRDefault="00C334AF" w:rsidP="005B4EC6">
      <w:r>
        <w:t>owner key : used to update all key</w:t>
      </w:r>
    </w:p>
    <w:p w14:paraId="78C5182A" w14:textId="199499B0" w:rsidR="00C334AF" w:rsidRDefault="00C334AF" w:rsidP="005B4EC6">
      <w:r>
        <w:rPr>
          <w:rFonts w:hint="eastAsia"/>
        </w:rPr>
        <w:t>a</w:t>
      </w:r>
      <w:r>
        <w:t>ctive key : used to transfer</w:t>
      </w:r>
    </w:p>
    <w:p w14:paraId="607E3F65" w14:textId="0B8ABF45" w:rsidR="00C334AF" w:rsidRDefault="00C334AF" w:rsidP="005B4EC6">
      <w:r>
        <w:rPr>
          <w:rFonts w:hint="eastAsia"/>
        </w:rPr>
        <w:t>p</w:t>
      </w:r>
      <w:r>
        <w:t>osting key : not use</w:t>
      </w:r>
    </w:p>
    <w:p w14:paraId="64D86F57" w14:textId="513573DC" w:rsidR="00C334AF" w:rsidRDefault="00C334AF" w:rsidP="005B4EC6">
      <w:r>
        <w:rPr>
          <w:rFonts w:hint="eastAsia"/>
        </w:rPr>
        <w:t>m</w:t>
      </w:r>
      <w:r>
        <w:t>emo key : used to transfer memo crypto</w:t>
      </w:r>
      <w:r w:rsidR="00D7635F">
        <w:t xml:space="preserve"> (memo prefix ‘#’)</w:t>
      </w:r>
    </w:p>
    <w:p w14:paraId="274A7079" w14:textId="3CDD6176" w:rsidR="00C334AF" w:rsidRDefault="00C334AF" w:rsidP="005B4EC6"/>
    <w:p w14:paraId="13A7676A" w14:textId="2F5036A6" w:rsidR="00DC5117" w:rsidRPr="00DB4960" w:rsidRDefault="00947878" w:rsidP="00DC5117">
      <w:pPr>
        <w:pStyle w:val="1"/>
      </w:pPr>
      <w:proofErr w:type="spellStart"/>
      <w:r>
        <w:rPr>
          <w:rFonts w:hint="eastAsia"/>
        </w:rPr>
        <w:t>get_</w:t>
      </w:r>
      <w:r>
        <w:t>private_key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30"/>
        <w:gridCol w:w="8186"/>
      </w:tblGrid>
      <w:tr w:rsidR="00DC5117" w14:paraId="68E0EEEF" w14:textId="77777777" w:rsidTr="00B730DA">
        <w:tc>
          <w:tcPr>
            <w:tcW w:w="1412" w:type="dxa"/>
          </w:tcPr>
          <w:p w14:paraId="18371C43" w14:textId="77777777" w:rsidR="00DC5117" w:rsidRDefault="00DC5117" w:rsidP="00DC5117">
            <w:r>
              <w:t>Json RPC</w:t>
            </w:r>
          </w:p>
        </w:tc>
        <w:tc>
          <w:tcPr>
            <w:tcW w:w="12049" w:type="dxa"/>
          </w:tcPr>
          <w:p w14:paraId="1543E626" w14:textId="12A99EB3" w:rsidR="00DC5117" w:rsidRDefault="00DC5117" w:rsidP="00DC5117">
            <w:r w:rsidRPr="007333D2">
              <w:rPr>
                <w:sz w:val="18"/>
                <w:szCs w:val="20"/>
              </w:rPr>
              <w:t>{"</w:t>
            </w:r>
            <w:proofErr w:type="spellStart"/>
            <w:r w:rsidRPr="007333D2">
              <w:rPr>
                <w:sz w:val="18"/>
                <w:szCs w:val="20"/>
              </w:rPr>
              <w:t>jsonrpc</w:t>
            </w:r>
            <w:proofErr w:type="spellEnd"/>
            <w:r w:rsidRPr="007333D2">
              <w:rPr>
                <w:sz w:val="18"/>
                <w:szCs w:val="20"/>
              </w:rPr>
              <w:t>": "2.0", "method": "</w:t>
            </w:r>
            <w:proofErr w:type="spellStart"/>
            <w:r w:rsidRPr="007333D2">
              <w:rPr>
                <w:sz w:val="18"/>
                <w:szCs w:val="20"/>
              </w:rPr>
              <w:t>get_private_key</w:t>
            </w:r>
            <w:proofErr w:type="spellEnd"/>
            <w:r w:rsidRPr="007333D2">
              <w:rPr>
                <w:sz w:val="18"/>
                <w:szCs w:val="20"/>
              </w:rPr>
              <w:t>", "params": ["</w:t>
            </w:r>
            <w:r w:rsidR="00B730DA" w:rsidRPr="007333D2">
              <w:rPr>
                <w:sz w:val="18"/>
                <w:szCs w:val="20"/>
              </w:rPr>
              <w:t>TNC8Hi1BytT8UHfAU8SYUkhNUepdmSFgjiCYbKMMujap5GwYNrwfz</w:t>
            </w:r>
            <w:r w:rsidRPr="007333D2">
              <w:rPr>
                <w:sz w:val="18"/>
                <w:szCs w:val="20"/>
              </w:rPr>
              <w:t>"], "id":1 }</w:t>
            </w:r>
          </w:p>
        </w:tc>
      </w:tr>
      <w:tr w:rsidR="00DC5117" w14:paraId="28661FDF" w14:textId="77777777" w:rsidTr="00B730DA">
        <w:tc>
          <w:tcPr>
            <w:tcW w:w="1412" w:type="dxa"/>
          </w:tcPr>
          <w:p w14:paraId="183B2A55" w14:textId="77777777" w:rsidR="00DC5117" w:rsidRDefault="00DC5117" w:rsidP="00DC5117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12049" w:type="dxa"/>
          </w:tcPr>
          <w:p w14:paraId="312D0D5B" w14:textId="10EB31C3" w:rsidR="00DC5117" w:rsidRDefault="00B730DA" w:rsidP="00B730DA">
            <w:r w:rsidRPr="00B730DA">
              <w:t>{"id":1,"result":"5J2XEo3XxU3HvMQDgLvpyw1EvbeHh7Lvey49qfzACnYgsj91B3C"}</w:t>
            </w:r>
          </w:p>
        </w:tc>
      </w:tr>
    </w:tbl>
    <w:p w14:paraId="13F0B048" w14:textId="77777777" w:rsidR="00DC5117" w:rsidRPr="0078386F" w:rsidRDefault="00DC5117" w:rsidP="005B4EC6"/>
    <w:p w14:paraId="29E33C70" w14:textId="3D868677" w:rsidR="00DB4960" w:rsidRPr="00DB4960" w:rsidRDefault="00DB4960" w:rsidP="00E15AF2">
      <w:pPr>
        <w:pStyle w:val="1"/>
      </w:pPr>
      <w:r>
        <w:t>t</w:t>
      </w:r>
      <w:r w:rsidRPr="001B3EF0">
        <w:t>ransfer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655"/>
        <w:gridCol w:w="8361"/>
      </w:tblGrid>
      <w:tr w:rsidR="00EC461B" w14:paraId="6C9869A8" w14:textId="77777777" w:rsidTr="00B225DD">
        <w:tc>
          <w:tcPr>
            <w:tcW w:w="1412" w:type="dxa"/>
          </w:tcPr>
          <w:p w14:paraId="2186DDC0" w14:textId="77777777" w:rsidR="00EC461B" w:rsidRDefault="00EC461B" w:rsidP="00DC5117">
            <w:r>
              <w:t>Json RPC</w:t>
            </w:r>
          </w:p>
        </w:tc>
        <w:tc>
          <w:tcPr>
            <w:tcW w:w="12049" w:type="dxa"/>
          </w:tcPr>
          <w:p w14:paraId="4DF5DFD2" w14:textId="3BB91141" w:rsidR="00EC461B" w:rsidRDefault="0078386F" w:rsidP="00DC5117">
            <w:r w:rsidRPr="0078386F">
              <w:t>{"</w:t>
            </w:r>
            <w:proofErr w:type="spellStart"/>
            <w:r w:rsidRPr="0078386F">
              <w:t>jsonrpc</w:t>
            </w:r>
            <w:proofErr w:type="spellEnd"/>
            <w:r w:rsidRPr="0078386F">
              <w:t>": "2.0", "method": "transfer", "params": ["</w:t>
            </w:r>
            <w:r w:rsidRPr="0078386F">
              <w:rPr>
                <w:color w:val="FF0000"/>
              </w:rPr>
              <w:t>from wallet</w:t>
            </w:r>
            <w:r w:rsidRPr="0078386F">
              <w:t>", "</w:t>
            </w:r>
            <w:r w:rsidRPr="0078386F">
              <w:rPr>
                <w:color w:val="FF0000"/>
              </w:rPr>
              <w:t>to wallet</w:t>
            </w:r>
            <w:r w:rsidRPr="0078386F">
              <w:t>", "</w:t>
            </w:r>
            <w:r w:rsidRPr="0078386F">
              <w:rPr>
                <w:color w:val="FF0000"/>
              </w:rPr>
              <w:t>amount(</w:t>
            </w:r>
            <w:r>
              <w:rPr>
                <w:color w:val="FF0000"/>
              </w:rPr>
              <w:t>ex.</w:t>
            </w:r>
            <w:r w:rsidRPr="0078386F">
              <w:rPr>
                <w:color w:val="FF0000"/>
              </w:rPr>
              <w:t>1.000000 TNC)</w:t>
            </w:r>
            <w:r w:rsidRPr="0078386F">
              <w:t>", "", true], "id":1 }</w:t>
            </w:r>
          </w:p>
        </w:tc>
      </w:tr>
      <w:tr w:rsidR="00EC461B" w14:paraId="74FB6D1D" w14:textId="77777777" w:rsidTr="00B225DD">
        <w:tc>
          <w:tcPr>
            <w:tcW w:w="1412" w:type="dxa"/>
          </w:tcPr>
          <w:p w14:paraId="2E1A413A" w14:textId="77777777" w:rsidR="00EC461B" w:rsidRDefault="00EC461B" w:rsidP="00DC5117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12049" w:type="dxa"/>
          </w:tcPr>
          <w:p w14:paraId="7D684967" w14:textId="77777777" w:rsidR="00B225DD" w:rsidRDefault="00B225DD" w:rsidP="00B225DD">
            <w:r w:rsidRPr="00B225DD">
              <w:t>{"id":1,"result":{</w:t>
            </w:r>
          </w:p>
          <w:p w14:paraId="29D5BCCB" w14:textId="4C79F2E6" w:rsidR="00B225DD" w:rsidRDefault="00B225DD" w:rsidP="00B225DD">
            <w:pPr>
              <w:ind w:firstLineChars="150" w:firstLine="300"/>
            </w:pPr>
            <w:r w:rsidRPr="00B225DD">
              <w:t>"ref_block_num":23328,</w:t>
            </w:r>
          </w:p>
          <w:p w14:paraId="174F19CE" w14:textId="77777777" w:rsidR="00B225DD" w:rsidRDefault="00B225DD" w:rsidP="00B225DD">
            <w:pPr>
              <w:ind w:firstLineChars="150" w:firstLine="300"/>
            </w:pPr>
            <w:r w:rsidRPr="00B225DD">
              <w:t>"ref_block_prefix":1997813487,</w:t>
            </w:r>
          </w:p>
          <w:p w14:paraId="4F362B0C" w14:textId="77777777" w:rsidR="00B225DD" w:rsidRDefault="00B225DD" w:rsidP="00B225DD">
            <w:pPr>
              <w:ind w:firstLineChars="150" w:firstLine="300"/>
            </w:pPr>
            <w:r w:rsidRPr="00B225DD">
              <w:t>"expiration":"2020-10-14T02:06:42",</w:t>
            </w:r>
          </w:p>
          <w:p w14:paraId="6185195C" w14:textId="77777777" w:rsidR="00B225DD" w:rsidRDefault="00B225DD" w:rsidP="00B225DD">
            <w:pPr>
              <w:ind w:firstLineChars="150" w:firstLine="300"/>
            </w:pPr>
            <w:r w:rsidRPr="00B225DD">
              <w:t>"operations":[[</w:t>
            </w:r>
          </w:p>
          <w:p w14:paraId="71E7C069" w14:textId="77777777" w:rsidR="00B225DD" w:rsidRDefault="00B225DD" w:rsidP="00B225DD">
            <w:pPr>
              <w:ind w:firstLineChars="300" w:firstLine="600"/>
            </w:pPr>
            <w:r w:rsidRPr="00B225DD">
              <w:t>"transfer",{</w:t>
            </w:r>
          </w:p>
          <w:p w14:paraId="7C3A2157" w14:textId="77777777" w:rsidR="00B225DD" w:rsidRDefault="00B225DD" w:rsidP="00B225DD">
            <w:pPr>
              <w:ind w:firstLineChars="450" w:firstLine="900"/>
            </w:pPr>
            <w:r w:rsidRPr="00B225DD">
              <w:t>"from":"testte2",</w:t>
            </w:r>
          </w:p>
          <w:p w14:paraId="62A1F442" w14:textId="77777777" w:rsidR="00B225DD" w:rsidRDefault="00B225DD" w:rsidP="00B225DD">
            <w:pPr>
              <w:ind w:firstLineChars="450" w:firstLine="900"/>
            </w:pPr>
            <w:r w:rsidRPr="00B225DD">
              <w:t>"to":"</w:t>
            </w:r>
            <w:proofErr w:type="spellStart"/>
            <w:r w:rsidRPr="00B225DD">
              <w:t>testte</w:t>
            </w:r>
            <w:proofErr w:type="spellEnd"/>
            <w:r w:rsidRPr="00B225DD">
              <w:t>",</w:t>
            </w:r>
          </w:p>
          <w:p w14:paraId="4F3109DC" w14:textId="77777777" w:rsidR="00B225DD" w:rsidRDefault="00B225DD" w:rsidP="00B225DD">
            <w:pPr>
              <w:ind w:firstLineChars="450" w:firstLine="900"/>
            </w:pPr>
            <w:r w:rsidRPr="00B225DD">
              <w:t>"amount":"1.000000 TNC",</w:t>
            </w:r>
          </w:p>
          <w:p w14:paraId="5E75F9F8" w14:textId="77777777" w:rsidR="00B225DD" w:rsidRDefault="00B225DD" w:rsidP="00B225DD">
            <w:pPr>
              <w:ind w:firstLineChars="450" w:firstLine="900"/>
            </w:pPr>
            <w:r w:rsidRPr="00B225DD">
              <w:t>"memo":""</w:t>
            </w:r>
          </w:p>
          <w:p w14:paraId="7614BA08" w14:textId="77777777" w:rsidR="00B225DD" w:rsidRDefault="00B225DD" w:rsidP="00B225DD">
            <w:pPr>
              <w:ind w:firstLineChars="450" w:firstLine="900"/>
            </w:pPr>
            <w:r w:rsidRPr="00B225DD">
              <w:t>}]],</w:t>
            </w:r>
          </w:p>
          <w:p w14:paraId="548BD31B" w14:textId="77777777" w:rsidR="00B225DD" w:rsidRDefault="00B225DD" w:rsidP="00B225DD">
            <w:pPr>
              <w:ind w:firstLineChars="150" w:firstLine="300"/>
            </w:pPr>
            <w:r w:rsidRPr="00B225DD">
              <w:t>"extensions":[],</w:t>
            </w:r>
          </w:p>
          <w:p w14:paraId="7FAAC1DF" w14:textId="24237621" w:rsidR="00B225DD" w:rsidRDefault="00B225DD" w:rsidP="00B225DD">
            <w:pPr>
              <w:ind w:firstLineChars="150" w:firstLine="300"/>
            </w:pPr>
            <w:r w:rsidRPr="00B225DD">
              <w:t>"signatures":["2023d2e2794cdb346ee9e78d0f0da0e7</w:t>
            </w:r>
            <w:r>
              <w:t>…</w:t>
            </w:r>
            <w:r w:rsidRPr="00B225DD">
              <w:t>184ed683d8ac09f67b27bc1087e8edbacdd"],</w:t>
            </w:r>
          </w:p>
          <w:p w14:paraId="2D708023" w14:textId="77777777" w:rsidR="00B225DD" w:rsidRDefault="00B225DD" w:rsidP="00B225DD">
            <w:pPr>
              <w:ind w:firstLineChars="150" w:firstLine="300"/>
            </w:pPr>
            <w:r w:rsidRPr="00B225DD">
              <w:t>"transaction_id":"f44cb5f9d484390f7926926315402ebfe0d0eeae",</w:t>
            </w:r>
          </w:p>
          <w:p w14:paraId="5A560590" w14:textId="77777777" w:rsidR="00B225DD" w:rsidRDefault="00B225DD" w:rsidP="00B225DD">
            <w:pPr>
              <w:ind w:firstLineChars="150" w:firstLine="300"/>
            </w:pPr>
            <w:r w:rsidRPr="00B225DD">
              <w:t>"block_num":23329,</w:t>
            </w:r>
          </w:p>
          <w:p w14:paraId="4E38D2CA" w14:textId="4FF08CCA" w:rsidR="00EC461B" w:rsidRDefault="00B225DD" w:rsidP="00B225DD">
            <w:pPr>
              <w:ind w:firstLineChars="150" w:firstLine="300"/>
            </w:pPr>
            <w:r w:rsidRPr="00B225DD">
              <w:t>"transaction_num":0}</w:t>
            </w:r>
          </w:p>
        </w:tc>
      </w:tr>
    </w:tbl>
    <w:p w14:paraId="650C28F5" w14:textId="4DA98342" w:rsidR="00A85B22" w:rsidRDefault="00A85B22" w:rsidP="00AF56EE"/>
    <w:p w14:paraId="30067F31" w14:textId="61680903" w:rsidR="00F97AB8" w:rsidRPr="00DB4960" w:rsidRDefault="00C454A9" w:rsidP="00F97AB8">
      <w:pPr>
        <w:pStyle w:val="1"/>
      </w:pPr>
      <w:proofErr w:type="spellStart"/>
      <w:r>
        <w:t>g</w:t>
      </w:r>
      <w:r>
        <w:rPr>
          <w:rFonts w:hint="eastAsia"/>
        </w:rPr>
        <w:t>et</w:t>
      </w:r>
      <w:r>
        <w:t>_transaction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620"/>
        <w:gridCol w:w="8396"/>
      </w:tblGrid>
      <w:tr w:rsidR="00F97AB8" w14:paraId="2823BD34" w14:textId="77777777" w:rsidTr="002703A1">
        <w:tc>
          <w:tcPr>
            <w:tcW w:w="1412" w:type="dxa"/>
          </w:tcPr>
          <w:p w14:paraId="044A54F2" w14:textId="77777777" w:rsidR="00F97AB8" w:rsidRDefault="00F97AB8" w:rsidP="00DC5117">
            <w:r>
              <w:t>Json RPC</w:t>
            </w:r>
          </w:p>
        </w:tc>
        <w:tc>
          <w:tcPr>
            <w:tcW w:w="12049" w:type="dxa"/>
          </w:tcPr>
          <w:p w14:paraId="32A968BC" w14:textId="5376AFF6" w:rsidR="00F97AB8" w:rsidRDefault="00FB3BD7" w:rsidP="00DC5117">
            <w:r w:rsidRPr="00FB3BD7">
              <w:t>{"</w:t>
            </w:r>
            <w:proofErr w:type="spellStart"/>
            <w:r w:rsidRPr="00FB3BD7">
              <w:t>jsonrpc</w:t>
            </w:r>
            <w:proofErr w:type="spellEnd"/>
            <w:r w:rsidRPr="00FB3BD7">
              <w:t>": "2.0", "method": "</w:t>
            </w:r>
            <w:proofErr w:type="spellStart"/>
            <w:r w:rsidRPr="00FB3BD7">
              <w:t>get_transaction</w:t>
            </w:r>
            <w:proofErr w:type="spellEnd"/>
            <w:r w:rsidRPr="00FB3BD7">
              <w:t>", "params": ["ca4cb31ff4d042fefadffdbfe3e01261b3b939c7"], "id":1 }</w:t>
            </w:r>
          </w:p>
        </w:tc>
      </w:tr>
      <w:tr w:rsidR="00F97AB8" w14:paraId="30FB81CB" w14:textId="77777777" w:rsidTr="002703A1">
        <w:tc>
          <w:tcPr>
            <w:tcW w:w="1412" w:type="dxa"/>
          </w:tcPr>
          <w:p w14:paraId="7E1E439C" w14:textId="77777777" w:rsidR="00F97AB8" w:rsidRDefault="00F97AB8" w:rsidP="00DC5117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12049" w:type="dxa"/>
          </w:tcPr>
          <w:p w14:paraId="6172FE17" w14:textId="77777777" w:rsidR="00BF1976" w:rsidRDefault="00BF1976" w:rsidP="00BF1976">
            <w:r w:rsidRPr="00BF1976">
              <w:t>{"id":1,"result":{</w:t>
            </w:r>
          </w:p>
          <w:p w14:paraId="491C970C" w14:textId="77777777" w:rsidR="00BF1976" w:rsidRDefault="00BF1976" w:rsidP="00BF1976">
            <w:pPr>
              <w:ind w:firstLineChars="150" w:firstLine="300"/>
            </w:pPr>
            <w:r w:rsidRPr="00BF1976">
              <w:t>"ref_block_num":21367,</w:t>
            </w:r>
          </w:p>
          <w:p w14:paraId="487F6D1F" w14:textId="77777777" w:rsidR="00BF1976" w:rsidRDefault="00BF1976" w:rsidP="00BF1976">
            <w:pPr>
              <w:ind w:firstLineChars="150" w:firstLine="300"/>
            </w:pPr>
            <w:r w:rsidRPr="00BF1976">
              <w:t>"ref_block_prefix":1319696067,</w:t>
            </w:r>
          </w:p>
          <w:p w14:paraId="5B725320" w14:textId="77777777" w:rsidR="00BF1976" w:rsidRDefault="00BF1976" w:rsidP="00BF1976">
            <w:pPr>
              <w:ind w:firstLineChars="150" w:firstLine="300"/>
            </w:pPr>
            <w:r w:rsidRPr="00BF1976">
              <w:t>"expiration":"2020-10-14T00:22:51",</w:t>
            </w:r>
          </w:p>
          <w:p w14:paraId="31E44DD3" w14:textId="77777777" w:rsidR="00BF1976" w:rsidRDefault="00BF1976" w:rsidP="00BF1976">
            <w:pPr>
              <w:ind w:firstLineChars="150" w:firstLine="300"/>
            </w:pPr>
            <w:r w:rsidRPr="00BF1976">
              <w:t>"operations":[[</w:t>
            </w:r>
          </w:p>
          <w:p w14:paraId="3D3142FA" w14:textId="77777777" w:rsidR="00BF1976" w:rsidRDefault="00BF1976" w:rsidP="00BF1976">
            <w:pPr>
              <w:ind w:firstLineChars="300" w:firstLine="600"/>
            </w:pPr>
            <w:r w:rsidRPr="00BF1976">
              <w:t>"transfer",{</w:t>
            </w:r>
          </w:p>
          <w:p w14:paraId="19CE3CED" w14:textId="77777777" w:rsidR="00BF1976" w:rsidRDefault="00BF1976" w:rsidP="00BF1976">
            <w:pPr>
              <w:ind w:firstLineChars="400" w:firstLine="800"/>
            </w:pPr>
            <w:r w:rsidRPr="00BF1976">
              <w:t>"from":"</w:t>
            </w:r>
            <w:proofErr w:type="spellStart"/>
            <w:r w:rsidRPr="00BF1976">
              <w:t>tncadmin</w:t>
            </w:r>
            <w:proofErr w:type="spellEnd"/>
            <w:r w:rsidRPr="00BF1976">
              <w:t>",</w:t>
            </w:r>
          </w:p>
          <w:p w14:paraId="6DDBC6A2" w14:textId="77777777" w:rsidR="00BF1976" w:rsidRDefault="00BF1976" w:rsidP="00BF1976">
            <w:pPr>
              <w:ind w:firstLineChars="400" w:firstLine="800"/>
            </w:pPr>
            <w:r w:rsidRPr="00BF1976">
              <w:t>"to":"testte","amount":"1000.000000 TNC",</w:t>
            </w:r>
          </w:p>
          <w:p w14:paraId="37F8046D" w14:textId="77777777" w:rsidR="00BF1976" w:rsidRDefault="00BF1976" w:rsidP="00BF1976">
            <w:pPr>
              <w:ind w:firstLineChars="400" w:firstLine="800"/>
            </w:pPr>
            <w:r w:rsidRPr="00BF1976">
              <w:t>"memo":""}]],</w:t>
            </w:r>
          </w:p>
          <w:p w14:paraId="4E53200C" w14:textId="77777777" w:rsidR="00BF1976" w:rsidRDefault="00BF1976" w:rsidP="00BF1976">
            <w:pPr>
              <w:ind w:firstLineChars="150" w:firstLine="300"/>
            </w:pPr>
            <w:r w:rsidRPr="00BF1976">
              <w:t>"extensions":[],</w:t>
            </w:r>
          </w:p>
          <w:p w14:paraId="5898D396" w14:textId="0BC43978" w:rsidR="00BF1976" w:rsidRDefault="00BF1976" w:rsidP="00BF1976">
            <w:pPr>
              <w:ind w:firstLineChars="150" w:firstLine="300"/>
            </w:pPr>
            <w:r w:rsidRPr="00BF1976">
              <w:t>"signatures":["1f3e3cd061b40781e999c5741973a31b84af403e5a5</w:t>
            </w:r>
            <w:r>
              <w:t>…</w:t>
            </w:r>
            <w:r w:rsidRPr="00BF1976">
              <w:t>a7589469545779a4dd5b68ff6da8967df"],</w:t>
            </w:r>
          </w:p>
          <w:p w14:paraId="0A9B2A78" w14:textId="77777777" w:rsidR="00BF1976" w:rsidRDefault="00BF1976" w:rsidP="00BF1976">
            <w:pPr>
              <w:ind w:firstLineChars="150" w:firstLine="300"/>
            </w:pPr>
            <w:r w:rsidRPr="00BF1976">
              <w:t>"transaction_id":"ca4cb31ff4d042fefadffdbfe3e01261b3b939c7",</w:t>
            </w:r>
          </w:p>
          <w:p w14:paraId="3E3B2C39" w14:textId="77777777" w:rsidR="00BF1976" w:rsidRDefault="00BF1976" w:rsidP="00BF1976">
            <w:pPr>
              <w:ind w:firstLineChars="150" w:firstLine="300"/>
            </w:pPr>
            <w:r w:rsidRPr="00BF1976">
              <w:t>"block_num":21368,</w:t>
            </w:r>
          </w:p>
          <w:p w14:paraId="1DC1DB01" w14:textId="7DB9067F" w:rsidR="00F97AB8" w:rsidRPr="00BF1976" w:rsidRDefault="00BF1976" w:rsidP="00BF1976">
            <w:pPr>
              <w:ind w:firstLineChars="150" w:firstLine="300"/>
            </w:pPr>
            <w:r w:rsidRPr="00BF1976">
              <w:t>"transaction_num":0}}</w:t>
            </w:r>
          </w:p>
        </w:tc>
      </w:tr>
    </w:tbl>
    <w:p w14:paraId="7B1D59AF" w14:textId="168CBDE3" w:rsidR="00F97AB8" w:rsidRDefault="00F97AB8" w:rsidP="00AF56EE"/>
    <w:p w14:paraId="0B3FB980" w14:textId="28756BD9" w:rsidR="008A7E0C" w:rsidRDefault="008A7E0C" w:rsidP="008A7E0C">
      <w:pPr>
        <w:pStyle w:val="1"/>
      </w:pPr>
      <w:proofErr w:type="spellStart"/>
      <w:r>
        <w:t>g</w:t>
      </w:r>
      <w:r>
        <w:rPr>
          <w:rFonts w:hint="eastAsia"/>
        </w:rPr>
        <w:t>et</w:t>
      </w:r>
      <w:r>
        <w:t>_</w:t>
      </w:r>
      <w:r>
        <w:rPr>
          <w:rFonts w:hint="eastAsia"/>
        </w:rPr>
        <w:t>a</w:t>
      </w:r>
      <w:r>
        <w:t>ccount_history</w:t>
      </w:r>
      <w:proofErr w:type="spellEnd"/>
    </w:p>
    <w:p w14:paraId="3BB72BD7" w14:textId="022A9038" w:rsidR="00995CBE" w:rsidRPr="00995CBE" w:rsidRDefault="00995CBE" w:rsidP="00995CBE">
      <w:r>
        <w:rPr>
          <w:rFonts w:hint="eastAsia"/>
        </w:rPr>
        <w:t>s</w:t>
      </w:r>
      <w:r>
        <w:t xml:space="preserve">tart index : -1 is </w:t>
      </w:r>
      <w:proofErr w:type="spellStart"/>
      <w:r>
        <w:t>lastest</w:t>
      </w:r>
      <w:proofErr w:type="spellEnd"/>
      <w:r>
        <w:t xml:space="preserve"> number. </w:t>
      </w:r>
      <w:r w:rsidR="003A620A">
        <w:t>This case</w:t>
      </w:r>
      <w:r w:rsidR="00086204">
        <w:t>,</w:t>
      </w:r>
      <w:r w:rsidR="003A620A">
        <w:t xml:space="preserve"> Next start index set 16455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628"/>
        <w:gridCol w:w="8388"/>
      </w:tblGrid>
      <w:tr w:rsidR="002703A1" w14:paraId="259AD6BA" w14:textId="77777777" w:rsidTr="00F50A03">
        <w:tc>
          <w:tcPr>
            <w:tcW w:w="1412" w:type="dxa"/>
          </w:tcPr>
          <w:p w14:paraId="09407BFD" w14:textId="77777777" w:rsidR="002703A1" w:rsidRDefault="002703A1" w:rsidP="004815BA">
            <w:r>
              <w:t>Json RPC</w:t>
            </w:r>
          </w:p>
        </w:tc>
        <w:tc>
          <w:tcPr>
            <w:tcW w:w="12049" w:type="dxa"/>
          </w:tcPr>
          <w:p w14:paraId="09E15C33" w14:textId="2A954F91" w:rsidR="002703A1" w:rsidRDefault="002703A1" w:rsidP="004815BA">
            <w:r w:rsidRPr="002703A1">
              <w:t>{"</w:t>
            </w:r>
            <w:proofErr w:type="spellStart"/>
            <w:r w:rsidRPr="002703A1">
              <w:t>jsonrpc</w:t>
            </w:r>
            <w:proofErr w:type="spellEnd"/>
            <w:r w:rsidRPr="002703A1">
              <w:t>": "2.0", "method": "</w:t>
            </w:r>
            <w:proofErr w:type="spellStart"/>
            <w:r w:rsidRPr="002703A1">
              <w:t>get_account_history</w:t>
            </w:r>
            <w:proofErr w:type="spellEnd"/>
            <w:r w:rsidRPr="002703A1">
              <w:t>", "params": ["</w:t>
            </w:r>
            <w:r w:rsidRPr="002703A1">
              <w:rPr>
                <w:color w:val="FF0000"/>
              </w:rPr>
              <w:t>account name</w:t>
            </w:r>
            <w:r w:rsidRPr="002703A1">
              <w:t xml:space="preserve">", </w:t>
            </w:r>
            <w:r w:rsidRPr="002703A1">
              <w:rPr>
                <w:color w:val="FF0000"/>
              </w:rPr>
              <w:t>start index</w:t>
            </w:r>
            <w:r w:rsidRPr="002703A1">
              <w:t xml:space="preserve">, </w:t>
            </w:r>
            <w:r w:rsidRPr="002703A1">
              <w:rPr>
                <w:color w:val="FF0000"/>
              </w:rPr>
              <w:t>number</w:t>
            </w:r>
            <w:r w:rsidRPr="002703A1">
              <w:t>], "id":1 }</w:t>
            </w:r>
          </w:p>
        </w:tc>
      </w:tr>
      <w:tr w:rsidR="002703A1" w14:paraId="76109DDF" w14:textId="77777777" w:rsidTr="00F50A03">
        <w:tc>
          <w:tcPr>
            <w:tcW w:w="1412" w:type="dxa"/>
          </w:tcPr>
          <w:p w14:paraId="402C6FB8" w14:textId="77777777" w:rsidR="002703A1" w:rsidRDefault="002703A1" w:rsidP="004815BA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12049" w:type="dxa"/>
          </w:tcPr>
          <w:p w14:paraId="3077E2EB" w14:textId="77777777" w:rsidR="00F50A03" w:rsidRDefault="00F50A03" w:rsidP="00F50A03">
            <w:pPr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{"id":1,"result":[</w:t>
            </w:r>
          </w:p>
          <w:p w14:paraId="49E680FD" w14:textId="77777777" w:rsidR="00F50A03" w:rsidRDefault="00F50A03" w:rsidP="00F50A03">
            <w:pPr>
              <w:ind w:firstLineChars="150" w:firstLine="27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[</w:t>
            </w:r>
          </w:p>
          <w:p w14:paraId="3AEF83EE" w14:textId="77777777" w:rsidR="00F50A03" w:rsidRDefault="00F50A03" w:rsidP="00F50A03">
            <w:pPr>
              <w:ind w:firstLineChars="300" w:firstLine="540"/>
              <w:rPr>
                <w:sz w:val="18"/>
                <w:szCs w:val="20"/>
              </w:rPr>
            </w:pPr>
            <w:r w:rsidRPr="00995CBE">
              <w:rPr>
                <w:color w:val="FF0000"/>
                <w:sz w:val="18"/>
                <w:szCs w:val="20"/>
              </w:rPr>
              <w:t>16456</w:t>
            </w:r>
            <w:r w:rsidRPr="00F50A03">
              <w:rPr>
                <w:sz w:val="18"/>
                <w:szCs w:val="20"/>
              </w:rPr>
              <w:t>,</w:t>
            </w:r>
          </w:p>
          <w:p w14:paraId="05ADAF4E" w14:textId="77777777" w:rsidR="00F50A03" w:rsidRDefault="00F50A03" w:rsidP="00F50A03">
            <w:pPr>
              <w:ind w:firstLineChars="450" w:firstLine="81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{</w:t>
            </w:r>
          </w:p>
          <w:p w14:paraId="5176A4CE" w14:textId="77777777" w:rsidR="00F50A03" w:rsidRDefault="00F50A03" w:rsidP="00F50A03">
            <w:pPr>
              <w:ind w:firstLineChars="600" w:firstLine="108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trx_id":"cf8af0aa0df8485d352df04ca053724cecd4646f",</w:t>
            </w:r>
          </w:p>
          <w:p w14:paraId="60375EA8" w14:textId="77777777" w:rsidR="00F50A03" w:rsidRDefault="00F50A03" w:rsidP="00F50A03">
            <w:pPr>
              <w:ind w:firstLineChars="600" w:firstLine="108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block":53422,</w:t>
            </w:r>
          </w:p>
          <w:p w14:paraId="2D33DC7E" w14:textId="77777777" w:rsidR="00F50A03" w:rsidRDefault="00F50A03" w:rsidP="00F50A03">
            <w:pPr>
              <w:ind w:firstLineChars="600" w:firstLine="108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trx_in_block":0,</w:t>
            </w:r>
          </w:p>
          <w:p w14:paraId="1418A029" w14:textId="77777777" w:rsidR="00F50A03" w:rsidRDefault="00F50A03" w:rsidP="00F50A03">
            <w:pPr>
              <w:ind w:firstLineChars="600" w:firstLine="108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op_in_trx":489,</w:t>
            </w:r>
          </w:p>
          <w:p w14:paraId="160B3D10" w14:textId="77777777" w:rsidR="00F50A03" w:rsidRDefault="00F50A03" w:rsidP="00F50A03">
            <w:pPr>
              <w:ind w:firstLineChars="600" w:firstLine="108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virtual_op":0,</w:t>
            </w:r>
          </w:p>
          <w:p w14:paraId="4A28EDEF" w14:textId="77777777" w:rsidR="00F50A03" w:rsidRDefault="00F50A03" w:rsidP="00F50A03">
            <w:pPr>
              <w:ind w:firstLineChars="600" w:firstLine="108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timestamp":"2020-10-27T07:09:18",</w:t>
            </w:r>
          </w:p>
          <w:p w14:paraId="7BB4C533" w14:textId="77777777" w:rsidR="00F50A03" w:rsidRDefault="00F50A03" w:rsidP="00F50A03">
            <w:pPr>
              <w:ind w:firstLineChars="600" w:firstLine="108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op":[</w:t>
            </w:r>
          </w:p>
          <w:p w14:paraId="11B6ABD3" w14:textId="3F162817" w:rsidR="00F50A03" w:rsidRDefault="00F50A03" w:rsidP="00F50A03">
            <w:pPr>
              <w:ind w:firstLineChars="750" w:firstLine="135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transfer",{"from":"tncadmin","to":"ALD7VKAMByjT</w:t>
            </w:r>
            <w:r w:rsidR="001270DE">
              <w:rPr>
                <w:sz w:val="18"/>
                <w:szCs w:val="20"/>
              </w:rPr>
              <w:t>…</w:t>
            </w:r>
            <w:r w:rsidRPr="00F50A03">
              <w:rPr>
                <w:sz w:val="18"/>
                <w:szCs w:val="20"/>
              </w:rPr>
              <w:t xml:space="preserve">FtAMF3PFdAs9sZRa8ntPp","amount":"96000.000000 </w:t>
            </w:r>
            <w:proofErr w:type="spellStart"/>
            <w:r w:rsidRPr="00F50A03">
              <w:rPr>
                <w:sz w:val="18"/>
                <w:szCs w:val="20"/>
              </w:rPr>
              <w:t>TNC","memo":"swap</w:t>
            </w:r>
            <w:proofErr w:type="spellEnd"/>
            <w:r w:rsidRPr="00F50A03">
              <w:rPr>
                <w:sz w:val="18"/>
                <w:szCs w:val="20"/>
              </w:rPr>
              <w:t>"}</w:t>
            </w:r>
          </w:p>
          <w:p w14:paraId="68676C22" w14:textId="77777777" w:rsidR="00F50A03" w:rsidRDefault="00F50A03" w:rsidP="00F50A03">
            <w:pPr>
              <w:ind w:firstLineChars="750" w:firstLine="135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]</w:t>
            </w:r>
          </w:p>
          <w:p w14:paraId="03C53058" w14:textId="77777777" w:rsidR="00F50A03" w:rsidRDefault="00F50A03" w:rsidP="00F50A03">
            <w:pPr>
              <w:ind w:firstLineChars="500" w:firstLine="90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}</w:t>
            </w:r>
          </w:p>
          <w:p w14:paraId="27E41248" w14:textId="77777777" w:rsidR="00F50A03" w:rsidRDefault="00F50A03" w:rsidP="00F50A03">
            <w:pPr>
              <w:ind w:firstLineChars="150" w:firstLine="27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],</w:t>
            </w:r>
          </w:p>
          <w:p w14:paraId="15B9486D" w14:textId="77777777" w:rsidR="00F50A03" w:rsidRDefault="00F50A03" w:rsidP="00F50A03">
            <w:pPr>
              <w:ind w:firstLineChars="150" w:firstLine="27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[</w:t>
            </w:r>
          </w:p>
          <w:p w14:paraId="4F0DB270" w14:textId="77777777" w:rsidR="001270DE" w:rsidRDefault="00F50A03" w:rsidP="00F50A03">
            <w:pPr>
              <w:ind w:firstLineChars="300" w:firstLine="540"/>
              <w:rPr>
                <w:sz w:val="18"/>
                <w:szCs w:val="20"/>
              </w:rPr>
            </w:pPr>
            <w:r w:rsidRPr="00995CBE">
              <w:rPr>
                <w:color w:val="FF0000"/>
                <w:sz w:val="18"/>
                <w:szCs w:val="20"/>
              </w:rPr>
              <w:t>16457</w:t>
            </w:r>
            <w:r w:rsidRPr="00F50A03">
              <w:rPr>
                <w:sz w:val="18"/>
                <w:szCs w:val="20"/>
              </w:rPr>
              <w:t>,</w:t>
            </w:r>
          </w:p>
          <w:p w14:paraId="5A3DA4A2" w14:textId="77777777" w:rsidR="001270DE" w:rsidRDefault="00F50A03" w:rsidP="001270DE">
            <w:pPr>
              <w:ind w:firstLineChars="450" w:firstLine="81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{</w:t>
            </w:r>
          </w:p>
          <w:p w14:paraId="32F79ACF" w14:textId="77777777" w:rsidR="001270DE" w:rsidRDefault="00F50A03" w:rsidP="001270DE">
            <w:pPr>
              <w:ind w:firstLineChars="600" w:firstLine="108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trx_id":"cf8af0aa0df8485d352df04ca053724cecd4646f",</w:t>
            </w:r>
          </w:p>
          <w:p w14:paraId="3451DCE2" w14:textId="77777777" w:rsidR="001270DE" w:rsidRDefault="00F50A03" w:rsidP="001270DE">
            <w:pPr>
              <w:ind w:firstLineChars="600" w:firstLine="108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block":53422,</w:t>
            </w:r>
          </w:p>
          <w:p w14:paraId="10E89307" w14:textId="77777777" w:rsidR="001270DE" w:rsidRDefault="00F50A03" w:rsidP="001270DE">
            <w:pPr>
              <w:ind w:firstLineChars="600" w:firstLine="108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trx_in_block":0,</w:t>
            </w:r>
          </w:p>
          <w:p w14:paraId="2543B33C" w14:textId="77777777" w:rsidR="001270DE" w:rsidRDefault="00F50A03" w:rsidP="001270DE">
            <w:pPr>
              <w:ind w:firstLineChars="600" w:firstLine="108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op_in_trx":490,</w:t>
            </w:r>
          </w:p>
          <w:p w14:paraId="78B1D761" w14:textId="77777777" w:rsidR="001270DE" w:rsidRDefault="00F50A03" w:rsidP="001270DE">
            <w:pPr>
              <w:ind w:firstLineChars="600" w:firstLine="108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virtual_op":0,</w:t>
            </w:r>
          </w:p>
          <w:p w14:paraId="7F141FEF" w14:textId="77777777" w:rsidR="001270DE" w:rsidRDefault="00F50A03" w:rsidP="001270DE">
            <w:pPr>
              <w:ind w:firstLineChars="600" w:firstLine="108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timestamp":"2020-10-27T07:09:18",</w:t>
            </w:r>
          </w:p>
          <w:p w14:paraId="7E343A37" w14:textId="77777777" w:rsidR="001270DE" w:rsidRDefault="00F50A03" w:rsidP="001270DE">
            <w:pPr>
              <w:ind w:firstLineChars="600" w:firstLine="108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op":[</w:t>
            </w:r>
          </w:p>
          <w:p w14:paraId="026EA872" w14:textId="4FCA1046" w:rsidR="001270DE" w:rsidRDefault="00F50A03" w:rsidP="001270DE">
            <w:pPr>
              <w:ind w:firstLineChars="750" w:firstLine="135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transfer",{"from":"tncadmin","to":"ALD8MjhP6Z</w:t>
            </w:r>
            <w:r w:rsidR="001270DE">
              <w:rPr>
                <w:sz w:val="18"/>
                <w:szCs w:val="20"/>
              </w:rPr>
              <w:t>…</w:t>
            </w:r>
            <w:r w:rsidRPr="00F50A03">
              <w:rPr>
                <w:sz w:val="18"/>
                <w:szCs w:val="20"/>
              </w:rPr>
              <w:t xml:space="preserve">WWYv7Kmy5gk2HURy6LoweJ","amount":"96000.000000 </w:t>
            </w:r>
            <w:proofErr w:type="spellStart"/>
            <w:r w:rsidRPr="00F50A03">
              <w:rPr>
                <w:sz w:val="18"/>
                <w:szCs w:val="20"/>
              </w:rPr>
              <w:t>TNC","memo":"swap</w:t>
            </w:r>
            <w:proofErr w:type="spellEnd"/>
            <w:r w:rsidRPr="00F50A03">
              <w:rPr>
                <w:sz w:val="18"/>
                <w:szCs w:val="20"/>
              </w:rPr>
              <w:t>"}</w:t>
            </w:r>
          </w:p>
          <w:p w14:paraId="50ADAA4C" w14:textId="77777777" w:rsidR="001270DE" w:rsidRDefault="00F50A03" w:rsidP="001270DE">
            <w:pPr>
              <w:ind w:firstLineChars="750" w:firstLine="135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]</w:t>
            </w:r>
          </w:p>
          <w:p w14:paraId="708913F0" w14:textId="77777777" w:rsidR="001270DE" w:rsidRDefault="00F50A03" w:rsidP="001270DE">
            <w:pPr>
              <w:ind w:firstLineChars="550" w:firstLine="99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}</w:t>
            </w:r>
          </w:p>
          <w:p w14:paraId="0B725D6E" w14:textId="77777777" w:rsidR="001270DE" w:rsidRDefault="00F50A03" w:rsidP="001270DE">
            <w:pPr>
              <w:ind w:firstLineChars="200" w:firstLine="36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],</w:t>
            </w:r>
          </w:p>
          <w:p w14:paraId="17C9B680" w14:textId="77777777" w:rsidR="001270DE" w:rsidRDefault="00F50A03" w:rsidP="001270DE">
            <w:pPr>
              <w:ind w:firstLineChars="200" w:firstLine="36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[</w:t>
            </w:r>
          </w:p>
          <w:p w14:paraId="165D8F4D" w14:textId="77777777" w:rsidR="001270DE" w:rsidRDefault="00F50A03" w:rsidP="001270DE">
            <w:pPr>
              <w:ind w:firstLineChars="350" w:firstLine="630"/>
              <w:rPr>
                <w:sz w:val="18"/>
                <w:szCs w:val="20"/>
              </w:rPr>
            </w:pPr>
            <w:r w:rsidRPr="00995CBE">
              <w:rPr>
                <w:color w:val="FF0000"/>
                <w:sz w:val="18"/>
                <w:szCs w:val="20"/>
              </w:rPr>
              <w:t>16458</w:t>
            </w:r>
            <w:r w:rsidRPr="00F50A03">
              <w:rPr>
                <w:sz w:val="18"/>
                <w:szCs w:val="20"/>
              </w:rPr>
              <w:t>,</w:t>
            </w:r>
          </w:p>
          <w:p w14:paraId="6249D7AF" w14:textId="77777777" w:rsidR="001270DE" w:rsidRDefault="00F50A03" w:rsidP="001270DE">
            <w:pPr>
              <w:ind w:firstLineChars="500" w:firstLine="90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{</w:t>
            </w:r>
          </w:p>
          <w:p w14:paraId="6167810D" w14:textId="77777777" w:rsidR="001270DE" w:rsidRDefault="00F50A03" w:rsidP="001270DE">
            <w:pPr>
              <w:ind w:firstLineChars="650" w:firstLine="117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trx_id":"cf8af0aa0df8485d352df04ca053724cecd4646f",</w:t>
            </w:r>
          </w:p>
          <w:p w14:paraId="4A0E9426" w14:textId="77777777" w:rsidR="001270DE" w:rsidRDefault="00F50A03" w:rsidP="001270DE">
            <w:pPr>
              <w:ind w:firstLineChars="650" w:firstLine="117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block":53422,</w:t>
            </w:r>
          </w:p>
          <w:p w14:paraId="08C3E164" w14:textId="77777777" w:rsidR="001270DE" w:rsidRDefault="00F50A03" w:rsidP="001270DE">
            <w:pPr>
              <w:ind w:firstLineChars="650" w:firstLine="117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trx_in_block":0,</w:t>
            </w:r>
          </w:p>
          <w:p w14:paraId="6C737FA5" w14:textId="77777777" w:rsidR="001270DE" w:rsidRDefault="00F50A03" w:rsidP="001270DE">
            <w:pPr>
              <w:ind w:firstLineChars="650" w:firstLine="117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op_in_trx":491,</w:t>
            </w:r>
          </w:p>
          <w:p w14:paraId="3D2DEDB1" w14:textId="77777777" w:rsidR="001270DE" w:rsidRDefault="00F50A03" w:rsidP="001270DE">
            <w:pPr>
              <w:ind w:firstLineChars="650" w:firstLine="117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virtual_op":0,</w:t>
            </w:r>
          </w:p>
          <w:p w14:paraId="1135B375" w14:textId="77777777" w:rsidR="001270DE" w:rsidRDefault="00F50A03" w:rsidP="001270DE">
            <w:pPr>
              <w:ind w:firstLineChars="650" w:firstLine="117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timestamp":"2020-10-27T07:09:18",</w:t>
            </w:r>
          </w:p>
          <w:p w14:paraId="270F8B0E" w14:textId="77777777" w:rsidR="001270DE" w:rsidRDefault="00F50A03" w:rsidP="001270DE">
            <w:pPr>
              <w:ind w:firstLineChars="650" w:firstLine="117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op":[</w:t>
            </w:r>
          </w:p>
          <w:p w14:paraId="004C4F0F" w14:textId="537B7F91" w:rsidR="001270DE" w:rsidRDefault="00F50A03" w:rsidP="001270DE">
            <w:pPr>
              <w:ind w:firstLineChars="800" w:firstLine="144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transfer",{"from":"tncadmin","to":"ALD75VaHhNcqUjSSY</w:t>
            </w:r>
            <w:r w:rsidR="001270DE">
              <w:rPr>
                <w:sz w:val="18"/>
                <w:szCs w:val="20"/>
              </w:rPr>
              <w:t>…</w:t>
            </w:r>
            <w:r w:rsidRPr="00F50A03">
              <w:rPr>
                <w:sz w:val="18"/>
                <w:szCs w:val="20"/>
              </w:rPr>
              <w:t xml:space="preserve">Ugc4JZeayw4hq","amount":"96000.000000 </w:t>
            </w:r>
            <w:proofErr w:type="spellStart"/>
            <w:r w:rsidRPr="00F50A03">
              <w:rPr>
                <w:sz w:val="18"/>
                <w:szCs w:val="20"/>
              </w:rPr>
              <w:t>TNC","memo":"swap</w:t>
            </w:r>
            <w:proofErr w:type="spellEnd"/>
            <w:r w:rsidRPr="00F50A03">
              <w:rPr>
                <w:sz w:val="18"/>
                <w:szCs w:val="20"/>
              </w:rPr>
              <w:t>"}</w:t>
            </w:r>
          </w:p>
          <w:p w14:paraId="6E2A3044" w14:textId="77777777" w:rsidR="001270DE" w:rsidRDefault="00F50A03" w:rsidP="001270DE">
            <w:pPr>
              <w:ind w:firstLineChars="800" w:firstLine="144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]</w:t>
            </w:r>
          </w:p>
          <w:p w14:paraId="53CB09F6" w14:textId="77777777" w:rsidR="001270DE" w:rsidRDefault="00F50A03" w:rsidP="001270DE">
            <w:pPr>
              <w:ind w:firstLineChars="550" w:firstLine="99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}</w:t>
            </w:r>
          </w:p>
          <w:p w14:paraId="46D2D29A" w14:textId="77777777" w:rsidR="001270DE" w:rsidRDefault="00F50A03" w:rsidP="001270DE">
            <w:pPr>
              <w:ind w:firstLineChars="300" w:firstLine="54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],</w:t>
            </w:r>
          </w:p>
          <w:p w14:paraId="3DA02D0B" w14:textId="77777777" w:rsidR="001270DE" w:rsidRDefault="00F50A03" w:rsidP="001270DE">
            <w:pPr>
              <w:ind w:firstLineChars="300" w:firstLine="54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[</w:t>
            </w:r>
          </w:p>
          <w:p w14:paraId="4A929A95" w14:textId="77777777" w:rsidR="001270DE" w:rsidRDefault="00F50A03" w:rsidP="001270DE">
            <w:pPr>
              <w:ind w:firstLineChars="450" w:firstLine="810"/>
              <w:rPr>
                <w:sz w:val="18"/>
                <w:szCs w:val="20"/>
              </w:rPr>
            </w:pPr>
            <w:r w:rsidRPr="00995CBE">
              <w:rPr>
                <w:color w:val="FF0000"/>
                <w:sz w:val="18"/>
                <w:szCs w:val="20"/>
              </w:rPr>
              <w:t>16459</w:t>
            </w:r>
            <w:r w:rsidRPr="00F50A03">
              <w:rPr>
                <w:sz w:val="18"/>
                <w:szCs w:val="20"/>
              </w:rPr>
              <w:t>,</w:t>
            </w:r>
          </w:p>
          <w:p w14:paraId="5DBF26E9" w14:textId="77777777" w:rsidR="001270DE" w:rsidRDefault="00F50A03" w:rsidP="001270DE">
            <w:pPr>
              <w:ind w:firstLineChars="600" w:firstLine="108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{</w:t>
            </w:r>
          </w:p>
          <w:p w14:paraId="2B0FBE8B" w14:textId="77777777" w:rsidR="001270DE" w:rsidRDefault="00F50A03" w:rsidP="001270DE">
            <w:pPr>
              <w:ind w:firstLineChars="750" w:firstLine="135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trx_id":"cf8af0aa0df8485d352df04ca053724cecd4646f",</w:t>
            </w:r>
          </w:p>
          <w:p w14:paraId="22D286B3" w14:textId="77777777" w:rsidR="001270DE" w:rsidRDefault="00F50A03" w:rsidP="001270DE">
            <w:pPr>
              <w:ind w:firstLineChars="750" w:firstLine="135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block":53422,</w:t>
            </w:r>
          </w:p>
          <w:p w14:paraId="14B00981" w14:textId="77777777" w:rsidR="001270DE" w:rsidRDefault="00F50A03" w:rsidP="001270DE">
            <w:pPr>
              <w:ind w:firstLineChars="750" w:firstLine="135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trx_in_block":0,</w:t>
            </w:r>
          </w:p>
          <w:p w14:paraId="2386973F" w14:textId="77777777" w:rsidR="001270DE" w:rsidRDefault="00F50A03" w:rsidP="001270DE">
            <w:pPr>
              <w:ind w:firstLineChars="750" w:firstLine="135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op_in_trx":492,</w:t>
            </w:r>
          </w:p>
          <w:p w14:paraId="284071F7" w14:textId="77777777" w:rsidR="001270DE" w:rsidRDefault="00F50A03" w:rsidP="001270DE">
            <w:pPr>
              <w:ind w:firstLineChars="750" w:firstLine="135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virtual_op":0,</w:t>
            </w:r>
          </w:p>
          <w:p w14:paraId="5DF18D48" w14:textId="77777777" w:rsidR="001270DE" w:rsidRDefault="00F50A03" w:rsidP="001270DE">
            <w:pPr>
              <w:ind w:firstLineChars="750" w:firstLine="135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timestamp":"2020-10-27T07:09:18",</w:t>
            </w:r>
          </w:p>
          <w:p w14:paraId="420659ED" w14:textId="77777777" w:rsidR="001270DE" w:rsidRDefault="00F50A03" w:rsidP="001270DE">
            <w:pPr>
              <w:ind w:firstLineChars="750" w:firstLine="135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op":[</w:t>
            </w:r>
          </w:p>
          <w:p w14:paraId="17AEADF3" w14:textId="604E963F" w:rsidR="001270DE" w:rsidRDefault="00F50A03" w:rsidP="001270DE">
            <w:pPr>
              <w:ind w:firstLineChars="900" w:firstLine="162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"transfer",{"from":"tncadmin","to":"ALD6LNCueNw</w:t>
            </w:r>
            <w:r w:rsidR="001270DE">
              <w:rPr>
                <w:sz w:val="18"/>
                <w:szCs w:val="20"/>
              </w:rPr>
              <w:t>…</w:t>
            </w:r>
            <w:r w:rsidRPr="00F50A03">
              <w:rPr>
                <w:sz w:val="18"/>
                <w:szCs w:val="20"/>
              </w:rPr>
              <w:t xml:space="preserve">VANKQKNjXr8BZt4WB9","amount":"96000.000000 </w:t>
            </w:r>
            <w:proofErr w:type="spellStart"/>
            <w:r w:rsidRPr="00F50A03">
              <w:rPr>
                <w:sz w:val="18"/>
                <w:szCs w:val="20"/>
              </w:rPr>
              <w:t>TNC","memo":"swap</w:t>
            </w:r>
            <w:proofErr w:type="spellEnd"/>
            <w:r w:rsidRPr="00F50A03">
              <w:rPr>
                <w:sz w:val="18"/>
                <w:szCs w:val="20"/>
              </w:rPr>
              <w:t>"}</w:t>
            </w:r>
          </w:p>
          <w:p w14:paraId="4DCEF7D2" w14:textId="77777777" w:rsidR="001270DE" w:rsidRDefault="00F50A03" w:rsidP="001270DE">
            <w:pPr>
              <w:ind w:firstLineChars="800" w:firstLine="144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]</w:t>
            </w:r>
          </w:p>
          <w:p w14:paraId="3A15E977" w14:textId="77777777" w:rsidR="001270DE" w:rsidRDefault="00F50A03" w:rsidP="001270DE">
            <w:pPr>
              <w:ind w:firstLineChars="700" w:firstLine="126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}</w:t>
            </w:r>
          </w:p>
          <w:p w14:paraId="203D412C" w14:textId="77777777" w:rsidR="001270DE" w:rsidRDefault="00F50A03" w:rsidP="001270DE">
            <w:pPr>
              <w:ind w:firstLineChars="300" w:firstLine="54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],</w:t>
            </w:r>
          </w:p>
          <w:p w14:paraId="5A7F58B0" w14:textId="77777777" w:rsidR="001270DE" w:rsidRDefault="00F50A03" w:rsidP="001270DE">
            <w:pPr>
              <w:ind w:firstLineChars="300" w:firstLine="540"/>
              <w:rPr>
                <w:sz w:val="18"/>
                <w:szCs w:val="20"/>
              </w:rPr>
            </w:pPr>
            <w:r w:rsidRPr="00F50A03">
              <w:rPr>
                <w:sz w:val="18"/>
                <w:szCs w:val="20"/>
              </w:rPr>
              <w:t>[</w:t>
            </w:r>
          </w:p>
          <w:p w14:paraId="3D3A064D" w14:textId="70D7BC5A" w:rsidR="002703A1" w:rsidRPr="001270DE" w:rsidRDefault="00923CF1" w:rsidP="001270DE">
            <w:pPr>
              <w:ind w:firstLineChars="450" w:firstLine="810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…</w:t>
            </w:r>
          </w:p>
        </w:tc>
      </w:tr>
    </w:tbl>
    <w:p w14:paraId="305D6D88" w14:textId="26BC14BB" w:rsidR="008A7E0C" w:rsidRDefault="008A7E0C" w:rsidP="00AF56EE"/>
    <w:p w14:paraId="2511A953" w14:textId="62CC023D" w:rsidR="009371AB" w:rsidRDefault="006B7813" w:rsidP="009371AB">
      <w:pPr>
        <w:pStyle w:val="1"/>
      </w:pPr>
      <w:proofErr w:type="spellStart"/>
      <w:r w:rsidRPr="006B7813">
        <w:t>set_transaction_expiration</w:t>
      </w:r>
      <w:proofErr w:type="spellEnd"/>
    </w:p>
    <w:p w14:paraId="477ED991" w14:textId="25B0A277" w:rsidR="001745B8" w:rsidRPr="001745B8" w:rsidRDefault="001745B8" w:rsidP="001745B8">
      <w:r>
        <w:t>set transaction expiration seconds. Max value is 3599. Default value is 30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101"/>
        <w:gridCol w:w="7915"/>
      </w:tblGrid>
      <w:tr w:rsidR="009371AB" w14:paraId="1C4EDB48" w14:textId="77777777" w:rsidTr="008018CE">
        <w:tc>
          <w:tcPr>
            <w:tcW w:w="1412" w:type="dxa"/>
          </w:tcPr>
          <w:p w14:paraId="31999B23" w14:textId="77777777" w:rsidR="009371AB" w:rsidRDefault="009371AB" w:rsidP="00E73122">
            <w:r>
              <w:t>Json RPC</w:t>
            </w:r>
          </w:p>
        </w:tc>
        <w:tc>
          <w:tcPr>
            <w:tcW w:w="12049" w:type="dxa"/>
          </w:tcPr>
          <w:p w14:paraId="6CE15A37" w14:textId="03DBFD0E" w:rsidR="009371AB" w:rsidRDefault="00D22585" w:rsidP="00E73122">
            <w:r w:rsidRPr="00D22585">
              <w:t>{"</w:t>
            </w:r>
            <w:proofErr w:type="spellStart"/>
            <w:r w:rsidRPr="00D22585">
              <w:t>jsonrpc</w:t>
            </w:r>
            <w:proofErr w:type="spellEnd"/>
            <w:r w:rsidRPr="00D22585">
              <w:t>": "2.0", "method": "</w:t>
            </w:r>
            <w:proofErr w:type="spellStart"/>
            <w:r w:rsidRPr="00D22585">
              <w:t>set_transaction_expiration</w:t>
            </w:r>
            <w:proofErr w:type="spellEnd"/>
            <w:r w:rsidRPr="00D22585">
              <w:t>", "params": [3</w:t>
            </w:r>
            <w:r>
              <w:t>599</w:t>
            </w:r>
            <w:r w:rsidRPr="00D22585">
              <w:t>], "id":1 }</w:t>
            </w:r>
          </w:p>
        </w:tc>
      </w:tr>
      <w:tr w:rsidR="009371AB" w14:paraId="5D6CDFC6" w14:textId="77777777" w:rsidTr="008018CE">
        <w:tc>
          <w:tcPr>
            <w:tcW w:w="1412" w:type="dxa"/>
          </w:tcPr>
          <w:p w14:paraId="183F10D5" w14:textId="77777777" w:rsidR="009371AB" w:rsidRDefault="009371AB" w:rsidP="00E73122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12049" w:type="dxa"/>
          </w:tcPr>
          <w:p w14:paraId="4933A5CF" w14:textId="585863A3" w:rsidR="009371AB" w:rsidRPr="00BF1976" w:rsidRDefault="008018CE" w:rsidP="008018CE">
            <w:r w:rsidRPr="008018CE">
              <w:t>{"id":1,"result":null}</w:t>
            </w:r>
          </w:p>
        </w:tc>
      </w:tr>
    </w:tbl>
    <w:p w14:paraId="18740A60" w14:textId="34D18626" w:rsidR="008A7E0C" w:rsidRDefault="008A7E0C" w:rsidP="00AF56EE"/>
    <w:p w14:paraId="651423C3" w14:textId="77777777" w:rsidR="009371AB" w:rsidRDefault="009371AB" w:rsidP="00AF56EE"/>
    <w:p w14:paraId="2D805B80" w14:textId="678C2502" w:rsidR="000425E9" w:rsidRDefault="0052563E" w:rsidP="000425E9">
      <w:pPr>
        <w:pStyle w:val="a3"/>
        <w:numPr>
          <w:ilvl w:val="0"/>
          <w:numId w:val="5"/>
        </w:numPr>
        <w:jc w:val="left"/>
      </w:pPr>
      <w:r>
        <w:rPr>
          <w:rFonts w:hint="eastAsia"/>
        </w:rPr>
        <w:t>o</w:t>
      </w:r>
      <w:r>
        <w:t>ffline signature</w:t>
      </w:r>
      <w:r w:rsidR="005046AB">
        <w:t xml:space="preserve"> using </w:t>
      </w:r>
      <w:proofErr w:type="spellStart"/>
      <w:r w:rsidR="005046AB">
        <w:t>cli_wallet</w:t>
      </w:r>
      <w:proofErr w:type="spellEnd"/>
    </w:p>
    <w:p w14:paraId="7818CF59" w14:textId="080A86BE" w:rsidR="000425E9" w:rsidRDefault="00C678B3" w:rsidP="00AF56EE">
      <w:r w:rsidRPr="00C678B3">
        <w:t>offline signature must import transfer account</w:t>
      </w:r>
      <w:r w:rsidR="005046AB">
        <w:t>’s active private</w:t>
      </w:r>
      <w:r w:rsidRPr="00C678B3">
        <w:t xml:space="preserve"> key.</w:t>
      </w:r>
    </w:p>
    <w:p w14:paraId="77C41AB4" w14:textId="1B5E026C" w:rsidR="0088545F" w:rsidRPr="00DB4960" w:rsidRDefault="0088545F" w:rsidP="0088545F">
      <w:pPr>
        <w:pStyle w:val="1"/>
      </w:pPr>
      <w:r>
        <w:t>Run offline wallet</w:t>
      </w:r>
    </w:p>
    <w:p w14:paraId="51389A8E" w14:textId="1A20003B" w:rsidR="004F6559" w:rsidRDefault="004F6559" w:rsidP="004F6559">
      <w:r>
        <w:rPr>
          <w:rFonts w:hint="eastAsia"/>
        </w:rPr>
        <w:t>&gt;</w:t>
      </w:r>
      <w:r>
        <w:t xml:space="preserve"> </w:t>
      </w:r>
      <w:r w:rsidRPr="00C91403">
        <w:t>./</w:t>
      </w:r>
      <w:proofErr w:type="spellStart"/>
      <w:r w:rsidRPr="00C91403">
        <w:t>cli_wallet</w:t>
      </w:r>
      <w:proofErr w:type="spellEnd"/>
      <w:r w:rsidRPr="00C91403">
        <w:t xml:space="preserve"> -s </w:t>
      </w:r>
      <w:r w:rsidRPr="00893DA4">
        <w:rPr>
          <w:color w:val="FF0000"/>
        </w:rPr>
        <w:t>local</w:t>
      </w:r>
      <w:r w:rsidRPr="00C91403">
        <w:t xml:space="preserve"> -r </w:t>
      </w:r>
      <w:r>
        <w:t>[</w:t>
      </w:r>
      <w:proofErr w:type="spellStart"/>
      <w:r w:rsidRPr="00C150E3">
        <w:rPr>
          <w:color w:val="FF0000"/>
        </w:rPr>
        <w:t>you’r</w:t>
      </w:r>
      <w:proofErr w:type="spellEnd"/>
      <w:r w:rsidRPr="00C150E3">
        <w:rPr>
          <w:color w:val="FF0000"/>
        </w:rPr>
        <w:t xml:space="preserve"> </w:t>
      </w:r>
      <w:proofErr w:type="spellStart"/>
      <w:r w:rsidRPr="00C150E3">
        <w:rPr>
          <w:color w:val="FF0000"/>
        </w:rPr>
        <w:t>cli_wallet</w:t>
      </w:r>
      <w:proofErr w:type="spellEnd"/>
      <w:r w:rsidRPr="00C150E3">
        <w:rPr>
          <w:color w:val="FF0000"/>
        </w:rPr>
        <w:t xml:space="preserve"> </w:t>
      </w:r>
      <w:proofErr w:type="spellStart"/>
      <w:r w:rsidRPr="00C150E3">
        <w:rPr>
          <w:color w:val="FF0000"/>
        </w:rPr>
        <w:t>ip</w:t>
      </w:r>
      <w:proofErr w:type="spellEnd"/>
      <w:r>
        <w:t>]</w:t>
      </w:r>
      <w:r w:rsidRPr="00C91403">
        <w:t>:</w:t>
      </w:r>
      <w:r>
        <w:t>[</w:t>
      </w:r>
      <w:proofErr w:type="spellStart"/>
      <w:r w:rsidRPr="00C150E3">
        <w:rPr>
          <w:color w:val="FF0000"/>
        </w:rPr>
        <w:t>rpc_port</w:t>
      </w:r>
      <w:proofErr w:type="spellEnd"/>
      <w:r>
        <w:t>]</w:t>
      </w:r>
      <w:r w:rsidRPr="00C91403">
        <w:t xml:space="preserve"> -d</w:t>
      </w:r>
    </w:p>
    <w:p w14:paraId="60441943" w14:textId="311AA0C5" w:rsidR="005046AB" w:rsidRPr="004F6559" w:rsidRDefault="00BC3D46" w:rsidP="00AF56EE">
      <w:r>
        <w:rPr>
          <w:noProof/>
        </w:rPr>
        <w:drawing>
          <wp:inline distT="0" distB="0" distL="0" distR="0" wp14:anchorId="6596621B" wp14:editId="7373FD59">
            <wp:extent cx="7467600" cy="1713316"/>
            <wp:effectExtent l="0" t="0" r="0" b="127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533601" cy="1728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78397" w14:textId="774FF048" w:rsidR="0088545F" w:rsidRPr="00BC3D46" w:rsidRDefault="005068AC" w:rsidP="00AF56EE">
      <w:r>
        <w:rPr>
          <w:rFonts w:hint="eastAsia"/>
        </w:rPr>
        <w:t>I</w:t>
      </w:r>
      <w:r>
        <w:t xml:space="preserve">f you are first </w:t>
      </w:r>
      <w:r w:rsidR="00336AC8">
        <w:t>run</w:t>
      </w:r>
      <w:r>
        <w:t xml:space="preserve">. Need </w:t>
      </w:r>
      <w:proofErr w:type="spellStart"/>
      <w:r>
        <w:t>set_password</w:t>
      </w:r>
      <w:proofErr w:type="spellEnd"/>
      <w:r>
        <w:t xml:space="preserve">, unlock, </w:t>
      </w:r>
      <w:proofErr w:type="spellStart"/>
      <w:r>
        <w:t>import_key</w:t>
      </w:r>
      <w:proofErr w:type="spellEnd"/>
      <w:r>
        <w:t>. ( see</w:t>
      </w:r>
      <w:r w:rsidR="00933DF9">
        <w:t xml:space="preserve"> the</w:t>
      </w:r>
      <w:r>
        <w:t xml:space="preserve"> chapter 3, </w:t>
      </w:r>
      <w:r w:rsidR="00933DF9">
        <w:t xml:space="preserve">chapter </w:t>
      </w:r>
      <w:r>
        <w:t>4 )</w:t>
      </w:r>
    </w:p>
    <w:p w14:paraId="72A58924" w14:textId="46F0F4DA" w:rsidR="0088545F" w:rsidRDefault="00AE75AA" w:rsidP="00AF56EE">
      <w:r w:rsidRPr="00AE75AA">
        <w:t xml:space="preserve">In this </w:t>
      </w:r>
      <w:r w:rsidR="00DB012B">
        <w:t>sample</w:t>
      </w:r>
      <w:r w:rsidRPr="00AE75AA">
        <w:t>, 5025 port is an online wallet and 5026 port is an offline wallet.</w:t>
      </w:r>
    </w:p>
    <w:p w14:paraId="7330F43F" w14:textId="2B39F408" w:rsidR="00AE75AA" w:rsidRDefault="00AE75AA" w:rsidP="00AF56EE"/>
    <w:p w14:paraId="6953B371" w14:textId="1A504D8F" w:rsidR="002A7E8A" w:rsidRDefault="002A7E8A" w:rsidP="002A7E8A">
      <w:pPr>
        <w:pStyle w:val="a4"/>
        <w:numPr>
          <w:ilvl w:val="0"/>
          <w:numId w:val="18"/>
        </w:numPr>
        <w:ind w:leftChars="0"/>
      </w:pPr>
      <w:proofErr w:type="spellStart"/>
      <w:r>
        <w:t>create_account</w:t>
      </w:r>
      <w:proofErr w:type="spellEnd"/>
    </w:p>
    <w:p w14:paraId="15BC297D" w14:textId="7C6AE850" w:rsidR="002A7E8A" w:rsidRDefault="002A7E8A" w:rsidP="002A7E8A">
      <w:pPr>
        <w:pStyle w:val="a4"/>
        <w:ind w:leftChars="0" w:left="760"/>
      </w:pPr>
      <w:r w:rsidRPr="002A7E8A">
        <w:t xml:space="preserve">Create four keys of the account to be generated in the offline wallet </w:t>
      </w:r>
      <w:r>
        <w:t>using</w:t>
      </w:r>
      <w:r w:rsidRPr="002A7E8A">
        <w:t xml:space="preserve"> </w:t>
      </w:r>
      <w:proofErr w:type="spellStart"/>
      <w:r w:rsidRPr="002A7E8A">
        <w:t>sugest_brain_key</w:t>
      </w:r>
      <w:proofErr w:type="spellEnd"/>
      <w:r w:rsidRPr="002A7E8A">
        <w:t>. (</w:t>
      </w:r>
      <w:proofErr w:type="spellStart"/>
      <w:r w:rsidRPr="002A7E8A">
        <w:t>import_key</w:t>
      </w:r>
      <w:proofErr w:type="spellEnd"/>
      <w:r w:rsidRPr="002A7E8A">
        <w:t xml:space="preserve"> must also be)</w:t>
      </w:r>
    </w:p>
    <w:p w14:paraId="7DF69598" w14:textId="029458B4" w:rsidR="002A7E8A" w:rsidRDefault="00457CAF" w:rsidP="002A7E8A">
      <w:pPr>
        <w:pStyle w:val="a4"/>
        <w:ind w:leftChars="0" w:left="760"/>
      </w:pPr>
      <w:r w:rsidRPr="00457CAF">
        <w:t xml:space="preserve">Create account using the </w:t>
      </w:r>
      <w:proofErr w:type="spellStart"/>
      <w:r w:rsidRPr="00457CAF">
        <w:t>create_account_key</w:t>
      </w:r>
      <w:proofErr w:type="spellEnd"/>
      <w:r w:rsidRPr="00457CAF">
        <w:t xml:space="preserve"> in the online wallet.</w:t>
      </w:r>
      <w:r w:rsidR="00A12907">
        <w:t xml:space="preserve"> (imported exchange key. And wallet unlocked)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520"/>
        <w:gridCol w:w="8496"/>
      </w:tblGrid>
      <w:tr w:rsidR="00A9660E" w14:paraId="1DE9CDF6" w14:textId="77777777" w:rsidTr="009207CA">
        <w:tc>
          <w:tcPr>
            <w:tcW w:w="1412" w:type="dxa"/>
          </w:tcPr>
          <w:p w14:paraId="7D90DAF8" w14:textId="77777777" w:rsidR="00A9660E" w:rsidRDefault="00A9660E" w:rsidP="00D4612D">
            <w:r>
              <w:t>Json RPC</w:t>
            </w:r>
          </w:p>
        </w:tc>
        <w:tc>
          <w:tcPr>
            <w:tcW w:w="12049" w:type="dxa"/>
          </w:tcPr>
          <w:p w14:paraId="392D6789" w14:textId="5A082091" w:rsidR="00A9660E" w:rsidRDefault="00A9660E" w:rsidP="00D4612D">
            <w:r w:rsidRPr="00A9660E">
              <w:t>{"</w:t>
            </w:r>
            <w:proofErr w:type="spellStart"/>
            <w:r w:rsidRPr="00A9660E">
              <w:t>jsonrpc</w:t>
            </w:r>
            <w:proofErr w:type="spellEnd"/>
            <w:r w:rsidRPr="00A9660E">
              <w:t>": "2.0", "method": "</w:t>
            </w:r>
            <w:proofErr w:type="spellStart"/>
            <w:r w:rsidRPr="00A9660E">
              <w:t>create_account_with_keys</w:t>
            </w:r>
            <w:proofErr w:type="spellEnd"/>
            <w:r w:rsidRPr="00A9660E">
              <w:t>", "params": ["</w:t>
            </w:r>
            <w:r>
              <w:t>exchange</w:t>
            </w:r>
            <w:r w:rsidRPr="00A9660E">
              <w:t>",</w:t>
            </w:r>
            <w:r w:rsidR="000D49ED">
              <w:t xml:space="preserve"> </w:t>
            </w:r>
            <w:r w:rsidRPr="00A9660E">
              <w:t>"</w:t>
            </w:r>
            <w:proofErr w:type="spellStart"/>
            <w:r>
              <w:t>you’r</w:t>
            </w:r>
            <w:proofErr w:type="spellEnd"/>
            <w:r>
              <w:t xml:space="preserve"> account name</w:t>
            </w:r>
            <w:r w:rsidRPr="00A9660E">
              <w:t>",</w:t>
            </w:r>
            <w:r w:rsidR="004D3529">
              <w:t xml:space="preserve"> </w:t>
            </w:r>
            <w:r w:rsidRPr="00A9660E">
              <w:t>"",</w:t>
            </w:r>
            <w:r w:rsidR="004D3529">
              <w:t xml:space="preserve"> </w:t>
            </w:r>
            <w:r w:rsidRPr="00A9660E">
              <w:t>"</w:t>
            </w:r>
            <w:r>
              <w:t>public_key1</w:t>
            </w:r>
            <w:r w:rsidRPr="00A9660E">
              <w:t>",</w:t>
            </w:r>
            <w:r w:rsidR="004D3529">
              <w:t xml:space="preserve"> </w:t>
            </w:r>
            <w:r w:rsidRPr="00A9660E">
              <w:t>"</w:t>
            </w:r>
            <w:r>
              <w:t>public_key2</w:t>
            </w:r>
            <w:r w:rsidRPr="00A9660E">
              <w:t>",</w:t>
            </w:r>
            <w:r w:rsidR="004D3529">
              <w:t xml:space="preserve"> </w:t>
            </w:r>
            <w:r w:rsidRPr="00A9660E">
              <w:t>"</w:t>
            </w:r>
            <w:r>
              <w:t>public_key3</w:t>
            </w:r>
            <w:r w:rsidRPr="00A9660E">
              <w:t>",</w:t>
            </w:r>
            <w:r w:rsidR="004D3529">
              <w:t xml:space="preserve"> </w:t>
            </w:r>
            <w:r w:rsidRPr="00A9660E">
              <w:t>"</w:t>
            </w:r>
            <w:r>
              <w:t>public_key4</w:t>
            </w:r>
            <w:r w:rsidRPr="00A9660E">
              <w:t>", true], "id":1 }</w:t>
            </w:r>
          </w:p>
        </w:tc>
      </w:tr>
      <w:tr w:rsidR="00A9660E" w14:paraId="68FACD55" w14:textId="77777777" w:rsidTr="009207CA">
        <w:tc>
          <w:tcPr>
            <w:tcW w:w="1412" w:type="dxa"/>
          </w:tcPr>
          <w:p w14:paraId="2D8F0C04" w14:textId="77777777" w:rsidR="00A9660E" w:rsidRDefault="00A9660E" w:rsidP="00D4612D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12049" w:type="dxa"/>
          </w:tcPr>
          <w:p w14:paraId="4DEDD339" w14:textId="77777777" w:rsidR="009207CA" w:rsidRDefault="009207CA" w:rsidP="009207CA">
            <w:r w:rsidRPr="009207CA">
              <w:t>{"id":1,"result":{</w:t>
            </w:r>
          </w:p>
          <w:p w14:paraId="50D364EF" w14:textId="77777777" w:rsidR="009207CA" w:rsidRDefault="009207CA" w:rsidP="009207CA">
            <w:pPr>
              <w:ind w:firstLineChars="150" w:firstLine="300"/>
            </w:pPr>
            <w:r w:rsidRPr="009207CA">
              <w:t>"ref_block_num":46506,</w:t>
            </w:r>
          </w:p>
          <w:p w14:paraId="5ACBCFAD" w14:textId="77777777" w:rsidR="009207CA" w:rsidRDefault="009207CA" w:rsidP="009207CA">
            <w:pPr>
              <w:ind w:firstLineChars="150" w:firstLine="300"/>
            </w:pPr>
            <w:r w:rsidRPr="009207CA">
              <w:t>"ref_block_prefix":2781310262,</w:t>
            </w:r>
          </w:p>
          <w:p w14:paraId="6C31C9D7" w14:textId="77777777" w:rsidR="009207CA" w:rsidRDefault="009207CA" w:rsidP="009207CA">
            <w:pPr>
              <w:ind w:firstLineChars="150" w:firstLine="300"/>
            </w:pPr>
            <w:r w:rsidRPr="009207CA">
              <w:t>"expiration":"2020-10-27T00:32:15",</w:t>
            </w:r>
          </w:p>
          <w:p w14:paraId="5A71C6F8" w14:textId="77777777" w:rsidR="009207CA" w:rsidRDefault="009207CA" w:rsidP="009207CA">
            <w:pPr>
              <w:ind w:firstLineChars="150" w:firstLine="300"/>
            </w:pPr>
            <w:r w:rsidRPr="009207CA">
              <w:t>"operations":[[</w:t>
            </w:r>
          </w:p>
          <w:p w14:paraId="24E5D448" w14:textId="77777777" w:rsidR="009207CA" w:rsidRDefault="009207CA" w:rsidP="009207CA">
            <w:pPr>
              <w:ind w:firstLineChars="300" w:firstLine="600"/>
            </w:pPr>
            <w:r w:rsidRPr="009207CA">
              <w:t>"</w:t>
            </w:r>
            <w:proofErr w:type="spellStart"/>
            <w:r w:rsidRPr="009207CA">
              <w:t>account_create</w:t>
            </w:r>
            <w:proofErr w:type="spellEnd"/>
            <w:r w:rsidRPr="009207CA">
              <w:t>",{</w:t>
            </w:r>
          </w:p>
          <w:p w14:paraId="184CA450" w14:textId="77777777" w:rsidR="009207CA" w:rsidRDefault="009207CA" w:rsidP="009207CA">
            <w:pPr>
              <w:ind w:firstLineChars="450" w:firstLine="900"/>
            </w:pPr>
            <w:r w:rsidRPr="009207CA">
              <w:t>"</w:t>
            </w:r>
            <w:proofErr w:type="spellStart"/>
            <w:r w:rsidRPr="009207CA">
              <w:t>creator":"</w:t>
            </w:r>
            <w:r>
              <w:t>exchange</w:t>
            </w:r>
            <w:proofErr w:type="spellEnd"/>
            <w:r w:rsidRPr="009207CA">
              <w:t>",</w:t>
            </w:r>
          </w:p>
          <w:p w14:paraId="24126171" w14:textId="77777777" w:rsidR="009207CA" w:rsidRDefault="009207CA" w:rsidP="009207CA">
            <w:pPr>
              <w:ind w:firstLineChars="450" w:firstLine="900"/>
            </w:pPr>
            <w:r w:rsidRPr="009207CA">
              <w:t>"new_account_name":"test10",</w:t>
            </w:r>
          </w:p>
          <w:p w14:paraId="2234DF17" w14:textId="77777777" w:rsidR="009207CA" w:rsidRDefault="009207CA" w:rsidP="009207CA">
            <w:pPr>
              <w:ind w:firstLineChars="450" w:firstLine="900"/>
            </w:pPr>
            <w:r w:rsidRPr="009207CA">
              <w:t>"owner":{"weight_threshold":1,"account_auths":[],"key_auths":[["TNC6BjAZk8wohDA8bDUzYsNXVt7z9PmutZmCrtXj3yZ8q5PHFE8Mk",1]]},</w:t>
            </w:r>
          </w:p>
          <w:p w14:paraId="1E239D39" w14:textId="77777777" w:rsidR="009207CA" w:rsidRDefault="009207CA" w:rsidP="009207CA">
            <w:pPr>
              <w:ind w:firstLineChars="450" w:firstLine="900"/>
            </w:pPr>
            <w:r w:rsidRPr="009207CA">
              <w:t>"active":{"weight_threshold":1,"account_auths":[],"key_auths":[["TNC5chwAoerjgDKmJ4oJi1qEL8J2MFmxPAdczy3CKEWmPSDQQkX8r",1]]},</w:t>
            </w:r>
          </w:p>
          <w:p w14:paraId="304EEE37" w14:textId="77777777" w:rsidR="009207CA" w:rsidRDefault="009207CA" w:rsidP="009207CA">
            <w:pPr>
              <w:ind w:firstLineChars="450" w:firstLine="900"/>
            </w:pPr>
            <w:r w:rsidRPr="009207CA">
              <w:t>"posting":{"weight_threshold":1,"account_auths":[],"key_auths":[["TNC6BGdLWHp3LmWXohJrdLNyfnUR4DMRcsVtWwhXM2krUEzTzXz3D",1]]},</w:t>
            </w:r>
          </w:p>
          <w:p w14:paraId="0AB44E33" w14:textId="77777777" w:rsidR="009207CA" w:rsidRDefault="009207CA" w:rsidP="009207CA">
            <w:pPr>
              <w:ind w:firstLineChars="450" w:firstLine="900"/>
            </w:pPr>
            <w:r w:rsidRPr="009207CA">
              <w:t>"memo_key":"TNC6PyMxVtd6w5iKbSXddBX7B4QJEoM8iB3i2Q13xgUJDNaY8pcu7","json_metadata":""}</w:t>
            </w:r>
          </w:p>
          <w:p w14:paraId="553FAD61" w14:textId="06EB449F" w:rsidR="009207CA" w:rsidRDefault="009207CA" w:rsidP="009207CA">
            <w:pPr>
              <w:ind w:firstLineChars="150" w:firstLine="300"/>
            </w:pPr>
            <w:r w:rsidRPr="009207CA">
              <w:t>]],</w:t>
            </w:r>
          </w:p>
          <w:p w14:paraId="2C2CBF1C" w14:textId="1385E02B" w:rsidR="009207CA" w:rsidRDefault="009207CA" w:rsidP="009207CA">
            <w:pPr>
              <w:ind w:firstLineChars="150" w:firstLine="300"/>
            </w:pPr>
            <w:r w:rsidRPr="009207CA">
              <w:t>"extensions":[],"signatures":["1f3aa92b28d87d10b4be4fdd</w:t>
            </w:r>
            <w:r w:rsidR="007E480C">
              <w:t>…</w:t>
            </w:r>
            <w:r w:rsidRPr="009207CA">
              <w:t>21c6cd8c3ae"],</w:t>
            </w:r>
          </w:p>
          <w:p w14:paraId="2C630EDB" w14:textId="77777777" w:rsidR="009207CA" w:rsidRDefault="009207CA" w:rsidP="009207CA">
            <w:pPr>
              <w:ind w:firstLineChars="150" w:firstLine="300"/>
            </w:pPr>
            <w:r w:rsidRPr="009207CA">
              <w:t>"transaction_id":"7e622ac93d36111859d97782d075d1a9c106a2a8",</w:t>
            </w:r>
          </w:p>
          <w:p w14:paraId="2DC14848" w14:textId="77777777" w:rsidR="009207CA" w:rsidRDefault="009207CA" w:rsidP="009207CA">
            <w:pPr>
              <w:ind w:firstLineChars="150" w:firstLine="300"/>
            </w:pPr>
            <w:r w:rsidRPr="009207CA">
              <w:t>"block_num":46507,</w:t>
            </w:r>
          </w:p>
          <w:p w14:paraId="4E77E78C" w14:textId="6F3DB7CE" w:rsidR="00A9660E" w:rsidRPr="00BF1976" w:rsidRDefault="009207CA" w:rsidP="009207CA">
            <w:pPr>
              <w:ind w:firstLineChars="150" w:firstLine="300"/>
            </w:pPr>
            <w:r w:rsidRPr="009207CA">
              <w:t>"transaction_num":0}}</w:t>
            </w:r>
          </w:p>
        </w:tc>
      </w:tr>
    </w:tbl>
    <w:p w14:paraId="290DC5E8" w14:textId="77777777" w:rsidR="00457CAF" w:rsidRPr="00A9660E" w:rsidRDefault="00457CAF" w:rsidP="002A7E8A">
      <w:pPr>
        <w:pStyle w:val="a4"/>
        <w:ind w:leftChars="0" w:left="760"/>
      </w:pPr>
    </w:p>
    <w:p w14:paraId="3F548972" w14:textId="59FC186F" w:rsidR="00A036A8" w:rsidRDefault="004B7926" w:rsidP="004B7926">
      <w:pPr>
        <w:pStyle w:val="a4"/>
        <w:numPr>
          <w:ilvl w:val="0"/>
          <w:numId w:val="18"/>
        </w:numPr>
        <w:ind w:leftChars="0"/>
      </w:pPr>
      <w:r>
        <w:t xml:space="preserve">send </w:t>
      </w:r>
      <w:proofErr w:type="spellStart"/>
      <w:r>
        <w:t>transfer_offline</w:t>
      </w:r>
      <w:proofErr w:type="spellEnd"/>
      <w:r>
        <w:t xml:space="preserve"> </w:t>
      </w:r>
      <w:r w:rsidR="00D13E56">
        <w:t>to</w:t>
      </w:r>
      <w:r w:rsidR="00814FEE">
        <w:t xml:space="preserve"> online wallet</w:t>
      </w:r>
      <w:r>
        <w:t>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769"/>
        <w:gridCol w:w="8247"/>
      </w:tblGrid>
      <w:tr w:rsidR="003E26A9" w14:paraId="69F64DDE" w14:textId="77777777" w:rsidTr="00A9660E">
        <w:tc>
          <w:tcPr>
            <w:tcW w:w="1412" w:type="dxa"/>
          </w:tcPr>
          <w:p w14:paraId="07EFA2CC" w14:textId="77777777" w:rsidR="003E26A9" w:rsidRDefault="003E26A9" w:rsidP="003A028D">
            <w:r>
              <w:t>Json RPC</w:t>
            </w:r>
          </w:p>
        </w:tc>
        <w:tc>
          <w:tcPr>
            <w:tcW w:w="12049" w:type="dxa"/>
          </w:tcPr>
          <w:p w14:paraId="0F452056" w14:textId="5B2C162A" w:rsidR="003E26A9" w:rsidRDefault="003E26A9" w:rsidP="003A028D">
            <w:r w:rsidRPr="003E26A9">
              <w:t>{"</w:t>
            </w:r>
            <w:proofErr w:type="spellStart"/>
            <w:r w:rsidRPr="003E26A9">
              <w:t>jsonrpc</w:t>
            </w:r>
            <w:proofErr w:type="spellEnd"/>
            <w:r w:rsidRPr="003E26A9">
              <w:t>": "2.0", "method": "</w:t>
            </w:r>
            <w:proofErr w:type="spellStart"/>
            <w:r w:rsidRPr="000F6A62">
              <w:rPr>
                <w:color w:val="FF0000"/>
              </w:rPr>
              <w:t>transfer_offline</w:t>
            </w:r>
            <w:proofErr w:type="spellEnd"/>
            <w:r w:rsidRPr="003E26A9">
              <w:t>", "params": ["tncadmin","speedhwang","1.100000 TNC" "</w:t>
            </w:r>
            <w:r w:rsidR="000F6A62">
              <w:t>memo</w:t>
            </w:r>
            <w:r w:rsidRPr="003E26A9">
              <w:t>"], "id":1 }</w:t>
            </w:r>
          </w:p>
        </w:tc>
      </w:tr>
      <w:tr w:rsidR="003E26A9" w14:paraId="62CBC80F" w14:textId="77777777" w:rsidTr="00A9660E">
        <w:tc>
          <w:tcPr>
            <w:tcW w:w="1412" w:type="dxa"/>
          </w:tcPr>
          <w:p w14:paraId="29163A8E" w14:textId="77777777" w:rsidR="003E26A9" w:rsidRDefault="003E26A9" w:rsidP="003A028D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12049" w:type="dxa"/>
          </w:tcPr>
          <w:p w14:paraId="30B7A25C" w14:textId="77777777" w:rsidR="00F70D2F" w:rsidRPr="009B3013" w:rsidRDefault="003E26A9" w:rsidP="00F70D2F">
            <w:pPr>
              <w:rPr>
                <w:color w:val="FF0000"/>
              </w:rPr>
            </w:pPr>
            <w:r w:rsidRPr="00BF1976">
              <w:t>{"id":1,"result":</w:t>
            </w:r>
            <w:r w:rsidR="00F70D2F" w:rsidRPr="009B3013">
              <w:rPr>
                <w:color w:val="FF0000"/>
              </w:rPr>
              <w:t>{</w:t>
            </w:r>
          </w:p>
          <w:p w14:paraId="1884C79A" w14:textId="77777777" w:rsidR="00F70D2F" w:rsidRPr="009B3013" w:rsidRDefault="00F70D2F" w:rsidP="00F70D2F">
            <w:pPr>
              <w:ind w:firstLineChars="150" w:firstLine="300"/>
              <w:rPr>
                <w:color w:val="FF0000"/>
              </w:rPr>
            </w:pPr>
            <w:r w:rsidRPr="009B3013">
              <w:rPr>
                <w:color w:val="FF0000"/>
              </w:rPr>
              <w:t>"ref_block_num":42113,</w:t>
            </w:r>
          </w:p>
          <w:p w14:paraId="079AC1DB" w14:textId="77777777" w:rsidR="00F70D2F" w:rsidRPr="009B3013" w:rsidRDefault="00F70D2F" w:rsidP="00F70D2F">
            <w:pPr>
              <w:ind w:firstLineChars="150" w:firstLine="300"/>
              <w:rPr>
                <w:color w:val="FF0000"/>
              </w:rPr>
            </w:pPr>
            <w:r w:rsidRPr="009B3013">
              <w:rPr>
                <w:color w:val="FF0000"/>
              </w:rPr>
              <w:t>"ref_block_prefix":3428897739,</w:t>
            </w:r>
          </w:p>
          <w:p w14:paraId="7705E5E6" w14:textId="77777777" w:rsidR="00F70D2F" w:rsidRPr="009B3013" w:rsidRDefault="00F70D2F" w:rsidP="00F70D2F">
            <w:pPr>
              <w:ind w:firstLineChars="150" w:firstLine="300"/>
              <w:rPr>
                <w:color w:val="FF0000"/>
              </w:rPr>
            </w:pPr>
            <w:r w:rsidRPr="009B3013">
              <w:rPr>
                <w:color w:val="FF0000"/>
              </w:rPr>
              <w:t>"expiration":"2020-10-26T01:05:15",</w:t>
            </w:r>
          </w:p>
          <w:p w14:paraId="30F49E84" w14:textId="77777777" w:rsidR="00F70D2F" w:rsidRPr="009B3013" w:rsidRDefault="00F70D2F" w:rsidP="00F70D2F">
            <w:pPr>
              <w:ind w:firstLineChars="150" w:firstLine="300"/>
              <w:rPr>
                <w:color w:val="FF0000"/>
              </w:rPr>
            </w:pPr>
            <w:r w:rsidRPr="009B3013">
              <w:rPr>
                <w:color w:val="FF0000"/>
              </w:rPr>
              <w:t>"operations":[[</w:t>
            </w:r>
          </w:p>
          <w:p w14:paraId="3762B6C6" w14:textId="77777777" w:rsidR="00F70D2F" w:rsidRPr="009B3013" w:rsidRDefault="00F70D2F" w:rsidP="00F70D2F">
            <w:pPr>
              <w:ind w:firstLineChars="300" w:firstLine="600"/>
              <w:rPr>
                <w:color w:val="FF0000"/>
              </w:rPr>
            </w:pPr>
            <w:r w:rsidRPr="009B3013">
              <w:rPr>
                <w:color w:val="FF0000"/>
              </w:rPr>
              <w:t>"transfer",{</w:t>
            </w:r>
          </w:p>
          <w:p w14:paraId="6FB8340E" w14:textId="77777777" w:rsidR="00F70D2F" w:rsidRPr="009B3013" w:rsidRDefault="00F70D2F" w:rsidP="00F70D2F">
            <w:pPr>
              <w:ind w:firstLineChars="450" w:firstLine="900"/>
              <w:rPr>
                <w:color w:val="FF0000"/>
              </w:rPr>
            </w:pPr>
            <w:r w:rsidRPr="009B3013">
              <w:rPr>
                <w:color w:val="FF0000"/>
              </w:rPr>
              <w:t>"from":"</w:t>
            </w:r>
            <w:proofErr w:type="spellStart"/>
            <w:r w:rsidRPr="009B3013">
              <w:rPr>
                <w:color w:val="FF0000"/>
              </w:rPr>
              <w:t>tncadmin</w:t>
            </w:r>
            <w:proofErr w:type="spellEnd"/>
            <w:r w:rsidRPr="009B3013">
              <w:rPr>
                <w:color w:val="FF0000"/>
              </w:rPr>
              <w:t>",</w:t>
            </w:r>
          </w:p>
          <w:p w14:paraId="2E493D53" w14:textId="77777777" w:rsidR="00F70D2F" w:rsidRPr="009B3013" w:rsidRDefault="00F70D2F" w:rsidP="00F70D2F">
            <w:pPr>
              <w:ind w:firstLineChars="450" w:firstLine="900"/>
              <w:rPr>
                <w:color w:val="FF0000"/>
              </w:rPr>
            </w:pPr>
            <w:r w:rsidRPr="009B3013">
              <w:rPr>
                <w:color w:val="FF0000"/>
              </w:rPr>
              <w:t>"to":"</w:t>
            </w:r>
            <w:proofErr w:type="spellStart"/>
            <w:r w:rsidRPr="009B3013">
              <w:rPr>
                <w:color w:val="FF0000"/>
              </w:rPr>
              <w:t>speedhwang</w:t>
            </w:r>
            <w:proofErr w:type="spellEnd"/>
            <w:r w:rsidRPr="009B3013">
              <w:rPr>
                <w:color w:val="FF0000"/>
              </w:rPr>
              <w:t>",</w:t>
            </w:r>
          </w:p>
          <w:p w14:paraId="1F667B99" w14:textId="77777777" w:rsidR="00F70D2F" w:rsidRPr="009B3013" w:rsidRDefault="00F70D2F" w:rsidP="00F70D2F">
            <w:pPr>
              <w:ind w:firstLineChars="450" w:firstLine="900"/>
              <w:rPr>
                <w:color w:val="FF0000"/>
              </w:rPr>
            </w:pPr>
            <w:r w:rsidRPr="009B3013">
              <w:rPr>
                <w:color w:val="FF0000"/>
              </w:rPr>
              <w:t>"amount":"1.100000 TNC",</w:t>
            </w:r>
          </w:p>
          <w:p w14:paraId="71B754A4" w14:textId="77777777" w:rsidR="00F70D2F" w:rsidRPr="009B3013" w:rsidRDefault="00F70D2F" w:rsidP="00F70D2F">
            <w:pPr>
              <w:ind w:firstLineChars="450" w:firstLine="900"/>
              <w:rPr>
                <w:color w:val="FF0000"/>
              </w:rPr>
            </w:pPr>
            <w:r w:rsidRPr="009B3013">
              <w:rPr>
                <w:color w:val="FF0000"/>
              </w:rPr>
              <w:t>"</w:t>
            </w:r>
            <w:proofErr w:type="spellStart"/>
            <w:r w:rsidRPr="009B3013">
              <w:rPr>
                <w:color w:val="FF0000"/>
              </w:rPr>
              <w:t>memo":"memo</w:t>
            </w:r>
            <w:proofErr w:type="spellEnd"/>
            <w:r w:rsidRPr="009B3013">
              <w:rPr>
                <w:color w:val="FF0000"/>
              </w:rPr>
              <w:t>"</w:t>
            </w:r>
          </w:p>
          <w:p w14:paraId="2A073286" w14:textId="7129F560" w:rsidR="00F70D2F" w:rsidRPr="009B3013" w:rsidRDefault="00F70D2F" w:rsidP="00F70D2F">
            <w:pPr>
              <w:ind w:firstLineChars="450" w:firstLine="900"/>
              <w:rPr>
                <w:color w:val="FF0000"/>
              </w:rPr>
            </w:pPr>
            <w:r w:rsidRPr="009B3013">
              <w:rPr>
                <w:color w:val="FF0000"/>
              </w:rPr>
              <w:t>}</w:t>
            </w:r>
          </w:p>
          <w:p w14:paraId="55FA8F0C" w14:textId="77777777" w:rsidR="00F70D2F" w:rsidRPr="009B3013" w:rsidRDefault="00F70D2F" w:rsidP="00F70D2F">
            <w:pPr>
              <w:ind w:firstLineChars="200" w:firstLine="400"/>
              <w:rPr>
                <w:color w:val="FF0000"/>
              </w:rPr>
            </w:pPr>
            <w:r w:rsidRPr="009B3013">
              <w:rPr>
                <w:color w:val="FF0000"/>
              </w:rPr>
              <w:t>]],</w:t>
            </w:r>
          </w:p>
          <w:p w14:paraId="48F67B1B" w14:textId="77777777" w:rsidR="00F70D2F" w:rsidRPr="009B3013" w:rsidRDefault="00F70D2F" w:rsidP="00F70D2F">
            <w:pPr>
              <w:ind w:firstLineChars="200" w:firstLine="400"/>
              <w:rPr>
                <w:color w:val="FF0000"/>
              </w:rPr>
            </w:pPr>
            <w:r w:rsidRPr="009B3013">
              <w:rPr>
                <w:color w:val="FF0000"/>
              </w:rPr>
              <w:t>"extensions":[],</w:t>
            </w:r>
          </w:p>
          <w:p w14:paraId="7AC488A7" w14:textId="77777777" w:rsidR="00F70D2F" w:rsidRPr="009B3013" w:rsidRDefault="00F70D2F" w:rsidP="00F70D2F">
            <w:pPr>
              <w:ind w:firstLineChars="200" w:firstLine="400"/>
              <w:rPr>
                <w:color w:val="FF0000"/>
              </w:rPr>
            </w:pPr>
            <w:r w:rsidRPr="009B3013">
              <w:rPr>
                <w:color w:val="FF0000"/>
              </w:rPr>
              <w:t>"signatures":[],</w:t>
            </w:r>
          </w:p>
          <w:p w14:paraId="63C6F5AD" w14:textId="7AF5E8AB" w:rsidR="003E26A9" w:rsidRPr="00BF1976" w:rsidRDefault="00F70D2F" w:rsidP="00F70D2F">
            <w:pPr>
              <w:ind w:firstLineChars="200" w:firstLine="400"/>
            </w:pPr>
            <w:r w:rsidRPr="009B3013">
              <w:rPr>
                <w:color w:val="FF0000"/>
              </w:rPr>
              <w:t>"pkeys":["TNC5FHVSGXZCSxA3vyPmjGc4hT3FzcSqZKKeb3qwkmVpPQhTeTvyX"]}</w:t>
            </w:r>
            <w:r w:rsidR="009B3013" w:rsidRPr="009B3013">
              <w:rPr>
                <w:color w:val="FF0000"/>
              </w:rPr>
              <w:t xml:space="preserve"> </w:t>
            </w:r>
            <w:r w:rsidRPr="00F70D2F">
              <w:t>}</w:t>
            </w:r>
          </w:p>
        </w:tc>
      </w:tr>
    </w:tbl>
    <w:p w14:paraId="482DB97F" w14:textId="7E26B710" w:rsidR="00814FEE" w:rsidRDefault="00814FEE" w:rsidP="00AF56EE"/>
    <w:p w14:paraId="2E49D361" w14:textId="3F2F0E7B" w:rsidR="003462BF" w:rsidRDefault="003462BF" w:rsidP="00AF56EE">
      <w:r w:rsidRPr="003462BF">
        <w:rPr>
          <w:noProof/>
        </w:rPr>
        <w:drawing>
          <wp:inline distT="0" distB="0" distL="0" distR="0" wp14:anchorId="0B4B6857" wp14:editId="68DD74B8">
            <wp:extent cx="7391400" cy="3525889"/>
            <wp:effectExtent l="19050" t="19050" r="19050" b="1778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445547" cy="35517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E5C4C9" w14:textId="77777777" w:rsidR="003462BF" w:rsidRDefault="003462BF" w:rsidP="00AF56EE"/>
    <w:p w14:paraId="1C9F49D1" w14:textId="4398C5B5" w:rsidR="00D90F03" w:rsidRDefault="00D90F03" w:rsidP="00D90F03">
      <w:pPr>
        <w:pStyle w:val="a4"/>
        <w:numPr>
          <w:ilvl w:val="0"/>
          <w:numId w:val="18"/>
        </w:numPr>
        <w:ind w:leftChars="0"/>
      </w:pPr>
      <w:r>
        <w:rPr>
          <w:rFonts w:hint="eastAsia"/>
        </w:rPr>
        <w:t>s</w:t>
      </w:r>
      <w:r>
        <w:t xml:space="preserve">end </w:t>
      </w:r>
      <w:proofErr w:type="spellStart"/>
      <w:r w:rsidRPr="00D90F03">
        <w:t>sign_offline_transaction</w:t>
      </w:r>
      <w:proofErr w:type="spellEnd"/>
      <w:r>
        <w:t xml:space="preserve"> to offline wallet.</w:t>
      </w:r>
      <w:r w:rsidR="007143EB">
        <w:t xml:space="preserve"> (input the </w:t>
      </w:r>
      <w:proofErr w:type="spellStart"/>
      <w:r w:rsidR="007143EB">
        <w:t>transfer_offline</w:t>
      </w:r>
      <w:proofErr w:type="spellEnd"/>
      <w:r w:rsidR="007143EB">
        <w:t xml:space="preserve"> result in params)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557"/>
        <w:gridCol w:w="8459"/>
      </w:tblGrid>
      <w:tr w:rsidR="007143EB" w14:paraId="01E79014" w14:textId="77777777" w:rsidTr="00740E15">
        <w:tc>
          <w:tcPr>
            <w:tcW w:w="1412" w:type="dxa"/>
          </w:tcPr>
          <w:p w14:paraId="723A1BDB" w14:textId="77777777" w:rsidR="007143EB" w:rsidRDefault="007143EB" w:rsidP="003A028D">
            <w:r>
              <w:t>Json RPC</w:t>
            </w:r>
          </w:p>
        </w:tc>
        <w:tc>
          <w:tcPr>
            <w:tcW w:w="12049" w:type="dxa"/>
          </w:tcPr>
          <w:p w14:paraId="64BBA848" w14:textId="77777777" w:rsidR="00BB5062" w:rsidRDefault="007143EB" w:rsidP="003A028D">
            <w:r w:rsidRPr="007143EB">
              <w:t>{"</w:t>
            </w:r>
            <w:proofErr w:type="spellStart"/>
            <w:r w:rsidRPr="007143EB">
              <w:t>jsonrpc</w:t>
            </w:r>
            <w:proofErr w:type="spellEnd"/>
            <w:r w:rsidRPr="007143EB">
              <w:t>": "2.0", "method": "</w:t>
            </w:r>
            <w:proofErr w:type="spellStart"/>
            <w:r w:rsidRPr="007143EB">
              <w:t>sign_offline_transaction</w:t>
            </w:r>
            <w:proofErr w:type="spellEnd"/>
            <w:r w:rsidRPr="007143EB">
              <w:t xml:space="preserve">", </w:t>
            </w:r>
          </w:p>
          <w:p w14:paraId="651E8142" w14:textId="77777777" w:rsidR="00BB5062" w:rsidRDefault="007143EB" w:rsidP="003A028D">
            <w:r w:rsidRPr="007143EB">
              <w:t>"params": [</w:t>
            </w:r>
          </w:p>
          <w:p w14:paraId="0083FDDD" w14:textId="77777777" w:rsidR="00BB5062" w:rsidRPr="00E933EF" w:rsidRDefault="007143EB" w:rsidP="003A028D">
            <w:pPr>
              <w:rPr>
                <w:color w:val="FF0000"/>
              </w:rPr>
            </w:pPr>
            <w:r w:rsidRPr="00E933EF">
              <w:rPr>
                <w:color w:val="FF0000"/>
              </w:rPr>
              <w:t>{"ref_block_num":40139,"ref_block_prefix":1440310417,"expiration":"2020-10-23T02:56:24","operations":[["transfer",{"from":"tncadmin","to":"speedhwang","amount":"1.100000 TNC","memo":"memo"}]],"extensions":[],"signatures":[],"pkeys":["TNC5FHVSGXZCSxA3vyPmjGc4hT3FzcSqZKKeb3qwkmVpPQhTeTvyX"]}</w:t>
            </w:r>
          </w:p>
          <w:p w14:paraId="3A4B9D8A" w14:textId="62AEAED8" w:rsidR="007143EB" w:rsidRDefault="007143EB" w:rsidP="00BB5062">
            <w:r w:rsidRPr="007143EB">
              <w:t>], "id":1 }</w:t>
            </w:r>
          </w:p>
        </w:tc>
      </w:tr>
      <w:tr w:rsidR="007143EB" w14:paraId="798C3441" w14:textId="77777777" w:rsidTr="00740E15">
        <w:tc>
          <w:tcPr>
            <w:tcW w:w="1412" w:type="dxa"/>
          </w:tcPr>
          <w:p w14:paraId="2B8EF3AF" w14:textId="77777777" w:rsidR="007143EB" w:rsidRDefault="007143EB" w:rsidP="003A028D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12049" w:type="dxa"/>
          </w:tcPr>
          <w:p w14:paraId="0F69D917" w14:textId="77777777" w:rsidR="00291EFC" w:rsidRPr="00E63DCF" w:rsidRDefault="00291EFC" w:rsidP="00291EFC">
            <w:pPr>
              <w:rPr>
                <w:color w:val="FF0000"/>
              </w:rPr>
            </w:pPr>
            <w:r w:rsidRPr="00291EFC">
              <w:t>{"id":1,"result":</w:t>
            </w:r>
            <w:r w:rsidRPr="00E63DCF">
              <w:rPr>
                <w:color w:val="FF0000"/>
              </w:rPr>
              <w:t>{</w:t>
            </w:r>
          </w:p>
          <w:p w14:paraId="7D42BEC1" w14:textId="77777777" w:rsidR="00291EFC" w:rsidRPr="00E63DCF" w:rsidRDefault="00291EFC" w:rsidP="00291EFC">
            <w:pPr>
              <w:ind w:firstLineChars="150" w:firstLine="300"/>
              <w:rPr>
                <w:color w:val="FF0000"/>
              </w:rPr>
            </w:pPr>
            <w:r w:rsidRPr="00E63DCF">
              <w:rPr>
                <w:color w:val="FF0000"/>
              </w:rPr>
              <w:t>"ref_block_num":40139,</w:t>
            </w:r>
          </w:p>
          <w:p w14:paraId="10E40363" w14:textId="77777777" w:rsidR="00291EFC" w:rsidRPr="00E63DCF" w:rsidRDefault="00291EFC" w:rsidP="00291EFC">
            <w:pPr>
              <w:ind w:firstLineChars="150" w:firstLine="300"/>
              <w:rPr>
                <w:color w:val="FF0000"/>
              </w:rPr>
            </w:pPr>
            <w:r w:rsidRPr="00E63DCF">
              <w:rPr>
                <w:color w:val="FF0000"/>
              </w:rPr>
              <w:t>"ref_block_prefix":1440310417,</w:t>
            </w:r>
          </w:p>
          <w:p w14:paraId="621EF04C" w14:textId="77777777" w:rsidR="00291EFC" w:rsidRPr="00E63DCF" w:rsidRDefault="00291EFC" w:rsidP="00291EFC">
            <w:pPr>
              <w:ind w:firstLineChars="150" w:firstLine="300"/>
              <w:rPr>
                <w:color w:val="FF0000"/>
              </w:rPr>
            </w:pPr>
            <w:r w:rsidRPr="00E63DCF">
              <w:rPr>
                <w:color w:val="FF0000"/>
              </w:rPr>
              <w:t>"expiration":"2020-10-23T02:56:24",</w:t>
            </w:r>
          </w:p>
          <w:p w14:paraId="7F716F8E" w14:textId="77777777" w:rsidR="00291EFC" w:rsidRPr="00E63DCF" w:rsidRDefault="00291EFC" w:rsidP="00291EFC">
            <w:pPr>
              <w:ind w:firstLineChars="150" w:firstLine="300"/>
              <w:rPr>
                <w:color w:val="FF0000"/>
              </w:rPr>
            </w:pPr>
            <w:r w:rsidRPr="00E63DCF">
              <w:rPr>
                <w:color w:val="FF0000"/>
              </w:rPr>
              <w:t>"operations":[[</w:t>
            </w:r>
          </w:p>
          <w:p w14:paraId="2D06AAE3" w14:textId="77777777" w:rsidR="00291EFC" w:rsidRPr="00E63DCF" w:rsidRDefault="00291EFC" w:rsidP="00291EFC">
            <w:pPr>
              <w:ind w:firstLineChars="300" w:firstLine="600"/>
              <w:rPr>
                <w:color w:val="FF0000"/>
              </w:rPr>
            </w:pPr>
            <w:r w:rsidRPr="00E63DCF">
              <w:rPr>
                <w:color w:val="FF0000"/>
              </w:rPr>
              <w:t>"transfer",{</w:t>
            </w:r>
          </w:p>
          <w:p w14:paraId="0A5DD2B2" w14:textId="77777777" w:rsidR="00291EFC" w:rsidRPr="00E63DCF" w:rsidRDefault="00291EFC" w:rsidP="00291EFC">
            <w:pPr>
              <w:ind w:firstLineChars="400" w:firstLine="800"/>
              <w:rPr>
                <w:color w:val="FF0000"/>
              </w:rPr>
            </w:pPr>
            <w:r w:rsidRPr="00E63DCF">
              <w:rPr>
                <w:color w:val="FF0000"/>
              </w:rPr>
              <w:t>"from":"</w:t>
            </w:r>
            <w:proofErr w:type="spellStart"/>
            <w:r w:rsidRPr="00E63DCF">
              <w:rPr>
                <w:color w:val="FF0000"/>
              </w:rPr>
              <w:t>tncadmin</w:t>
            </w:r>
            <w:proofErr w:type="spellEnd"/>
            <w:r w:rsidRPr="00E63DCF">
              <w:rPr>
                <w:color w:val="FF0000"/>
              </w:rPr>
              <w:t>",</w:t>
            </w:r>
          </w:p>
          <w:p w14:paraId="6573C2D6" w14:textId="77777777" w:rsidR="00291EFC" w:rsidRPr="00E63DCF" w:rsidRDefault="00291EFC" w:rsidP="00291EFC">
            <w:pPr>
              <w:ind w:firstLineChars="400" w:firstLine="800"/>
              <w:rPr>
                <w:color w:val="FF0000"/>
              </w:rPr>
            </w:pPr>
            <w:r w:rsidRPr="00E63DCF">
              <w:rPr>
                <w:color w:val="FF0000"/>
              </w:rPr>
              <w:t>"to":"</w:t>
            </w:r>
            <w:proofErr w:type="spellStart"/>
            <w:r w:rsidRPr="00E63DCF">
              <w:rPr>
                <w:color w:val="FF0000"/>
              </w:rPr>
              <w:t>speedhwang</w:t>
            </w:r>
            <w:proofErr w:type="spellEnd"/>
            <w:r w:rsidRPr="00E63DCF">
              <w:rPr>
                <w:color w:val="FF0000"/>
              </w:rPr>
              <w:t>",</w:t>
            </w:r>
          </w:p>
          <w:p w14:paraId="03903E7E" w14:textId="77777777" w:rsidR="00291EFC" w:rsidRPr="00E63DCF" w:rsidRDefault="00291EFC" w:rsidP="00291EFC">
            <w:pPr>
              <w:ind w:firstLineChars="400" w:firstLine="800"/>
              <w:rPr>
                <w:color w:val="FF0000"/>
              </w:rPr>
            </w:pPr>
            <w:r w:rsidRPr="00E63DCF">
              <w:rPr>
                <w:color w:val="FF0000"/>
              </w:rPr>
              <w:t>"amount":"1.100000 TNC",</w:t>
            </w:r>
          </w:p>
          <w:p w14:paraId="558EAF68" w14:textId="77777777" w:rsidR="00291EFC" w:rsidRPr="00E63DCF" w:rsidRDefault="00291EFC" w:rsidP="00291EFC">
            <w:pPr>
              <w:ind w:firstLineChars="400" w:firstLine="800"/>
              <w:rPr>
                <w:color w:val="FF0000"/>
              </w:rPr>
            </w:pPr>
            <w:r w:rsidRPr="00E63DCF">
              <w:rPr>
                <w:color w:val="FF0000"/>
              </w:rPr>
              <w:t>"</w:t>
            </w:r>
            <w:proofErr w:type="spellStart"/>
            <w:r w:rsidRPr="00E63DCF">
              <w:rPr>
                <w:color w:val="FF0000"/>
              </w:rPr>
              <w:t>memo":"memo</w:t>
            </w:r>
            <w:proofErr w:type="spellEnd"/>
            <w:r w:rsidRPr="00E63DCF">
              <w:rPr>
                <w:color w:val="FF0000"/>
              </w:rPr>
              <w:t>"</w:t>
            </w:r>
          </w:p>
          <w:p w14:paraId="4307D59B" w14:textId="77777777" w:rsidR="00291EFC" w:rsidRPr="00E63DCF" w:rsidRDefault="00291EFC" w:rsidP="00291EFC">
            <w:pPr>
              <w:ind w:firstLineChars="400" w:firstLine="800"/>
              <w:rPr>
                <w:color w:val="FF0000"/>
              </w:rPr>
            </w:pPr>
            <w:r w:rsidRPr="00E63DCF">
              <w:rPr>
                <w:color w:val="FF0000"/>
              </w:rPr>
              <w:t>}</w:t>
            </w:r>
          </w:p>
          <w:p w14:paraId="258A501E" w14:textId="77777777" w:rsidR="00291EFC" w:rsidRPr="00E63DCF" w:rsidRDefault="00291EFC" w:rsidP="00291EFC">
            <w:pPr>
              <w:ind w:firstLineChars="250" w:firstLine="500"/>
              <w:rPr>
                <w:color w:val="FF0000"/>
              </w:rPr>
            </w:pPr>
            <w:r w:rsidRPr="00E63DCF">
              <w:rPr>
                <w:color w:val="FF0000"/>
              </w:rPr>
              <w:t>]],</w:t>
            </w:r>
          </w:p>
          <w:p w14:paraId="48350318" w14:textId="77777777" w:rsidR="00291EFC" w:rsidRPr="00E63DCF" w:rsidRDefault="00291EFC" w:rsidP="00291EFC">
            <w:pPr>
              <w:ind w:firstLineChars="250" w:firstLine="500"/>
              <w:rPr>
                <w:color w:val="FF0000"/>
              </w:rPr>
            </w:pPr>
            <w:r w:rsidRPr="00E63DCF">
              <w:rPr>
                <w:color w:val="FF0000"/>
              </w:rPr>
              <w:t>"extensions":[],</w:t>
            </w:r>
          </w:p>
          <w:p w14:paraId="4970702C" w14:textId="6239A14C" w:rsidR="007143EB" w:rsidRPr="00BF1976" w:rsidRDefault="00291EFC" w:rsidP="00291EFC">
            <w:pPr>
              <w:ind w:firstLineChars="250" w:firstLine="500"/>
            </w:pPr>
            <w:r w:rsidRPr="00E63DCF">
              <w:rPr>
                <w:color w:val="FF0000"/>
              </w:rPr>
              <w:t>"signatures":["20188c11a573a4…1bd5e5a71c43f"]}</w:t>
            </w:r>
            <w:r w:rsidR="00E63DCF" w:rsidRPr="00E63DCF">
              <w:rPr>
                <w:color w:val="FF0000"/>
              </w:rPr>
              <w:t xml:space="preserve"> </w:t>
            </w:r>
            <w:r w:rsidRPr="00291EFC">
              <w:t>}</w:t>
            </w:r>
          </w:p>
        </w:tc>
      </w:tr>
    </w:tbl>
    <w:p w14:paraId="2BD11CCD" w14:textId="77777777" w:rsidR="00D90F03" w:rsidRPr="007143EB" w:rsidRDefault="00D90F03" w:rsidP="00AF56EE"/>
    <w:p w14:paraId="3F2053DC" w14:textId="0F9D88E1" w:rsidR="00A036A8" w:rsidRDefault="00190456" w:rsidP="00AF56EE">
      <w:r w:rsidRPr="00190456">
        <w:rPr>
          <w:noProof/>
        </w:rPr>
        <w:drawing>
          <wp:inline distT="0" distB="0" distL="0" distR="0" wp14:anchorId="2998CA4D" wp14:editId="5A3CD16B">
            <wp:extent cx="8364416" cy="3475486"/>
            <wp:effectExtent l="19050" t="19050" r="17780" b="10795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8397707" cy="34893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DFDB39" w14:textId="63F7347E" w:rsidR="00190456" w:rsidRDefault="00190456" w:rsidP="00AF56EE"/>
    <w:p w14:paraId="30F27430" w14:textId="48B8B68F" w:rsidR="004D23C7" w:rsidRDefault="004D23C7" w:rsidP="004D23C7">
      <w:pPr>
        <w:pStyle w:val="a4"/>
        <w:numPr>
          <w:ilvl w:val="0"/>
          <w:numId w:val="18"/>
        </w:numPr>
        <w:ind w:leftChars="0"/>
      </w:pPr>
      <w:r>
        <w:rPr>
          <w:rFonts w:hint="eastAsia"/>
        </w:rPr>
        <w:t>s</w:t>
      </w:r>
      <w:r>
        <w:t xml:space="preserve">end </w:t>
      </w:r>
      <w:proofErr w:type="spellStart"/>
      <w:r>
        <w:t>push_transaction</w:t>
      </w:r>
      <w:proofErr w:type="spellEnd"/>
      <w:r>
        <w:t xml:space="preserve"> to online wallet. (input the </w:t>
      </w:r>
      <w:proofErr w:type="spellStart"/>
      <w:r w:rsidRPr="00D90F03">
        <w:t>sign_offline_transaction</w:t>
      </w:r>
      <w:proofErr w:type="spellEnd"/>
      <w:r>
        <w:t xml:space="preserve"> result in params)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569"/>
        <w:gridCol w:w="8447"/>
      </w:tblGrid>
      <w:tr w:rsidR="009F3620" w14:paraId="2E084720" w14:textId="77777777" w:rsidTr="009D4279">
        <w:tc>
          <w:tcPr>
            <w:tcW w:w="1412" w:type="dxa"/>
          </w:tcPr>
          <w:p w14:paraId="30BCBC09" w14:textId="77777777" w:rsidR="00740E15" w:rsidRDefault="00740E15" w:rsidP="003A028D">
            <w:r>
              <w:t>Json RPC</w:t>
            </w:r>
          </w:p>
        </w:tc>
        <w:tc>
          <w:tcPr>
            <w:tcW w:w="12049" w:type="dxa"/>
          </w:tcPr>
          <w:p w14:paraId="1694CA73" w14:textId="77777777" w:rsidR="00740E15" w:rsidRDefault="00740E15" w:rsidP="003A028D">
            <w:r w:rsidRPr="00740E15">
              <w:t>{"</w:t>
            </w:r>
            <w:proofErr w:type="spellStart"/>
            <w:r w:rsidRPr="00740E15">
              <w:t>jsonrpc</w:t>
            </w:r>
            <w:proofErr w:type="spellEnd"/>
            <w:r w:rsidRPr="00740E15">
              <w:t>": "2.0", "method": "</w:t>
            </w:r>
            <w:proofErr w:type="spellStart"/>
            <w:r w:rsidRPr="00740E15">
              <w:t>push_transaction</w:t>
            </w:r>
            <w:proofErr w:type="spellEnd"/>
            <w:r w:rsidRPr="00740E15">
              <w:t xml:space="preserve">", </w:t>
            </w:r>
          </w:p>
          <w:p w14:paraId="31BB0CE6" w14:textId="77777777" w:rsidR="00740E15" w:rsidRDefault="00740E15" w:rsidP="003A028D">
            <w:r w:rsidRPr="00740E15">
              <w:t>"params": [</w:t>
            </w:r>
          </w:p>
          <w:p w14:paraId="1478E200" w14:textId="04D38030" w:rsidR="00740E15" w:rsidRDefault="00740E15" w:rsidP="003A028D">
            <w:r w:rsidRPr="000B2353">
              <w:rPr>
                <w:color w:val="FF0000"/>
              </w:rPr>
              <w:t>{"ref_block_num":40139,"ref_block_prefix":1440310417,"expiration":"2020-10-23T02:56:24","operations":[["transfer",{"from":"tncadmin","to":"speedhwang","amount":"1.100000 TNC","memo":"security"}]],"extensions":[],"signatures":["20188c11a573a49ec1f7b6</w:t>
            </w:r>
            <w:r w:rsidR="00E438D5" w:rsidRPr="000B2353">
              <w:rPr>
                <w:color w:val="FF0000"/>
              </w:rPr>
              <w:t>…</w:t>
            </w:r>
            <w:r w:rsidRPr="000B2353">
              <w:rPr>
                <w:color w:val="FF0000"/>
              </w:rPr>
              <w:t>d3c28cfaa6aa6be2b9fe66d91bd5e5a71c43f"]}</w:t>
            </w:r>
            <w:r w:rsidRPr="00740E15">
              <w:t>, true</w:t>
            </w:r>
          </w:p>
          <w:p w14:paraId="3B28F9EA" w14:textId="7C82E8BF" w:rsidR="00740E15" w:rsidRDefault="00740E15" w:rsidP="003A028D">
            <w:r w:rsidRPr="00740E15">
              <w:t>], "id":1 }</w:t>
            </w:r>
          </w:p>
        </w:tc>
      </w:tr>
      <w:tr w:rsidR="009F3620" w14:paraId="280E4E2E" w14:textId="77777777" w:rsidTr="009D4279">
        <w:tc>
          <w:tcPr>
            <w:tcW w:w="1412" w:type="dxa"/>
          </w:tcPr>
          <w:p w14:paraId="0E9D4FA6" w14:textId="77777777" w:rsidR="00740E15" w:rsidRDefault="00740E15" w:rsidP="003A028D"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12049" w:type="dxa"/>
          </w:tcPr>
          <w:p w14:paraId="5D624483" w14:textId="77777777" w:rsidR="009D4279" w:rsidRDefault="009D4279" w:rsidP="009D4279">
            <w:r w:rsidRPr="009D4279">
              <w:t>{"id":1,"result":{</w:t>
            </w:r>
          </w:p>
          <w:p w14:paraId="65787EBF" w14:textId="77777777" w:rsidR="009D4279" w:rsidRDefault="009D4279" w:rsidP="009D4279">
            <w:pPr>
              <w:ind w:firstLineChars="150" w:firstLine="300"/>
            </w:pPr>
            <w:r w:rsidRPr="009D4279">
              <w:t>"ref_block_num":42361,</w:t>
            </w:r>
          </w:p>
          <w:p w14:paraId="48972DE0" w14:textId="77777777" w:rsidR="009D4279" w:rsidRDefault="009D4279" w:rsidP="009D4279">
            <w:pPr>
              <w:ind w:firstLineChars="150" w:firstLine="300"/>
            </w:pPr>
            <w:r w:rsidRPr="009D4279">
              <w:t>"ref_block_prefix":684249199,</w:t>
            </w:r>
          </w:p>
          <w:p w14:paraId="0A581F55" w14:textId="77777777" w:rsidR="009D4279" w:rsidRDefault="009D4279" w:rsidP="009D4279">
            <w:pPr>
              <w:ind w:firstLineChars="150" w:firstLine="300"/>
            </w:pPr>
            <w:r w:rsidRPr="009D4279">
              <w:t>"expiration":"2020-10-26T01:17:39",</w:t>
            </w:r>
          </w:p>
          <w:p w14:paraId="08E8FD49" w14:textId="77777777" w:rsidR="009D4279" w:rsidRDefault="009D4279" w:rsidP="009D4279">
            <w:pPr>
              <w:ind w:firstLineChars="150" w:firstLine="300"/>
            </w:pPr>
            <w:r w:rsidRPr="009D4279">
              <w:t>"operations":[[</w:t>
            </w:r>
          </w:p>
          <w:p w14:paraId="3B50D1B0" w14:textId="77777777" w:rsidR="009D4279" w:rsidRDefault="009D4279" w:rsidP="009D4279">
            <w:pPr>
              <w:ind w:firstLineChars="300" w:firstLine="600"/>
            </w:pPr>
            <w:r w:rsidRPr="009D4279">
              <w:t>"transfer",{</w:t>
            </w:r>
          </w:p>
          <w:p w14:paraId="73E41184" w14:textId="77777777" w:rsidR="009D4279" w:rsidRDefault="009D4279" w:rsidP="009D4279">
            <w:pPr>
              <w:ind w:firstLineChars="450" w:firstLine="900"/>
            </w:pPr>
            <w:r w:rsidRPr="009D4279">
              <w:t>"from":"</w:t>
            </w:r>
            <w:proofErr w:type="spellStart"/>
            <w:r w:rsidRPr="009D4279">
              <w:t>tncadmin</w:t>
            </w:r>
            <w:proofErr w:type="spellEnd"/>
            <w:r w:rsidRPr="009D4279">
              <w:t>",</w:t>
            </w:r>
          </w:p>
          <w:p w14:paraId="626F0416" w14:textId="77777777" w:rsidR="009D4279" w:rsidRDefault="009D4279" w:rsidP="009D4279">
            <w:pPr>
              <w:ind w:firstLineChars="450" w:firstLine="900"/>
            </w:pPr>
            <w:r w:rsidRPr="009D4279">
              <w:t>"to":"</w:t>
            </w:r>
            <w:proofErr w:type="spellStart"/>
            <w:r w:rsidRPr="009D4279">
              <w:t>speedhwang</w:t>
            </w:r>
            <w:proofErr w:type="spellEnd"/>
            <w:r w:rsidRPr="009D4279">
              <w:t>",</w:t>
            </w:r>
          </w:p>
          <w:p w14:paraId="11DFA3F5" w14:textId="77777777" w:rsidR="009D4279" w:rsidRDefault="009D4279" w:rsidP="009D4279">
            <w:pPr>
              <w:ind w:firstLineChars="450" w:firstLine="900"/>
            </w:pPr>
            <w:r w:rsidRPr="009D4279">
              <w:t>"amount":"1.100000 TNC",</w:t>
            </w:r>
          </w:p>
          <w:p w14:paraId="1457CADD" w14:textId="77777777" w:rsidR="009D4279" w:rsidRDefault="009D4279" w:rsidP="009D4279">
            <w:pPr>
              <w:ind w:firstLineChars="450" w:firstLine="900"/>
            </w:pPr>
            <w:r w:rsidRPr="009D4279">
              <w:t>"</w:t>
            </w:r>
            <w:proofErr w:type="spellStart"/>
            <w:r w:rsidRPr="009D4279">
              <w:t>memo":"memo</w:t>
            </w:r>
            <w:proofErr w:type="spellEnd"/>
            <w:r w:rsidRPr="009D4279">
              <w:t>"</w:t>
            </w:r>
          </w:p>
          <w:p w14:paraId="4A7F47FF" w14:textId="77777777" w:rsidR="009D4279" w:rsidRDefault="009D4279" w:rsidP="009D4279">
            <w:pPr>
              <w:ind w:firstLineChars="350" w:firstLine="700"/>
            </w:pPr>
            <w:r w:rsidRPr="009D4279">
              <w:t>}</w:t>
            </w:r>
          </w:p>
          <w:p w14:paraId="024E2780" w14:textId="77777777" w:rsidR="009D4279" w:rsidRDefault="009D4279" w:rsidP="009D4279">
            <w:pPr>
              <w:ind w:firstLineChars="250" w:firstLine="500"/>
            </w:pPr>
            <w:r w:rsidRPr="009D4279">
              <w:t>]],</w:t>
            </w:r>
          </w:p>
          <w:p w14:paraId="4D48F980" w14:textId="77777777" w:rsidR="009D4279" w:rsidRDefault="009D4279" w:rsidP="009D4279">
            <w:pPr>
              <w:ind w:firstLineChars="250" w:firstLine="500"/>
            </w:pPr>
            <w:r w:rsidRPr="009D4279">
              <w:t>"extensions":[],</w:t>
            </w:r>
          </w:p>
          <w:p w14:paraId="0EAD8A02" w14:textId="1D859970" w:rsidR="009D4279" w:rsidRDefault="009D4279" w:rsidP="009D4279">
            <w:pPr>
              <w:ind w:firstLineChars="250" w:firstLine="500"/>
            </w:pPr>
            <w:r w:rsidRPr="009D4279">
              <w:t>"signatures":["1f6c85f887db2ebc9af4604c1d846c548edd76808cd9174</w:t>
            </w:r>
            <w:r w:rsidR="00D61C54">
              <w:t>….</w:t>
            </w:r>
            <w:r w:rsidRPr="009D4279">
              <w:t>91485a362847f3938916b9b85f92b"],</w:t>
            </w:r>
          </w:p>
          <w:p w14:paraId="76C60402" w14:textId="77777777" w:rsidR="009D4279" w:rsidRDefault="009D4279" w:rsidP="009D4279">
            <w:pPr>
              <w:ind w:firstLineChars="250" w:firstLine="500"/>
            </w:pPr>
            <w:r w:rsidRPr="009D4279">
              <w:t>"transaction_id":"ab0382fbeb07fdd0287b951572eb3f9b8216b88a",</w:t>
            </w:r>
          </w:p>
          <w:p w14:paraId="57A5F19A" w14:textId="77777777" w:rsidR="009D4279" w:rsidRDefault="009D4279" w:rsidP="009D4279">
            <w:pPr>
              <w:ind w:firstLineChars="250" w:firstLine="500"/>
            </w:pPr>
            <w:r w:rsidRPr="009D4279">
              <w:t>"block_num":42374,</w:t>
            </w:r>
          </w:p>
          <w:p w14:paraId="454FF8F3" w14:textId="2594C713" w:rsidR="00740E15" w:rsidRPr="00BF1976" w:rsidRDefault="009D4279" w:rsidP="009D4279">
            <w:pPr>
              <w:ind w:firstLineChars="250" w:firstLine="500"/>
            </w:pPr>
            <w:r w:rsidRPr="009D4279">
              <w:t>"transaction_num":0}}</w:t>
            </w:r>
          </w:p>
        </w:tc>
      </w:tr>
    </w:tbl>
    <w:p w14:paraId="5CAB2A2E" w14:textId="63606672" w:rsidR="00190456" w:rsidRDefault="00190456" w:rsidP="00AF56EE"/>
    <w:p w14:paraId="04470174" w14:textId="08EA2806" w:rsidR="004D23C7" w:rsidRDefault="009D4279" w:rsidP="00AF56EE">
      <w:r w:rsidRPr="009D4279">
        <w:rPr>
          <w:noProof/>
        </w:rPr>
        <w:drawing>
          <wp:inline distT="0" distB="0" distL="0" distR="0" wp14:anchorId="1A0E2F72" wp14:editId="6C3C966D">
            <wp:extent cx="7054351" cy="2983523"/>
            <wp:effectExtent l="19050" t="19050" r="13335" b="2667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063346" cy="2987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708BC9" w14:textId="77777777" w:rsidR="004D23C7" w:rsidRPr="005046AB" w:rsidRDefault="004D23C7" w:rsidP="00AF56EE"/>
    <w:p w14:paraId="4B0B81A1" w14:textId="34F3BA86" w:rsidR="00091041" w:rsidRDefault="00D3796A" w:rsidP="000425E9">
      <w:pPr>
        <w:pStyle w:val="a3"/>
        <w:numPr>
          <w:ilvl w:val="0"/>
          <w:numId w:val="5"/>
        </w:numPr>
        <w:jc w:val="left"/>
      </w:pPr>
      <w:r>
        <w:t>NodeJS Install</w:t>
      </w:r>
    </w:p>
    <w:p w14:paraId="2128F65D" w14:textId="77777777" w:rsidR="00D3796A" w:rsidRDefault="00D3796A" w:rsidP="00D3796A">
      <w:pPr>
        <w:pStyle w:val="a4"/>
        <w:ind w:leftChars="0" w:left="760"/>
      </w:pPr>
      <w:r>
        <w:t xml:space="preserve">&gt; </w:t>
      </w:r>
      <w:proofErr w:type="spellStart"/>
      <w:r>
        <w:t>sudo</w:t>
      </w:r>
      <w:proofErr w:type="spellEnd"/>
      <w:r>
        <w:t xml:space="preserve"> apt-get install </w:t>
      </w:r>
      <w:proofErr w:type="spellStart"/>
      <w:r>
        <w:t>nodejs</w:t>
      </w:r>
      <w:proofErr w:type="spellEnd"/>
      <w:r>
        <w:t xml:space="preserve"> </w:t>
      </w:r>
      <w:proofErr w:type="spellStart"/>
      <w:r>
        <w:t>nodejs</w:t>
      </w:r>
      <w:proofErr w:type="spellEnd"/>
      <w:r>
        <w:t xml:space="preserve">-legacy </w:t>
      </w:r>
      <w:proofErr w:type="spellStart"/>
      <w:r>
        <w:t>npm</w:t>
      </w:r>
      <w:proofErr w:type="spellEnd"/>
      <w:r>
        <w:t xml:space="preserve"> -y</w:t>
      </w:r>
    </w:p>
    <w:p w14:paraId="3B801737" w14:textId="77777777" w:rsidR="00D3796A" w:rsidRDefault="00D3796A" w:rsidP="00D3796A">
      <w:pPr>
        <w:pStyle w:val="a4"/>
        <w:ind w:leftChars="0" w:left="760"/>
      </w:pPr>
      <w:r>
        <w:t xml:space="preserve">&gt; </w:t>
      </w:r>
      <w:proofErr w:type="spellStart"/>
      <w:r>
        <w:t>sudo</w:t>
      </w:r>
      <w:proofErr w:type="spellEnd"/>
      <w:r>
        <w:t xml:space="preserve"> apt-get install build-essential </w:t>
      </w:r>
      <w:proofErr w:type="spellStart"/>
      <w:r>
        <w:t>libssl</w:t>
      </w:r>
      <w:proofErr w:type="spellEnd"/>
      <w:r>
        <w:t>-dev -y</w:t>
      </w:r>
    </w:p>
    <w:p w14:paraId="3C07731F" w14:textId="77777777" w:rsidR="00D3796A" w:rsidRDefault="00D3796A" w:rsidP="00D3796A">
      <w:pPr>
        <w:pStyle w:val="a4"/>
        <w:ind w:leftChars="0" w:left="760"/>
      </w:pPr>
      <w:r>
        <w:t xml:space="preserve">&gt;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npm</w:t>
      </w:r>
      <w:proofErr w:type="spellEnd"/>
      <w:r>
        <w:t xml:space="preserve"> cache clean -f</w:t>
      </w:r>
    </w:p>
    <w:p w14:paraId="04D83373" w14:textId="77777777" w:rsidR="00D3796A" w:rsidRDefault="00D3796A" w:rsidP="00D3796A">
      <w:pPr>
        <w:pStyle w:val="a4"/>
        <w:ind w:leftChars="0" w:left="760"/>
      </w:pPr>
      <w:r>
        <w:t xml:space="preserve">&gt;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npm</w:t>
      </w:r>
      <w:proofErr w:type="spellEnd"/>
      <w:r>
        <w:t xml:space="preserve"> install -g n</w:t>
      </w:r>
    </w:p>
    <w:p w14:paraId="753A6551" w14:textId="77777777" w:rsidR="00D3796A" w:rsidRDefault="00D3796A" w:rsidP="00D3796A">
      <w:pPr>
        <w:pStyle w:val="a4"/>
        <w:ind w:leftChars="0" w:left="760"/>
      </w:pPr>
      <w:r>
        <w:t xml:space="preserve">&gt; </w:t>
      </w:r>
      <w:proofErr w:type="spellStart"/>
      <w:r>
        <w:t>sudo</w:t>
      </w:r>
      <w:proofErr w:type="spellEnd"/>
      <w:r>
        <w:t xml:space="preserve"> n 6.14.2</w:t>
      </w:r>
    </w:p>
    <w:p w14:paraId="5C4DCA83" w14:textId="77777777" w:rsidR="00D3796A" w:rsidRDefault="00D3796A" w:rsidP="00D3796A">
      <w:pPr>
        <w:pStyle w:val="a4"/>
        <w:ind w:leftChars="0" w:left="760"/>
      </w:pPr>
      <w:r>
        <w:rPr>
          <w:rFonts w:hint="eastAsia"/>
        </w:rPr>
        <w:t>&gt;</w:t>
      </w:r>
      <w:r>
        <w:t xml:space="preserve"> </w:t>
      </w:r>
      <w:proofErr w:type="spellStart"/>
      <w:r w:rsidRPr="003B17BE">
        <w:t>sudo</w:t>
      </w:r>
      <w:proofErr w:type="spellEnd"/>
      <w:r w:rsidRPr="003B17BE">
        <w:t xml:space="preserve"> ln -sf /</w:t>
      </w:r>
      <w:proofErr w:type="spellStart"/>
      <w:r w:rsidRPr="003B17BE">
        <w:t>usr</w:t>
      </w:r>
      <w:proofErr w:type="spellEnd"/>
      <w:r w:rsidRPr="003B17BE">
        <w:t>/local/n/versions/node/6.14.2/bin/node /</w:t>
      </w:r>
      <w:proofErr w:type="spellStart"/>
      <w:r w:rsidRPr="003B17BE">
        <w:t>usr</w:t>
      </w:r>
      <w:proofErr w:type="spellEnd"/>
      <w:r w:rsidRPr="003B17BE">
        <w:t>/bin/node</w:t>
      </w:r>
    </w:p>
    <w:p w14:paraId="2F5EE79F" w14:textId="77777777" w:rsidR="00D3796A" w:rsidRDefault="00D3796A" w:rsidP="00D3796A">
      <w:pPr>
        <w:pStyle w:val="a4"/>
        <w:ind w:leftChars="0" w:left="760"/>
      </w:pPr>
      <w:r>
        <w:t xml:space="preserve">&gt; </w:t>
      </w:r>
      <w:proofErr w:type="spellStart"/>
      <w:r w:rsidRPr="00C12A9B">
        <w:t>sudo</w:t>
      </w:r>
      <w:proofErr w:type="spellEnd"/>
      <w:r w:rsidRPr="00C12A9B">
        <w:t xml:space="preserve"> </w:t>
      </w:r>
      <w:proofErr w:type="spellStart"/>
      <w:r w:rsidRPr="00C12A9B">
        <w:t>npm</w:t>
      </w:r>
      <w:proofErr w:type="spellEnd"/>
      <w:r w:rsidRPr="00C12A9B">
        <w:t xml:space="preserve"> install forever -g</w:t>
      </w:r>
    </w:p>
    <w:p w14:paraId="66E8850B" w14:textId="77777777" w:rsidR="00D3796A" w:rsidRPr="00F5687C" w:rsidRDefault="00D3796A" w:rsidP="00D3796A">
      <w:pPr>
        <w:pStyle w:val="a4"/>
        <w:ind w:leftChars="0" w:left="760"/>
      </w:pPr>
      <w:r>
        <w:t xml:space="preserve">&gt; </w:t>
      </w:r>
      <w:r w:rsidRPr="00C12A9B">
        <w:t>forever start --</w:t>
      </w:r>
      <w:proofErr w:type="spellStart"/>
      <w:r w:rsidRPr="00C12A9B">
        <w:t>uid</w:t>
      </w:r>
      <w:proofErr w:type="spellEnd"/>
      <w:r w:rsidRPr="00C12A9B">
        <w:t xml:space="preserve"> </w:t>
      </w:r>
      <w:proofErr w:type="spellStart"/>
      <w:r w:rsidRPr="00C12A9B">
        <w:t>tnc_node</w:t>
      </w:r>
      <w:proofErr w:type="spellEnd"/>
      <w:r w:rsidRPr="00C12A9B">
        <w:t xml:space="preserve"> -a </w:t>
      </w:r>
      <w:proofErr w:type="spellStart"/>
      <w:r w:rsidRPr="00C12A9B">
        <w:t>src</w:t>
      </w:r>
      <w:proofErr w:type="spellEnd"/>
      <w:r w:rsidRPr="00C12A9B">
        <w:t>/app.js</w:t>
      </w:r>
    </w:p>
    <w:p w14:paraId="413E1E4F" w14:textId="0F7F808C" w:rsidR="000C6B75" w:rsidRDefault="000C6B75" w:rsidP="00AF56EE"/>
    <w:p w14:paraId="2996FF87" w14:textId="77777777" w:rsidR="00300949" w:rsidRDefault="00300949" w:rsidP="000425E9">
      <w:pPr>
        <w:pStyle w:val="a3"/>
        <w:numPr>
          <w:ilvl w:val="0"/>
          <w:numId w:val="5"/>
        </w:numPr>
        <w:jc w:val="left"/>
      </w:pPr>
      <w:r>
        <w:t xml:space="preserve">NodeJS API </w:t>
      </w:r>
      <w:r>
        <w:rPr>
          <w:rFonts w:hint="eastAsia"/>
        </w:rPr>
        <w:t>S</w:t>
      </w:r>
      <w:r>
        <w:t>etting</w:t>
      </w:r>
    </w:p>
    <w:p w14:paraId="71D34538" w14:textId="77777777" w:rsidR="00300949" w:rsidRDefault="00300949" w:rsidP="00C0446F">
      <w:pPr>
        <w:pStyle w:val="a4"/>
        <w:ind w:leftChars="0" w:left="760"/>
      </w:pPr>
      <w:r w:rsidRPr="00034FB5">
        <w:t xml:space="preserve">To connect to the blockchain node, set up </w:t>
      </w:r>
      <w:r>
        <w:t>using the following information</w:t>
      </w:r>
      <w:r>
        <w:rPr>
          <w:rFonts w:hint="eastAsia"/>
        </w:rPr>
        <w:t>.</w:t>
      </w:r>
    </w:p>
    <w:p w14:paraId="511367D5" w14:textId="77777777" w:rsidR="00300949" w:rsidRDefault="00300949" w:rsidP="00C0446F">
      <w:pPr>
        <w:pStyle w:val="a4"/>
        <w:ind w:leftChars="0" w:left="760"/>
      </w:pPr>
      <w:r>
        <w:rPr>
          <w:rFonts w:hint="eastAsia"/>
        </w:rPr>
        <w:t>S</w:t>
      </w:r>
      <w:r>
        <w:t>etting File</w:t>
      </w:r>
      <w:r>
        <w:rPr>
          <w:rFonts w:hint="eastAsia"/>
        </w:rPr>
        <w:t xml:space="preserve"> </w:t>
      </w:r>
      <w:r>
        <w:t xml:space="preserve">: </w:t>
      </w:r>
      <w:proofErr w:type="spellStart"/>
      <w:r>
        <w:rPr>
          <w:rFonts w:hint="eastAsia"/>
        </w:rPr>
        <w:t>src</w:t>
      </w:r>
      <w:proofErr w:type="spellEnd"/>
      <w:r>
        <w:rPr>
          <w:rFonts w:hint="eastAsia"/>
        </w:rPr>
        <w:t>/config/config.js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00949" w14:paraId="6009FD26" w14:textId="77777777" w:rsidTr="005F4A05">
        <w:tc>
          <w:tcPr>
            <w:tcW w:w="9016" w:type="dxa"/>
          </w:tcPr>
          <w:p w14:paraId="70834532" w14:textId="77777777" w:rsidR="00300949" w:rsidRDefault="00300949" w:rsidP="00DC5117">
            <w:pPr>
              <w:pStyle w:val="a9"/>
            </w:pPr>
            <w:proofErr w:type="spellStart"/>
            <w:r>
              <w:t>module.exports</w:t>
            </w:r>
            <w:proofErr w:type="spellEnd"/>
            <w:r>
              <w:t xml:space="preserve"> = {</w:t>
            </w:r>
          </w:p>
          <w:p w14:paraId="770281CD" w14:textId="77777777" w:rsidR="00300949" w:rsidRDefault="00300949" w:rsidP="00DC5117">
            <w:pPr>
              <w:pStyle w:val="a9"/>
            </w:pPr>
            <w:r>
              <w:t xml:space="preserve">   mode : 'development',</w:t>
            </w:r>
          </w:p>
          <w:p w14:paraId="363A9261" w14:textId="77777777" w:rsidR="00300949" w:rsidRDefault="00300949" w:rsidP="00DC5117">
            <w:pPr>
              <w:pStyle w:val="a9"/>
            </w:pPr>
            <w:r>
              <w:t xml:space="preserve">   version : '0',</w:t>
            </w:r>
          </w:p>
          <w:p w14:paraId="000E654A" w14:textId="77777777" w:rsidR="00300949" w:rsidRDefault="00300949" w:rsidP="00DC5117">
            <w:pPr>
              <w:pStyle w:val="a9"/>
            </w:pPr>
            <w:r>
              <w:t xml:space="preserve">   port   : 3030,</w:t>
            </w:r>
          </w:p>
          <w:p w14:paraId="43507763" w14:textId="77777777" w:rsidR="00300949" w:rsidRDefault="00300949" w:rsidP="00DC5117">
            <w:pPr>
              <w:pStyle w:val="a9"/>
            </w:pPr>
            <w:r>
              <w:t xml:space="preserve">   </w:t>
            </w:r>
            <w:proofErr w:type="spellStart"/>
            <w:r>
              <w:t>api_url</w:t>
            </w:r>
            <w:proofErr w:type="spellEnd"/>
            <w:r>
              <w:t xml:space="preserve"> : "</w:t>
            </w:r>
            <w:proofErr w:type="spellStart"/>
            <w:r w:rsidRPr="00C0446F">
              <w:rPr>
                <w:color w:val="FF0000"/>
              </w:rPr>
              <w:t>ws</w:t>
            </w:r>
            <w:proofErr w:type="spellEnd"/>
            <w:r w:rsidRPr="00C0446F">
              <w:rPr>
                <w:color w:val="FF0000"/>
              </w:rPr>
              <w:t>://127.0.0.1:10274</w:t>
            </w:r>
            <w:r>
              <w:t>",</w:t>
            </w:r>
          </w:p>
          <w:p w14:paraId="0100F0F4" w14:textId="77777777" w:rsidR="00300949" w:rsidRDefault="00300949" w:rsidP="00DC5117">
            <w:pPr>
              <w:pStyle w:val="a9"/>
            </w:pPr>
            <w:r>
              <w:t xml:space="preserve">   </w:t>
            </w:r>
            <w:proofErr w:type="spellStart"/>
            <w:r>
              <w:t>address_prefix</w:t>
            </w:r>
            <w:proofErr w:type="spellEnd"/>
            <w:r>
              <w:t xml:space="preserve"> : "TNC",</w:t>
            </w:r>
          </w:p>
          <w:p w14:paraId="1C28758B" w14:textId="77777777" w:rsidR="00300949" w:rsidRDefault="00300949" w:rsidP="00DC5117">
            <w:pPr>
              <w:pStyle w:val="a9"/>
            </w:pPr>
            <w:r>
              <w:t xml:space="preserve">   </w:t>
            </w:r>
            <w:proofErr w:type="spellStart"/>
            <w:r>
              <w:t>fee_string</w:t>
            </w:r>
            <w:proofErr w:type="spellEnd"/>
            <w:r>
              <w:t xml:space="preserve"> : "TNC",</w:t>
            </w:r>
          </w:p>
          <w:p w14:paraId="5732121D" w14:textId="77777777" w:rsidR="00300949" w:rsidRDefault="00300949" w:rsidP="00DC5117">
            <w:pPr>
              <w:pStyle w:val="a9"/>
            </w:pPr>
            <w:r>
              <w:t xml:space="preserve">   </w:t>
            </w:r>
            <w:proofErr w:type="spellStart"/>
            <w:r>
              <w:t>fee_string_rpad</w:t>
            </w:r>
            <w:proofErr w:type="spellEnd"/>
            <w:r>
              <w:t xml:space="preserve"> : 6,</w:t>
            </w:r>
          </w:p>
          <w:p w14:paraId="36EDC5DA" w14:textId="60815887" w:rsidR="00300949" w:rsidRDefault="00300949" w:rsidP="00DC5117">
            <w:pPr>
              <w:pStyle w:val="a9"/>
            </w:pPr>
            <w:r>
              <w:t xml:space="preserve">   creator : "</w:t>
            </w:r>
            <w:r w:rsidR="008757FE" w:rsidRPr="00C0446F">
              <w:rPr>
                <w:color w:val="FF0000"/>
              </w:rPr>
              <w:t>exchange</w:t>
            </w:r>
            <w:r>
              <w:t>",</w:t>
            </w:r>
          </w:p>
          <w:p w14:paraId="5ACC2026" w14:textId="1D2C0CC5" w:rsidR="00300949" w:rsidRDefault="00300949" w:rsidP="00DC5117">
            <w:pPr>
              <w:pStyle w:val="a9"/>
            </w:pPr>
            <w:r>
              <w:t xml:space="preserve">   </w:t>
            </w:r>
            <w:proofErr w:type="spellStart"/>
            <w:r>
              <w:t>creator_wif</w:t>
            </w:r>
            <w:proofErr w:type="spellEnd"/>
            <w:r>
              <w:t xml:space="preserve"> : "</w:t>
            </w:r>
            <w:r w:rsidR="005F4A05" w:rsidRPr="00C0446F">
              <w:rPr>
                <w:color w:val="FF0000"/>
              </w:rPr>
              <w:t>5JC5q5EbSYSET7SStvf7u7sm9AAyLdSSnVojTVqmMtNZ3mZmAVo</w:t>
            </w:r>
            <w:r>
              <w:t>",</w:t>
            </w:r>
          </w:p>
          <w:p w14:paraId="63FA377B" w14:textId="77777777" w:rsidR="00300949" w:rsidRDefault="00300949" w:rsidP="00DC5117">
            <w:pPr>
              <w:pStyle w:val="a9"/>
            </w:pPr>
            <w:r>
              <w:t xml:space="preserve">   </w:t>
            </w:r>
            <w:proofErr w:type="spellStart"/>
            <w:r>
              <w:t>chain_id</w:t>
            </w:r>
            <w:proofErr w:type="spellEnd"/>
            <w:r>
              <w:t>: "0000000000000000000000000000000000000000000000000000000000000000",</w:t>
            </w:r>
          </w:p>
          <w:p w14:paraId="112F562F" w14:textId="77777777" w:rsidR="00300949" w:rsidRDefault="00300949" w:rsidP="00DC5117">
            <w:pPr>
              <w:pStyle w:val="a9"/>
            </w:pPr>
            <w:r>
              <w:t>};</w:t>
            </w:r>
          </w:p>
        </w:tc>
      </w:tr>
    </w:tbl>
    <w:p w14:paraId="7A417DDB" w14:textId="77777777" w:rsidR="00300949" w:rsidRDefault="00300949" w:rsidP="00300949">
      <w:pPr>
        <w:pStyle w:val="a4"/>
        <w:ind w:leftChars="0" w:left="760"/>
      </w:pPr>
    </w:p>
    <w:p w14:paraId="3D863FB5" w14:textId="77777777" w:rsidR="00300949" w:rsidRPr="00331B0E" w:rsidRDefault="00300949" w:rsidP="00300949">
      <w:pPr>
        <w:pStyle w:val="a9"/>
        <w:ind w:left="760"/>
        <w:rPr>
          <w:sz w:val="16"/>
        </w:rPr>
      </w:pPr>
      <w:r w:rsidRPr="00331B0E">
        <w:rPr>
          <w:sz w:val="16"/>
        </w:rPr>
        <w:t xml:space="preserve">port : </w:t>
      </w:r>
      <w:r w:rsidRPr="00034FB5">
        <w:rPr>
          <w:sz w:val="16"/>
        </w:rPr>
        <w:t>The port number that the NodeJS API will open.</w:t>
      </w:r>
    </w:p>
    <w:p w14:paraId="6246D40D" w14:textId="77777777" w:rsidR="00300949" w:rsidRPr="00331B0E" w:rsidRDefault="00300949" w:rsidP="00300949">
      <w:pPr>
        <w:pStyle w:val="a9"/>
        <w:ind w:left="760"/>
        <w:rPr>
          <w:sz w:val="16"/>
        </w:rPr>
      </w:pPr>
      <w:proofErr w:type="spellStart"/>
      <w:r w:rsidRPr="00331B0E">
        <w:rPr>
          <w:rFonts w:hint="eastAsia"/>
          <w:sz w:val="16"/>
        </w:rPr>
        <w:t>a</w:t>
      </w:r>
      <w:r w:rsidRPr="00331B0E">
        <w:rPr>
          <w:sz w:val="16"/>
        </w:rPr>
        <w:t>pi_url</w:t>
      </w:r>
      <w:proofErr w:type="spellEnd"/>
      <w:r w:rsidRPr="00331B0E">
        <w:rPr>
          <w:sz w:val="16"/>
        </w:rPr>
        <w:t xml:space="preserve"> : </w:t>
      </w:r>
      <w:r w:rsidRPr="005D1AED">
        <w:rPr>
          <w:sz w:val="16"/>
        </w:rPr>
        <w:t>Information about RPC connection of the blockchain node (</w:t>
      </w:r>
      <w:proofErr w:type="spellStart"/>
      <w:r w:rsidRPr="005D1AED">
        <w:rPr>
          <w:sz w:val="16"/>
        </w:rPr>
        <w:t>rpc</w:t>
      </w:r>
      <w:proofErr w:type="spellEnd"/>
      <w:r w:rsidRPr="005D1AED">
        <w:rPr>
          <w:sz w:val="16"/>
        </w:rPr>
        <w:t>-endpoint of the blockchain node</w:t>
      </w:r>
      <w:r>
        <w:rPr>
          <w:sz w:val="16"/>
        </w:rPr>
        <w:t>)</w:t>
      </w:r>
    </w:p>
    <w:p w14:paraId="5241D3A2" w14:textId="77777777" w:rsidR="00300949" w:rsidRPr="00331B0E" w:rsidRDefault="00300949" w:rsidP="00300949">
      <w:pPr>
        <w:pStyle w:val="a9"/>
        <w:ind w:left="760"/>
        <w:rPr>
          <w:sz w:val="16"/>
        </w:rPr>
      </w:pPr>
      <w:r w:rsidRPr="00331B0E">
        <w:rPr>
          <w:rFonts w:hint="eastAsia"/>
          <w:sz w:val="16"/>
        </w:rPr>
        <w:t>c</w:t>
      </w:r>
      <w:r w:rsidRPr="00331B0E">
        <w:rPr>
          <w:sz w:val="16"/>
        </w:rPr>
        <w:t xml:space="preserve">reator : </w:t>
      </w:r>
      <w:r w:rsidRPr="005D1AED">
        <w:rPr>
          <w:sz w:val="16"/>
        </w:rPr>
        <w:t>Default name for the account creator given at the time of creating account</w:t>
      </w:r>
    </w:p>
    <w:p w14:paraId="29734591" w14:textId="32D9282F" w:rsidR="00D3796A" w:rsidRPr="00300949" w:rsidRDefault="00300949" w:rsidP="00300949">
      <w:pPr>
        <w:pStyle w:val="a9"/>
        <w:ind w:left="760"/>
        <w:rPr>
          <w:sz w:val="16"/>
        </w:rPr>
      </w:pPr>
      <w:proofErr w:type="spellStart"/>
      <w:r w:rsidRPr="00331B0E">
        <w:rPr>
          <w:rFonts w:hint="eastAsia"/>
          <w:sz w:val="16"/>
        </w:rPr>
        <w:t>c</w:t>
      </w:r>
      <w:r w:rsidRPr="00331B0E">
        <w:rPr>
          <w:sz w:val="16"/>
        </w:rPr>
        <w:t>reator_wif</w:t>
      </w:r>
      <w:proofErr w:type="spellEnd"/>
      <w:r w:rsidRPr="00331B0E">
        <w:rPr>
          <w:sz w:val="16"/>
        </w:rPr>
        <w:t xml:space="preserve"> : active private key</w:t>
      </w:r>
      <w:r>
        <w:rPr>
          <w:sz w:val="16"/>
        </w:rPr>
        <w:t xml:space="preserve"> of creator</w:t>
      </w:r>
    </w:p>
    <w:p w14:paraId="33E7A681" w14:textId="4FE76E56" w:rsidR="00D3796A" w:rsidRDefault="00D3796A" w:rsidP="00AF56EE"/>
    <w:p w14:paraId="6189E22E" w14:textId="77777777" w:rsidR="009975EA" w:rsidRDefault="009975EA" w:rsidP="000425E9">
      <w:pPr>
        <w:pStyle w:val="a3"/>
        <w:numPr>
          <w:ilvl w:val="0"/>
          <w:numId w:val="5"/>
        </w:numPr>
        <w:jc w:val="left"/>
      </w:pPr>
      <w:r>
        <w:t>NodeJS API Reference</w:t>
      </w:r>
    </w:p>
    <w:p w14:paraId="7C80BC38" w14:textId="49E13662" w:rsidR="00300949" w:rsidRDefault="009975EA" w:rsidP="00AF56EE">
      <w:r w:rsidRPr="00422EB6">
        <w:t xml:space="preserve">You can import blockchain information and send coins by connecting to the </w:t>
      </w:r>
      <w:proofErr w:type="spellStart"/>
      <w:r w:rsidRPr="00422EB6">
        <w:t>nodeJS</w:t>
      </w:r>
      <w:proofErr w:type="spellEnd"/>
      <w:r w:rsidRPr="00422EB6">
        <w:t xml:space="preserve"> API that you set up</w:t>
      </w:r>
      <w:r>
        <w:rPr>
          <w:rFonts w:hint="eastAsia"/>
        </w:rPr>
        <w:t>.</w:t>
      </w:r>
    </w:p>
    <w:p w14:paraId="03D6CF17" w14:textId="77777777" w:rsidR="009A7C31" w:rsidRDefault="009A7C31" w:rsidP="009A7C31">
      <w:pPr>
        <w:pStyle w:val="1"/>
      </w:pPr>
      <w:proofErr w:type="spellStart"/>
      <w:r>
        <w:rPr>
          <w:rFonts w:hint="eastAsia"/>
        </w:rPr>
        <w:t>getConfig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107"/>
        <w:gridCol w:w="7909"/>
      </w:tblGrid>
      <w:tr w:rsidR="009A7C31" w14:paraId="6A8FC9AA" w14:textId="77777777" w:rsidTr="00DC5117">
        <w:tc>
          <w:tcPr>
            <w:tcW w:w="1271" w:type="dxa"/>
          </w:tcPr>
          <w:p w14:paraId="62D34ABE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U</w:t>
            </w:r>
            <w:r>
              <w:t>RL</w:t>
            </w:r>
          </w:p>
        </w:tc>
        <w:tc>
          <w:tcPr>
            <w:tcW w:w="7745" w:type="dxa"/>
          </w:tcPr>
          <w:p w14:paraId="5EE74D5D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/</w:t>
            </w:r>
            <w:proofErr w:type="spellStart"/>
            <w:r>
              <w:t>api</w:t>
            </w:r>
            <w:proofErr w:type="spellEnd"/>
            <w:r>
              <w:t>/</w:t>
            </w:r>
            <w:proofErr w:type="spellStart"/>
            <w:r>
              <w:t>getConfig</w:t>
            </w:r>
            <w:proofErr w:type="spellEnd"/>
          </w:p>
        </w:tc>
      </w:tr>
      <w:tr w:rsidR="009A7C31" w14:paraId="5AEE7BC9" w14:textId="77777777" w:rsidTr="00DC5117">
        <w:tc>
          <w:tcPr>
            <w:tcW w:w="1271" w:type="dxa"/>
          </w:tcPr>
          <w:p w14:paraId="293879A4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M</w:t>
            </w:r>
            <w:r>
              <w:t>ethod</w:t>
            </w:r>
          </w:p>
        </w:tc>
        <w:tc>
          <w:tcPr>
            <w:tcW w:w="7745" w:type="dxa"/>
          </w:tcPr>
          <w:p w14:paraId="769F5E38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P</w:t>
            </w:r>
            <w:r>
              <w:t>OST</w:t>
            </w:r>
          </w:p>
        </w:tc>
      </w:tr>
      <w:tr w:rsidR="009A7C31" w14:paraId="0D4A6C2D" w14:textId="77777777" w:rsidTr="00DC5117">
        <w:tc>
          <w:tcPr>
            <w:tcW w:w="1271" w:type="dxa"/>
          </w:tcPr>
          <w:p w14:paraId="0A0FA829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E</w:t>
            </w:r>
            <w:r>
              <w:t>xplain</w:t>
            </w:r>
          </w:p>
        </w:tc>
        <w:tc>
          <w:tcPr>
            <w:tcW w:w="7745" w:type="dxa"/>
          </w:tcPr>
          <w:p w14:paraId="15B2F414" w14:textId="77777777" w:rsidR="009A7C31" w:rsidRDefault="009A7C31" w:rsidP="00DC5117">
            <w:pPr>
              <w:pStyle w:val="a9"/>
            </w:pPr>
            <w:r w:rsidRPr="00422EB6">
              <w:t>View the current settings of the blockchain node.</w:t>
            </w:r>
          </w:p>
        </w:tc>
      </w:tr>
      <w:tr w:rsidR="009A7C31" w14:paraId="4240F761" w14:textId="77777777" w:rsidTr="00DC5117">
        <w:tc>
          <w:tcPr>
            <w:tcW w:w="1271" w:type="dxa"/>
          </w:tcPr>
          <w:p w14:paraId="7B24A3B4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P</w:t>
            </w:r>
            <w:r>
              <w:t>arameter</w:t>
            </w:r>
          </w:p>
        </w:tc>
        <w:tc>
          <w:tcPr>
            <w:tcW w:w="7745" w:type="dxa"/>
          </w:tcPr>
          <w:p w14:paraId="47A93AC8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N</w:t>
            </w:r>
            <w:r>
              <w:t>/A</w:t>
            </w:r>
          </w:p>
        </w:tc>
      </w:tr>
      <w:tr w:rsidR="009A7C31" w14:paraId="39889F8E" w14:textId="77777777" w:rsidTr="00DC5117">
        <w:tc>
          <w:tcPr>
            <w:tcW w:w="1271" w:type="dxa"/>
          </w:tcPr>
          <w:p w14:paraId="515F0D38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7745" w:type="dxa"/>
          </w:tcPr>
          <w:p w14:paraId="468AF409" w14:textId="77777777" w:rsidR="009A7C31" w:rsidRDefault="009A7C31" w:rsidP="00DC5117">
            <w:pPr>
              <w:pStyle w:val="a9"/>
            </w:pPr>
            <w:r>
              <w:t>{</w:t>
            </w:r>
          </w:p>
          <w:p w14:paraId="5BC0DD2D" w14:textId="77777777" w:rsidR="009A7C31" w:rsidRDefault="009A7C31" w:rsidP="00DC5117">
            <w:pPr>
              <w:pStyle w:val="a9"/>
            </w:pPr>
            <w:r>
              <w:t>"</w:t>
            </w:r>
            <w:proofErr w:type="spellStart"/>
            <w:r>
              <w:t>status":"success</w:t>
            </w:r>
            <w:proofErr w:type="spellEnd"/>
            <w:r>
              <w:t>",</w:t>
            </w:r>
          </w:p>
          <w:p w14:paraId="10F1F45F" w14:textId="77777777" w:rsidR="009A7C31" w:rsidRDefault="009A7C31" w:rsidP="00DC5117">
            <w:pPr>
              <w:pStyle w:val="a9"/>
            </w:pPr>
            <w:r>
              <w:t>"result":{</w:t>
            </w:r>
          </w:p>
          <w:p w14:paraId="2D389F01" w14:textId="77777777" w:rsidR="009A7C31" w:rsidRDefault="009A7C31" w:rsidP="00DC5117">
            <w:pPr>
              <w:pStyle w:val="a9"/>
            </w:pPr>
            <w:r>
              <w:t>“</w:t>
            </w:r>
            <w:r w:rsidRPr="00763961">
              <w:t>SIGMAENGINE_100_PERCENT":10000,</w:t>
            </w:r>
          </w:p>
          <w:p w14:paraId="7038AF92" w14:textId="77777777" w:rsidR="009A7C31" w:rsidRDefault="009A7C31" w:rsidP="00DC5117">
            <w:pPr>
              <w:pStyle w:val="a9"/>
            </w:pPr>
            <w:r w:rsidRPr="00763961">
              <w:t>"SIGMAENGINE_1_PERCENT":100,</w:t>
            </w:r>
          </w:p>
          <w:p w14:paraId="49B45572" w14:textId="77777777" w:rsidR="009A7C31" w:rsidRDefault="009A7C31" w:rsidP="00DC5117">
            <w:pPr>
              <w:pStyle w:val="a9"/>
            </w:pPr>
            <w:r w:rsidRPr="00763961">
              <w:t>"SIGMAENGINE_1_TENTH_PERCENT":10,</w:t>
            </w:r>
          </w:p>
          <w:p w14:paraId="263ED55A" w14:textId="77777777" w:rsidR="009A7C31" w:rsidRDefault="009A7C31" w:rsidP="00DC5117">
            <w:pPr>
              <w:pStyle w:val="a9"/>
            </w:pPr>
            <w:r w:rsidRPr="00763961">
              <w:t>"SIGMAENGINE_ACCOUNT_RECOVERY_REQUEST_EXPIRATION_PERIOD":"86400000000",</w:t>
            </w:r>
          </w:p>
          <w:p w14:paraId="538B967D" w14:textId="77777777" w:rsidR="009A7C31" w:rsidRDefault="009A7C31" w:rsidP="00DC5117">
            <w:pPr>
              <w:pStyle w:val="a9"/>
            </w:pPr>
            <w:r w:rsidRPr="00763961">
              <w:t>"SIGMAENGINE_ADDRESS_PREFIX":"TNC",</w:t>
            </w:r>
          </w:p>
          <w:p w14:paraId="2D192D7A" w14:textId="77777777" w:rsidR="009A7C31" w:rsidRDefault="009A7C31" w:rsidP="00DC5117">
            <w:pPr>
              <w:pStyle w:val="a9"/>
            </w:pPr>
            <w:r w:rsidRPr="00763961">
              <w:t>"SIGMAENGINE_BLOCKCHAIN_PRECISION_DIGITS":6,</w:t>
            </w:r>
          </w:p>
          <w:p w14:paraId="39F262A9" w14:textId="77777777" w:rsidR="009A7C31" w:rsidRDefault="009A7C31" w:rsidP="00DC5117">
            <w:pPr>
              <w:pStyle w:val="a9"/>
            </w:pPr>
            <w:r w:rsidRPr="00763961">
              <w:t>"SIGMAENGINE_BLOCKCHAIN_HARDFORK_VERSION":"0.1.0",</w:t>
            </w:r>
          </w:p>
          <w:p w14:paraId="22BFAFDC" w14:textId="77777777" w:rsidR="009A7C31" w:rsidRDefault="009A7C31" w:rsidP="00DC5117">
            <w:pPr>
              <w:pStyle w:val="a9"/>
            </w:pPr>
            <w:r w:rsidRPr="00763961">
              <w:t>"SIGMAENGINE_BLOCKCHAIN_VERSION":"0.1.0"</w:t>
            </w:r>
            <w:r>
              <w:t xml:space="preserve">   </w:t>
            </w:r>
          </w:p>
          <w:p w14:paraId="2ECA42D2" w14:textId="77777777" w:rsidR="009A7C31" w:rsidRDefault="009A7C31" w:rsidP="00DC5117">
            <w:pPr>
              <w:pStyle w:val="a9"/>
            </w:pPr>
            <w:r>
              <w:t xml:space="preserve">   ………………….</w:t>
            </w:r>
          </w:p>
          <w:p w14:paraId="20723919" w14:textId="77777777" w:rsidR="009A7C31" w:rsidRDefault="009A7C31" w:rsidP="00DC5117">
            <w:pPr>
              <w:pStyle w:val="a9"/>
            </w:pPr>
            <w:r>
              <w:t xml:space="preserve"> }</w:t>
            </w:r>
          </w:p>
          <w:p w14:paraId="59054082" w14:textId="77777777" w:rsidR="009A7C31" w:rsidRDefault="009A7C31" w:rsidP="00DC5117">
            <w:pPr>
              <w:pStyle w:val="a9"/>
            </w:pPr>
            <w:r>
              <w:t>}</w:t>
            </w:r>
          </w:p>
        </w:tc>
      </w:tr>
    </w:tbl>
    <w:p w14:paraId="495DECBE" w14:textId="77777777" w:rsidR="009A7C31" w:rsidRDefault="009A7C31" w:rsidP="009A7C31">
      <w:pPr>
        <w:pStyle w:val="a9"/>
      </w:pPr>
    </w:p>
    <w:p w14:paraId="33500CEA" w14:textId="77777777" w:rsidR="009A7C31" w:rsidRDefault="009A7C31" w:rsidP="009A7C31">
      <w:pPr>
        <w:pStyle w:val="1"/>
      </w:pPr>
      <w:proofErr w:type="spellStart"/>
      <w:r w:rsidRPr="00B34900">
        <w:t>getDynamicGlobal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9A7C31" w14:paraId="28C108A5" w14:textId="77777777" w:rsidTr="00DC5117">
        <w:tc>
          <w:tcPr>
            <w:tcW w:w="1271" w:type="dxa"/>
          </w:tcPr>
          <w:p w14:paraId="210C4952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U</w:t>
            </w:r>
            <w:r>
              <w:t>RL</w:t>
            </w:r>
          </w:p>
        </w:tc>
        <w:tc>
          <w:tcPr>
            <w:tcW w:w="7745" w:type="dxa"/>
          </w:tcPr>
          <w:p w14:paraId="6F65A03C" w14:textId="77777777" w:rsidR="009A7C31" w:rsidRDefault="009A7C31" w:rsidP="00DC5117">
            <w:pPr>
              <w:pStyle w:val="a9"/>
            </w:pPr>
            <w:r w:rsidRPr="007B179C">
              <w:t>/</w:t>
            </w:r>
            <w:proofErr w:type="spellStart"/>
            <w:r w:rsidRPr="007B179C">
              <w:t>api</w:t>
            </w:r>
            <w:proofErr w:type="spellEnd"/>
            <w:r w:rsidRPr="007B179C">
              <w:t>/</w:t>
            </w:r>
            <w:proofErr w:type="spellStart"/>
            <w:r w:rsidRPr="007B179C">
              <w:t>getDynamicGlobal</w:t>
            </w:r>
            <w:proofErr w:type="spellEnd"/>
          </w:p>
        </w:tc>
      </w:tr>
      <w:tr w:rsidR="009A7C31" w14:paraId="6BFA5B97" w14:textId="77777777" w:rsidTr="00DC5117">
        <w:tc>
          <w:tcPr>
            <w:tcW w:w="1271" w:type="dxa"/>
          </w:tcPr>
          <w:p w14:paraId="10757CAF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M</w:t>
            </w:r>
            <w:r>
              <w:t>ethod</w:t>
            </w:r>
          </w:p>
        </w:tc>
        <w:tc>
          <w:tcPr>
            <w:tcW w:w="7745" w:type="dxa"/>
          </w:tcPr>
          <w:p w14:paraId="063CF7C8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P</w:t>
            </w:r>
            <w:r>
              <w:t>OST</w:t>
            </w:r>
          </w:p>
        </w:tc>
      </w:tr>
      <w:tr w:rsidR="009A7C31" w14:paraId="2FC1901D" w14:textId="77777777" w:rsidTr="00DC5117">
        <w:tc>
          <w:tcPr>
            <w:tcW w:w="1271" w:type="dxa"/>
          </w:tcPr>
          <w:p w14:paraId="7E98A8F0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E</w:t>
            </w:r>
            <w:r>
              <w:t>xplain</w:t>
            </w:r>
          </w:p>
        </w:tc>
        <w:tc>
          <w:tcPr>
            <w:tcW w:w="7745" w:type="dxa"/>
          </w:tcPr>
          <w:p w14:paraId="4195ED68" w14:textId="77777777" w:rsidR="009A7C31" w:rsidRDefault="009A7C31" w:rsidP="00DC5117">
            <w:pPr>
              <w:pStyle w:val="a9"/>
            </w:pPr>
            <w:r w:rsidRPr="00422EB6">
              <w:t>View the current settings of the blockchain node.</w:t>
            </w:r>
          </w:p>
        </w:tc>
      </w:tr>
      <w:tr w:rsidR="009A7C31" w14:paraId="508D72FB" w14:textId="77777777" w:rsidTr="00DC5117">
        <w:tc>
          <w:tcPr>
            <w:tcW w:w="1271" w:type="dxa"/>
          </w:tcPr>
          <w:p w14:paraId="2FC28081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P</w:t>
            </w:r>
            <w:r>
              <w:t>arameter</w:t>
            </w:r>
          </w:p>
        </w:tc>
        <w:tc>
          <w:tcPr>
            <w:tcW w:w="7745" w:type="dxa"/>
          </w:tcPr>
          <w:p w14:paraId="53C891C7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N</w:t>
            </w:r>
            <w:r>
              <w:t>/A</w:t>
            </w:r>
          </w:p>
        </w:tc>
      </w:tr>
      <w:tr w:rsidR="009A7C31" w14:paraId="1BA478CD" w14:textId="77777777" w:rsidTr="00DC5117">
        <w:tc>
          <w:tcPr>
            <w:tcW w:w="1271" w:type="dxa"/>
          </w:tcPr>
          <w:p w14:paraId="5D80F268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7745" w:type="dxa"/>
          </w:tcPr>
          <w:p w14:paraId="36E056D9" w14:textId="77777777" w:rsidR="009A7C31" w:rsidRDefault="009A7C31" w:rsidP="00DC5117">
            <w:pPr>
              <w:pStyle w:val="a9"/>
            </w:pPr>
            <w:r>
              <w:t>{</w:t>
            </w:r>
          </w:p>
          <w:p w14:paraId="57709F38" w14:textId="77777777" w:rsidR="009A7C31" w:rsidRDefault="009A7C31" w:rsidP="00DC5117">
            <w:pPr>
              <w:pStyle w:val="a9"/>
            </w:pPr>
            <w:r>
              <w:t>"</w:t>
            </w:r>
            <w:proofErr w:type="spellStart"/>
            <w:r>
              <w:t>status":"success</w:t>
            </w:r>
            <w:proofErr w:type="spellEnd"/>
            <w:r>
              <w:t>",</w:t>
            </w:r>
          </w:p>
          <w:p w14:paraId="1698FFC3" w14:textId="77777777" w:rsidR="009A7C31" w:rsidRDefault="009A7C31" w:rsidP="00DC5117">
            <w:pPr>
              <w:pStyle w:val="a9"/>
            </w:pPr>
            <w:r>
              <w:t>"result":{</w:t>
            </w:r>
          </w:p>
          <w:p w14:paraId="06989C35" w14:textId="77777777" w:rsidR="009A7C31" w:rsidRDefault="009A7C31" w:rsidP="00DC5117">
            <w:pPr>
              <w:pStyle w:val="a9"/>
            </w:pPr>
            <w:r>
              <w:t xml:space="preserve">   "id":0,</w:t>
            </w:r>
          </w:p>
          <w:p w14:paraId="27AD51DB" w14:textId="77777777" w:rsidR="009A7C31" w:rsidRDefault="009A7C31" w:rsidP="00DC5117">
            <w:pPr>
              <w:pStyle w:val="a9"/>
              <w:ind w:firstLineChars="150" w:firstLine="300"/>
            </w:pPr>
            <w:r>
              <w:t>"head_block_number":9942,</w:t>
            </w:r>
          </w:p>
          <w:p w14:paraId="3F2A05AA" w14:textId="77777777" w:rsidR="009A7C31" w:rsidRDefault="009A7C31" w:rsidP="00DC5117">
            <w:pPr>
              <w:pStyle w:val="a9"/>
              <w:ind w:firstLineChars="150" w:firstLine="300"/>
            </w:pPr>
            <w:r>
              <w:t>"head_block_id":"000026d6efbbb58662dfc0d1bf5946def2334dfe",</w:t>
            </w:r>
          </w:p>
          <w:p w14:paraId="4A28330F" w14:textId="77777777" w:rsidR="009A7C31" w:rsidRDefault="009A7C31" w:rsidP="00DC5117">
            <w:pPr>
              <w:pStyle w:val="a9"/>
              <w:ind w:firstLineChars="150" w:firstLine="300"/>
            </w:pPr>
            <w:r>
              <w:t>"time":"2020-09-22T06:35:18",</w:t>
            </w:r>
          </w:p>
          <w:p w14:paraId="033B9A4C" w14:textId="77777777" w:rsidR="009A7C31" w:rsidRDefault="009A7C31" w:rsidP="00DC5117">
            <w:pPr>
              <w:pStyle w:val="a9"/>
              <w:ind w:firstLineChars="150" w:firstLine="300"/>
            </w:pPr>
            <w:r>
              <w:t>"current_</w:t>
            </w:r>
            <w:proofErr w:type="spellStart"/>
            <w:r>
              <w:t>bobserver</w:t>
            </w:r>
            <w:proofErr w:type="spellEnd"/>
            <w:r>
              <w:t>":"</w:t>
            </w:r>
            <w:proofErr w:type="spellStart"/>
            <w:r>
              <w:t>chainmaker</w:t>
            </w:r>
            <w:proofErr w:type="spellEnd"/>
            <w:r>
              <w:t>",</w:t>
            </w:r>
          </w:p>
          <w:p w14:paraId="209B12E7" w14:textId="77777777" w:rsidR="009A7C31" w:rsidRDefault="009A7C31" w:rsidP="00DC5117">
            <w:pPr>
              <w:pStyle w:val="a9"/>
              <w:ind w:firstLineChars="150" w:firstLine="300"/>
            </w:pPr>
            <w:r>
              <w:t>"current_supply":"1000000000000.000000 TNC",</w:t>
            </w:r>
          </w:p>
          <w:p w14:paraId="7830F1B9" w14:textId="77777777" w:rsidR="009A7C31" w:rsidRDefault="009A7C31" w:rsidP="00DC5117">
            <w:pPr>
              <w:pStyle w:val="a9"/>
              <w:ind w:firstLineChars="150" w:firstLine="300"/>
            </w:pPr>
            <w:r>
              <w:t>"maximum_block_size":1333788672,</w:t>
            </w:r>
          </w:p>
          <w:p w14:paraId="08B633D5" w14:textId="77777777" w:rsidR="009A7C31" w:rsidRDefault="009A7C31" w:rsidP="00DC5117">
            <w:pPr>
              <w:pStyle w:val="a9"/>
              <w:ind w:firstLineChars="150" w:firstLine="300"/>
            </w:pPr>
            <w:r>
              <w:t>"current_aslot":9880025,</w:t>
            </w:r>
          </w:p>
          <w:p w14:paraId="50EF1BF7" w14:textId="77777777" w:rsidR="009A7C31" w:rsidRDefault="009A7C31" w:rsidP="00DC5117">
            <w:pPr>
              <w:pStyle w:val="a9"/>
              <w:ind w:firstLineChars="150" w:firstLine="300"/>
            </w:pPr>
            <w:r>
              <w:t>"recent_slots_filled":"340282366920938463463374607431768211455",</w:t>
            </w:r>
          </w:p>
          <w:p w14:paraId="0010A54E" w14:textId="77777777" w:rsidR="009A7C31" w:rsidRDefault="009A7C31" w:rsidP="00DC5117">
            <w:pPr>
              <w:pStyle w:val="a9"/>
              <w:ind w:firstLineChars="150" w:firstLine="300"/>
            </w:pPr>
            <w:r>
              <w:t>"participation_count":128,</w:t>
            </w:r>
          </w:p>
          <w:p w14:paraId="19A25B42" w14:textId="77777777" w:rsidR="009A7C31" w:rsidRDefault="009A7C31" w:rsidP="00DC5117">
            <w:pPr>
              <w:pStyle w:val="a9"/>
              <w:ind w:firstLineChars="150" w:firstLine="300"/>
            </w:pPr>
            <w:r>
              <w:t>"last_irreversible_block_num":9921,</w:t>
            </w:r>
          </w:p>
          <w:p w14:paraId="0493B61E" w14:textId="77777777" w:rsidR="009A7C31" w:rsidRDefault="009A7C31" w:rsidP="00DC5117">
            <w:pPr>
              <w:pStyle w:val="a9"/>
            </w:pPr>
            <w:r>
              <w:t xml:space="preserve">   .....</w:t>
            </w:r>
          </w:p>
          <w:p w14:paraId="31BE5471" w14:textId="77777777" w:rsidR="009A7C31" w:rsidRDefault="009A7C31" w:rsidP="00DC5117">
            <w:pPr>
              <w:pStyle w:val="a9"/>
            </w:pPr>
            <w:r>
              <w:t xml:space="preserve"> }</w:t>
            </w:r>
          </w:p>
          <w:p w14:paraId="6DBA3587" w14:textId="77777777" w:rsidR="009A7C31" w:rsidRDefault="009A7C31" w:rsidP="00DC5117">
            <w:pPr>
              <w:pStyle w:val="a9"/>
            </w:pPr>
            <w:r>
              <w:t>}</w:t>
            </w:r>
          </w:p>
        </w:tc>
      </w:tr>
    </w:tbl>
    <w:p w14:paraId="0FBB1496" w14:textId="77777777" w:rsidR="009A7C31" w:rsidRDefault="009A7C31" w:rsidP="009A7C31"/>
    <w:p w14:paraId="1711763E" w14:textId="77777777" w:rsidR="009A7C31" w:rsidRDefault="009A7C31" w:rsidP="009A7C31">
      <w:pPr>
        <w:pStyle w:val="1"/>
      </w:pPr>
      <w:proofErr w:type="spellStart"/>
      <w:r w:rsidRPr="00AE69D8">
        <w:t>getBlock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9A7C31" w14:paraId="35F41101" w14:textId="77777777" w:rsidTr="00DC5117">
        <w:tc>
          <w:tcPr>
            <w:tcW w:w="1271" w:type="dxa"/>
          </w:tcPr>
          <w:p w14:paraId="13F1E166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U</w:t>
            </w:r>
            <w:r>
              <w:t>RL</w:t>
            </w:r>
          </w:p>
        </w:tc>
        <w:tc>
          <w:tcPr>
            <w:tcW w:w="7745" w:type="dxa"/>
          </w:tcPr>
          <w:p w14:paraId="4160B45C" w14:textId="77777777" w:rsidR="009A7C31" w:rsidRDefault="009A7C31" w:rsidP="00DC5117">
            <w:pPr>
              <w:pStyle w:val="a9"/>
            </w:pPr>
            <w:r w:rsidRPr="004512CD">
              <w:t>/</w:t>
            </w:r>
            <w:proofErr w:type="spellStart"/>
            <w:r w:rsidRPr="004512CD">
              <w:t>api</w:t>
            </w:r>
            <w:proofErr w:type="spellEnd"/>
            <w:r w:rsidRPr="004512CD">
              <w:t>/</w:t>
            </w:r>
            <w:proofErr w:type="spellStart"/>
            <w:r w:rsidRPr="004512CD">
              <w:t>getBlock</w:t>
            </w:r>
            <w:proofErr w:type="spellEnd"/>
          </w:p>
        </w:tc>
      </w:tr>
      <w:tr w:rsidR="009A7C31" w14:paraId="56977258" w14:textId="77777777" w:rsidTr="00DC5117">
        <w:tc>
          <w:tcPr>
            <w:tcW w:w="1271" w:type="dxa"/>
          </w:tcPr>
          <w:p w14:paraId="6F3D1632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M</w:t>
            </w:r>
            <w:r>
              <w:t>ethod</w:t>
            </w:r>
          </w:p>
        </w:tc>
        <w:tc>
          <w:tcPr>
            <w:tcW w:w="7745" w:type="dxa"/>
          </w:tcPr>
          <w:p w14:paraId="15897D45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P</w:t>
            </w:r>
            <w:r>
              <w:t>OST</w:t>
            </w:r>
          </w:p>
        </w:tc>
      </w:tr>
      <w:tr w:rsidR="009A7C31" w14:paraId="64331212" w14:textId="77777777" w:rsidTr="00DC5117">
        <w:tc>
          <w:tcPr>
            <w:tcW w:w="1271" w:type="dxa"/>
          </w:tcPr>
          <w:p w14:paraId="0B0A6F3E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E</w:t>
            </w:r>
            <w:r>
              <w:t>xplain</w:t>
            </w:r>
          </w:p>
        </w:tc>
        <w:tc>
          <w:tcPr>
            <w:tcW w:w="7745" w:type="dxa"/>
          </w:tcPr>
          <w:p w14:paraId="2A5A45C3" w14:textId="77777777" w:rsidR="009A7C31" w:rsidRDefault="009A7C31" w:rsidP="00DC5117">
            <w:pPr>
              <w:pStyle w:val="a9"/>
            </w:pPr>
            <w:r w:rsidRPr="00AC14D3">
              <w:t xml:space="preserve">Check block information of </w:t>
            </w:r>
            <w:r>
              <w:t xml:space="preserve">the </w:t>
            </w:r>
            <w:r w:rsidRPr="00AC14D3">
              <w:t>blockchain node.</w:t>
            </w:r>
          </w:p>
        </w:tc>
      </w:tr>
      <w:tr w:rsidR="009A7C31" w14:paraId="48693E59" w14:textId="77777777" w:rsidTr="00DC5117">
        <w:tc>
          <w:tcPr>
            <w:tcW w:w="1271" w:type="dxa"/>
          </w:tcPr>
          <w:p w14:paraId="16491A47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P</w:t>
            </w:r>
            <w:r>
              <w:t>arameter</w:t>
            </w:r>
          </w:p>
        </w:tc>
        <w:tc>
          <w:tcPr>
            <w:tcW w:w="7745" w:type="dxa"/>
          </w:tcPr>
          <w:p w14:paraId="0D81D230" w14:textId="77777777" w:rsidR="009A7C31" w:rsidRDefault="009A7C31" w:rsidP="00DC5117">
            <w:pPr>
              <w:pStyle w:val="a9"/>
            </w:pPr>
            <w:proofErr w:type="spellStart"/>
            <w:r w:rsidRPr="004512CD">
              <w:t>blockNum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 xml:space="preserve">: </w:t>
            </w:r>
            <w:r w:rsidRPr="00AC14D3">
              <w:t>Block number you want to look up</w:t>
            </w:r>
          </w:p>
        </w:tc>
      </w:tr>
      <w:tr w:rsidR="009A7C31" w14:paraId="11DB2CD2" w14:textId="77777777" w:rsidTr="00DC5117">
        <w:tc>
          <w:tcPr>
            <w:tcW w:w="1271" w:type="dxa"/>
          </w:tcPr>
          <w:p w14:paraId="0889BE0B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7745" w:type="dxa"/>
          </w:tcPr>
          <w:p w14:paraId="274C5A14" w14:textId="77777777" w:rsidR="009A7C31" w:rsidRDefault="009A7C31" w:rsidP="00DC5117">
            <w:pPr>
              <w:pStyle w:val="a9"/>
            </w:pPr>
            <w:r>
              <w:t>{</w:t>
            </w:r>
          </w:p>
          <w:p w14:paraId="37287FF1" w14:textId="77777777" w:rsidR="009A7C31" w:rsidRDefault="009A7C31" w:rsidP="00DC5117">
            <w:pPr>
              <w:pStyle w:val="a9"/>
            </w:pPr>
            <w:r>
              <w:t>"</w:t>
            </w:r>
            <w:proofErr w:type="spellStart"/>
            <w:r>
              <w:t>status":"success</w:t>
            </w:r>
            <w:proofErr w:type="spellEnd"/>
            <w:r>
              <w:t>",</w:t>
            </w:r>
          </w:p>
          <w:p w14:paraId="27C10FC0" w14:textId="77777777" w:rsidR="009A7C31" w:rsidRDefault="009A7C31" w:rsidP="00DC5117">
            <w:pPr>
              <w:pStyle w:val="a9"/>
            </w:pPr>
            <w:r>
              <w:t>"result":{</w:t>
            </w:r>
          </w:p>
          <w:p w14:paraId="3486125E" w14:textId="77777777" w:rsidR="009A7C31" w:rsidRDefault="009A7C31" w:rsidP="00DC5117">
            <w:pPr>
              <w:pStyle w:val="a9"/>
            </w:pPr>
            <w:r>
              <w:t xml:space="preserve">   "previous":"00000009c5e7ac115ccaadaff2630dcc770a51d7",</w:t>
            </w:r>
          </w:p>
          <w:p w14:paraId="167B5CEB" w14:textId="77777777" w:rsidR="009A7C31" w:rsidRDefault="009A7C31" w:rsidP="00DC5117">
            <w:pPr>
              <w:pStyle w:val="a9"/>
            </w:pPr>
            <w:r>
              <w:t xml:space="preserve">   "timestamp":"2018-11-30T02:47:48",</w:t>
            </w:r>
          </w:p>
          <w:p w14:paraId="15A862C3" w14:textId="77777777" w:rsidR="009A7C31" w:rsidRDefault="009A7C31" w:rsidP="00DC5117">
            <w:pPr>
              <w:pStyle w:val="a9"/>
            </w:pPr>
            <w:r>
              <w:t xml:space="preserve">   "</w:t>
            </w:r>
            <w:proofErr w:type="spellStart"/>
            <w:r>
              <w:t>bobserver</w:t>
            </w:r>
            <w:proofErr w:type="spellEnd"/>
            <w:r>
              <w:t>":"</w:t>
            </w:r>
            <w:proofErr w:type="spellStart"/>
            <w:r>
              <w:t>oneofall</w:t>
            </w:r>
            <w:proofErr w:type="spellEnd"/>
            <w:r>
              <w:t>",</w:t>
            </w:r>
          </w:p>
          <w:p w14:paraId="77E19FF0" w14:textId="77777777" w:rsidR="009A7C31" w:rsidRDefault="009A7C31" w:rsidP="00DC5117">
            <w:pPr>
              <w:pStyle w:val="a9"/>
            </w:pPr>
            <w:r>
              <w:t xml:space="preserve">   "transaction_merkle_root":"0000000000000000000000000000000000000000",</w:t>
            </w:r>
          </w:p>
          <w:p w14:paraId="25C1B6DF" w14:textId="77777777" w:rsidR="009A7C31" w:rsidRDefault="009A7C31" w:rsidP="00DC5117">
            <w:pPr>
              <w:pStyle w:val="a9"/>
            </w:pPr>
            <w:r>
              <w:t xml:space="preserve">   "extensions":[],</w:t>
            </w:r>
          </w:p>
          <w:p w14:paraId="13914615" w14:textId="77777777" w:rsidR="009A7C31" w:rsidRDefault="009A7C31" w:rsidP="00DC5117">
            <w:pPr>
              <w:pStyle w:val="a9"/>
            </w:pPr>
            <w:r>
              <w:t xml:space="preserve">   "</w:t>
            </w:r>
            <w:proofErr w:type="spellStart"/>
            <w:r>
              <w:t>bobserver_signature</w:t>
            </w:r>
            <w:proofErr w:type="spellEnd"/>
            <w:r>
              <w:t>":,</w:t>
            </w:r>
          </w:p>
          <w:p w14:paraId="473A4887" w14:textId="77777777" w:rsidR="009A7C31" w:rsidRDefault="009A7C31" w:rsidP="00DC5117">
            <w:pPr>
              <w:pStyle w:val="a9"/>
            </w:pPr>
            <w:r>
              <w:t xml:space="preserve">   "transactions":[],</w:t>
            </w:r>
          </w:p>
          <w:p w14:paraId="21FD4607" w14:textId="77777777" w:rsidR="009A7C31" w:rsidRDefault="009A7C31" w:rsidP="00DC5117">
            <w:pPr>
              <w:pStyle w:val="a9"/>
            </w:pPr>
            <w:r>
              <w:t xml:space="preserve">   "block_id":"0000000a81bad9a617d33a14749b161c0fb42a70",</w:t>
            </w:r>
          </w:p>
          <w:p w14:paraId="0C742C00" w14:textId="77777777" w:rsidR="009A7C31" w:rsidRDefault="009A7C31" w:rsidP="00DC5117">
            <w:pPr>
              <w:pStyle w:val="a9"/>
            </w:pPr>
            <w:r>
              <w:t xml:space="preserve">   "signing_key":"TNC5UsygUhUrtVyKJBkicTnTtdAhRgtfR1i5xasKEHXr1G7SSd1UQ",</w:t>
            </w:r>
          </w:p>
          <w:p w14:paraId="5FC8AAFA" w14:textId="77777777" w:rsidR="009A7C31" w:rsidRDefault="009A7C31" w:rsidP="00DC5117">
            <w:pPr>
              <w:pStyle w:val="a9"/>
            </w:pPr>
            <w:r>
              <w:t xml:space="preserve">   "</w:t>
            </w:r>
            <w:proofErr w:type="spellStart"/>
            <w:r>
              <w:t>transaction_ids</w:t>
            </w:r>
            <w:proofErr w:type="spellEnd"/>
            <w:r>
              <w:t>":[]</w:t>
            </w:r>
          </w:p>
          <w:p w14:paraId="305434C1" w14:textId="77777777" w:rsidR="009A7C31" w:rsidRDefault="009A7C31" w:rsidP="00DC5117">
            <w:pPr>
              <w:pStyle w:val="a9"/>
            </w:pPr>
            <w:r>
              <w:t xml:space="preserve"> }</w:t>
            </w:r>
          </w:p>
          <w:p w14:paraId="2978943A" w14:textId="77777777" w:rsidR="009A7C31" w:rsidRDefault="009A7C31" w:rsidP="00DC5117">
            <w:pPr>
              <w:pStyle w:val="a9"/>
            </w:pPr>
            <w:r>
              <w:t>}</w:t>
            </w:r>
          </w:p>
        </w:tc>
      </w:tr>
    </w:tbl>
    <w:p w14:paraId="20532D29" w14:textId="77777777" w:rsidR="009A7C31" w:rsidRDefault="009A7C31" w:rsidP="009A7C31"/>
    <w:p w14:paraId="31F85291" w14:textId="2BB1286F" w:rsidR="009A7C31" w:rsidRDefault="009A7C31" w:rsidP="009A7C31">
      <w:pPr>
        <w:pStyle w:val="1"/>
      </w:pPr>
      <w:proofErr w:type="spellStart"/>
      <w:r>
        <w:t>get_account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9A7C31" w14:paraId="10F43449" w14:textId="77777777" w:rsidTr="005E58F7">
        <w:tc>
          <w:tcPr>
            <w:tcW w:w="1271" w:type="dxa"/>
          </w:tcPr>
          <w:p w14:paraId="1E8441E5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U</w:t>
            </w:r>
            <w:r>
              <w:t>RL</w:t>
            </w:r>
          </w:p>
        </w:tc>
        <w:tc>
          <w:tcPr>
            <w:tcW w:w="7745" w:type="dxa"/>
          </w:tcPr>
          <w:p w14:paraId="52E0B107" w14:textId="427ABD80" w:rsidR="009A7C31" w:rsidRDefault="009A7C31" w:rsidP="00DC5117">
            <w:pPr>
              <w:pStyle w:val="a9"/>
            </w:pPr>
            <w:r w:rsidRPr="004512CD">
              <w:t>/</w:t>
            </w:r>
            <w:proofErr w:type="spellStart"/>
            <w:r w:rsidRPr="004512CD">
              <w:t>api</w:t>
            </w:r>
            <w:proofErr w:type="spellEnd"/>
            <w:r w:rsidRPr="004512CD">
              <w:t>/</w:t>
            </w:r>
            <w:proofErr w:type="spellStart"/>
            <w:r w:rsidR="00F80C5D" w:rsidRPr="00F80C5D">
              <w:t>getAccounts</w:t>
            </w:r>
            <w:proofErr w:type="spellEnd"/>
          </w:p>
        </w:tc>
      </w:tr>
      <w:tr w:rsidR="009A7C31" w14:paraId="0C708EF3" w14:textId="77777777" w:rsidTr="005E58F7">
        <w:tc>
          <w:tcPr>
            <w:tcW w:w="1271" w:type="dxa"/>
          </w:tcPr>
          <w:p w14:paraId="038686BA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M</w:t>
            </w:r>
            <w:r>
              <w:t>ethod</w:t>
            </w:r>
          </w:p>
        </w:tc>
        <w:tc>
          <w:tcPr>
            <w:tcW w:w="7745" w:type="dxa"/>
          </w:tcPr>
          <w:p w14:paraId="5AEB3581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P</w:t>
            </w:r>
            <w:r>
              <w:t>OST</w:t>
            </w:r>
          </w:p>
        </w:tc>
      </w:tr>
      <w:tr w:rsidR="009A7C31" w14:paraId="4C4EAEAB" w14:textId="77777777" w:rsidTr="005E58F7">
        <w:tc>
          <w:tcPr>
            <w:tcW w:w="1271" w:type="dxa"/>
          </w:tcPr>
          <w:p w14:paraId="5528C822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E</w:t>
            </w:r>
            <w:r>
              <w:t>xplain</w:t>
            </w:r>
          </w:p>
        </w:tc>
        <w:tc>
          <w:tcPr>
            <w:tcW w:w="7745" w:type="dxa"/>
          </w:tcPr>
          <w:p w14:paraId="1892A19C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C</w:t>
            </w:r>
            <w:r>
              <w:t>heck the account information</w:t>
            </w:r>
          </w:p>
        </w:tc>
      </w:tr>
      <w:tr w:rsidR="009A7C31" w14:paraId="32E1313C" w14:textId="77777777" w:rsidTr="005E58F7">
        <w:tc>
          <w:tcPr>
            <w:tcW w:w="1271" w:type="dxa"/>
          </w:tcPr>
          <w:p w14:paraId="018FBD87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P</w:t>
            </w:r>
            <w:r>
              <w:t>arameter</w:t>
            </w:r>
          </w:p>
        </w:tc>
        <w:tc>
          <w:tcPr>
            <w:tcW w:w="7745" w:type="dxa"/>
          </w:tcPr>
          <w:p w14:paraId="02668AA3" w14:textId="302E554B" w:rsidR="009A7C31" w:rsidRDefault="005E58F7" w:rsidP="00DC5117">
            <w:pPr>
              <w:pStyle w:val="a9"/>
            </w:pPr>
            <w:r w:rsidRPr="005E58F7">
              <w:t>usernames (json style string ex) ["test1","test2"] )</w:t>
            </w:r>
          </w:p>
        </w:tc>
      </w:tr>
      <w:tr w:rsidR="009A7C31" w14:paraId="76AFD381" w14:textId="77777777" w:rsidTr="005E58F7">
        <w:tc>
          <w:tcPr>
            <w:tcW w:w="1271" w:type="dxa"/>
          </w:tcPr>
          <w:p w14:paraId="042A9B9C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7745" w:type="dxa"/>
          </w:tcPr>
          <w:p w14:paraId="71A05B77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>{</w:t>
            </w:r>
          </w:p>
          <w:p w14:paraId="2FE1D7BC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>"</w:t>
            </w:r>
            <w:proofErr w:type="spellStart"/>
            <w:r w:rsidRPr="00271C23">
              <w:rPr>
                <w:sz w:val="16"/>
              </w:rPr>
              <w:t>status":"success</w:t>
            </w:r>
            <w:proofErr w:type="spellEnd"/>
            <w:r w:rsidRPr="00271C23">
              <w:rPr>
                <w:sz w:val="16"/>
              </w:rPr>
              <w:t>",</w:t>
            </w:r>
          </w:p>
          <w:p w14:paraId="061E0DF5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>"result":[</w:t>
            </w:r>
          </w:p>
          <w:p w14:paraId="4A0A2E7E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 xml:space="preserve">  </w:t>
            </w:r>
            <w:r w:rsidRPr="00271C23">
              <w:rPr>
                <w:sz w:val="16"/>
              </w:rPr>
              <w:tab/>
              <w:t>{</w:t>
            </w:r>
          </w:p>
          <w:p w14:paraId="03A68459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 xml:space="preserve">   "id":4,</w:t>
            </w:r>
          </w:p>
          <w:p w14:paraId="26300561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 xml:space="preserve">   "name":"</w:t>
            </w:r>
            <w:proofErr w:type="spellStart"/>
            <w:r w:rsidRPr="00271C23">
              <w:rPr>
                <w:sz w:val="16"/>
              </w:rPr>
              <w:t>lighttiger</w:t>
            </w:r>
            <w:proofErr w:type="spellEnd"/>
            <w:r w:rsidRPr="00271C23">
              <w:rPr>
                <w:sz w:val="16"/>
              </w:rPr>
              <w:t>",</w:t>
            </w:r>
          </w:p>
          <w:p w14:paraId="1B4B12D0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 xml:space="preserve">   "owner":{"weight_threshold":1,</w:t>
            </w:r>
          </w:p>
          <w:p w14:paraId="2A1D6E5C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 xml:space="preserve">   "</w:t>
            </w:r>
            <w:proofErr w:type="spellStart"/>
            <w:r w:rsidRPr="00271C23">
              <w:rPr>
                <w:sz w:val="16"/>
              </w:rPr>
              <w:t>account_auths</w:t>
            </w:r>
            <w:proofErr w:type="spellEnd"/>
            <w:r w:rsidRPr="00271C23">
              <w:rPr>
                <w:sz w:val="16"/>
              </w:rPr>
              <w:t>":[],</w:t>
            </w:r>
          </w:p>
          <w:p w14:paraId="461F8D1F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 xml:space="preserve">   "key_auths":[["</w:t>
            </w:r>
            <w:r>
              <w:rPr>
                <w:sz w:val="16"/>
              </w:rPr>
              <w:t>TNC</w:t>
            </w:r>
            <w:r w:rsidRPr="00271C23">
              <w:rPr>
                <w:sz w:val="16"/>
              </w:rPr>
              <w:t>81NseJFBqVo2vxC3fHgzExwZxkRdNKZ6aicmfXKDDSWuMbaqes",1]]},</w:t>
            </w:r>
          </w:p>
          <w:p w14:paraId="4375C5F6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 xml:space="preserve">   "active":{"weight_threshold":1,</w:t>
            </w:r>
          </w:p>
          <w:p w14:paraId="18385732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 xml:space="preserve">   "</w:t>
            </w:r>
            <w:proofErr w:type="spellStart"/>
            <w:r w:rsidRPr="00271C23">
              <w:rPr>
                <w:sz w:val="16"/>
              </w:rPr>
              <w:t>account_auths</w:t>
            </w:r>
            <w:proofErr w:type="spellEnd"/>
            <w:r w:rsidRPr="00271C23">
              <w:rPr>
                <w:sz w:val="16"/>
              </w:rPr>
              <w:t>":[],</w:t>
            </w:r>
          </w:p>
          <w:p w14:paraId="4475D110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 xml:space="preserve">   "</w:t>
            </w:r>
            <w:proofErr w:type="spellStart"/>
            <w:r w:rsidRPr="00271C23">
              <w:rPr>
                <w:sz w:val="16"/>
              </w:rPr>
              <w:t>key_auths</w:t>
            </w:r>
            <w:proofErr w:type="spellEnd"/>
            <w:r w:rsidRPr="00271C23">
              <w:rPr>
                <w:sz w:val="16"/>
              </w:rPr>
              <w:t>":[["</w:t>
            </w:r>
            <w:r>
              <w:rPr>
                <w:sz w:val="16"/>
              </w:rPr>
              <w:t xml:space="preserve"> TNC</w:t>
            </w:r>
            <w:r w:rsidRPr="00271C23">
              <w:rPr>
                <w:sz w:val="16"/>
              </w:rPr>
              <w:t xml:space="preserve"> 7zUHBsqGqbQYNPsHwSQAuHahNQKraavzzdXfTccTFQVCyDvYJt",1]]},</w:t>
            </w:r>
          </w:p>
          <w:p w14:paraId="76E2199E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 xml:space="preserve">   "posting":{"weight_threshold":1,</w:t>
            </w:r>
          </w:p>
          <w:p w14:paraId="5AFDB530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 xml:space="preserve">   "</w:t>
            </w:r>
            <w:proofErr w:type="spellStart"/>
            <w:r w:rsidRPr="00271C23">
              <w:rPr>
                <w:sz w:val="16"/>
              </w:rPr>
              <w:t>account_auths</w:t>
            </w:r>
            <w:proofErr w:type="spellEnd"/>
            <w:r w:rsidRPr="00271C23">
              <w:rPr>
                <w:sz w:val="16"/>
              </w:rPr>
              <w:t>":[],</w:t>
            </w:r>
          </w:p>
          <w:p w14:paraId="521CD6C4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 xml:space="preserve">   "</w:t>
            </w:r>
            <w:proofErr w:type="spellStart"/>
            <w:r w:rsidRPr="00271C23">
              <w:rPr>
                <w:sz w:val="16"/>
              </w:rPr>
              <w:t>key_auths</w:t>
            </w:r>
            <w:proofErr w:type="spellEnd"/>
            <w:r w:rsidRPr="00271C23">
              <w:rPr>
                <w:sz w:val="16"/>
              </w:rPr>
              <w:t>":[["</w:t>
            </w:r>
            <w:r>
              <w:rPr>
                <w:sz w:val="16"/>
              </w:rPr>
              <w:t xml:space="preserve"> TNC</w:t>
            </w:r>
            <w:r w:rsidRPr="00271C23">
              <w:rPr>
                <w:sz w:val="16"/>
              </w:rPr>
              <w:t xml:space="preserve"> 8VbCohrvvGN2cj77URTHh1V8GUkuqN4daVi8YtACqZaHXopba5",1]]},</w:t>
            </w:r>
          </w:p>
          <w:p w14:paraId="3767FF5C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 xml:space="preserve">   "</w:t>
            </w:r>
            <w:proofErr w:type="spellStart"/>
            <w:r w:rsidRPr="00271C23">
              <w:rPr>
                <w:sz w:val="16"/>
              </w:rPr>
              <w:t>memo_key</w:t>
            </w:r>
            <w:proofErr w:type="spellEnd"/>
            <w:r w:rsidRPr="00271C23">
              <w:rPr>
                <w:sz w:val="16"/>
              </w:rPr>
              <w:t>":"</w:t>
            </w:r>
            <w:r>
              <w:rPr>
                <w:sz w:val="16"/>
              </w:rPr>
              <w:t xml:space="preserve"> TNC</w:t>
            </w:r>
            <w:r w:rsidRPr="00271C23">
              <w:rPr>
                <w:sz w:val="16"/>
              </w:rPr>
              <w:t xml:space="preserve"> 8MJFUFfcysYUJUkeyz5wRQk1kNBDfAdkQYmt9owWuZAuBmexeB",</w:t>
            </w:r>
          </w:p>
          <w:p w14:paraId="2BBC4450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 xml:space="preserve">   ...</w:t>
            </w:r>
          </w:p>
          <w:p w14:paraId="70958D5F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 xml:space="preserve">  </w:t>
            </w:r>
            <w:r w:rsidRPr="00271C23">
              <w:rPr>
                <w:sz w:val="16"/>
              </w:rPr>
              <w:tab/>
              <w:t>}</w:t>
            </w:r>
          </w:p>
          <w:p w14:paraId="345D6D53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 xml:space="preserve"> ]</w:t>
            </w:r>
          </w:p>
          <w:p w14:paraId="7F37CDB5" w14:textId="77777777" w:rsidR="009A7C31" w:rsidRPr="00271C23" w:rsidRDefault="009A7C31" w:rsidP="00DC5117">
            <w:pPr>
              <w:pStyle w:val="a9"/>
              <w:rPr>
                <w:sz w:val="16"/>
              </w:rPr>
            </w:pPr>
            <w:r w:rsidRPr="00271C23">
              <w:rPr>
                <w:sz w:val="16"/>
              </w:rPr>
              <w:t>}</w:t>
            </w:r>
          </w:p>
          <w:p w14:paraId="1ADBA0AD" w14:textId="77777777" w:rsidR="009A7C31" w:rsidRDefault="009A7C31" w:rsidP="00DC5117">
            <w:pPr>
              <w:pStyle w:val="a9"/>
            </w:pPr>
          </w:p>
        </w:tc>
      </w:tr>
    </w:tbl>
    <w:p w14:paraId="5251E0B7" w14:textId="77777777" w:rsidR="009A7C31" w:rsidRPr="00F61B9F" w:rsidRDefault="009A7C31" w:rsidP="009A7C31"/>
    <w:p w14:paraId="2A26B934" w14:textId="5BA91DA8" w:rsidR="009A7C31" w:rsidRDefault="009A7C31" w:rsidP="009A7C31">
      <w:pPr>
        <w:pStyle w:val="1"/>
      </w:pPr>
      <w:r w:rsidRPr="001B3EF0">
        <w:t>transfer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9A7C31" w14:paraId="07937E4D" w14:textId="77777777" w:rsidTr="00E952B6">
        <w:tc>
          <w:tcPr>
            <w:tcW w:w="1271" w:type="dxa"/>
          </w:tcPr>
          <w:p w14:paraId="2A9BC8DF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U</w:t>
            </w:r>
            <w:r>
              <w:t>RL</w:t>
            </w:r>
          </w:p>
        </w:tc>
        <w:tc>
          <w:tcPr>
            <w:tcW w:w="7745" w:type="dxa"/>
          </w:tcPr>
          <w:p w14:paraId="3575E9B4" w14:textId="0BBBBBD4" w:rsidR="009A7C31" w:rsidRDefault="009A7C31" w:rsidP="00DC5117">
            <w:pPr>
              <w:pStyle w:val="a9"/>
            </w:pPr>
            <w:r w:rsidRPr="007625AA">
              <w:t>/</w:t>
            </w:r>
            <w:proofErr w:type="spellStart"/>
            <w:r w:rsidRPr="007625AA">
              <w:t>api</w:t>
            </w:r>
            <w:proofErr w:type="spellEnd"/>
            <w:r w:rsidRPr="007625AA">
              <w:t>/</w:t>
            </w:r>
            <w:r w:rsidRPr="001B3EF0">
              <w:t>transfer</w:t>
            </w:r>
          </w:p>
        </w:tc>
      </w:tr>
      <w:tr w:rsidR="009A7C31" w14:paraId="19C30D2E" w14:textId="77777777" w:rsidTr="00E952B6">
        <w:tc>
          <w:tcPr>
            <w:tcW w:w="1271" w:type="dxa"/>
          </w:tcPr>
          <w:p w14:paraId="406116A1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M</w:t>
            </w:r>
            <w:r>
              <w:t>ethod</w:t>
            </w:r>
          </w:p>
        </w:tc>
        <w:tc>
          <w:tcPr>
            <w:tcW w:w="7745" w:type="dxa"/>
          </w:tcPr>
          <w:p w14:paraId="67AE0357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P</w:t>
            </w:r>
            <w:r>
              <w:t>OST</w:t>
            </w:r>
          </w:p>
        </w:tc>
      </w:tr>
      <w:tr w:rsidR="009A7C31" w14:paraId="27218298" w14:textId="77777777" w:rsidTr="00E952B6">
        <w:tc>
          <w:tcPr>
            <w:tcW w:w="1271" w:type="dxa"/>
          </w:tcPr>
          <w:p w14:paraId="6ADD58C1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E</w:t>
            </w:r>
            <w:r>
              <w:t>xplain</w:t>
            </w:r>
          </w:p>
        </w:tc>
        <w:tc>
          <w:tcPr>
            <w:tcW w:w="7745" w:type="dxa"/>
          </w:tcPr>
          <w:p w14:paraId="48A2C30C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T</w:t>
            </w:r>
            <w:r>
              <w:t>ransfer TNC coin</w:t>
            </w:r>
          </w:p>
        </w:tc>
      </w:tr>
      <w:tr w:rsidR="009A7C31" w14:paraId="464091CB" w14:textId="77777777" w:rsidTr="00E952B6">
        <w:tc>
          <w:tcPr>
            <w:tcW w:w="1271" w:type="dxa"/>
          </w:tcPr>
          <w:p w14:paraId="4B9BD5E3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P</w:t>
            </w:r>
            <w:r>
              <w:t>arameter</w:t>
            </w:r>
          </w:p>
        </w:tc>
        <w:tc>
          <w:tcPr>
            <w:tcW w:w="7745" w:type="dxa"/>
          </w:tcPr>
          <w:p w14:paraId="3368C7B8" w14:textId="77777777" w:rsidR="00E952B6" w:rsidRPr="00E952B6" w:rsidRDefault="00E952B6" w:rsidP="00E952B6">
            <w:pPr>
              <w:pStyle w:val="a9"/>
              <w:rPr>
                <w:sz w:val="18"/>
              </w:rPr>
            </w:pPr>
            <w:r w:rsidRPr="00E952B6">
              <w:rPr>
                <w:sz w:val="18"/>
              </w:rPr>
              <w:t>from : Sender Account</w:t>
            </w:r>
          </w:p>
          <w:p w14:paraId="55C2A938" w14:textId="77777777" w:rsidR="00E952B6" w:rsidRPr="00E952B6" w:rsidRDefault="00E952B6" w:rsidP="00E952B6">
            <w:pPr>
              <w:pStyle w:val="a9"/>
              <w:rPr>
                <w:sz w:val="18"/>
              </w:rPr>
            </w:pPr>
            <w:proofErr w:type="spellStart"/>
            <w:r w:rsidRPr="00E952B6">
              <w:rPr>
                <w:sz w:val="18"/>
              </w:rPr>
              <w:t>from_pwd</w:t>
            </w:r>
            <w:proofErr w:type="spellEnd"/>
            <w:r w:rsidRPr="00E952B6">
              <w:rPr>
                <w:sz w:val="18"/>
              </w:rPr>
              <w:t xml:space="preserve"> : password and active private key of sender’s account</w:t>
            </w:r>
          </w:p>
          <w:p w14:paraId="27E2BF35" w14:textId="77777777" w:rsidR="00E952B6" w:rsidRPr="00E952B6" w:rsidRDefault="00E952B6" w:rsidP="00E952B6">
            <w:pPr>
              <w:pStyle w:val="a9"/>
              <w:rPr>
                <w:sz w:val="18"/>
              </w:rPr>
            </w:pPr>
            <w:r w:rsidRPr="00E952B6">
              <w:rPr>
                <w:sz w:val="18"/>
              </w:rPr>
              <w:t>to : Receiver account</w:t>
            </w:r>
          </w:p>
          <w:p w14:paraId="40CE2361" w14:textId="77777777" w:rsidR="00E952B6" w:rsidRPr="00E952B6" w:rsidRDefault="00E952B6" w:rsidP="00E952B6">
            <w:pPr>
              <w:pStyle w:val="a9"/>
              <w:rPr>
                <w:sz w:val="18"/>
              </w:rPr>
            </w:pPr>
            <w:r w:rsidRPr="00E952B6">
              <w:rPr>
                <w:sz w:val="18"/>
              </w:rPr>
              <w:t xml:space="preserve">amount : Amount - </w:t>
            </w:r>
            <w:proofErr w:type="spellStart"/>
            <w:r w:rsidRPr="00E952B6">
              <w:rPr>
                <w:sz w:val="18"/>
              </w:rPr>
              <w:t>upto</w:t>
            </w:r>
            <w:proofErr w:type="spellEnd"/>
            <w:r w:rsidRPr="00E952B6">
              <w:rPr>
                <w:sz w:val="18"/>
              </w:rPr>
              <w:t xml:space="preserve"> 8 decimal points</w:t>
            </w:r>
          </w:p>
          <w:p w14:paraId="3F3012E2" w14:textId="77777777" w:rsidR="00E952B6" w:rsidRPr="00E952B6" w:rsidRDefault="00E952B6" w:rsidP="00E952B6">
            <w:pPr>
              <w:pStyle w:val="a9"/>
              <w:rPr>
                <w:sz w:val="18"/>
              </w:rPr>
            </w:pPr>
            <w:r w:rsidRPr="00E952B6">
              <w:rPr>
                <w:sz w:val="18"/>
              </w:rPr>
              <w:t>memo : memo</w:t>
            </w:r>
          </w:p>
          <w:p w14:paraId="0126BD80" w14:textId="32514F5B" w:rsidR="009A7C31" w:rsidRPr="00EC53C4" w:rsidRDefault="00E952B6" w:rsidP="00E952B6">
            <w:pPr>
              <w:pStyle w:val="a9"/>
              <w:rPr>
                <w:sz w:val="18"/>
              </w:rPr>
            </w:pPr>
            <w:proofErr w:type="spellStart"/>
            <w:r w:rsidRPr="00E952B6">
              <w:rPr>
                <w:sz w:val="18"/>
              </w:rPr>
              <w:t>memo_key</w:t>
            </w:r>
            <w:proofErr w:type="spellEnd"/>
            <w:r w:rsidRPr="00E952B6">
              <w:rPr>
                <w:sz w:val="18"/>
              </w:rPr>
              <w:t xml:space="preserve"> : If you send memo private key by entering # before the memo content, it will be encrypted. In case a password is entered, memo private key is not required.</w:t>
            </w:r>
          </w:p>
        </w:tc>
      </w:tr>
      <w:tr w:rsidR="009A7C31" w14:paraId="13E99127" w14:textId="77777777" w:rsidTr="00E952B6">
        <w:tc>
          <w:tcPr>
            <w:tcW w:w="1271" w:type="dxa"/>
          </w:tcPr>
          <w:p w14:paraId="3625FEBA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7745" w:type="dxa"/>
          </w:tcPr>
          <w:p w14:paraId="6AA9ECAD" w14:textId="77777777" w:rsidR="009A7C31" w:rsidRPr="00EC53C4" w:rsidRDefault="009A7C31" w:rsidP="00DC5117">
            <w:r w:rsidRPr="00EC53C4">
              <w:rPr>
                <w:sz w:val="16"/>
              </w:rPr>
              <w:t>{"</w:t>
            </w:r>
            <w:proofErr w:type="spellStart"/>
            <w:r w:rsidRPr="00EC53C4">
              <w:rPr>
                <w:sz w:val="16"/>
              </w:rPr>
              <w:t>status":"success","result</w:t>
            </w:r>
            <w:proofErr w:type="spellEnd"/>
            <w:r w:rsidRPr="00EC53C4">
              <w:rPr>
                <w:sz w:val="16"/>
              </w:rPr>
              <w:t>":{"id":</w:t>
            </w:r>
            <w:r>
              <w:rPr>
                <w:sz w:val="16"/>
              </w:rPr>
              <w:t xml:space="preserve"> </w:t>
            </w:r>
            <w:r w:rsidRPr="00EC53C4">
              <w:rPr>
                <w:sz w:val="16"/>
              </w:rPr>
              <w:t>"b9ed724a84604c794c7b3b02587c83dfd5131345","block_num":143562,"trx_num":0,"expired":false}</w:t>
            </w:r>
          </w:p>
        </w:tc>
      </w:tr>
    </w:tbl>
    <w:p w14:paraId="027232A7" w14:textId="77777777" w:rsidR="009A7C31" w:rsidRPr="00904657" w:rsidRDefault="009A7C31" w:rsidP="009A7C31">
      <w:pPr>
        <w:pStyle w:val="a9"/>
      </w:pPr>
    </w:p>
    <w:p w14:paraId="720DEDF5" w14:textId="51345D0F" w:rsidR="009A7C31" w:rsidRDefault="009A7C31" w:rsidP="009A7C31">
      <w:pPr>
        <w:pStyle w:val="1"/>
      </w:pPr>
      <w:proofErr w:type="spellStart"/>
      <w:r w:rsidRPr="001B38F0">
        <w:t>create</w:t>
      </w:r>
      <w:r w:rsidR="00D91B1A">
        <w:t>Account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9A7C31" w14:paraId="64AE1B2E" w14:textId="77777777" w:rsidTr="001B40E2">
        <w:tc>
          <w:tcPr>
            <w:tcW w:w="1271" w:type="dxa"/>
          </w:tcPr>
          <w:p w14:paraId="1B6EC02D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U</w:t>
            </w:r>
            <w:r>
              <w:t>RL</w:t>
            </w:r>
          </w:p>
        </w:tc>
        <w:tc>
          <w:tcPr>
            <w:tcW w:w="7745" w:type="dxa"/>
          </w:tcPr>
          <w:p w14:paraId="02CF459C" w14:textId="69B0CA88" w:rsidR="009A7C31" w:rsidRDefault="009A7C31" w:rsidP="00DC5117">
            <w:pPr>
              <w:pStyle w:val="a9"/>
            </w:pPr>
            <w:r w:rsidRPr="00AF56EE">
              <w:t>/</w:t>
            </w:r>
            <w:proofErr w:type="spellStart"/>
            <w:r w:rsidRPr="00AF56EE">
              <w:t>api</w:t>
            </w:r>
            <w:proofErr w:type="spellEnd"/>
            <w:r w:rsidRPr="00AF56EE">
              <w:t>/</w:t>
            </w:r>
            <w:proofErr w:type="spellStart"/>
            <w:r w:rsidR="00C871C4" w:rsidRPr="00C871C4">
              <w:t>createAccount</w:t>
            </w:r>
            <w:proofErr w:type="spellEnd"/>
          </w:p>
        </w:tc>
      </w:tr>
      <w:tr w:rsidR="009A7C31" w14:paraId="0DB872AD" w14:textId="77777777" w:rsidTr="001B40E2">
        <w:tc>
          <w:tcPr>
            <w:tcW w:w="1271" w:type="dxa"/>
          </w:tcPr>
          <w:p w14:paraId="0655A5AF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M</w:t>
            </w:r>
            <w:r>
              <w:t>ethod</w:t>
            </w:r>
          </w:p>
        </w:tc>
        <w:tc>
          <w:tcPr>
            <w:tcW w:w="7745" w:type="dxa"/>
          </w:tcPr>
          <w:p w14:paraId="1EC1D942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P</w:t>
            </w:r>
            <w:r>
              <w:t>OST</w:t>
            </w:r>
          </w:p>
        </w:tc>
      </w:tr>
      <w:tr w:rsidR="009A7C31" w14:paraId="14DBFAB3" w14:textId="77777777" w:rsidTr="001B40E2">
        <w:tc>
          <w:tcPr>
            <w:tcW w:w="1271" w:type="dxa"/>
          </w:tcPr>
          <w:p w14:paraId="78140513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E</w:t>
            </w:r>
            <w:r>
              <w:t>xplain</w:t>
            </w:r>
          </w:p>
        </w:tc>
        <w:tc>
          <w:tcPr>
            <w:tcW w:w="7745" w:type="dxa"/>
          </w:tcPr>
          <w:p w14:paraId="3313ACE1" w14:textId="77777777" w:rsidR="009A7C31" w:rsidRDefault="009A7C31" w:rsidP="00DC5117">
            <w:pPr>
              <w:pStyle w:val="a9"/>
            </w:pPr>
            <w:r>
              <w:t>Wallet creation</w:t>
            </w:r>
          </w:p>
        </w:tc>
      </w:tr>
      <w:tr w:rsidR="009A7C31" w14:paraId="55CF74C6" w14:textId="77777777" w:rsidTr="001B40E2">
        <w:tc>
          <w:tcPr>
            <w:tcW w:w="1271" w:type="dxa"/>
          </w:tcPr>
          <w:p w14:paraId="562D5907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P</w:t>
            </w:r>
            <w:r>
              <w:t>arameter</w:t>
            </w:r>
          </w:p>
        </w:tc>
        <w:tc>
          <w:tcPr>
            <w:tcW w:w="7745" w:type="dxa"/>
          </w:tcPr>
          <w:p w14:paraId="5DB738D4" w14:textId="77777777" w:rsidR="001B40E2" w:rsidRPr="001B40E2" w:rsidRDefault="001B40E2" w:rsidP="001B40E2">
            <w:pPr>
              <w:pStyle w:val="a9"/>
              <w:rPr>
                <w:sz w:val="18"/>
              </w:rPr>
            </w:pPr>
            <w:r w:rsidRPr="001B40E2">
              <w:rPr>
                <w:sz w:val="18"/>
              </w:rPr>
              <w:t xml:space="preserve">creator : Creator’s account </w:t>
            </w:r>
          </w:p>
          <w:p w14:paraId="590BF2A7" w14:textId="77777777" w:rsidR="001B40E2" w:rsidRPr="001B40E2" w:rsidRDefault="001B40E2" w:rsidP="001B40E2">
            <w:pPr>
              <w:pStyle w:val="a9"/>
              <w:rPr>
                <w:sz w:val="18"/>
              </w:rPr>
            </w:pPr>
            <w:proofErr w:type="spellStart"/>
            <w:r w:rsidRPr="001B40E2">
              <w:rPr>
                <w:sz w:val="18"/>
              </w:rPr>
              <w:t>creator_wif</w:t>
            </w:r>
            <w:proofErr w:type="spellEnd"/>
            <w:r w:rsidRPr="001B40E2">
              <w:rPr>
                <w:sz w:val="18"/>
              </w:rPr>
              <w:t xml:space="preserve"> : active private key or password of creator account </w:t>
            </w:r>
          </w:p>
          <w:p w14:paraId="3A68CF01" w14:textId="77777777" w:rsidR="001B40E2" w:rsidRPr="001B40E2" w:rsidRDefault="001B40E2" w:rsidP="001B40E2">
            <w:pPr>
              <w:pStyle w:val="a9"/>
              <w:rPr>
                <w:sz w:val="18"/>
              </w:rPr>
            </w:pPr>
            <w:r w:rsidRPr="001B40E2">
              <w:rPr>
                <w:sz w:val="18"/>
              </w:rPr>
              <w:t>username : Creator account username: 3~16 characters long, first character should be English lowercase, while remaining can be lowercase + numbers</w:t>
            </w:r>
          </w:p>
          <w:p w14:paraId="50FB5A99" w14:textId="61DA2723" w:rsidR="009A7C31" w:rsidRPr="004618B0" w:rsidRDefault="001B40E2" w:rsidP="001B40E2">
            <w:pPr>
              <w:pStyle w:val="a9"/>
            </w:pPr>
            <w:r w:rsidRPr="001B40E2">
              <w:rPr>
                <w:sz w:val="18"/>
              </w:rPr>
              <w:t>password : Creator account’s password</w:t>
            </w:r>
          </w:p>
        </w:tc>
      </w:tr>
      <w:tr w:rsidR="009A7C31" w14:paraId="719F8E23" w14:textId="77777777" w:rsidTr="001B40E2">
        <w:tc>
          <w:tcPr>
            <w:tcW w:w="1271" w:type="dxa"/>
          </w:tcPr>
          <w:p w14:paraId="12BFBDED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7745" w:type="dxa"/>
          </w:tcPr>
          <w:p w14:paraId="60E5F973" w14:textId="77777777" w:rsidR="009A7C31" w:rsidRPr="00B6231F" w:rsidRDefault="009A7C31" w:rsidP="00DC5117">
            <w:pPr>
              <w:rPr>
                <w:sz w:val="16"/>
              </w:rPr>
            </w:pPr>
            <w:r w:rsidRPr="00B6231F">
              <w:rPr>
                <w:sz w:val="16"/>
              </w:rPr>
              <w:t>{"</w:t>
            </w:r>
            <w:proofErr w:type="spellStart"/>
            <w:r w:rsidRPr="00B6231F">
              <w:rPr>
                <w:sz w:val="16"/>
              </w:rPr>
              <w:t>status":"success","result</w:t>
            </w:r>
            <w:proofErr w:type="spellEnd"/>
            <w:r w:rsidRPr="00B6231F">
              <w:rPr>
                <w:sz w:val="16"/>
              </w:rPr>
              <w:t>": { "id": "ebdbc353d6da01cc3d995887cdde4ccace62351f", "block_num":143582, "trx_num":0,"expired":false}}</w:t>
            </w:r>
          </w:p>
        </w:tc>
      </w:tr>
    </w:tbl>
    <w:p w14:paraId="111CBAFF" w14:textId="77777777" w:rsidR="009A7C31" w:rsidRDefault="009A7C31" w:rsidP="009A7C31"/>
    <w:p w14:paraId="163E79DE" w14:textId="4440D1EF" w:rsidR="009A7C31" w:rsidRDefault="006430A1" w:rsidP="009A7C31">
      <w:pPr>
        <w:pStyle w:val="1"/>
      </w:pPr>
      <w:proofErr w:type="spellStart"/>
      <w:r>
        <w:t>updateAccount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9A7C31" w14:paraId="5B51EA28" w14:textId="77777777" w:rsidTr="007A0411">
        <w:tc>
          <w:tcPr>
            <w:tcW w:w="1271" w:type="dxa"/>
          </w:tcPr>
          <w:p w14:paraId="75D5FA15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U</w:t>
            </w:r>
            <w:r>
              <w:t>RL</w:t>
            </w:r>
          </w:p>
        </w:tc>
        <w:tc>
          <w:tcPr>
            <w:tcW w:w="7745" w:type="dxa"/>
          </w:tcPr>
          <w:p w14:paraId="2CE7FFED" w14:textId="514DA3DA" w:rsidR="009A7C31" w:rsidRDefault="009A7C31" w:rsidP="00DC5117">
            <w:pPr>
              <w:pStyle w:val="a9"/>
            </w:pPr>
            <w:r w:rsidRPr="00AF56EE">
              <w:t>/</w:t>
            </w:r>
            <w:proofErr w:type="spellStart"/>
            <w:r w:rsidRPr="00AF56EE">
              <w:t>api</w:t>
            </w:r>
            <w:proofErr w:type="spellEnd"/>
            <w:r w:rsidRPr="00AF56EE">
              <w:t>/</w:t>
            </w:r>
            <w:proofErr w:type="spellStart"/>
            <w:r w:rsidR="00B34767" w:rsidRPr="00B34767">
              <w:t>updateAccount</w:t>
            </w:r>
            <w:proofErr w:type="spellEnd"/>
          </w:p>
        </w:tc>
      </w:tr>
      <w:tr w:rsidR="009A7C31" w14:paraId="4AB382B9" w14:textId="77777777" w:rsidTr="007A0411">
        <w:tc>
          <w:tcPr>
            <w:tcW w:w="1271" w:type="dxa"/>
          </w:tcPr>
          <w:p w14:paraId="7090F02C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M</w:t>
            </w:r>
            <w:r>
              <w:t>ethod</w:t>
            </w:r>
          </w:p>
        </w:tc>
        <w:tc>
          <w:tcPr>
            <w:tcW w:w="7745" w:type="dxa"/>
          </w:tcPr>
          <w:p w14:paraId="035ABA8E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P</w:t>
            </w:r>
            <w:r>
              <w:t>OST</w:t>
            </w:r>
          </w:p>
        </w:tc>
      </w:tr>
      <w:tr w:rsidR="009A7C31" w14:paraId="4EF040EE" w14:textId="77777777" w:rsidTr="007A0411">
        <w:tc>
          <w:tcPr>
            <w:tcW w:w="1271" w:type="dxa"/>
          </w:tcPr>
          <w:p w14:paraId="63AAC254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E</w:t>
            </w:r>
            <w:r>
              <w:t>xplain</w:t>
            </w:r>
          </w:p>
        </w:tc>
        <w:tc>
          <w:tcPr>
            <w:tcW w:w="7745" w:type="dxa"/>
          </w:tcPr>
          <w:p w14:paraId="28EE0987" w14:textId="77777777" w:rsidR="009A7C31" w:rsidRPr="00E45FA2" w:rsidRDefault="009A7C31" w:rsidP="00DC5117">
            <w:pPr>
              <w:pStyle w:val="a9"/>
            </w:pPr>
            <w:r>
              <w:rPr>
                <w:rFonts w:hint="eastAsia"/>
              </w:rPr>
              <w:t>C</w:t>
            </w:r>
            <w:r>
              <w:t>hange the wallet’s password</w:t>
            </w:r>
          </w:p>
        </w:tc>
      </w:tr>
      <w:tr w:rsidR="009A7C31" w14:paraId="40781B63" w14:textId="77777777" w:rsidTr="007A0411">
        <w:tc>
          <w:tcPr>
            <w:tcW w:w="1271" w:type="dxa"/>
          </w:tcPr>
          <w:p w14:paraId="71F7CFD6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P</w:t>
            </w:r>
            <w:r>
              <w:t>arameter</w:t>
            </w:r>
          </w:p>
        </w:tc>
        <w:tc>
          <w:tcPr>
            <w:tcW w:w="7745" w:type="dxa"/>
          </w:tcPr>
          <w:p w14:paraId="79BE1B6C" w14:textId="77777777" w:rsidR="007A0411" w:rsidRDefault="007A0411" w:rsidP="007A0411">
            <w:pPr>
              <w:pStyle w:val="a9"/>
            </w:pPr>
            <w:r>
              <w:t>username : Account’s username</w:t>
            </w:r>
          </w:p>
          <w:p w14:paraId="0D2EEB42" w14:textId="77777777" w:rsidR="007A0411" w:rsidRDefault="007A0411" w:rsidP="007A0411">
            <w:pPr>
              <w:pStyle w:val="a9"/>
            </w:pPr>
            <w:r>
              <w:t>password : New password</w:t>
            </w:r>
          </w:p>
          <w:p w14:paraId="04BF7856" w14:textId="5C04018A" w:rsidR="009A7C31" w:rsidRPr="004618B0" w:rsidRDefault="007A0411" w:rsidP="007A0411">
            <w:pPr>
              <w:pStyle w:val="a9"/>
            </w:pPr>
            <w:proofErr w:type="spellStart"/>
            <w:r>
              <w:t>old_password</w:t>
            </w:r>
            <w:proofErr w:type="spellEnd"/>
            <w:r>
              <w:t xml:space="preserve"> : Current password</w:t>
            </w:r>
          </w:p>
        </w:tc>
      </w:tr>
      <w:tr w:rsidR="009A7C31" w14:paraId="4BC510E1" w14:textId="77777777" w:rsidTr="007A0411">
        <w:tc>
          <w:tcPr>
            <w:tcW w:w="1271" w:type="dxa"/>
          </w:tcPr>
          <w:p w14:paraId="5ABF7BE1" w14:textId="77777777" w:rsidR="009A7C31" w:rsidRDefault="009A7C31" w:rsidP="00DC5117">
            <w:pPr>
              <w:pStyle w:val="a9"/>
            </w:pPr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7745" w:type="dxa"/>
          </w:tcPr>
          <w:p w14:paraId="7F005B8C" w14:textId="77777777" w:rsidR="009A7C31" w:rsidRPr="00E45FA2" w:rsidRDefault="009A7C31" w:rsidP="00DC5117">
            <w:r w:rsidRPr="00E45FA2">
              <w:rPr>
                <w:sz w:val="16"/>
              </w:rPr>
              <w:t>{"</w:t>
            </w:r>
            <w:proofErr w:type="spellStart"/>
            <w:r w:rsidRPr="00E45FA2">
              <w:rPr>
                <w:sz w:val="16"/>
              </w:rPr>
              <w:t>status":"success","result</w:t>
            </w:r>
            <w:proofErr w:type="spellEnd"/>
            <w:r w:rsidRPr="00E45FA2">
              <w:rPr>
                <w:sz w:val="16"/>
              </w:rPr>
              <w:t>":{"id":</w:t>
            </w:r>
            <w:r>
              <w:rPr>
                <w:sz w:val="16"/>
              </w:rPr>
              <w:t xml:space="preserve"> </w:t>
            </w:r>
            <w:r w:rsidRPr="00E45FA2">
              <w:rPr>
                <w:sz w:val="16"/>
              </w:rPr>
              <w:t>"6ba89f2421debadb76afd95c48f8974f9d0332bb","block_num":143604,"trx_num":0,"expired":false}}</w:t>
            </w:r>
          </w:p>
        </w:tc>
      </w:tr>
    </w:tbl>
    <w:p w14:paraId="79364AEF" w14:textId="76DAC590" w:rsidR="00300949" w:rsidRDefault="00300949" w:rsidP="00AF56EE"/>
    <w:p w14:paraId="69A741A5" w14:textId="4E2343ED" w:rsidR="001F2814" w:rsidRDefault="001F2814" w:rsidP="001F2814">
      <w:pPr>
        <w:pStyle w:val="1"/>
      </w:pPr>
      <w:proofErr w:type="spellStart"/>
      <w:r>
        <w:t>getTransaction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1F2814" w14:paraId="4E4C3F7F" w14:textId="77777777" w:rsidTr="00427CF0">
        <w:tc>
          <w:tcPr>
            <w:tcW w:w="1271" w:type="dxa"/>
          </w:tcPr>
          <w:p w14:paraId="508E49BB" w14:textId="77777777" w:rsidR="001F2814" w:rsidRDefault="001F2814" w:rsidP="00DC5117">
            <w:pPr>
              <w:pStyle w:val="a9"/>
            </w:pPr>
            <w:r>
              <w:rPr>
                <w:rFonts w:hint="eastAsia"/>
              </w:rPr>
              <w:t>U</w:t>
            </w:r>
            <w:r>
              <w:t>RL</w:t>
            </w:r>
          </w:p>
        </w:tc>
        <w:tc>
          <w:tcPr>
            <w:tcW w:w="7745" w:type="dxa"/>
          </w:tcPr>
          <w:p w14:paraId="7DAF6F42" w14:textId="1F9BAEB8" w:rsidR="001F2814" w:rsidRDefault="001F2814" w:rsidP="00DC5117">
            <w:pPr>
              <w:pStyle w:val="a9"/>
            </w:pPr>
            <w:r w:rsidRPr="00AF56EE">
              <w:t>/</w:t>
            </w:r>
            <w:proofErr w:type="spellStart"/>
            <w:r w:rsidRPr="00AF56EE">
              <w:t>api</w:t>
            </w:r>
            <w:proofErr w:type="spellEnd"/>
            <w:r w:rsidRPr="00AF56EE">
              <w:t>/</w:t>
            </w:r>
            <w:proofErr w:type="spellStart"/>
            <w:r w:rsidR="00C671F6">
              <w:t>getTransaction</w:t>
            </w:r>
            <w:proofErr w:type="spellEnd"/>
          </w:p>
        </w:tc>
      </w:tr>
      <w:tr w:rsidR="001F2814" w14:paraId="5653D9C9" w14:textId="77777777" w:rsidTr="00427CF0">
        <w:tc>
          <w:tcPr>
            <w:tcW w:w="1271" w:type="dxa"/>
          </w:tcPr>
          <w:p w14:paraId="5E2CC32D" w14:textId="77777777" w:rsidR="001F2814" w:rsidRDefault="001F2814" w:rsidP="00DC5117">
            <w:pPr>
              <w:pStyle w:val="a9"/>
            </w:pPr>
            <w:r>
              <w:rPr>
                <w:rFonts w:hint="eastAsia"/>
              </w:rPr>
              <w:t>M</w:t>
            </w:r>
            <w:r>
              <w:t>ethod</w:t>
            </w:r>
          </w:p>
        </w:tc>
        <w:tc>
          <w:tcPr>
            <w:tcW w:w="7745" w:type="dxa"/>
          </w:tcPr>
          <w:p w14:paraId="76487F98" w14:textId="77777777" w:rsidR="001F2814" w:rsidRDefault="001F2814" w:rsidP="00DC5117">
            <w:pPr>
              <w:pStyle w:val="a9"/>
            </w:pPr>
            <w:r>
              <w:rPr>
                <w:rFonts w:hint="eastAsia"/>
              </w:rPr>
              <w:t>P</w:t>
            </w:r>
            <w:r>
              <w:t>OST</w:t>
            </w:r>
          </w:p>
        </w:tc>
      </w:tr>
      <w:tr w:rsidR="001F2814" w14:paraId="6E120C95" w14:textId="77777777" w:rsidTr="00427CF0">
        <w:tc>
          <w:tcPr>
            <w:tcW w:w="1271" w:type="dxa"/>
          </w:tcPr>
          <w:p w14:paraId="69D6DFB0" w14:textId="77777777" w:rsidR="001F2814" w:rsidRDefault="001F2814" w:rsidP="00DC5117">
            <w:pPr>
              <w:pStyle w:val="a9"/>
            </w:pPr>
            <w:r>
              <w:rPr>
                <w:rFonts w:hint="eastAsia"/>
              </w:rPr>
              <w:t>E</w:t>
            </w:r>
            <w:r>
              <w:t>xplain</w:t>
            </w:r>
          </w:p>
        </w:tc>
        <w:tc>
          <w:tcPr>
            <w:tcW w:w="7745" w:type="dxa"/>
          </w:tcPr>
          <w:p w14:paraId="735063D0" w14:textId="77777777" w:rsidR="001F2814" w:rsidRPr="00E45FA2" w:rsidRDefault="001F2814" w:rsidP="00DC5117">
            <w:pPr>
              <w:pStyle w:val="a9"/>
            </w:pPr>
            <w:r>
              <w:rPr>
                <w:rFonts w:hint="eastAsia"/>
              </w:rPr>
              <w:t>C</w:t>
            </w:r>
            <w:r>
              <w:t>hange the wallet’s password</w:t>
            </w:r>
          </w:p>
        </w:tc>
      </w:tr>
      <w:tr w:rsidR="001F2814" w14:paraId="4E95DFB9" w14:textId="77777777" w:rsidTr="00427CF0">
        <w:tc>
          <w:tcPr>
            <w:tcW w:w="1271" w:type="dxa"/>
          </w:tcPr>
          <w:p w14:paraId="4579B13B" w14:textId="77777777" w:rsidR="001F2814" w:rsidRDefault="001F2814" w:rsidP="00DC5117">
            <w:pPr>
              <w:pStyle w:val="a9"/>
            </w:pPr>
            <w:r>
              <w:rPr>
                <w:rFonts w:hint="eastAsia"/>
              </w:rPr>
              <w:t>P</w:t>
            </w:r>
            <w:r>
              <w:t>arameter</w:t>
            </w:r>
          </w:p>
        </w:tc>
        <w:tc>
          <w:tcPr>
            <w:tcW w:w="7745" w:type="dxa"/>
          </w:tcPr>
          <w:p w14:paraId="2B394196" w14:textId="17C677F5" w:rsidR="001F2814" w:rsidRPr="004618B0" w:rsidRDefault="006A4836" w:rsidP="00DC5117">
            <w:pPr>
              <w:pStyle w:val="a9"/>
            </w:pPr>
            <w:proofErr w:type="spellStart"/>
            <w:r w:rsidRPr="006A4836">
              <w:t>transaction_id</w:t>
            </w:r>
            <w:proofErr w:type="spellEnd"/>
            <w:r>
              <w:t xml:space="preserve"> : transaction id</w:t>
            </w:r>
          </w:p>
        </w:tc>
      </w:tr>
      <w:tr w:rsidR="001F2814" w14:paraId="61A6BA9C" w14:textId="77777777" w:rsidTr="00427CF0">
        <w:tc>
          <w:tcPr>
            <w:tcW w:w="1271" w:type="dxa"/>
          </w:tcPr>
          <w:p w14:paraId="66B499F1" w14:textId="77777777" w:rsidR="001F2814" w:rsidRDefault="001F2814" w:rsidP="00DC5117">
            <w:pPr>
              <w:pStyle w:val="a9"/>
            </w:pPr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7745" w:type="dxa"/>
          </w:tcPr>
          <w:p w14:paraId="2B58A48B" w14:textId="77777777" w:rsidR="00427CF0" w:rsidRDefault="00427CF0" w:rsidP="00DC5117">
            <w:pPr>
              <w:rPr>
                <w:sz w:val="16"/>
                <w:szCs w:val="18"/>
              </w:rPr>
            </w:pPr>
            <w:r w:rsidRPr="00427CF0">
              <w:rPr>
                <w:sz w:val="16"/>
                <w:szCs w:val="18"/>
              </w:rPr>
              <w:t>{"</w:t>
            </w:r>
            <w:proofErr w:type="spellStart"/>
            <w:r w:rsidRPr="00427CF0">
              <w:rPr>
                <w:sz w:val="16"/>
                <w:szCs w:val="18"/>
              </w:rPr>
              <w:t>status":"success","result</w:t>
            </w:r>
            <w:proofErr w:type="spellEnd"/>
            <w:r w:rsidRPr="00427CF0">
              <w:rPr>
                <w:sz w:val="16"/>
                <w:szCs w:val="18"/>
              </w:rPr>
              <w:t>":{</w:t>
            </w:r>
          </w:p>
          <w:p w14:paraId="4B32D649" w14:textId="77777777" w:rsidR="00427CF0" w:rsidRDefault="00427CF0" w:rsidP="00427CF0">
            <w:pPr>
              <w:ind w:firstLineChars="150" w:firstLine="240"/>
              <w:rPr>
                <w:sz w:val="16"/>
                <w:szCs w:val="18"/>
              </w:rPr>
            </w:pPr>
            <w:r w:rsidRPr="00427CF0">
              <w:rPr>
                <w:sz w:val="16"/>
                <w:szCs w:val="18"/>
              </w:rPr>
              <w:t>"ref_block_num":21367,</w:t>
            </w:r>
          </w:p>
          <w:p w14:paraId="3846F2BA" w14:textId="77777777" w:rsidR="00427CF0" w:rsidRDefault="00427CF0" w:rsidP="00427CF0">
            <w:pPr>
              <w:ind w:firstLineChars="150" w:firstLine="240"/>
              <w:rPr>
                <w:sz w:val="16"/>
                <w:szCs w:val="18"/>
              </w:rPr>
            </w:pPr>
            <w:r w:rsidRPr="00427CF0">
              <w:rPr>
                <w:sz w:val="16"/>
                <w:szCs w:val="18"/>
              </w:rPr>
              <w:t>"ref_block_prefix":1319696067,</w:t>
            </w:r>
          </w:p>
          <w:p w14:paraId="209F5D22" w14:textId="77777777" w:rsidR="00427CF0" w:rsidRDefault="00427CF0" w:rsidP="00427CF0">
            <w:pPr>
              <w:ind w:firstLineChars="150" w:firstLine="240"/>
              <w:rPr>
                <w:sz w:val="16"/>
                <w:szCs w:val="18"/>
              </w:rPr>
            </w:pPr>
            <w:r w:rsidRPr="00427CF0">
              <w:rPr>
                <w:sz w:val="16"/>
                <w:szCs w:val="18"/>
              </w:rPr>
              <w:t>"expiration":"2020-10-14T00:22:51",</w:t>
            </w:r>
          </w:p>
          <w:p w14:paraId="3D9C8E88" w14:textId="77777777" w:rsidR="00427CF0" w:rsidRDefault="00427CF0" w:rsidP="00427CF0">
            <w:pPr>
              <w:ind w:firstLineChars="150" w:firstLine="240"/>
              <w:rPr>
                <w:sz w:val="16"/>
                <w:szCs w:val="18"/>
              </w:rPr>
            </w:pPr>
            <w:r w:rsidRPr="00427CF0">
              <w:rPr>
                <w:sz w:val="16"/>
                <w:szCs w:val="18"/>
              </w:rPr>
              <w:t>"operations":[[</w:t>
            </w:r>
          </w:p>
          <w:p w14:paraId="4B0B36CD" w14:textId="77777777" w:rsidR="00427CF0" w:rsidRDefault="00427CF0" w:rsidP="00427CF0">
            <w:pPr>
              <w:ind w:firstLineChars="300" w:firstLine="480"/>
              <w:rPr>
                <w:sz w:val="16"/>
                <w:szCs w:val="18"/>
              </w:rPr>
            </w:pPr>
            <w:r w:rsidRPr="00427CF0">
              <w:rPr>
                <w:sz w:val="16"/>
                <w:szCs w:val="18"/>
              </w:rPr>
              <w:t>"transfer",{</w:t>
            </w:r>
          </w:p>
          <w:p w14:paraId="6E49FE79" w14:textId="77777777" w:rsidR="00427CF0" w:rsidRDefault="00427CF0" w:rsidP="00427CF0">
            <w:pPr>
              <w:ind w:firstLineChars="450" w:firstLine="720"/>
              <w:rPr>
                <w:sz w:val="16"/>
                <w:szCs w:val="18"/>
              </w:rPr>
            </w:pPr>
            <w:r w:rsidRPr="00427CF0">
              <w:rPr>
                <w:sz w:val="16"/>
                <w:szCs w:val="18"/>
              </w:rPr>
              <w:t>"from":"</w:t>
            </w:r>
            <w:proofErr w:type="spellStart"/>
            <w:r w:rsidRPr="00427CF0">
              <w:rPr>
                <w:sz w:val="16"/>
                <w:szCs w:val="18"/>
              </w:rPr>
              <w:t>tncadmin</w:t>
            </w:r>
            <w:proofErr w:type="spellEnd"/>
            <w:r w:rsidRPr="00427CF0">
              <w:rPr>
                <w:sz w:val="16"/>
                <w:szCs w:val="18"/>
              </w:rPr>
              <w:t>",</w:t>
            </w:r>
          </w:p>
          <w:p w14:paraId="4DBF4DA5" w14:textId="77777777" w:rsidR="00427CF0" w:rsidRDefault="00427CF0" w:rsidP="00427CF0">
            <w:pPr>
              <w:ind w:firstLineChars="450" w:firstLine="720"/>
              <w:rPr>
                <w:sz w:val="16"/>
                <w:szCs w:val="18"/>
              </w:rPr>
            </w:pPr>
            <w:r w:rsidRPr="00427CF0">
              <w:rPr>
                <w:sz w:val="16"/>
                <w:szCs w:val="18"/>
              </w:rPr>
              <w:t>"to":"</w:t>
            </w:r>
            <w:proofErr w:type="spellStart"/>
            <w:r w:rsidRPr="00427CF0">
              <w:rPr>
                <w:sz w:val="16"/>
                <w:szCs w:val="18"/>
              </w:rPr>
              <w:t>testte</w:t>
            </w:r>
            <w:proofErr w:type="spellEnd"/>
            <w:r w:rsidRPr="00427CF0">
              <w:rPr>
                <w:sz w:val="16"/>
                <w:szCs w:val="18"/>
              </w:rPr>
              <w:t>",</w:t>
            </w:r>
          </w:p>
          <w:p w14:paraId="655BC4D7" w14:textId="77777777" w:rsidR="00427CF0" w:rsidRDefault="00427CF0" w:rsidP="00427CF0">
            <w:pPr>
              <w:ind w:firstLineChars="450" w:firstLine="720"/>
              <w:rPr>
                <w:sz w:val="16"/>
                <w:szCs w:val="18"/>
              </w:rPr>
            </w:pPr>
            <w:r w:rsidRPr="00427CF0">
              <w:rPr>
                <w:sz w:val="16"/>
                <w:szCs w:val="18"/>
              </w:rPr>
              <w:t>"amount":"1000.000000 TNC",</w:t>
            </w:r>
          </w:p>
          <w:p w14:paraId="4157A737" w14:textId="77777777" w:rsidR="00427CF0" w:rsidRDefault="00427CF0" w:rsidP="00427CF0">
            <w:pPr>
              <w:ind w:firstLineChars="450" w:firstLine="720"/>
              <w:rPr>
                <w:sz w:val="16"/>
                <w:szCs w:val="18"/>
              </w:rPr>
            </w:pPr>
            <w:r w:rsidRPr="00427CF0">
              <w:rPr>
                <w:sz w:val="16"/>
                <w:szCs w:val="18"/>
              </w:rPr>
              <w:t>"memo":""}]],</w:t>
            </w:r>
          </w:p>
          <w:p w14:paraId="32622CAF" w14:textId="77777777" w:rsidR="00427CF0" w:rsidRDefault="00427CF0" w:rsidP="00427CF0">
            <w:pPr>
              <w:ind w:firstLineChars="200" w:firstLine="320"/>
              <w:rPr>
                <w:sz w:val="16"/>
                <w:szCs w:val="18"/>
              </w:rPr>
            </w:pPr>
            <w:r w:rsidRPr="00427CF0">
              <w:rPr>
                <w:sz w:val="16"/>
                <w:szCs w:val="18"/>
              </w:rPr>
              <w:t>"extensions":[],</w:t>
            </w:r>
          </w:p>
          <w:p w14:paraId="20B17E34" w14:textId="2644298B" w:rsidR="00427CF0" w:rsidRDefault="00427CF0" w:rsidP="00427CF0">
            <w:pPr>
              <w:ind w:firstLineChars="200" w:firstLine="320"/>
              <w:rPr>
                <w:sz w:val="16"/>
                <w:szCs w:val="18"/>
              </w:rPr>
            </w:pPr>
            <w:r w:rsidRPr="00427CF0">
              <w:rPr>
                <w:sz w:val="16"/>
                <w:szCs w:val="18"/>
              </w:rPr>
              <w:t>"signatures":["1f3e3cd061b40781e999c5741973a31b8</w:t>
            </w:r>
            <w:r>
              <w:rPr>
                <w:sz w:val="16"/>
                <w:szCs w:val="18"/>
              </w:rPr>
              <w:t>…</w:t>
            </w:r>
            <w:r w:rsidRPr="00427CF0">
              <w:rPr>
                <w:sz w:val="16"/>
                <w:szCs w:val="18"/>
              </w:rPr>
              <w:t>45779a4dd5b68ff6da8967df"],</w:t>
            </w:r>
          </w:p>
          <w:p w14:paraId="34439494" w14:textId="77777777" w:rsidR="00427CF0" w:rsidRDefault="00427CF0" w:rsidP="00427CF0">
            <w:pPr>
              <w:ind w:firstLineChars="200" w:firstLine="320"/>
              <w:rPr>
                <w:sz w:val="16"/>
                <w:szCs w:val="18"/>
              </w:rPr>
            </w:pPr>
            <w:r w:rsidRPr="00427CF0">
              <w:rPr>
                <w:sz w:val="16"/>
                <w:szCs w:val="18"/>
              </w:rPr>
              <w:t>"transaction_id":"ca4cb31ff4d042fefadffdbfe3e01261b3b939c7",</w:t>
            </w:r>
          </w:p>
          <w:p w14:paraId="03128CCC" w14:textId="77777777" w:rsidR="00427CF0" w:rsidRDefault="00427CF0" w:rsidP="00427CF0">
            <w:pPr>
              <w:ind w:firstLineChars="200" w:firstLine="320"/>
              <w:rPr>
                <w:sz w:val="16"/>
                <w:szCs w:val="18"/>
              </w:rPr>
            </w:pPr>
            <w:r w:rsidRPr="00427CF0">
              <w:rPr>
                <w:sz w:val="16"/>
                <w:szCs w:val="18"/>
              </w:rPr>
              <w:t>"block_num":21368,</w:t>
            </w:r>
          </w:p>
          <w:p w14:paraId="3982954F" w14:textId="1FA7CA8F" w:rsidR="001F2814" w:rsidRPr="00E45FA2" w:rsidRDefault="00427CF0" w:rsidP="00427CF0">
            <w:pPr>
              <w:ind w:firstLineChars="200" w:firstLine="320"/>
            </w:pPr>
            <w:r w:rsidRPr="00427CF0">
              <w:rPr>
                <w:sz w:val="16"/>
                <w:szCs w:val="18"/>
              </w:rPr>
              <w:t>"transaction_num":0}}</w:t>
            </w:r>
          </w:p>
        </w:tc>
      </w:tr>
    </w:tbl>
    <w:p w14:paraId="41DA2AC3" w14:textId="34D77003" w:rsidR="001F2814" w:rsidRDefault="001F2814" w:rsidP="00AF56EE"/>
    <w:p w14:paraId="00134B71" w14:textId="5D49FAC3" w:rsidR="003E7C2C" w:rsidRDefault="003E7C2C" w:rsidP="003E7C2C">
      <w:pPr>
        <w:pStyle w:val="1"/>
      </w:pPr>
      <w:proofErr w:type="spellStart"/>
      <w:r w:rsidRPr="003E7C2C">
        <w:t>getAccountHistory</w:t>
      </w:r>
      <w:proofErr w:type="spellEnd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3E7C2C" w14:paraId="2510F0FB" w14:textId="77777777" w:rsidTr="00E74339">
        <w:tc>
          <w:tcPr>
            <w:tcW w:w="1271" w:type="dxa"/>
          </w:tcPr>
          <w:p w14:paraId="7F41ED96" w14:textId="77777777" w:rsidR="003E7C2C" w:rsidRDefault="003E7C2C" w:rsidP="004815BA">
            <w:pPr>
              <w:pStyle w:val="a9"/>
            </w:pPr>
            <w:r>
              <w:rPr>
                <w:rFonts w:hint="eastAsia"/>
              </w:rPr>
              <w:t>U</w:t>
            </w:r>
            <w:r>
              <w:t>RL</w:t>
            </w:r>
          </w:p>
        </w:tc>
        <w:tc>
          <w:tcPr>
            <w:tcW w:w="7745" w:type="dxa"/>
          </w:tcPr>
          <w:p w14:paraId="1F4494E6" w14:textId="6F04B9BE" w:rsidR="003E7C2C" w:rsidRDefault="003E7C2C" w:rsidP="004815BA">
            <w:pPr>
              <w:pStyle w:val="a9"/>
            </w:pPr>
            <w:r w:rsidRPr="00AF56EE">
              <w:t>/</w:t>
            </w:r>
            <w:proofErr w:type="spellStart"/>
            <w:r w:rsidRPr="00AF56EE">
              <w:t>api</w:t>
            </w:r>
            <w:proofErr w:type="spellEnd"/>
            <w:r w:rsidRPr="00AF56EE">
              <w:t>/</w:t>
            </w:r>
            <w:proofErr w:type="spellStart"/>
            <w:r w:rsidRPr="003E7C2C">
              <w:t>getAccountHistory</w:t>
            </w:r>
            <w:proofErr w:type="spellEnd"/>
          </w:p>
        </w:tc>
      </w:tr>
      <w:tr w:rsidR="003E7C2C" w14:paraId="03984C08" w14:textId="77777777" w:rsidTr="00E74339">
        <w:tc>
          <w:tcPr>
            <w:tcW w:w="1271" w:type="dxa"/>
          </w:tcPr>
          <w:p w14:paraId="15F99438" w14:textId="77777777" w:rsidR="003E7C2C" w:rsidRDefault="003E7C2C" w:rsidP="004815BA">
            <w:pPr>
              <w:pStyle w:val="a9"/>
            </w:pPr>
            <w:r>
              <w:rPr>
                <w:rFonts w:hint="eastAsia"/>
              </w:rPr>
              <w:t>M</w:t>
            </w:r>
            <w:r>
              <w:t>ethod</w:t>
            </w:r>
          </w:p>
        </w:tc>
        <w:tc>
          <w:tcPr>
            <w:tcW w:w="7745" w:type="dxa"/>
          </w:tcPr>
          <w:p w14:paraId="22B7E350" w14:textId="77777777" w:rsidR="003E7C2C" w:rsidRDefault="003E7C2C" w:rsidP="004815BA">
            <w:pPr>
              <w:pStyle w:val="a9"/>
            </w:pPr>
            <w:r>
              <w:rPr>
                <w:rFonts w:hint="eastAsia"/>
              </w:rPr>
              <w:t>P</w:t>
            </w:r>
            <w:r>
              <w:t>OST</w:t>
            </w:r>
          </w:p>
        </w:tc>
      </w:tr>
      <w:tr w:rsidR="003E7C2C" w14:paraId="1BF4640C" w14:textId="77777777" w:rsidTr="00E74339">
        <w:tc>
          <w:tcPr>
            <w:tcW w:w="1271" w:type="dxa"/>
          </w:tcPr>
          <w:p w14:paraId="04A98BD4" w14:textId="77777777" w:rsidR="003E7C2C" w:rsidRDefault="003E7C2C" w:rsidP="004815BA">
            <w:pPr>
              <w:pStyle w:val="a9"/>
            </w:pPr>
            <w:r>
              <w:rPr>
                <w:rFonts w:hint="eastAsia"/>
              </w:rPr>
              <w:t>E</w:t>
            </w:r>
            <w:r>
              <w:t>xplain</w:t>
            </w:r>
          </w:p>
        </w:tc>
        <w:tc>
          <w:tcPr>
            <w:tcW w:w="7745" w:type="dxa"/>
          </w:tcPr>
          <w:p w14:paraId="7765EAFA" w14:textId="76647EF6" w:rsidR="003E7C2C" w:rsidRPr="00E45FA2" w:rsidRDefault="003E7C2C" w:rsidP="004815BA">
            <w:pPr>
              <w:pStyle w:val="a9"/>
            </w:pPr>
            <w:r>
              <w:t>Get account’s history</w:t>
            </w:r>
          </w:p>
        </w:tc>
      </w:tr>
      <w:tr w:rsidR="003E7C2C" w14:paraId="3B40F9D6" w14:textId="77777777" w:rsidTr="00E74339">
        <w:tc>
          <w:tcPr>
            <w:tcW w:w="1271" w:type="dxa"/>
          </w:tcPr>
          <w:p w14:paraId="09AED124" w14:textId="77777777" w:rsidR="003E7C2C" w:rsidRDefault="003E7C2C" w:rsidP="004815BA">
            <w:pPr>
              <w:pStyle w:val="a9"/>
            </w:pPr>
            <w:r>
              <w:rPr>
                <w:rFonts w:hint="eastAsia"/>
              </w:rPr>
              <w:t>P</w:t>
            </w:r>
            <w:r>
              <w:t>arameter</w:t>
            </w:r>
          </w:p>
        </w:tc>
        <w:tc>
          <w:tcPr>
            <w:tcW w:w="7745" w:type="dxa"/>
          </w:tcPr>
          <w:p w14:paraId="05494CE5" w14:textId="77777777" w:rsidR="003E7C2C" w:rsidRDefault="003E7C2C" w:rsidP="004815BA">
            <w:pPr>
              <w:pStyle w:val="a9"/>
            </w:pPr>
            <w:r>
              <w:t>account : account name</w:t>
            </w:r>
          </w:p>
          <w:p w14:paraId="526D5405" w14:textId="1152F58C" w:rsidR="003E7C2C" w:rsidRDefault="003E7C2C" w:rsidP="004815BA">
            <w:pPr>
              <w:pStyle w:val="a9"/>
            </w:pPr>
            <w:r>
              <w:rPr>
                <w:rFonts w:hint="eastAsia"/>
              </w:rPr>
              <w:t>f</w:t>
            </w:r>
            <w:r>
              <w:t xml:space="preserve">rom : start index ( -1 is </w:t>
            </w:r>
            <w:proofErr w:type="spellStart"/>
            <w:r>
              <w:t>lastest</w:t>
            </w:r>
            <w:proofErr w:type="spellEnd"/>
            <w:r>
              <w:t xml:space="preserve"> index</w:t>
            </w:r>
            <w:r w:rsidR="00124F02">
              <w:t>, this case… next start index set 69</w:t>
            </w:r>
            <w:r>
              <w:t xml:space="preserve"> )</w:t>
            </w:r>
          </w:p>
          <w:p w14:paraId="129A0F13" w14:textId="663F3297" w:rsidR="003E7C2C" w:rsidRPr="004618B0" w:rsidRDefault="003E7C2C" w:rsidP="004815BA">
            <w:pPr>
              <w:pStyle w:val="a9"/>
            </w:pPr>
            <w:r>
              <w:rPr>
                <w:rFonts w:hint="eastAsia"/>
              </w:rPr>
              <w:t>l</w:t>
            </w:r>
            <w:r>
              <w:t>imit : number</w:t>
            </w:r>
          </w:p>
        </w:tc>
      </w:tr>
      <w:tr w:rsidR="003E7C2C" w14:paraId="277ADCD8" w14:textId="77777777" w:rsidTr="00E74339">
        <w:tc>
          <w:tcPr>
            <w:tcW w:w="1271" w:type="dxa"/>
          </w:tcPr>
          <w:p w14:paraId="46BD477B" w14:textId="77777777" w:rsidR="003E7C2C" w:rsidRDefault="003E7C2C" w:rsidP="004815BA">
            <w:pPr>
              <w:pStyle w:val="a9"/>
            </w:pPr>
            <w:r>
              <w:rPr>
                <w:rFonts w:hint="eastAsia"/>
              </w:rPr>
              <w:t>R</w:t>
            </w:r>
            <w:r>
              <w:t>esult</w:t>
            </w:r>
          </w:p>
        </w:tc>
        <w:tc>
          <w:tcPr>
            <w:tcW w:w="7745" w:type="dxa"/>
          </w:tcPr>
          <w:p w14:paraId="062B7D5B" w14:textId="77777777" w:rsidR="00E74339" w:rsidRDefault="00E74339" w:rsidP="00E74339">
            <w:pPr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{"</w:t>
            </w:r>
            <w:proofErr w:type="spellStart"/>
            <w:r w:rsidRPr="00E74339">
              <w:rPr>
                <w:sz w:val="16"/>
                <w:szCs w:val="18"/>
              </w:rPr>
              <w:t>status":"success","result</w:t>
            </w:r>
            <w:proofErr w:type="spellEnd"/>
            <w:r w:rsidRPr="00E74339">
              <w:rPr>
                <w:sz w:val="16"/>
                <w:szCs w:val="18"/>
              </w:rPr>
              <w:t>":[</w:t>
            </w:r>
          </w:p>
          <w:p w14:paraId="11860C39" w14:textId="77777777" w:rsidR="00E74339" w:rsidRDefault="00E74339" w:rsidP="00E74339">
            <w:pPr>
              <w:ind w:firstLineChars="150" w:firstLine="24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[70,</w:t>
            </w:r>
          </w:p>
          <w:p w14:paraId="46A4C88A" w14:textId="77777777" w:rsidR="00E74339" w:rsidRDefault="00E74339" w:rsidP="00E74339">
            <w:pPr>
              <w:ind w:firstLineChars="300" w:firstLine="48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{</w:t>
            </w:r>
          </w:p>
          <w:p w14:paraId="467C0040" w14:textId="77777777" w:rsidR="00E74339" w:rsidRDefault="00E74339" w:rsidP="00E74339">
            <w:pPr>
              <w:ind w:firstLineChars="450" w:firstLine="72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trx_id":"a529b6884fb43515c9a49df8b5fa039bbb7dd6bf",</w:t>
            </w:r>
          </w:p>
          <w:p w14:paraId="2BA6C207" w14:textId="77777777" w:rsidR="00E74339" w:rsidRDefault="00E74339" w:rsidP="00E74339">
            <w:pPr>
              <w:ind w:firstLineChars="450" w:firstLine="72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block":755648,</w:t>
            </w:r>
          </w:p>
          <w:p w14:paraId="1DBCC093" w14:textId="77777777" w:rsidR="00E74339" w:rsidRDefault="00E74339" w:rsidP="00E74339">
            <w:pPr>
              <w:ind w:firstLineChars="450" w:firstLine="72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trx_in_block":0,</w:t>
            </w:r>
          </w:p>
          <w:p w14:paraId="1143DC73" w14:textId="77777777" w:rsidR="00E74339" w:rsidRDefault="00E74339" w:rsidP="00E74339">
            <w:pPr>
              <w:ind w:firstLineChars="450" w:firstLine="72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op_in_trx":0,</w:t>
            </w:r>
          </w:p>
          <w:p w14:paraId="3149A81D" w14:textId="77777777" w:rsidR="00E74339" w:rsidRDefault="00E74339" w:rsidP="00E74339">
            <w:pPr>
              <w:ind w:firstLineChars="450" w:firstLine="72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virtual_op":0,</w:t>
            </w:r>
          </w:p>
          <w:p w14:paraId="6A893C33" w14:textId="77777777" w:rsidR="00E74339" w:rsidRDefault="00E74339" w:rsidP="00E74339">
            <w:pPr>
              <w:ind w:firstLineChars="450" w:firstLine="72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timestamp":"2020-10-19T13:33:12",</w:t>
            </w:r>
          </w:p>
          <w:p w14:paraId="39972F70" w14:textId="5E16658E" w:rsidR="00E74339" w:rsidRDefault="00E74339" w:rsidP="00E74339">
            <w:pPr>
              <w:ind w:firstLineChars="450" w:firstLine="72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op":["</w:t>
            </w:r>
            <w:proofErr w:type="spellStart"/>
            <w:r w:rsidRPr="00E74339">
              <w:rPr>
                <w:sz w:val="16"/>
                <w:szCs w:val="18"/>
              </w:rPr>
              <w:t>account_create</w:t>
            </w:r>
            <w:proofErr w:type="spellEnd"/>
            <w:r w:rsidRPr="00E74339">
              <w:rPr>
                <w:sz w:val="16"/>
                <w:szCs w:val="18"/>
              </w:rPr>
              <w:t>",{"creator":"</w:t>
            </w:r>
            <w:r>
              <w:rPr>
                <w:sz w:val="16"/>
                <w:szCs w:val="18"/>
              </w:rPr>
              <w:t>…..</w:t>
            </w:r>
          </w:p>
          <w:p w14:paraId="4F6379A9" w14:textId="77777777" w:rsidR="00E74339" w:rsidRDefault="00E74339" w:rsidP="00E74339">
            <w:pPr>
              <w:ind w:firstLineChars="200" w:firstLine="32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[71,</w:t>
            </w:r>
          </w:p>
          <w:p w14:paraId="2DE636EC" w14:textId="77777777" w:rsidR="00E74339" w:rsidRDefault="00E74339" w:rsidP="00E74339">
            <w:pPr>
              <w:ind w:firstLineChars="400" w:firstLine="64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{</w:t>
            </w:r>
          </w:p>
          <w:p w14:paraId="689B31AF" w14:textId="77777777" w:rsidR="00E74339" w:rsidRDefault="00E74339" w:rsidP="00E74339">
            <w:pPr>
              <w:ind w:firstLineChars="550" w:firstLine="88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trx_id":"9e8ac8ce25236e2b1e5fdd16c3784118e4f53c57",</w:t>
            </w:r>
          </w:p>
          <w:p w14:paraId="0A2F8849" w14:textId="77777777" w:rsidR="00E74339" w:rsidRDefault="00E74339" w:rsidP="00E74339">
            <w:pPr>
              <w:ind w:firstLineChars="550" w:firstLine="88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block":774769,</w:t>
            </w:r>
          </w:p>
          <w:p w14:paraId="04504054" w14:textId="77777777" w:rsidR="00E74339" w:rsidRDefault="00E74339" w:rsidP="00E74339">
            <w:pPr>
              <w:ind w:firstLineChars="550" w:firstLine="88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trx_in_block":0,</w:t>
            </w:r>
          </w:p>
          <w:p w14:paraId="178E9A88" w14:textId="77777777" w:rsidR="00E74339" w:rsidRDefault="00E74339" w:rsidP="00E74339">
            <w:pPr>
              <w:ind w:firstLineChars="550" w:firstLine="88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op_in_trx":0,</w:t>
            </w:r>
          </w:p>
          <w:p w14:paraId="0FB67108" w14:textId="77777777" w:rsidR="00E74339" w:rsidRDefault="00E74339" w:rsidP="00E74339">
            <w:pPr>
              <w:ind w:firstLineChars="550" w:firstLine="88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virtual_op":0,</w:t>
            </w:r>
          </w:p>
          <w:p w14:paraId="54EF542C" w14:textId="77777777" w:rsidR="00E74339" w:rsidRDefault="00E74339" w:rsidP="00E74339">
            <w:pPr>
              <w:ind w:firstLineChars="550" w:firstLine="88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timestamp":"2020-10-20T05:29:15",</w:t>
            </w:r>
          </w:p>
          <w:p w14:paraId="6031B9DC" w14:textId="011A8033" w:rsidR="00E74339" w:rsidRDefault="00E74339" w:rsidP="00E74339">
            <w:pPr>
              <w:ind w:firstLineChars="550" w:firstLine="88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op":["</w:t>
            </w:r>
            <w:proofErr w:type="spellStart"/>
            <w:r w:rsidRPr="00E74339">
              <w:rPr>
                <w:sz w:val="16"/>
                <w:szCs w:val="18"/>
              </w:rPr>
              <w:t>account_create</w:t>
            </w:r>
            <w:proofErr w:type="spellEnd"/>
            <w:r w:rsidRPr="00E74339">
              <w:rPr>
                <w:sz w:val="16"/>
                <w:szCs w:val="18"/>
              </w:rPr>
              <w:t>",{"creator":"</w:t>
            </w:r>
            <w:proofErr w:type="spellStart"/>
            <w:r w:rsidRPr="00E74339">
              <w:rPr>
                <w:sz w:val="16"/>
                <w:szCs w:val="18"/>
              </w:rPr>
              <w:t>tncadmin</w:t>
            </w:r>
            <w:proofErr w:type="spellEnd"/>
            <w:r w:rsidRPr="00E74339">
              <w:rPr>
                <w:sz w:val="16"/>
                <w:szCs w:val="18"/>
              </w:rPr>
              <w:t>","</w:t>
            </w:r>
            <w:r>
              <w:rPr>
                <w:sz w:val="16"/>
                <w:szCs w:val="18"/>
              </w:rPr>
              <w:t>…</w:t>
            </w:r>
          </w:p>
          <w:p w14:paraId="648A7323" w14:textId="77777777" w:rsidR="00E74339" w:rsidRDefault="00E74339" w:rsidP="003A392E">
            <w:pPr>
              <w:ind w:firstLineChars="300" w:firstLine="48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[72,</w:t>
            </w:r>
          </w:p>
          <w:p w14:paraId="19DC62D7" w14:textId="77777777" w:rsidR="00E74339" w:rsidRDefault="00E74339" w:rsidP="00E74339">
            <w:pPr>
              <w:ind w:firstLineChars="450" w:firstLine="72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{</w:t>
            </w:r>
          </w:p>
          <w:p w14:paraId="4768A367" w14:textId="77777777" w:rsidR="00E74339" w:rsidRDefault="00E74339" w:rsidP="00E74339">
            <w:pPr>
              <w:ind w:firstLineChars="600" w:firstLine="96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trx_id":"bd3327d7d537eec6e4ff9c4e58ef454e7a29cc3b",</w:t>
            </w:r>
          </w:p>
          <w:p w14:paraId="14FA3DEE" w14:textId="77777777" w:rsidR="00E74339" w:rsidRDefault="00E74339" w:rsidP="00E74339">
            <w:pPr>
              <w:ind w:firstLineChars="600" w:firstLine="96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block":776272,</w:t>
            </w:r>
          </w:p>
          <w:p w14:paraId="634A3FE9" w14:textId="77777777" w:rsidR="00E74339" w:rsidRDefault="00E74339" w:rsidP="00E74339">
            <w:pPr>
              <w:ind w:firstLineChars="600" w:firstLine="96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trx_in_block":0,</w:t>
            </w:r>
          </w:p>
          <w:p w14:paraId="5C4B7018" w14:textId="77777777" w:rsidR="00E74339" w:rsidRDefault="00E74339" w:rsidP="00E74339">
            <w:pPr>
              <w:ind w:firstLineChars="600" w:firstLine="96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op_in_trx":0,</w:t>
            </w:r>
          </w:p>
          <w:p w14:paraId="1A48D5BE" w14:textId="77777777" w:rsidR="00E74339" w:rsidRDefault="00E74339" w:rsidP="00E74339">
            <w:pPr>
              <w:ind w:firstLineChars="600" w:firstLine="96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virtual_op":0,</w:t>
            </w:r>
          </w:p>
          <w:p w14:paraId="6D740679" w14:textId="77777777" w:rsidR="00E74339" w:rsidRDefault="00E74339" w:rsidP="00E74339">
            <w:pPr>
              <w:ind w:firstLineChars="600" w:firstLine="960"/>
              <w:rPr>
                <w:sz w:val="16"/>
                <w:szCs w:val="18"/>
              </w:rPr>
            </w:pPr>
            <w:r w:rsidRPr="00E74339">
              <w:rPr>
                <w:sz w:val="16"/>
                <w:szCs w:val="18"/>
              </w:rPr>
              <w:t>"timestamp":"2020-10-20T06:52:36",</w:t>
            </w:r>
          </w:p>
          <w:p w14:paraId="46A79E90" w14:textId="08F8A08B" w:rsidR="003E7C2C" w:rsidRPr="00E45FA2" w:rsidRDefault="00E74339" w:rsidP="00E74339">
            <w:pPr>
              <w:ind w:firstLineChars="600" w:firstLine="960"/>
            </w:pPr>
            <w:r w:rsidRPr="00E74339">
              <w:rPr>
                <w:sz w:val="16"/>
                <w:szCs w:val="18"/>
              </w:rPr>
              <w:t>"op</w:t>
            </w:r>
            <w:r>
              <w:rPr>
                <w:sz w:val="16"/>
                <w:szCs w:val="18"/>
              </w:rPr>
              <w:t>…..</w:t>
            </w:r>
          </w:p>
        </w:tc>
      </w:tr>
    </w:tbl>
    <w:p w14:paraId="47F0E879" w14:textId="77777777" w:rsidR="003E7C2C" w:rsidRDefault="003E7C2C" w:rsidP="00AF56EE"/>
    <w:p w14:paraId="624D61AE" w14:textId="77777777" w:rsidR="001F2814" w:rsidRPr="001F2814" w:rsidRDefault="001F2814" w:rsidP="00AF56EE"/>
    <w:sectPr w:rsidR="001F2814" w:rsidRPr="001F2814" w:rsidSect="00D3796A">
      <w:headerReference w:type="default" r:id="rId21"/>
      <w:footerReference w:type="default" r:id="rId22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DE0DD1" w14:textId="77777777" w:rsidR="002F12D8" w:rsidRDefault="002F12D8" w:rsidP="00515AE3">
      <w:pPr>
        <w:spacing w:after="0" w:line="240" w:lineRule="auto"/>
      </w:pPr>
      <w:r>
        <w:separator/>
      </w:r>
    </w:p>
  </w:endnote>
  <w:endnote w:type="continuationSeparator" w:id="0">
    <w:p w14:paraId="758195D4" w14:textId="77777777" w:rsidR="002F12D8" w:rsidRDefault="002F12D8" w:rsidP="00515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69E0EC" w14:textId="77777777" w:rsidR="00DC5117" w:rsidRPr="00515AE3" w:rsidRDefault="00DC5117" w:rsidP="00515AE3">
    <w:pPr>
      <w:pStyle w:val="a8"/>
      <w:jc w:val="center"/>
      <w:rPr>
        <w:sz w:val="28"/>
      </w:rPr>
    </w:pPr>
    <w:r>
      <w:rPr>
        <w:noProof/>
      </w:rPr>
      <w:drawing>
        <wp:inline distT="0" distB="0" distL="0" distR="0" wp14:anchorId="0BB87991" wp14:editId="3F1C73B6">
          <wp:extent cx="404815" cy="161925"/>
          <wp:effectExtent l="0" t="0" r="0" b="0"/>
          <wp:docPr id="2" name="그림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JK_Co_sigmachai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7182" cy="18687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515AE3">
      <w:rPr>
        <w:rFonts w:hint="eastAsia"/>
        <w:sz w:val="28"/>
      </w:rPr>
      <w:t>S</w:t>
    </w:r>
    <w:r w:rsidRPr="00515AE3">
      <w:rPr>
        <w:sz w:val="28"/>
      </w:rPr>
      <w:t>igmachai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D0B750" w14:textId="77777777" w:rsidR="002F12D8" w:rsidRDefault="002F12D8" w:rsidP="00515AE3">
      <w:pPr>
        <w:spacing w:after="0" w:line="240" w:lineRule="auto"/>
      </w:pPr>
      <w:r>
        <w:separator/>
      </w:r>
    </w:p>
  </w:footnote>
  <w:footnote w:type="continuationSeparator" w:id="0">
    <w:p w14:paraId="5DACD95F" w14:textId="77777777" w:rsidR="002F12D8" w:rsidRDefault="002F12D8" w:rsidP="00515A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98C33B" w14:textId="05868415" w:rsidR="00DC5117" w:rsidRPr="009C5DD8" w:rsidRDefault="00DC5117" w:rsidP="00E33A00">
    <w:pPr>
      <w:pStyle w:val="a7"/>
      <w:rPr>
        <w:b/>
        <w:color w:val="FF0000"/>
        <w:sz w:val="26"/>
      </w:rPr>
    </w:pPr>
    <w:r>
      <w:rPr>
        <w:b/>
        <w:color w:val="FF0000"/>
        <w:sz w:val="26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C2B77"/>
    <w:multiLevelType w:val="hybridMultilevel"/>
    <w:tmpl w:val="1E120CD2"/>
    <w:lvl w:ilvl="0" w:tplc="8F66D07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7696ECA"/>
    <w:multiLevelType w:val="hybridMultilevel"/>
    <w:tmpl w:val="32FA190E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2" w15:restartNumberingAfterBreak="0">
    <w:nsid w:val="14106149"/>
    <w:multiLevelType w:val="hybridMultilevel"/>
    <w:tmpl w:val="4D2E75A0"/>
    <w:lvl w:ilvl="0" w:tplc="428A130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4AC48E2"/>
    <w:multiLevelType w:val="hybridMultilevel"/>
    <w:tmpl w:val="9B58EB0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C2F6865"/>
    <w:multiLevelType w:val="hybridMultilevel"/>
    <w:tmpl w:val="F196A72C"/>
    <w:lvl w:ilvl="0" w:tplc="D826A14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41E4BA1"/>
    <w:multiLevelType w:val="hybridMultilevel"/>
    <w:tmpl w:val="3DF8AAB4"/>
    <w:lvl w:ilvl="0" w:tplc="117ADA5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6C21312"/>
    <w:multiLevelType w:val="hybridMultilevel"/>
    <w:tmpl w:val="7DC0CA16"/>
    <w:lvl w:ilvl="0" w:tplc="22C8D73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0CC4551"/>
    <w:multiLevelType w:val="hybridMultilevel"/>
    <w:tmpl w:val="F3E2A974"/>
    <w:lvl w:ilvl="0" w:tplc="8A1A7F4C">
      <w:numFmt w:val="bullet"/>
      <w:lvlText w:val="-"/>
      <w:lvlJc w:val="left"/>
      <w:pPr>
        <w:ind w:left="456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9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9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9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9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9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9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9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96" w:hanging="400"/>
      </w:pPr>
      <w:rPr>
        <w:rFonts w:ascii="Wingdings" w:hAnsi="Wingdings" w:hint="default"/>
      </w:rPr>
    </w:lvl>
  </w:abstractNum>
  <w:abstractNum w:abstractNumId="8" w15:restartNumberingAfterBreak="0">
    <w:nsid w:val="33963319"/>
    <w:multiLevelType w:val="hybridMultilevel"/>
    <w:tmpl w:val="F94A4D40"/>
    <w:lvl w:ilvl="0" w:tplc="E026B1E4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9" w15:restartNumberingAfterBreak="0">
    <w:nsid w:val="3936121F"/>
    <w:multiLevelType w:val="hybridMultilevel"/>
    <w:tmpl w:val="7DC0CA16"/>
    <w:lvl w:ilvl="0" w:tplc="22C8D73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CE443A9"/>
    <w:multiLevelType w:val="hybridMultilevel"/>
    <w:tmpl w:val="8646D0D2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11" w15:restartNumberingAfterBreak="0">
    <w:nsid w:val="42614F19"/>
    <w:multiLevelType w:val="hybridMultilevel"/>
    <w:tmpl w:val="FC68D068"/>
    <w:lvl w:ilvl="0" w:tplc="E3086E6E">
      <w:start w:val="1"/>
      <w:numFmt w:val="decimal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2" w15:restartNumberingAfterBreak="0">
    <w:nsid w:val="49057FBE"/>
    <w:multiLevelType w:val="hybridMultilevel"/>
    <w:tmpl w:val="9E4C33CE"/>
    <w:lvl w:ilvl="0" w:tplc="48D43C02">
      <w:start w:val="1"/>
      <w:numFmt w:val="decimal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3" w15:restartNumberingAfterBreak="0">
    <w:nsid w:val="4E0B2F59"/>
    <w:multiLevelType w:val="hybridMultilevel"/>
    <w:tmpl w:val="7DC0CA16"/>
    <w:lvl w:ilvl="0" w:tplc="22C8D73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59E14666"/>
    <w:multiLevelType w:val="hybridMultilevel"/>
    <w:tmpl w:val="602A9E70"/>
    <w:lvl w:ilvl="0" w:tplc="F4DE79E2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5E87339C"/>
    <w:multiLevelType w:val="hybridMultilevel"/>
    <w:tmpl w:val="B2444C8A"/>
    <w:lvl w:ilvl="0" w:tplc="66B25B2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62A102FD"/>
    <w:multiLevelType w:val="hybridMultilevel"/>
    <w:tmpl w:val="93B8885A"/>
    <w:lvl w:ilvl="0" w:tplc="85C4545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64460BF0"/>
    <w:multiLevelType w:val="hybridMultilevel"/>
    <w:tmpl w:val="E5E4FD8A"/>
    <w:lvl w:ilvl="0" w:tplc="22C8D73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5"/>
  </w:num>
  <w:num w:numId="2">
    <w:abstractNumId w:val="4"/>
  </w:num>
  <w:num w:numId="3">
    <w:abstractNumId w:val="2"/>
  </w:num>
  <w:num w:numId="4">
    <w:abstractNumId w:val="0"/>
  </w:num>
  <w:num w:numId="5">
    <w:abstractNumId w:val="17"/>
  </w:num>
  <w:num w:numId="6">
    <w:abstractNumId w:val="8"/>
  </w:num>
  <w:num w:numId="7">
    <w:abstractNumId w:val="12"/>
  </w:num>
  <w:num w:numId="8">
    <w:abstractNumId w:val="11"/>
  </w:num>
  <w:num w:numId="9">
    <w:abstractNumId w:val="3"/>
  </w:num>
  <w:num w:numId="10">
    <w:abstractNumId w:val="10"/>
  </w:num>
  <w:num w:numId="11">
    <w:abstractNumId w:val="1"/>
  </w:num>
  <w:num w:numId="12">
    <w:abstractNumId w:val="6"/>
  </w:num>
  <w:num w:numId="13">
    <w:abstractNumId w:val="5"/>
  </w:num>
  <w:num w:numId="14">
    <w:abstractNumId w:val="14"/>
  </w:num>
  <w:num w:numId="15">
    <w:abstractNumId w:val="9"/>
  </w:num>
  <w:num w:numId="16">
    <w:abstractNumId w:val="13"/>
  </w:num>
  <w:num w:numId="17">
    <w:abstractNumId w:val="7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3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zc2MTe2NDcxMDVS0lEKTi0uzszPAykwrAUAf1bmNywAAAA="/>
  </w:docVars>
  <w:rsids>
    <w:rsidRoot w:val="00984E09"/>
    <w:rsid w:val="0001558B"/>
    <w:rsid w:val="0002182A"/>
    <w:rsid w:val="00023833"/>
    <w:rsid w:val="00034FB5"/>
    <w:rsid w:val="00040BBA"/>
    <w:rsid w:val="000425E9"/>
    <w:rsid w:val="000470B6"/>
    <w:rsid w:val="00047E66"/>
    <w:rsid w:val="00050BEB"/>
    <w:rsid w:val="00050FA2"/>
    <w:rsid w:val="00063292"/>
    <w:rsid w:val="00084578"/>
    <w:rsid w:val="00086204"/>
    <w:rsid w:val="00091041"/>
    <w:rsid w:val="000B2353"/>
    <w:rsid w:val="000B776C"/>
    <w:rsid w:val="000C0286"/>
    <w:rsid w:val="000C3918"/>
    <w:rsid w:val="000C6B75"/>
    <w:rsid w:val="000D1993"/>
    <w:rsid w:val="000D49ED"/>
    <w:rsid w:val="000D6089"/>
    <w:rsid w:val="000E15C6"/>
    <w:rsid w:val="000E4251"/>
    <w:rsid w:val="000E4611"/>
    <w:rsid w:val="000F1084"/>
    <w:rsid w:val="000F6A62"/>
    <w:rsid w:val="000F7AC7"/>
    <w:rsid w:val="00100B42"/>
    <w:rsid w:val="001152C6"/>
    <w:rsid w:val="00117361"/>
    <w:rsid w:val="001232B9"/>
    <w:rsid w:val="00124F02"/>
    <w:rsid w:val="001270DE"/>
    <w:rsid w:val="0013051C"/>
    <w:rsid w:val="00132076"/>
    <w:rsid w:val="0014473E"/>
    <w:rsid w:val="00154A9F"/>
    <w:rsid w:val="00156EAE"/>
    <w:rsid w:val="0016123C"/>
    <w:rsid w:val="00165329"/>
    <w:rsid w:val="001745B8"/>
    <w:rsid w:val="00177BA3"/>
    <w:rsid w:val="00181B9A"/>
    <w:rsid w:val="00190456"/>
    <w:rsid w:val="001B3042"/>
    <w:rsid w:val="001B38F0"/>
    <w:rsid w:val="001B3EF0"/>
    <w:rsid w:val="001B40E2"/>
    <w:rsid w:val="001D1FA9"/>
    <w:rsid w:val="001D3B28"/>
    <w:rsid w:val="001D6118"/>
    <w:rsid w:val="001E3B55"/>
    <w:rsid w:val="001F2814"/>
    <w:rsid w:val="001F41F4"/>
    <w:rsid w:val="001F4E44"/>
    <w:rsid w:val="00213ACF"/>
    <w:rsid w:val="00215612"/>
    <w:rsid w:val="002160C2"/>
    <w:rsid w:val="0022380E"/>
    <w:rsid w:val="00226188"/>
    <w:rsid w:val="00241B2C"/>
    <w:rsid w:val="002463B0"/>
    <w:rsid w:val="00255E84"/>
    <w:rsid w:val="0025792D"/>
    <w:rsid w:val="00261829"/>
    <w:rsid w:val="002703A1"/>
    <w:rsid w:val="00271C23"/>
    <w:rsid w:val="002741BD"/>
    <w:rsid w:val="002804AC"/>
    <w:rsid w:val="00281EE3"/>
    <w:rsid w:val="00286604"/>
    <w:rsid w:val="00291EFC"/>
    <w:rsid w:val="00294B08"/>
    <w:rsid w:val="00297A2F"/>
    <w:rsid w:val="002A7579"/>
    <w:rsid w:val="002A7E8A"/>
    <w:rsid w:val="002B69CA"/>
    <w:rsid w:val="002C3931"/>
    <w:rsid w:val="002C4C8C"/>
    <w:rsid w:val="002C7A78"/>
    <w:rsid w:val="002D0807"/>
    <w:rsid w:val="002D6BBA"/>
    <w:rsid w:val="002F12D8"/>
    <w:rsid w:val="002F5E65"/>
    <w:rsid w:val="002F74A6"/>
    <w:rsid w:val="00300949"/>
    <w:rsid w:val="00300FE8"/>
    <w:rsid w:val="00302A53"/>
    <w:rsid w:val="00305089"/>
    <w:rsid w:val="0032336F"/>
    <w:rsid w:val="00324609"/>
    <w:rsid w:val="00326FD2"/>
    <w:rsid w:val="00331B0E"/>
    <w:rsid w:val="00336AC8"/>
    <w:rsid w:val="00340082"/>
    <w:rsid w:val="003462BF"/>
    <w:rsid w:val="00350EB1"/>
    <w:rsid w:val="00352141"/>
    <w:rsid w:val="003544D5"/>
    <w:rsid w:val="00364AFE"/>
    <w:rsid w:val="003747FF"/>
    <w:rsid w:val="00376EFF"/>
    <w:rsid w:val="00387CE3"/>
    <w:rsid w:val="00397981"/>
    <w:rsid w:val="003A392E"/>
    <w:rsid w:val="003A620A"/>
    <w:rsid w:val="003B17BE"/>
    <w:rsid w:val="003C1AA9"/>
    <w:rsid w:val="003C7785"/>
    <w:rsid w:val="003D3FC9"/>
    <w:rsid w:val="003D5563"/>
    <w:rsid w:val="003E26A9"/>
    <w:rsid w:val="003E7C2C"/>
    <w:rsid w:val="003F1403"/>
    <w:rsid w:val="0040152F"/>
    <w:rsid w:val="00402CB9"/>
    <w:rsid w:val="00406124"/>
    <w:rsid w:val="00407E27"/>
    <w:rsid w:val="00413D4C"/>
    <w:rsid w:val="004163D6"/>
    <w:rsid w:val="00420E68"/>
    <w:rsid w:val="00422EB6"/>
    <w:rsid w:val="00425D7F"/>
    <w:rsid w:val="00426BCC"/>
    <w:rsid w:val="00427CF0"/>
    <w:rsid w:val="00432A44"/>
    <w:rsid w:val="00437C18"/>
    <w:rsid w:val="0044195B"/>
    <w:rsid w:val="00443422"/>
    <w:rsid w:val="004512CD"/>
    <w:rsid w:val="0045393C"/>
    <w:rsid w:val="0045398A"/>
    <w:rsid w:val="00457CAF"/>
    <w:rsid w:val="004618B0"/>
    <w:rsid w:val="004710AC"/>
    <w:rsid w:val="00471779"/>
    <w:rsid w:val="00497BA6"/>
    <w:rsid w:val="004B7926"/>
    <w:rsid w:val="004C04A0"/>
    <w:rsid w:val="004C4AA3"/>
    <w:rsid w:val="004C6A3E"/>
    <w:rsid w:val="004D23C7"/>
    <w:rsid w:val="004D3529"/>
    <w:rsid w:val="004D35AB"/>
    <w:rsid w:val="004F6559"/>
    <w:rsid w:val="00501E05"/>
    <w:rsid w:val="005046AB"/>
    <w:rsid w:val="005068AC"/>
    <w:rsid w:val="00511A62"/>
    <w:rsid w:val="00515AE3"/>
    <w:rsid w:val="00521865"/>
    <w:rsid w:val="0052563E"/>
    <w:rsid w:val="00526C49"/>
    <w:rsid w:val="00534A7C"/>
    <w:rsid w:val="00542D72"/>
    <w:rsid w:val="00554D61"/>
    <w:rsid w:val="00571242"/>
    <w:rsid w:val="005750A2"/>
    <w:rsid w:val="00584916"/>
    <w:rsid w:val="005A0908"/>
    <w:rsid w:val="005A3DFE"/>
    <w:rsid w:val="005B13D0"/>
    <w:rsid w:val="005B4EC6"/>
    <w:rsid w:val="005B63E4"/>
    <w:rsid w:val="005D1AED"/>
    <w:rsid w:val="005D44EA"/>
    <w:rsid w:val="005D773A"/>
    <w:rsid w:val="005E58F7"/>
    <w:rsid w:val="005F2978"/>
    <w:rsid w:val="005F4A05"/>
    <w:rsid w:val="0064156C"/>
    <w:rsid w:val="006430A1"/>
    <w:rsid w:val="00650E01"/>
    <w:rsid w:val="00651899"/>
    <w:rsid w:val="00657B17"/>
    <w:rsid w:val="00677EE3"/>
    <w:rsid w:val="00684CA3"/>
    <w:rsid w:val="006964A5"/>
    <w:rsid w:val="006A0BAD"/>
    <w:rsid w:val="006A4836"/>
    <w:rsid w:val="006A6504"/>
    <w:rsid w:val="006B075B"/>
    <w:rsid w:val="006B7813"/>
    <w:rsid w:val="006C3175"/>
    <w:rsid w:val="006F5912"/>
    <w:rsid w:val="007010D5"/>
    <w:rsid w:val="007013B2"/>
    <w:rsid w:val="007021AF"/>
    <w:rsid w:val="00704D91"/>
    <w:rsid w:val="007109CA"/>
    <w:rsid w:val="007143EB"/>
    <w:rsid w:val="007333D2"/>
    <w:rsid w:val="00740E15"/>
    <w:rsid w:val="00743A6B"/>
    <w:rsid w:val="00751FA3"/>
    <w:rsid w:val="007625AA"/>
    <w:rsid w:val="007649AE"/>
    <w:rsid w:val="00764C4C"/>
    <w:rsid w:val="00774676"/>
    <w:rsid w:val="00775252"/>
    <w:rsid w:val="0078386F"/>
    <w:rsid w:val="007852C2"/>
    <w:rsid w:val="007972E6"/>
    <w:rsid w:val="007A0411"/>
    <w:rsid w:val="007A09F6"/>
    <w:rsid w:val="007A10DA"/>
    <w:rsid w:val="007A7EE4"/>
    <w:rsid w:val="007B0E76"/>
    <w:rsid w:val="007B179C"/>
    <w:rsid w:val="007B61CE"/>
    <w:rsid w:val="007C35D9"/>
    <w:rsid w:val="007C6798"/>
    <w:rsid w:val="007D24A5"/>
    <w:rsid w:val="007E3758"/>
    <w:rsid w:val="007E480C"/>
    <w:rsid w:val="007F3067"/>
    <w:rsid w:val="007F7D96"/>
    <w:rsid w:val="008018CE"/>
    <w:rsid w:val="00803635"/>
    <w:rsid w:val="00814FEE"/>
    <w:rsid w:val="008179D7"/>
    <w:rsid w:val="008421BD"/>
    <w:rsid w:val="00843EBA"/>
    <w:rsid w:val="008543A6"/>
    <w:rsid w:val="00855243"/>
    <w:rsid w:val="0086643D"/>
    <w:rsid w:val="008757FE"/>
    <w:rsid w:val="00884CC4"/>
    <w:rsid w:val="0088545F"/>
    <w:rsid w:val="00893DA4"/>
    <w:rsid w:val="0089587E"/>
    <w:rsid w:val="008A366A"/>
    <w:rsid w:val="008A49DF"/>
    <w:rsid w:val="008A6DB4"/>
    <w:rsid w:val="008A7E0C"/>
    <w:rsid w:val="008B046F"/>
    <w:rsid w:val="008B6934"/>
    <w:rsid w:val="008D4540"/>
    <w:rsid w:val="008E2059"/>
    <w:rsid w:val="008F52B6"/>
    <w:rsid w:val="00904657"/>
    <w:rsid w:val="00904AF7"/>
    <w:rsid w:val="009057E5"/>
    <w:rsid w:val="00917351"/>
    <w:rsid w:val="009207CA"/>
    <w:rsid w:val="00923CF1"/>
    <w:rsid w:val="00933DF9"/>
    <w:rsid w:val="009371AB"/>
    <w:rsid w:val="00947878"/>
    <w:rsid w:val="0096124E"/>
    <w:rsid w:val="00961FC4"/>
    <w:rsid w:val="009658C2"/>
    <w:rsid w:val="00976D54"/>
    <w:rsid w:val="0098250F"/>
    <w:rsid w:val="00984E09"/>
    <w:rsid w:val="0098559F"/>
    <w:rsid w:val="00992463"/>
    <w:rsid w:val="009940C8"/>
    <w:rsid w:val="00995CBE"/>
    <w:rsid w:val="009974CA"/>
    <w:rsid w:val="009975EA"/>
    <w:rsid w:val="009A456D"/>
    <w:rsid w:val="009A7C31"/>
    <w:rsid w:val="009B21B8"/>
    <w:rsid w:val="009B3013"/>
    <w:rsid w:val="009B62D0"/>
    <w:rsid w:val="009C0EBC"/>
    <w:rsid w:val="009C3642"/>
    <w:rsid w:val="009C415F"/>
    <w:rsid w:val="009C5101"/>
    <w:rsid w:val="009C5DD8"/>
    <w:rsid w:val="009D4279"/>
    <w:rsid w:val="009D4C87"/>
    <w:rsid w:val="009F1568"/>
    <w:rsid w:val="009F3055"/>
    <w:rsid w:val="009F3620"/>
    <w:rsid w:val="009F365B"/>
    <w:rsid w:val="009F5CB9"/>
    <w:rsid w:val="00A036A8"/>
    <w:rsid w:val="00A0596C"/>
    <w:rsid w:val="00A12907"/>
    <w:rsid w:val="00A23B1B"/>
    <w:rsid w:val="00A34DEB"/>
    <w:rsid w:val="00A358A7"/>
    <w:rsid w:val="00A47A00"/>
    <w:rsid w:val="00A70D1C"/>
    <w:rsid w:val="00A71B41"/>
    <w:rsid w:val="00A8550C"/>
    <w:rsid w:val="00A85B22"/>
    <w:rsid w:val="00A9660E"/>
    <w:rsid w:val="00AB3955"/>
    <w:rsid w:val="00AC14D3"/>
    <w:rsid w:val="00AE2B90"/>
    <w:rsid w:val="00AE2CAB"/>
    <w:rsid w:val="00AE316E"/>
    <w:rsid w:val="00AE69D8"/>
    <w:rsid w:val="00AE7145"/>
    <w:rsid w:val="00AE75AA"/>
    <w:rsid w:val="00AF2D50"/>
    <w:rsid w:val="00AF56EE"/>
    <w:rsid w:val="00B11EF8"/>
    <w:rsid w:val="00B17D08"/>
    <w:rsid w:val="00B225DD"/>
    <w:rsid w:val="00B22FC2"/>
    <w:rsid w:val="00B34767"/>
    <w:rsid w:val="00B34900"/>
    <w:rsid w:val="00B34BC7"/>
    <w:rsid w:val="00B51842"/>
    <w:rsid w:val="00B563EC"/>
    <w:rsid w:val="00B6231F"/>
    <w:rsid w:val="00B633FB"/>
    <w:rsid w:val="00B6635B"/>
    <w:rsid w:val="00B730DA"/>
    <w:rsid w:val="00B75B51"/>
    <w:rsid w:val="00B81ACB"/>
    <w:rsid w:val="00B87887"/>
    <w:rsid w:val="00B91B85"/>
    <w:rsid w:val="00BA18EF"/>
    <w:rsid w:val="00BA2592"/>
    <w:rsid w:val="00BA2E1D"/>
    <w:rsid w:val="00BA3BE6"/>
    <w:rsid w:val="00BA7C60"/>
    <w:rsid w:val="00BB26B3"/>
    <w:rsid w:val="00BB5062"/>
    <w:rsid w:val="00BC3D46"/>
    <w:rsid w:val="00BC51F7"/>
    <w:rsid w:val="00BC741C"/>
    <w:rsid w:val="00BD3582"/>
    <w:rsid w:val="00BD7E85"/>
    <w:rsid w:val="00BF1976"/>
    <w:rsid w:val="00BF5334"/>
    <w:rsid w:val="00C02E7C"/>
    <w:rsid w:val="00C0446F"/>
    <w:rsid w:val="00C117E1"/>
    <w:rsid w:val="00C12A9B"/>
    <w:rsid w:val="00C150E3"/>
    <w:rsid w:val="00C209C9"/>
    <w:rsid w:val="00C254E5"/>
    <w:rsid w:val="00C30E34"/>
    <w:rsid w:val="00C334AF"/>
    <w:rsid w:val="00C36814"/>
    <w:rsid w:val="00C454A9"/>
    <w:rsid w:val="00C549A9"/>
    <w:rsid w:val="00C56343"/>
    <w:rsid w:val="00C56CB9"/>
    <w:rsid w:val="00C646F7"/>
    <w:rsid w:val="00C661D4"/>
    <w:rsid w:val="00C671F6"/>
    <w:rsid w:val="00C678B3"/>
    <w:rsid w:val="00C750F5"/>
    <w:rsid w:val="00C871C4"/>
    <w:rsid w:val="00C877FE"/>
    <w:rsid w:val="00C91403"/>
    <w:rsid w:val="00C971CD"/>
    <w:rsid w:val="00C97C55"/>
    <w:rsid w:val="00CB3F67"/>
    <w:rsid w:val="00CB480D"/>
    <w:rsid w:val="00CC490C"/>
    <w:rsid w:val="00CE44B8"/>
    <w:rsid w:val="00CE4581"/>
    <w:rsid w:val="00CF3D50"/>
    <w:rsid w:val="00D03E42"/>
    <w:rsid w:val="00D06070"/>
    <w:rsid w:val="00D06B86"/>
    <w:rsid w:val="00D13E56"/>
    <w:rsid w:val="00D15092"/>
    <w:rsid w:val="00D22585"/>
    <w:rsid w:val="00D32FC4"/>
    <w:rsid w:val="00D3796A"/>
    <w:rsid w:val="00D4198D"/>
    <w:rsid w:val="00D44E93"/>
    <w:rsid w:val="00D530AA"/>
    <w:rsid w:val="00D60964"/>
    <w:rsid w:val="00D61C54"/>
    <w:rsid w:val="00D7635F"/>
    <w:rsid w:val="00D82C4A"/>
    <w:rsid w:val="00D861E5"/>
    <w:rsid w:val="00D907D8"/>
    <w:rsid w:val="00D90F03"/>
    <w:rsid w:val="00D91B1A"/>
    <w:rsid w:val="00D945EA"/>
    <w:rsid w:val="00DA2EA6"/>
    <w:rsid w:val="00DB012B"/>
    <w:rsid w:val="00DB4960"/>
    <w:rsid w:val="00DC5117"/>
    <w:rsid w:val="00DC54D4"/>
    <w:rsid w:val="00DD1BA4"/>
    <w:rsid w:val="00DE6AFD"/>
    <w:rsid w:val="00DF3440"/>
    <w:rsid w:val="00DF4232"/>
    <w:rsid w:val="00DF5BA9"/>
    <w:rsid w:val="00DF741F"/>
    <w:rsid w:val="00DF7843"/>
    <w:rsid w:val="00E04501"/>
    <w:rsid w:val="00E151BA"/>
    <w:rsid w:val="00E15AF2"/>
    <w:rsid w:val="00E17B41"/>
    <w:rsid w:val="00E203B3"/>
    <w:rsid w:val="00E210B6"/>
    <w:rsid w:val="00E23B87"/>
    <w:rsid w:val="00E24081"/>
    <w:rsid w:val="00E27972"/>
    <w:rsid w:val="00E33A00"/>
    <w:rsid w:val="00E42793"/>
    <w:rsid w:val="00E438D5"/>
    <w:rsid w:val="00E43AC5"/>
    <w:rsid w:val="00E44129"/>
    <w:rsid w:val="00E45FA2"/>
    <w:rsid w:val="00E54255"/>
    <w:rsid w:val="00E6022E"/>
    <w:rsid w:val="00E63DCF"/>
    <w:rsid w:val="00E7039F"/>
    <w:rsid w:val="00E74339"/>
    <w:rsid w:val="00E8108A"/>
    <w:rsid w:val="00E8724E"/>
    <w:rsid w:val="00E933EF"/>
    <w:rsid w:val="00E952B6"/>
    <w:rsid w:val="00EA3D7A"/>
    <w:rsid w:val="00EA450C"/>
    <w:rsid w:val="00EB5B10"/>
    <w:rsid w:val="00EC461B"/>
    <w:rsid w:val="00EC53C4"/>
    <w:rsid w:val="00ED096D"/>
    <w:rsid w:val="00EF6CEF"/>
    <w:rsid w:val="00F260CB"/>
    <w:rsid w:val="00F3087A"/>
    <w:rsid w:val="00F36727"/>
    <w:rsid w:val="00F50A03"/>
    <w:rsid w:val="00F56610"/>
    <w:rsid w:val="00F5687C"/>
    <w:rsid w:val="00F61B9F"/>
    <w:rsid w:val="00F70D2F"/>
    <w:rsid w:val="00F73B4C"/>
    <w:rsid w:val="00F77C3A"/>
    <w:rsid w:val="00F80C5D"/>
    <w:rsid w:val="00F8408A"/>
    <w:rsid w:val="00F97AB8"/>
    <w:rsid w:val="00FA6400"/>
    <w:rsid w:val="00FA66C4"/>
    <w:rsid w:val="00FB3BD7"/>
    <w:rsid w:val="00FB5174"/>
    <w:rsid w:val="00FC18C4"/>
    <w:rsid w:val="00FC2F6B"/>
    <w:rsid w:val="00FC5B42"/>
    <w:rsid w:val="00FC7B02"/>
    <w:rsid w:val="00FE60DD"/>
    <w:rsid w:val="00FF4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349B55"/>
  <w15:chartTrackingRefBased/>
  <w15:docId w15:val="{45C5D6F5-5E65-41FD-89E8-21F779649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AE69D8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link w:val="2Char"/>
    <w:uiPriority w:val="9"/>
    <w:qFormat/>
    <w:rsid w:val="00B34900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1"/>
    </w:pPr>
    <w:rPr>
      <w:rFonts w:ascii="굴림" w:eastAsia="굴림" w:hAnsi="굴림" w:cs="굴림"/>
      <w:b/>
      <w:bCs/>
      <w:kern w:val="0"/>
      <w:sz w:val="36"/>
      <w:szCs w:val="36"/>
    </w:rPr>
  </w:style>
  <w:style w:type="paragraph" w:styleId="3">
    <w:name w:val="heading 3"/>
    <w:basedOn w:val="a"/>
    <w:next w:val="a"/>
    <w:link w:val="3Char"/>
    <w:uiPriority w:val="9"/>
    <w:unhideWhenUsed/>
    <w:qFormat/>
    <w:rsid w:val="00D907D8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984E09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sid w:val="00984E09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List Paragraph"/>
    <w:basedOn w:val="a"/>
    <w:uiPriority w:val="34"/>
    <w:qFormat/>
    <w:rsid w:val="00402CB9"/>
    <w:pPr>
      <w:ind w:leftChars="400" w:left="800"/>
    </w:pPr>
  </w:style>
  <w:style w:type="character" w:styleId="a5">
    <w:name w:val="Hyperlink"/>
    <w:basedOn w:val="a0"/>
    <w:uiPriority w:val="99"/>
    <w:unhideWhenUsed/>
    <w:rsid w:val="00402CB9"/>
    <w:rPr>
      <w:color w:val="0563C1" w:themeColor="hyperlink"/>
      <w:u w:val="single"/>
    </w:rPr>
  </w:style>
  <w:style w:type="table" w:styleId="a6">
    <w:name w:val="Table Grid"/>
    <w:basedOn w:val="a1"/>
    <w:uiPriority w:val="39"/>
    <w:rsid w:val="009855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Char0"/>
    <w:uiPriority w:val="99"/>
    <w:unhideWhenUsed/>
    <w:rsid w:val="00515AE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515AE3"/>
  </w:style>
  <w:style w:type="paragraph" w:styleId="a8">
    <w:name w:val="footer"/>
    <w:basedOn w:val="a"/>
    <w:link w:val="Char1"/>
    <w:uiPriority w:val="99"/>
    <w:unhideWhenUsed/>
    <w:rsid w:val="00515AE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515AE3"/>
  </w:style>
  <w:style w:type="character" w:customStyle="1" w:styleId="2Char">
    <w:name w:val="제목 2 Char"/>
    <w:basedOn w:val="a0"/>
    <w:link w:val="2"/>
    <w:uiPriority w:val="9"/>
    <w:rsid w:val="00B34900"/>
    <w:rPr>
      <w:rFonts w:ascii="굴림" w:eastAsia="굴림" w:hAnsi="굴림" w:cs="굴림"/>
      <w:b/>
      <w:bCs/>
      <w:kern w:val="0"/>
      <w:sz w:val="36"/>
      <w:szCs w:val="36"/>
    </w:rPr>
  </w:style>
  <w:style w:type="character" w:customStyle="1" w:styleId="1Char">
    <w:name w:val="제목 1 Char"/>
    <w:basedOn w:val="a0"/>
    <w:link w:val="1"/>
    <w:uiPriority w:val="9"/>
    <w:rsid w:val="00AE69D8"/>
    <w:rPr>
      <w:rFonts w:asciiTheme="majorHAnsi" w:eastAsiaTheme="majorEastAsia" w:hAnsiTheme="majorHAnsi" w:cstheme="majorBidi"/>
      <w:sz w:val="28"/>
      <w:szCs w:val="28"/>
    </w:rPr>
  </w:style>
  <w:style w:type="paragraph" w:styleId="a9">
    <w:name w:val="No Spacing"/>
    <w:uiPriority w:val="1"/>
    <w:qFormat/>
    <w:rsid w:val="00AE69D8"/>
    <w:pPr>
      <w:widowControl w:val="0"/>
      <w:wordWrap w:val="0"/>
      <w:autoSpaceDE w:val="0"/>
      <w:autoSpaceDN w:val="0"/>
      <w:spacing w:after="0" w:line="240" w:lineRule="auto"/>
    </w:pPr>
  </w:style>
  <w:style w:type="character" w:customStyle="1" w:styleId="3Char">
    <w:name w:val="제목 3 Char"/>
    <w:basedOn w:val="a0"/>
    <w:link w:val="3"/>
    <w:uiPriority w:val="9"/>
    <w:rsid w:val="00D907D8"/>
    <w:rPr>
      <w:rFonts w:asciiTheme="majorHAnsi" w:eastAsiaTheme="majorEastAsia" w:hAnsiTheme="majorHAnsi" w:cstheme="majorBidi"/>
    </w:rPr>
  </w:style>
  <w:style w:type="paragraph" w:styleId="TOC">
    <w:name w:val="TOC Heading"/>
    <w:basedOn w:val="1"/>
    <w:next w:val="a"/>
    <w:uiPriority w:val="39"/>
    <w:unhideWhenUsed/>
    <w:qFormat/>
    <w:rsid w:val="00CC490C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E74B5" w:themeColor="accent1" w:themeShade="BF"/>
      <w:kern w:val="0"/>
      <w:sz w:val="32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CC490C"/>
  </w:style>
  <w:style w:type="character" w:styleId="aa">
    <w:name w:val="Unresolved Mention"/>
    <w:basedOn w:val="a0"/>
    <w:uiPriority w:val="99"/>
    <w:semiHidden/>
    <w:unhideWhenUsed/>
    <w:rsid w:val="000F7AC7"/>
    <w:rPr>
      <w:color w:val="605E5C"/>
      <w:shd w:val="clear" w:color="auto" w:fill="E1DFDD"/>
    </w:rPr>
  </w:style>
  <w:style w:type="character" w:styleId="ab">
    <w:name w:val="line number"/>
    <w:basedOn w:val="a0"/>
    <w:uiPriority w:val="99"/>
    <w:semiHidden/>
    <w:unhideWhenUsed/>
    <w:rsid w:val="001D3B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0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7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0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6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9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66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0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C8EE38-204B-420A-B6FD-E57A4AE3AA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</TotalTime>
  <Pages>1</Pages>
  <Words>3122</Words>
  <Characters>17801</Characters>
  <Application>Microsoft Office Word</Application>
  <DocSecurity>0</DocSecurity>
  <Lines>148</Lines>
  <Paragraphs>4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hoPark</dc:creator>
  <cp:keywords/>
  <dc:description/>
  <cp:lastModifiedBy>스피드황 스피드황</cp:lastModifiedBy>
  <cp:revision>204</cp:revision>
  <dcterms:created xsi:type="dcterms:W3CDTF">2020-10-14T00:33:00Z</dcterms:created>
  <dcterms:modified xsi:type="dcterms:W3CDTF">2021-02-19T07:58:00Z</dcterms:modified>
</cp:coreProperties>
</file>